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AF1C87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3F4F18">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7601DC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3F4F18">
        <w:rPr>
          <w:rFonts w:ascii="Arial" w:eastAsia="Arial" w:hAnsi="Arial" w:cs="Arial"/>
          <w:sz w:val="24"/>
          <w:szCs w:val="24"/>
        </w:rPr>
        <w:t>4</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F182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A1FFE95" w:rsidR="002638C6" w:rsidRPr="007856EB" w:rsidRDefault="00EB19CC" w:rsidP="00D70D81">
      <w:pPr>
        <w:widowControl/>
        <w:spacing w:after="0" w:line="240" w:lineRule="auto"/>
        <w:contextualSpacing/>
        <w:jc w:val="both"/>
        <w:rPr>
          <w:rFonts w:ascii="Arial" w:eastAsia="Arial" w:hAnsi="Arial" w:cs="Arial"/>
          <w:b/>
          <w:sz w:val="24"/>
          <w:szCs w:val="24"/>
        </w:rPr>
      </w:pPr>
      <w:r w:rsidRPr="007856EB">
        <w:rPr>
          <w:rFonts w:ascii="Arial" w:eastAsia="Arial" w:hAnsi="Arial" w:cs="Arial"/>
          <w:sz w:val="24"/>
          <w:szCs w:val="24"/>
        </w:rPr>
        <w:t>As</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5F0D9B" w:rsidRPr="00CF182D">
        <w:rPr>
          <w:rFonts w:ascii="Arial" w:eastAsia="Arial" w:hAnsi="Arial" w:cs="Arial"/>
          <w:b/>
          <w:color w:val="0070C0"/>
          <w:sz w:val="24"/>
          <w:szCs w:val="24"/>
        </w:rPr>
        <w:t>1</w:t>
      </w:r>
      <w:r w:rsidR="00E94A71">
        <w:rPr>
          <w:rFonts w:ascii="Arial" w:eastAsia="Arial" w:hAnsi="Arial" w:cs="Arial"/>
          <w:b/>
          <w:color w:val="0070C0"/>
          <w:sz w:val="24"/>
          <w:szCs w:val="24"/>
        </w:rPr>
        <w:t>4</w:t>
      </w:r>
      <w:r w:rsidR="00193A2D" w:rsidRPr="00CF182D">
        <w:rPr>
          <w:rFonts w:ascii="Arial" w:eastAsia="Arial" w:hAnsi="Arial" w:cs="Arial"/>
          <w:b/>
          <w:color w:val="0070C0"/>
          <w:sz w:val="24"/>
          <w:szCs w:val="24"/>
        </w:rPr>
        <w:t xml:space="preserve"> </w:t>
      </w:r>
      <w:r w:rsidR="00C9351E" w:rsidRPr="00CF182D">
        <w:rPr>
          <w:rFonts w:ascii="Arial" w:eastAsia="Arial" w:hAnsi="Arial" w:cs="Arial"/>
          <w:b/>
          <w:color w:val="0070C0"/>
          <w:sz w:val="24"/>
          <w:szCs w:val="24"/>
        </w:rPr>
        <w:t>February</w:t>
      </w:r>
      <w:r w:rsidR="00193A2D" w:rsidRPr="00CF182D">
        <w:rPr>
          <w:rFonts w:ascii="Arial" w:eastAsia="Arial" w:hAnsi="Arial" w:cs="Arial"/>
          <w:b/>
          <w:color w:val="0070C0"/>
          <w:sz w:val="24"/>
          <w:szCs w:val="24"/>
        </w:rPr>
        <w:t xml:space="preserve"> 2021</w:t>
      </w:r>
      <w:r w:rsidR="00C55046" w:rsidRPr="00CF182D">
        <w:rPr>
          <w:rFonts w:ascii="Arial" w:eastAsia="Arial" w:hAnsi="Arial" w:cs="Arial"/>
          <w:b/>
          <w:color w:val="0070C0"/>
          <w:sz w:val="24"/>
          <w:szCs w:val="24"/>
        </w:rPr>
        <w:t>,</w:t>
      </w:r>
      <w:r w:rsidR="00D16141" w:rsidRPr="00CF182D">
        <w:rPr>
          <w:rFonts w:ascii="Arial" w:eastAsia="Arial" w:hAnsi="Arial" w:cs="Arial"/>
          <w:b/>
          <w:color w:val="0070C0"/>
          <w:sz w:val="24"/>
          <w:szCs w:val="24"/>
        </w:rPr>
        <w:t xml:space="preserve"> </w:t>
      </w:r>
      <w:r w:rsidR="00C55046" w:rsidRPr="00CF182D">
        <w:rPr>
          <w:rFonts w:ascii="Arial" w:eastAsia="Arial" w:hAnsi="Arial" w:cs="Arial"/>
          <w:b/>
          <w:color w:val="0070C0"/>
          <w:sz w:val="24"/>
          <w:szCs w:val="24"/>
        </w:rPr>
        <w:t>4PM</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the</w:t>
      </w:r>
      <w:r w:rsidR="00D16141" w:rsidRPr="007856EB">
        <w:rPr>
          <w:rFonts w:ascii="Arial" w:eastAsia="Arial" w:hAnsi="Arial" w:cs="Arial"/>
          <w:sz w:val="24"/>
          <w:szCs w:val="24"/>
        </w:rPr>
        <w:t xml:space="preserve"> </w:t>
      </w:r>
      <w:r w:rsidRPr="007856EB">
        <w:rPr>
          <w:rFonts w:ascii="Arial" w:eastAsia="Arial" w:hAnsi="Arial" w:cs="Arial"/>
          <w:sz w:val="24"/>
          <w:szCs w:val="24"/>
        </w:rPr>
        <w:t>Departmen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Health</w:t>
      </w:r>
      <w:r w:rsidR="00D16141" w:rsidRPr="007856EB">
        <w:rPr>
          <w:rFonts w:ascii="Arial" w:eastAsia="Arial" w:hAnsi="Arial" w:cs="Arial"/>
          <w:sz w:val="24"/>
          <w:szCs w:val="24"/>
        </w:rPr>
        <w:t xml:space="preserve"> </w:t>
      </w:r>
      <w:r w:rsidRPr="007856EB">
        <w:rPr>
          <w:rFonts w:ascii="Arial" w:eastAsia="Arial" w:hAnsi="Arial" w:cs="Arial"/>
          <w:sz w:val="24"/>
          <w:szCs w:val="24"/>
        </w:rPr>
        <w:t>(DOH)</w:t>
      </w:r>
      <w:r w:rsidR="00D16141" w:rsidRPr="007856EB">
        <w:rPr>
          <w:rFonts w:ascii="Arial" w:eastAsia="Arial" w:hAnsi="Arial" w:cs="Arial"/>
          <w:sz w:val="24"/>
          <w:szCs w:val="24"/>
        </w:rPr>
        <w:t xml:space="preserve"> </w:t>
      </w:r>
      <w:r w:rsidRPr="007856EB">
        <w:rPr>
          <w:rFonts w:ascii="Arial" w:eastAsia="Arial" w:hAnsi="Arial" w:cs="Arial"/>
          <w:sz w:val="24"/>
          <w:szCs w:val="24"/>
        </w:rPr>
        <w:t>has</w:t>
      </w:r>
      <w:r w:rsidR="00D16141" w:rsidRPr="007856EB">
        <w:rPr>
          <w:rFonts w:ascii="Arial" w:eastAsia="Arial" w:hAnsi="Arial" w:cs="Arial"/>
          <w:sz w:val="24"/>
          <w:szCs w:val="24"/>
        </w:rPr>
        <w:t xml:space="preserve"> </w:t>
      </w:r>
      <w:r w:rsidRPr="007856EB">
        <w:rPr>
          <w:rFonts w:ascii="Arial" w:eastAsia="Arial" w:hAnsi="Arial" w:cs="Arial"/>
          <w:sz w:val="24"/>
          <w:szCs w:val="24"/>
        </w:rPr>
        <w:t>recorded</w:t>
      </w:r>
      <w:r w:rsidR="00D16141" w:rsidRPr="007856EB">
        <w:rPr>
          <w:rFonts w:ascii="Arial" w:eastAsia="Arial" w:hAnsi="Arial" w:cs="Arial"/>
          <w:sz w:val="24"/>
          <w:szCs w:val="24"/>
        </w:rPr>
        <w:t xml:space="preserve"> </w:t>
      </w:r>
      <w:r w:rsidRPr="007856EB">
        <w:rPr>
          <w:rFonts w:ascii="Arial" w:eastAsia="Arial" w:hAnsi="Arial" w:cs="Arial"/>
          <w:sz w:val="24"/>
          <w:szCs w:val="24"/>
        </w:rPr>
        <w:t>a</w:t>
      </w:r>
      <w:r w:rsidR="00D16141" w:rsidRPr="007856EB">
        <w:rPr>
          <w:rFonts w:ascii="Arial" w:eastAsia="Arial" w:hAnsi="Arial" w:cs="Arial"/>
          <w:sz w:val="24"/>
          <w:szCs w:val="24"/>
        </w:rPr>
        <w:t xml:space="preserve"> </w:t>
      </w:r>
      <w:r w:rsidRPr="007856EB">
        <w:rPr>
          <w:rFonts w:ascii="Arial" w:eastAsia="Arial" w:hAnsi="Arial" w:cs="Arial"/>
          <w:sz w:val="24"/>
          <w:szCs w:val="24"/>
        </w:rPr>
        <w:t>total</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E94A71" w:rsidRPr="00E94A71">
        <w:rPr>
          <w:rFonts w:ascii="Arial" w:eastAsia="Arial" w:hAnsi="Arial" w:cs="Arial"/>
          <w:b/>
          <w:color w:val="0070C0"/>
          <w:sz w:val="24"/>
          <w:szCs w:val="24"/>
        </w:rPr>
        <w:t>549,176</w:t>
      </w:r>
      <w:r w:rsidR="00E94A71">
        <w:rPr>
          <w:rFonts w:ascii="Arial" w:eastAsia="Arial" w:hAnsi="Arial" w:cs="Arial"/>
          <w:b/>
          <w:color w:val="0070C0"/>
          <w:sz w:val="24"/>
          <w:szCs w:val="24"/>
        </w:rPr>
        <w:t xml:space="preserve"> </w:t>
      </w:r>
      <w:r w:rsidR="00FD6C15" w:rsidRPr="00CF182D">
        <w:rPr>
          <w:rFonts w:ascii="Arial" w:eastAsia="Arial" w:hAnsi="Arial" w:cs="Arial"/>
          <w:b/>
          <w:color w:val="0070C0"/>
          <w:sz w:val="24"/>
          <w:szCs w:val="24"/>
        </w:rPr>
        <w:t>co</w:t>
      </w:r>
      <w:r w:rsidRPr="00CF182D">
        <w:rPr>
          <w:rFonts w:ascii="Arial" w:eastAsia="Arial" w:hAnsi="Arial" w:cs="Arial"/>
          <w:b/>
          <w:color w:val="0070C0"/>
          <w:sz w:val="24"/>
          <w:szCs w:val="24"/>
        </w:rPr>
        <w:t>nfirmed</w:t>
      </w:r>
      <w:r w:rsidR="00D16141" w:rsidRPr="00CF182D">
        <w:rPr>
          <w:rFonts w:ascii="Arial" w:eastAsia="Arial" w:hAnsi="Arial" w:cs="Arial"/>
          <w:b/>
          <w:color w:val="0070C0"/>
          <w:sz w:val="24"/>
          <w:szCs w:val="24"/>
        </w:rPr>
        <w:t xml:space="preserve"> </w:t>
      </w:r>
      <w:r w:rsidRPr="00CF182D">
        <w:rPr>
          <w:rFonts w:ascii="Arial" w:eastAsia="Arial" w:hAnsi="Arial" w:cs="Arial"/>
          <w:b/>
          <w:color w:val="0070C0"/>
          <w:sz w:val="24"/>
          <w:szCs w:val="24"/>
        </w:rPr>
        <w:t>cases</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which,</w:t>
      </w:r>
      <w:r w:rsidR="00D16141" w:rsidRPr="007856EB">
        <w:rPr>
          <w:rFonts w:ascii="Arial" w:eastAsia="Arial" w:hAnsi="Arial" w:cs="Arial"/>
          <w:sz w:val="24"/>
          <w:szCs w:val="24"/>
        </w:rPr>
        <w:t xml:space="preserve"> </w:t>
      </w:r>
      <w:r w:rsidR="00E94A71" w:rsidRPr="00E94A71">
        <w:rPr>
          <w:rFonts w:ascii="Arial" w:eastAsia="Arial" w:hAnsi="Arial" w:cs="Arial"/>
          <w:b/>
          <w:color w:val="0070C0"/>
          <w:sz w:val="24"/>
          <w:szCs w:val="24"/>
        </w:rPr>
        <w:t>25,918</w:t>
      </w:r>
      <w:r w:rsidR="00E94A71">
        <w:rPr>
          <w:rFonts w:ascii="Arial" w:eastAsia="Arial" w:hAnsi="Arial" w:cs="Arial"/>
          <w:b/>
          <w:color w:val="0070C0"/>
          <w:sz w:val="24"/>
          <w:szCs w:val="24"/>
        </w:rPr>
        <w:t xml:space="preserve"> </w:t>
      </w:r>
      <w:r w:rsidRPr="007856EB">
        <w:rPr>
          <w:rFonts w:ascii="Arial" w:eastAsia="Arial" w:hAnsi="Arial" w:cs="Arial"/>
          <w:sz w:val="24"/>
          <w:szCs w:val="24"/>
        </w:rPr>
        <w:t>ar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active</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00E94A71" w:rsidRPr="00E94A71">
        <w:rPr>
          <w:rFonts w:ascii="Arial" w:eastAsia="Arial" w:hAnsi="Arial" w:cs="Arial"/>
          <w:b/>
          <w:color w:val="0070C0"/>
          <w:sz w:val="24"/>
          <w:szCs w:val="24"/>
        </w:rPr>
        <w:t>511,743</w:t>
      </w:r>
      <w:r w:rsidR="00E94A71">
        <w:rPr>
          <w:rFonts w:ascii="Arial" w:eastAsia="Arial" w:hAnsi="Arial" w:cs="Arial"/>
          <w:b/>
          <w:color w:val="0070C0"/>
          <w:sz w:val="24"/>
          <w:szCs w:val="24"/>
        </w:rPr>
        <w:t xml:space="preserve"> </w:t>
      </w:r>
      <w:r w:rsidRPr="007856EB">
        <w:rPr>
          <w:rFonts w:ascii="Arial" w:eastAsia="Arial" w:hAnsi="Arial" w:cs="Arial"/>
          <w:sz w:val="24"/>
          <w:szCs w:val="24"/>
        </w:rPr>
        <w:t>hav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recovered</w:t>
      </w:r>
      <w:r w:rsidR="00D16141" w:rsidRPr="00CF182D">
        <w:rPr>
          <w:rFonts w:ascii="Arial" w:eastAsia="Arial" w:hAnsi="Arial" w:cs="Arial"/>
          <w:color w:val="0070C0"/>
          <w:sz w:val="24"/>
          <w:szCs w:val="24"/>
        </w:rPr>
        <w:t xml:space="preserve"> </w:t>
      </w:r>
      <w:r w:rsidRPr="007856EB">
        <w:rPr>
          <w:rFonts w:ascii="Arial" w:eastAsia="Arial" w:hAnsi="Arial" w:cs="Arial"/>
          <w:sz w:val="24"/>
          <w:szCs w:val="24"/>
        </w:rPr>
        <w:t>and</w:t>
      </w:r>
      <w:r w:rsidR="00D16141" w:rsidRPr="007856EB">
        <w:rPr>
          <w:rFonts w:ascii="Arial" w:eastAsia="Arial" w:hAnsi="Arial" w:cs="Arial"/>
          <w:sz w:val="24"/>
          <w:szCs w:val="24"/>
        </w:rPr>
        <w:t xml:space="preserve"> </w:t>
      </w:r>
      <w:r w:rsidR="00E94A71" w:rsidRPr="00E94A71">
        <w:rPr>
          <w:rFonts w:ascii="Arial" w:eastAsia="Arial" w:hAnsi="Arial" w:cs="Arial"/>
          <w:b/>
          <w:color w:val="0070C0"/>
          <w:sz w:val="24"/>
          <w:szCs w:val="24"/>
        </w:rPr>
        <w:t>11,515</w:t>
      </w:r>
      <w:r w:rsidR="00E94A71">
        <w:rPr>
          <w:rFonts w:ascii="Arial" w:eastAsia="Arial" w:hAnsi="Arial" w:cs="Arial"/>
          <w:b/>
          <w:color w:val="0070C0"/>
          <w:sz w:val="24"/>
          <w:szCs w:val="24"/>
        </w:rPr>
        <w:t xml:space="preserve"> </w:t>
      </w:r>
      <w:r w:rsidR="003F4BC9" w:rsidRPr="00CF182D">
        <w:rPr>
          <w:rFonts w:ascii="Arial" w:eastAsia="Arial" w:hAnsi="Arial" w:cs="Arial"/>
          <w:b/>
          <w:color w:val="0070C0"/>
          <w:sz w:val="24"/>
          <w:szCs w:val="24"/>
        </w:rPr>
        <w:t>deaths</w:t>
      </w:r>
      <w:r w:rsidR="007767C5" w:rsidRPr="007856EB">
        <w:rPr>
          <w:rFonts w:ascii="Arial" w:eastAsia="Arial" w:hAnsi="Arial" w:cs="Arial"/>
          <w:b/>
          <w:bCs/>
          <w:sz w:val="24"/>
          <w:szCs w:val="24"/>
        </w:rPr>
        <w:t>.</w:t>
      </w:r>
    </w:p>
    <w:p w14:paraId="4C852D7D" w14:textId="14D54AE9"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E94A71">
        <w:rPr>
          <w:rFonts w:ascii="Arial" w:eastAsia="Arial" w:hAnsi="Arial" w:cs="Arial"/>
          <w:i/>
          <w:color w:val="0070C0"/>
          <w:sz w:val="16"/>
          <w:szCs w:val="16"/>
        </w:rPr>
        <w:t>7</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3C0F98F" w:rsidR="009702AE" w:rsidRPr="009C2760"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C2760">
        <w:rPr>
          <w:rFonts w:ascii="Arial" w:eastAsia="Arial" w:hAnsi="Arial" w:cs="Arial"/>
          <w:sz w:val="24"/>
          <w:szCs w:val="24"/>
        </w:rPr>
        <w:t>A</w:t>
      </w:r>
      <w:r w:rsidR="00D16141" w:rsidRPr="009C2760">
        <w:rPr>
          <w:rFonts w:ascii="Arial" w:eastAsia="Arial" w:hAnsi="Arial" w:cs="Arial"/>
          <w:sz w:val="24"/>
          <w:szCs w:val="24"/>
        </w:rPr>
        <w:t xml:space="preserve"> </w:t>
      </w:r>
      <w:r w:rsidRPr="009C2760">
        <w:rPr>
          <w:rFonts w:ascii="Arial" w:eastAsia="Arial" w:hAnsi="Arial" w:cs="Arial"/>
          <w:sz w:val="24"/>
          <w:szCs w:val="24"/>
        </w:rPr>
        <w:t>total</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b/>
          <w:bCs/>
          <w:sz w:val="24"/>
          <w:szCs w:val="24"/>
        </w:rPr>
        <w:t xml:space="preserve"> </w:t>
      </w:r>
      <w:r w:rsidR="004652C8" w:rsidRPr="00CF182D">
        <w:rPr>
          <w:rFonts w:ascii="Arial" w:eastAsia="Arial" w:hAnsi="Arial" w:cs="Arial"/>
          <w:b/>
          <w:sz w:val="24"/>
          <w:szCs w:val="24"/>
        </w:rPr>
        <w:t>₱</w:t>
      </w:r>
      <w:r w:rsidR="00221FF2" w:rsidRPr="00CF182D">
        <w:rPr>
          <w:rFonts w:ascii="Arial" w:eastAsia="Arial" w:hAnsi="Arial" w:cs="Arial"/>
          <w:b/>
          <w:bCs/>
          <w:sz w:val="24"/>
          <w:szCs w:val="24"/>
        </w:rPr>
        <w:t>1,983,241,224.52</w:t>
      </w:r>
      <w:r w:rsidR="00F51195" w:rsidRPr="00CF182D">
        <w:rPr>
          <w:rFonts w:ascii="Arial" w:eastAsia="Arial" w:hAnsi="Arial" w:cs="Arial"/>
          <w:b/>
          <w:bCs/>
          <w:sz w:val="24"/>
          <w:szCs w:val="24"/>
        </w:rPr>
        <w:t xml:space="preserve"> </w:t>
      </w:r>
      <w:r w:rsidRPr="00CF182D">
        <w:rPr>
          <w:rFonts w:ascii="Arial" w:eastAsia="Arial" w:hAnsi="Arial" w:cs="Arial"/>
          <w:sz w:val="24"/>
          <w:szCs w:val="24"/>
        </w:rPr>
        <w:t>worth</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assistance</w:t>
      </w:r>
      <w:r w:rsidR="00D16141" w:rsidRPr="00CF182D">
        <w:rPr>
          <w:rFonts w:ascii="Arial" w:eastAsia="Arial" w:hAnsi="Arial" w:cs="Arial"/>
          <w:sz w:val="24"/>
          <w:szCs w:val="24"/>
        </w:rPr>
        <w:t xml:space="preserve"> </w:t>
      </w:r>
      <w:r w:rsidRPr="00CF182D">
        <w:rPr>
          <w:rFonts w:ascii="Arial" w:eastAsia="Arial" w:hAnsi="Arial" w:cs="Arial"/>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the</w:t>
      </w:r>
      <w:r w:rsidR="00D16141" w:rsidRPr="00CF182D">
        <w:rPr>
          <w:rFonts w:ascii="Arial" w:eastAsia="Arial" w:hAnsi="Arial" w:cs="Arial"/>
          <w:sz w:val="24"/>
          <w:szCs w:val="24"/>
        </w:rPr>
        <w:t xml:space="preserve"> </w:t>
      </w:r>
      <w:r w:rsidRPr="00CF182D">
        <w:rPr>
          <w:rFonts w:ascii="Arial" w:eastAsia="Arial" w:hAnsi="Arial" w:cs="Arial"/>
          <w:sz w:val="24"/>
          <w:szCs w:val="24"/>
        </w:rPr>
        <w:t>families</w:t>
      </w:r>
      <w:r w:rsidR="00D16141" w:rsidRPr="00CF182D">
        <w:rPr>
          <w:rFonts w:ascii="Arial" w:eastAsia="Arial" w:hAnsi="Arial" w:cs="Arial"/>
          <w:sz w:val="24"/>
          <w:szCs w:val="24"/>
        </w:rPr>
        <w:t xml:space="preserve"> </w:t>
      </w:r>
      <w:r w:rsidRPr="00CF182D">
        <w:rPr>
          <w:rFonts w:ascii="Arial" w:eastAsia="Arial" w:hAnsi="Arial" w:cs="Arial"/>
          <w:sz w:val="24"/>
          <w:szCs w:val="24"/>
        </w:rPr>
        <w:t>and</w:t>
      </w:r>
      <w:r w:rsidR="00D16141" w:rsidRPr="00CF182D">
        <w:rPr>
          <w:rFonts w:ascii="Arial" w:eastAsia="Arial" w:hAnsi="Arial" w:cs="Arial"/>
          <w:sz w:val="24"/>
          <w:szCs w:val="24"/>
        </w:rPr>
        <w:t xml:space="preserve"> </w:t>
      </w:r>
      <w:r w:rsidRPr="00CF182D">
        <w:rPr>
          <w:rFonts w:ascii="Arial" w:eastAsia="Arial" w:hAnsi="Arial" w:cs="Arial"/>
          <w:sz w:val="24"/>
          <w:szCs w:val="24"/>
        </w:rPr>
        <w:t>individuals</w:t>
      </w:r>
      <w:r w:rsidR="00D16141" w:rsidRPr="00CF182D">
        <w:rPr>
          <w:rFonts w:ascii="Arial" w:eastAsia="Arial" w:hAnsi="Arial" w:cs="Arial"/>
          <w:sz w:val="24"/>
          <w:szCs w:val="24"/>
        </w:rPr>
        <w:t xml:space="preserve"> </w:t>
      </w:r>
      <w:r w:rsidRPr="00CF182D">
        <w:rPr>
          <w:rFonts w:ascii="Arial" w:eastAsia="Arial" w:hAnsi="Arial" w:cs="Arial"/>
          <w:sz w:val="24"/>
          <w:szCs w:val="24"/>
        </w:rPr>
        <w:t>including</w:t>
      </w:r>
      <w:r w:rsidR="00D16141" w:rsidRPr="00CF182D">
        <w:rPr>
          <w:rFonts w:ascii="Arial" w:eastAsia="Arial" w:hAnsi="Arial" w:cs="Arial"/>
          <w:sz w:val="24"/>
          <w:szCs w:val="24"/>
        </w:rPr>
        <w:t xml:space="preserve"> </w:t>
      </w:r>
      <w:proofErr w:type="spellStart"/>
      <w:r w:rsidRPr="00CF182D">
        <w:rPr>
          <w:rFonts w:ascii="Arial" w:eastAsia="Arial" w:hAnsi="Arial" w:cs="Arial"/>
          <w:sz w:val="24"/>
          <w:szCs w:val="24"/>
        </w:rPr>
        <w:t>strandees</w:t>
      </w:r>
      <w:proofErr w:type="spellEnd"/>
      <w:r w:rsidR="00D16141" w:rsidRPr="00CF182D">
        <w:rPr>
          <w:rFonts w:ascii="Arial" w:eastAsia="Arial" w:hAnsi="Arial" w:cs="Arial"/>
          <w:sz w:val="24"/>
          <w:szCs w:val="24"/>
        </w:rPr>
        <w:t xml:space="preserve"> </w:t>
      </w:r>
      <w:r w:rsidRPr="00CF182D">
        <w:rPr>
          <w:rFonts w:ascii="Arial" w:eastAsia="Arial" w:hAnsi="Arial" w:cs="Arial"/>
          <w:sz w:val="24"/>
          <w:szCs w:val="24"/>
        </w:rPr>
        <w:t>affect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CF182D">
        <w:rPr>
          <w:rFonts w:ascii="Arial" w:eastAsia="Arial" w:hAnsi="Arial" w:cs="Arial"/>
          <w:sz w:val="24"/>
          <w:szCs w:val="24"/>
        </w:rPr>
        <w:t>community</w:t>
      </w:r>
      <w:r w:rsidR="00D16141" w:rsidRPr="00CF182D">
        <w:rPr>
          <w:rFonts w:ascii="Arial" w:eastAsia="Arial" w:hAnsi="Arial" w:cs="Arial"/>
          <w:sz w:val="24"/>
          <w:szCs w:val="24"/>
        </w:rPr>
        <w:t xml:space="preserve"> </w:t>
      </w:r>
      <w:r w:rsidRPr="00CF182D">
        <w:rPr>
          <w:rFonts w:ascii="Arial" w:eastAsia="Arial" w:hAnsi="Arial" w:cs="Arial"/>
          <w:sz w:val="24"/>
          <w:szCs w:val="24"/>
        </w:rPr>
        <w:t>quarantine</w:t>
      </w:r>
      <w:r w:rsidR="00D16141" w:rsidRPr="00CF182D">
        <w:rPr>
          <w:rFonts w:ascii="Arial" w:eastAsia="Arial" w:hAnsi="Arial" w:cs="Arial"/>
          <w:sz w:val="24"/>
          <w:szCs w:val="24"/>
        </w:rPr>
        <w:t xml:space="preserve"> </w:t>
      </w:r>
      <w:r w:rsidRPr="00CF182D">
        <w:rPr>
          <w:rFonts w:ascii="Arial" w:eastAsia="Arial" w:hAnsi="Arial" w:cs="Arial"/>
          <w:sz w:val="24"/>
          <w:szCs w:val="24"/>
        </w:rPr>
        <w:t>being</w:t>
      </w:r>
      <w:r w:rsidR="00D16141" w:rsidRPr="00CF182D">
        <w:rPr>
          <w:rFonts w:ascii="Arial" w:eastAsia="Arial" w:hAnsi="Arial" w:cs="Arial"/>
          <w:sz w:val="24"/>
          <w:szCs w:val="24"/>
        </w:rPr>
        <w:t xml:space="preserve"> </w:t>
      </w:r>
      <w:r w:rsidRPr="00CF182D">
        <w:rPr>
          <w:rFonts w:ascii="Arial" w:eastAsia="Arial" w:hAnsi="Arial" w:cs="Arial"/>
          <w:sz w:val="24"/>
          <w:szCs w:val="24"/>
        </w:rPr>
        <w:t>implemented</w:t>
      </w:r>
      <w:r w:rsidR="00D16141" w:rsidRPr="00CF182D">
        <w:rPr>
          <w:rFonts w:ascii="Arial" w:eastAsia="Arial" w:hAnsi="Arial" w:cs="Arial"/>
          <w:sz w:val="24"/>
          <w:szCs w:val="24"/>
        </w:rPr>
        <w:t xml:space="preserve"> </w:t>
      </w:r>
      <w:r w:rsidRPr="00CF182D">
        <w:rPr>
          <w:rFonts w:ascii="Arial" w:eastAsia="Arial" w:hAnsi="Arial" w:cs="Arial"/>
          <w:sz w:val="24"/>
          <w:szCs w:val="24"/>
        </w:rPr>
        <w:t>due</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COVID-19</w:t>
      </w:r>
      <w:r w:rsidR="00D16141" w:rsidRPr="00CF182D">
        <w:rPr>
          <w:rFonts w:ascii="Arial" w:eastAsia="Arial" w:hAnsi="Arial" w:cs="Arial"/>
          <w:sz w:val="24"/>
          <w:szCs w:val="24"/>
        </w:rPr>
        <w:t xml:space="preserve"> </w:t>
      </w:r>
      <w:r w:rsidRPr="00CF182D">
        <w:rPr>
          <w:rFonts w:ascii="Arial" w:eastAsia="Arial" w:hAnsi="Arial" w:cs="Arial"/>
          <w:sz w:val="24"/>
          <w:szCs w:val="24"/>
        </w:rPr>
        <w:t>pandemic;</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which,</w:t>
      </w:r>
      <w:r w:rsidR="00201C7A" w:rsidRPr="00CF182D">
        <w:rPr>
          <w:rFonts w:ascii="Arial" w:eastAsia="Arial" w:hAnsi="Arial" w:cs="Arial"/>
          <w:sz w:val="24"/>
          <w:szCs w:val="24"/>
        </w:rPr>
        <w:t xml:space="preserve"> </w:t>
      </w:r>
      <w:r w:rsidR="00CD47B7" w:rsidRPr="00CF182D">
        <w:rPr>
          <w:rFonts w:ascii="Arial" w:eastAsia="Arial" w:hAnsi="Arial" w:cs="Arial"/>
          <w:b/>
          <w:sz w:val="24"/>
          <w:szCs w:val="24"/>
        </w:rPr>
        <w:t>₱</w:t>
      </w:r>
      <w:r w:rsidR="00221FF2" w:rsidRPr="00CF182D">
        <w:rPr>
          <w:rFonts w:ascii="Arial" w:eastAsia="Arial" w:hAnsi="Arial" w:cs="Arial"/>
          <w:b/>
          <w:sz w:val="24"/>
          <w:szCs w:val="24"/>
        </w:rPr>
        <w:t>1,458,598,367.80</w:t>
      </w:r>
      <w:r w:rsidR="00F83145" w:rsidRPr="00CF182D">
        <w:rPr>
          <w:rFonts w:ascii="Arial" w:eastAsia="Arial" w:hAnsi="Arial" w:cs="Arial"/>
          <w:b/>
          <w:sz w:val="24"/>
          <w:szCs w:val="24"/>
        </w:rPr>
        <w:t xml:space="preserve"> </w:t>
      </w:r>
      <w:r w:rsidRPr="00CF182D">
        <w:rPr>
          <w:rFonts w:ascii="Arial" w:eastAsia="Arial" w:hAnsi="Arial" w:cs="Arial"/>
          <w:bCs/>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CF182D">
        <w:rPr>
          <w:rFonts w:ascii="Arial" w:eastAsia="Arial" w:hAnsi="Arial" w:cs="Arial"/>
          <w:b/>
          <w:sz w:val="24"/>
          <w:szCs w:val="24"/>
        </w:rPr>
        <w:t>DSWD</w:t>
      </w:r>
      <w:r w:rsidRPr="00CF182D">
        <w:rPr>
          <w:rFonts w:ascii="Arial" w:eastAsia="Arial" w:hAnsi="Arial" w:cs="Arial"/>
          <w:sz w:val="24"/>
          <w:szCs w:val="24"/>
        </w:rPr>
        <w:t>,</w:t>
      </w:r>
      <w:r w:rsidR="00D16141" w:rsidRPr="00CF182D">
        <w:rPr>
          <w:rFonts w:ascii="Arial" w:eastAsia="Arial" w:hAnsi="Arial" w:cs="Arial"/>
          <w:b/>
          <w:sz w:val="24"/>
          <w:szCs w:val="24"/>
        </w:rPr>
        <w:t xml:space="preserve"> </w:t>
      </w:r>
      <w:r w:rsidRPr="00CF182D">
        <w:rPr>
          <w:rFonts w:ascii="Arial" w:eastAsia="Arial" w:hAnsi="Arial" w:cs="Arial"/>
          <w:b/>
          <w:sz w:val="24"/>
          <w:szCs w:val="24"/>
        </w:rPr>
        <w:t>₱</w:t>
      </w:r>
      <w:r w:rsidR="00F83145" w:rsidRPr="009C2760">
        <w:rPr>
          <w:rFonts w:ascii="Arial" w:eastAsia="Arial" w:hAnsi="Arial" w:cs="Arial"/>
          <w:b/>
          <w:bCs/>
          <w:sz w:val="24"/>
          <w:szCs w:val="24"/>
        </w:rPr>
        <w:t xml:space="preserve">492,792,446.76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NGOs</w:t>
      </w:r>
      <w:r w:rsidRPr="009C2760">
        <w:rPr>
          <w:rFonts w:ascii="Arial" w:eastAsia="Arial" w:hAnsi="Arial" w:cs="Arial"/>
          <w:sz w:val="24"/>
          <w:szCs w:val="24"/>
        </w:rPr>
        <w:t>,</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b/>
          <w:sz w:val="24"/>
          <w:szCs w:val="24"/>
        </w:rPr>
        <w:t>₱</w:t>
      </w:r>
      <w:r w:rsidR="00D67BA9" w:rsidRPr="009C2760">
        <w:rPr>
          <w:rFonts w:ascii="Arial" w:eastAsia="Arial" w:hAnsi="Arial" w:cs="Arial"/>
          <w:b/>
          <w:bCs/>
          <w:sz w:val="24"/>
          <w:szCs w:val="24"/>
        </w:rPr>
        <w:t>31,850,409.96</w:t>
      </w:r>
      <w:r w:rsidR="00D16141" w:rsidRPr="009C2760">
        <w:rPr>
          <w:rFonts w:ascii="Arial" w:eastAsia="Arial" w:hAnsi="Arial" w:cs="Arial"/>
          <w:b/>
          <w:bCs/>
          <w:sz w:val="24"/>
          <w:szCs w:val="24"/>
        </w:rPr>
        <w:t xml:space="preserve">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Private</w:t>
      </w:r>
      <w:r w:rsidR="00D16141" w:rsidRPr="009C2760">
        <w:rPr>
          <w:rFonts w:ascii="Arial" w:eastAsia="Arial" w:hAnsi="Arial" w:cs="Arial"/>
          <w:b/>
          <w:sz w:val="24"/>
          <w:szCs w:val="24"/>
        </w:rPr>
        <w:t xml:space="preserve"> </w:t>
      </w:r>
      <w:r w:rsidRPr="009C2760">
        <w:rPr>
          <w:rFonts w:ascii="Arial" w:eastAsia="Arial" w:hAnsi="Arial" w:cs="Arial"/>
          <w:b/>
          <w:sz w:val="24"/>
          <w:szCs w:val="24"/>
        </w:rPr>
        <w:t>Partners</w:t>
      </w:r>
      <w:r w:rsidR="00D16141" w:rsidRPr="009C2760">
        <w:rPr>
          <w:rFonts w:ascii="Arial" w:eastAsia="Arial" w:hAnsi="Arial" w:cs="Arial"/>
          <w:b/>
          <w:sz w:val="20"/>
          <w:szCs w:val="20"/>
        </w:rPr>
        <w:t xml:space="preserve"> </w:t>
      </w:r>
      <w:r w:rsidRPr="009C2760">
        <w:rPr>
          <w:rFonts w:ascii="Arial" w:eastAsia="Arial" w:hAnsi="Arial" w:cs="Arial"/>
          <w:sz w:val="24"/>
          <w:szCs w:val="24"/>
        </w:rPr>
        <w:t>(see</w:t>
      </w:r>
      <w:r w:rsidR="00D16141" w:rsidRPr="009C2760">
        <w:rPr>
          <w:rFonts w:ascii="Arial" w:eastAsia="Arial" w:hAnsi="Arial" w:cs="Arial"/>
          <w:sz w:val="24"/>
          <w:szCs w:val="24"/>
        </w:rPr>
        <w:t xml:space="preserve"> </w:t>
      </w:r>
      <w:r w:rsidRPr="009C2760">
        <w:rPr>
          <w:rFonts w:ascii="Arial" w:eastAsia="Arial" w:hAnsi="Arial" w:cs="Arial"/>
          <w:sz w:val="24"/>
          <w:szCs w:val="24"/>
        </w:rPr>
        <w:t>Table</w:t>
      </w:r>
      <w:r w:rsidR="00D16141" w:rsidRPr="009C2760">
        <w:rPr>
          <w:rFonts w:ascii="Arial" w:eastAsia="Arial" w:hAnsi="Arial" w:cs="Arial"/>
          <w:sz w:val="24"/>
          <w:szCs w:val="24"/>
        </w:rPr>
        <w:t xml:space="preserve"> </w:t>
      </w:r>
      <w:r w:rsidRPr="009C2760">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21FF2" w14:paraId="293BECF6" w14:textId="77777777" w:rsidTr="00667C6D">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1526BBF" w14:textId="77777777" w:rsidR="00221FF2" w:rsidRDefault="00221FF2" w:rsidP="00221FF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1FC5B00" w14:textId="77777777" w:rsidR="00221FF2" w:rsidRDefault="00221FF2"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21FF2" w14:paraId="634565E7" w14:textId="77777777" w:rsidTr="00667C6D">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3395A6C3" w14:textId="77777777" w:rsidR="007856EB" w:rsidRDefault="007856EB" w:rsidP="00221FF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F2B4449"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E755E7"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0AD726EF"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AFD5226"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21FF2" w14:paraId="33E89F57" w14:textId="77777777" w:rsidTr="00667C6D">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11961FE"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5D12922" w14:textId="32A8A93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8,598,367.80 </w:t>
            </w:r>
          </w:p>
        </w:tc>
        <w:tc>
          <w:tcPr>
            <w:tcW w:w="67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423F1B7" w14:textId="245C9F2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nil"/>
              <w:left w:val="single" w:sz="4" w:space="0" w:color="auto"/>
              <w:bottom w:val="single" w:sz="4" w:space="0" w:color="000000"/>
              <w:right w:val="single" w:sz="4" w:space="0" w:color="000000"/>
            </w:tcBorders>
            <w:shd w:val="clear" w:color="A5A5A5" w:fill="A5A5A5"/>
            <w:noWrap/>
            <w:vAlign w:val="bottom"/>
            <w:hideMark/>
          </w:tcPr>
          <w:p w14:paraId="01FCD6B2" w14:textId="4BE6E3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BC51CA4" w14:textId="35827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3,241,224.52 </w:t>
            </w:r>
          </w:p>
        </w:tc>
      </w:tr>
      <w:tr w:rsidR="00221FF2" w14:paraId="041DCC62" w14:textId="77777777" w:rsidTr="00667C6D">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E359C5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69BB268B" w14:textId="44EEF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4BC28F37" w14:textId="55423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1FD2054" w14:textId="316B54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6CDE6D8" w14:textId="2B46022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7856EB" w14:paraId="03199EC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682E7"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4488D57" w14:textId="65C9904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1E633001" w14:textId="1B166E2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E355155" w14:textId="5A5F596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E01D8" w14:textId="3CCBF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7856EB" w14:paraId="57A49D0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BF914"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F3920" w14:textId="6EB34D1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45FF6EAF" w14:textId="4A43223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4619F8" w14:textId="219874B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5F3C99" w14:textId="0BC9A9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7856EB" w14:paraId="242941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8575A"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3ABFAAC" w14:textId="665D042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7BC96AA" w14:textId="1C8A415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ECCD19" w14:textId="3100174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853404" w14:textId="6A167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7856EB" w14:paraId="7168521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ACF2A"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7A5540" w14:textId="1082BC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8254DAC" w14:textId="0C9B5BF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2175A8" w14:textId="5479F08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AB9463" w14:textId="5024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7856EB" w14:paraId="14ACD1B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1F1B4"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26CD2" w14:textId="1B7604B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6557360" w14:textId="193475D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73827D4" w14:textId="0341F0A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5CD6E4" w14:textId="17D03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7856EB" w14:paraId="18FEDA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6B1CC"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FC829" w14:textId="38B9931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7E99B2" w14:textId="2CECB5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ADB2278" w14:textId="53A9999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C64981" w14:textId="49C0BE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7856EB" w14:paraId="4D1F66E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008FED"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9E3118" w14:textId="0AF670C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63CE2FD2" w14:textId="015B980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0D7DC7" w14:textId="29120403"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9F2A1D" w14:textId="3CB21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7856EB" w14:paraId="2DBC49D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AEFD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F57EE" w14:textId="398851E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42D1CFB" w14:textId="2B08396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1BD82A7" w14:textId="74ADC42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4A26B8" w14:textId="6AFB28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7856EB" w14:paraId="58DA3F5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8C33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5410F" w14:textId="0200A40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DCBDE" w14:textId="5ECCD09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632E163" w14:textId="01F917A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FD4F5B" w14:textId="385A9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7856EB" w14:paraId="5540156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C8196"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42BF0" w14:textId="51FB1A9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664DC" w14:textId="52837B8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E8417C" w14:textId="57DBA62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250BBD" w14:textId="154D3C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7856EB" w14:paraId="6705DA2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1A55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B02EA2" w14:textId="3AF6184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FF9A949" w14:textId="67A4DAF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E02459" w14:textId="041C90D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DF211C" w14:textId="44485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7856EB" w14:paraId="37A2390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FFA97"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D5191" w14:textId="4B4546F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47EF1EF" w14:textId="0D7C160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141186" w14:textId="500BC08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F12842" w14:textId="15FB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7856EB" w14:paraId="0E1E4F3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1AAB6"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AEEFAB" w14:textId="41E1718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D4E02" w14:textId="28F6B3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316893B" w14:textId="7A9DAD9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9B627E" w14:textId="0FEB9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7856EB" w14:paraId="6B062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2E4B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49C8570" w14:textId="43210E2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23B7EE6F" w14:textId="0CA8B2D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42DC82" w14:textId="15FED41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124C4E" w14:textId="04D10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7856EB" w14:paraId="02D3ECA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43BD2"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7C76D" w14:textId="3DCB013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4A55CD" w14:textId="50DA581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CA4B99" w14:textId="072C7A9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C31A47" w14:textId="3BCA9F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7856EB" w14:paraId="75A937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9F0B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3C172" w14:textId="2C513CA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0E2108A9" w14:textId="6F1AD4E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55F17F" w14:textId="38BBE6C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1E4E29" w14:textId="60E0E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7856EB" w14:paraId="231302E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5150D"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57DBE" w14:textId="0A6C57E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CE5E31F" w14:textId="6C4EE42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71B45" w14:textId="68BBE5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EDD50C" w14:textId="2BE7C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7856EB" w14:paraId="086E232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42893" w14:textId="77777777" w:rsidR="007856EB" w:rsidRDefault="007856EB" w:rsidP="00667C6D">
            <w:pPr>
              <w:spacing w:after="0" w:line="240" w:lineRule="auto"/>
              <w:ind w:left="270" w:right="57" w:hanging="90"/>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C754726" w14:textId="39820C6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75C09" w14:textId="172A543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2C04D" w14:textId="55BF1E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282DB5" w14:textId="72C302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21FF2" w14:paraId="545D775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47D4C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2B9C96D" w14:textId="526EA5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C714838" w14:textId="75378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0EC5C37" w14:textId="6EBA8EB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69A9BF2" w14:textId="658C42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221FF2" w14:paraId="68024CD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7478D"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40BFFE" w14:textId="289350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24FF5" w14:textId="7362AF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25E4B" w14:textId="6BD747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38397D" w14:textId="0BEC87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7856EB" w14:paraId="3A2EA8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E6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293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E69A5F2" w14:textId="67E80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6101EDD" w14:textId="4BBA0E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7CD7FA" w14:textId="398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8DE8" w14:textId="230B4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7856EB" w14:paraId="7CF24B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4E1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F8A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413AA4D" w14:textId="18680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CB4" w14:textId="405EA0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B4E257" w14:textId="7FA2EB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BDB21" w14:textId="0AD07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633E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4E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8E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7FB111E" w14:textId="5DD85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5CC6B49" w14:textId="57FF3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3CC2FB" w14:textId="6DE10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113DE" w14:textId="2CBBA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856EB" w14:paraId="35E89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38FB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E4F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909B12E" w14:textId="35564D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3DF070D" w14:textId="3FB6D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1E79A7" w14:textId="3ADCBE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DE64C" w14:textId="4716A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856EB" w14:paraId="15210A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CD1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3B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A15D6C8" w14:textId="3F036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DD9DD5" w14:textId="3499F6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FCD2CA" w14:textId="6A24E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F6420" w14:textId="046C02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FC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1F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83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345F025" w14:textId="7A89F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D1A7522" w14:textId="4171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0C944E" w14:textId="07720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27763" w14:textId="7A4CD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355E5F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86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DA3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3454196" w14:textId="69416E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F1F695" w14:textId="57D7F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78D5280" w14:textId="671E63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2BDF7" w14:textId="5426CB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856EB" w14:paraId="7F2A01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E4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14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2E2629C" w14:textId="1FF48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1EDCED2" w14:textId="00A3E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B240118" w14:textId="2A7A3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AF0A" w14:textId="652E5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856EB" w14:paraId="2C0A46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0A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05F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F271B4A" w14:textId="119E2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4ECD10" w14:textId="1C3BF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D96DC" w14:textId="6564F5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14AAB" w14:textId="41DFF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50C4BC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03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E7D4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4D4ACCE" w14:textId="0F730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DF63AF8" w14:textId="2D9C98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4117A7" w14:textId="5C7EA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56086" w14:textId="59527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7856EB" w14:paraId="128947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7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23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3A71A50" w14:textId="23F24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CA97781" w14:textId="09236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A8739" w14:textId="3D2C61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7D2E" w14:textId="1A9751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856EB" w14:paraId="06B4BA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BC5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3CE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0BD127" w14:textId="14413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7639AAA" w14:textId="38179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3128E6" w14:textId="60C3D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E1C8" w14:textId="00F55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7856EB" w14:paraId="7025B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222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39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3A27A44" w14:textId="16A22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B39496F" w14:textId="62997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FC31325" w14:textId="3E0D0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25AE4" w14:textId="14601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856EB" w14:paraId="60923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42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A10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E299A81" w14:textId="5C0B8F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D194A49" w14:textId="7C182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43C36F" w14:textId="6991A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D6F42" w14:textId="0AAB4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856EB" w14:paraId="1F2C8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F7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27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226955C" w14:textId="57C7C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D3CCCCD" w14:textId="720B4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89C158" w14:textId="2C2096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B23E3" w14:textId="71971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856EB" w14:paraId="3E5CD2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3B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37D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8AB774F" w14:textId="46D32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0CB54B" w14:textId="4CE45D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93BC70" w14:textId="4CDC05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0E563" w14:textId="42679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53C2B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409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23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978B8E6" w14:textId="30611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5A0966" w14:textId="762855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277095" w14:textId="1AFF0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FEDC" w14:textId="41EC97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0DC8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0829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EDA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71FA13C" w14:textId="5E35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3792F66" w14:textId="6BDFA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1C2329" w14:textId="3BB58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C433" w14:textId="775D0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4FD5EE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DE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1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0D6AF66" w14:textId="6DE15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13B4FF" w14:textId="4810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13656B" w14:textId="7171B4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677FD" w14:textId="4DCC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05F118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D9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A63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789D9C1" w14:textId="59A0F1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73A91E" w14:textId="4223E3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B9BE0" w14:textId="5A0E7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787C9" w14:textId="5D0C56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3EC2B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FC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FE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2194744" w14:textId="462CF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2ECFD9E4" w14:textId="07B23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E6BFAA" w14:textId="5CD38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D3AC" w14:textId="65E9D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856EB" w14:paraId="326F80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3D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4D2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6D6AC0F" w14:textId="5197E4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4937B96" w14:textId="511C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F915EB" w14:textId="132915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857A" w14:textId="164682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7856EB" w14:paraId="3EA55A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66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DD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62D4792" w14:textId="6A256032"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21F71BA" w14:textId="069B65B0"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5A9D33" w14:textId="1A24976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82F2" w14:textId="1734DB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21FF2" w14:paraId="53756FA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BD421"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55D479" w14:textId="09878EF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C501AC" w14:textId="5606E4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DDE38D" w14:textId="49064A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D6F5751" w14:textId="423A06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7856EB" w14:paraId="17628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407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B1D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0AE88708" w14:textId="0AF18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10039" w14:textId="1FEA6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234AA" w14:textId="43E3B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532C" w14:textId="491C3F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472CD6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140A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98E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D299A" w14:textId="4E1E4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111CE96" w14:textId="0234D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41EF" w14:textId="4AB99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47D0" w14:textId="6A8E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856EB" w14:paraId="4E7062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1272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712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B6E539" w14:textId="03200F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A84AB47" w14:textId="7F0F8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B8807" w14:textId="69F6B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E4816" w14:textId="40813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856EB" w14:paraId="6E4638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1B3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02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B850FB6" w14:textId="52CFF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B88996" w14:textId="47319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342D8" w14:textId="7610B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81BFC" w14:textId="7441E2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06FED3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1C7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B9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20B561B" w14:textId="2D4B82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7F313EA" w14:textId="2A944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C423" w14:textId="789F91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43B2C" w14:textId="0EB64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856EB" w14:paraId="13342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B87B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2FB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C0C304" w14:textId="0DA31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F067A2B" w14:textId="6DC993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9BE6E" w14:textId="22D97B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B50B6" w14:textId="0729C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7856EB" w14:paraId="61877E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3C20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D0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CFD3973" w14:textId="651B4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991CFA2" w14:textId="08F7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7867" w14:textId="684D1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2FFAE" w14:textId="72085A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37609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13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64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55364" w14:textId="515C3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AED131F" w14:textId="5C2D04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36666" w14:textId="39668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449A" w14:textId="7F39E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0F0C71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1CAE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27D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4C19EB3" w14:textId="66687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2F2218D" w14:textId="661C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06F9" w14:textId="770AE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E55C1" w14:textId="7C1BF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856EB" w14:paraId="203795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EC4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AE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045E59" w14:textId="3E3395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0A46049" w14:textId="3FEBD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B632" w14:textId="0AEA0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088A9" w14:textId="1236D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856EB" w14:paraId="380A56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BEF7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54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B08765" w14:textId="7C8FD2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4703A2" w14:textId="0E8155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44CD" w14:textId="492EF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35C58" w14:textId="00A0E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856EB" w14:paraId="5EEDE9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04D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6A0A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E8CC7" w14:textId="2DC163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78B5ACC" w14:textId="6CA7B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4043" w14:textId="304A9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949B8" w14:textId="7E8BE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856EB" w14:paraId="44ED0E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26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D6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AED61F" w14:textId="2ACC1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6592BB9" w14:textId="44FB97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FE1F" w14:textId="021BB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C1A7" w14:textId="5A1071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856EB" w14:paraId="03245F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1795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7FB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E2FBF4" w14:textId="5C296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9E88062" w14:textId="7BC6BE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1E0AF" w14:textId="386E8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4C14" w14:textId="08800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856EB" w14:paraId="78BA86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0448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E9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6FCBCE" w14:textId="664DB6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FEA7C2C" w14:textId="0FE35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71C2" w14:textId="19231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B0E26" w14:textId="50B96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7856EB" w14:paraId="458EB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918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7A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CB63147" w14:textId="1F6B1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8D52E0" w14:textId="10A3BB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2C4D" w14:textId="2DF2BF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400B" w14:textId="58843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7EAEEB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1F5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5C4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B57830E" w14:textId="4E1EC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74B983C" w14:textId="60852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C2212" w14:textId="0759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3D212" w14:textId="7CC42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6E5EC2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EF3A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9C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AE62DA2" w14:textId="3EF80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B7178F1" w14:textId="2CB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8E44" w14:textId="3B6449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3A2F1" w14:textId="5C9C26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856EB" w14:paraId="0D2E0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6758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FC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2F018DC" w14:textId="3D82A1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FF67096" w14:textId="50BA16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9FAF6" w14:textId="522FA9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DB2B7" w14:textId="14BD1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856EB" w14:paraId="210D7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6F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02B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77A727D" w14:textId="3CBCD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6D8CF" w14:textId="576A5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86E45" w14:textId="53B736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0437" w14:textId="214BF0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7856EB" w14:paraId="794BAF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DF4A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A8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81E2B1" w14:textId="1D06B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2E2865A" w14:textId="7557A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13AB" w14:textId="19521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7364" w14:textId="626D2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7856EB" w14:paraId="7E3C38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0ECF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CC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405B682" w14:textId="7F6A24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A37831A" w14:textId="33714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93F" w14:textId="556560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D6B2" w14:textId="43732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7856EB" w14:paraId="38E5B9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6F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CBD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854B89B" w14:textId="738B7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53AFE6D" w14:textId="5E678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F9FEB" w14:textId="6E263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6F22E" w14:textId="22DAE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145826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F5D7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22B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CC867A" w14:textId="6961A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54FC524" w14:textId="44A0C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F995" w14:textId="37A17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7437" w14:textId="3BA4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856EB" w14:paraId="3A3240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87D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FAB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4C32CEA" w14:textId="7041D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EDEFA" w14:textId="16469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D1215" w14:textId="098F6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B93CF" w14:textId="785C3B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451558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E29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E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AC2EA96" w14:textId="415F5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AE6A30" w14:textId="275A6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C8A48" w14:textId="410BB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1B3A2" w14:textId="7DC1C4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26CE2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EDF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C6F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1E8D95F" w14:textId="77416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CE7CE33" w14:textId="70CD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E7FAC" w14:textId="115D9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4E125" w14:textId="2F5E5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7856EB" w14:paraId="56F2C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BD08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B94E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8CFF52" w14:textId="3B45F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B2BC19B" w14:textId="23B9F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F48D3" w14:textId="2EC756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9A7AF" w14:textId="38E0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856EB" w14:paraId="4EF380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A4B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E1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53CAFE" w14:textId="7DCAEE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39F28BF" w14:textId="7FDBD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033F" w14:textId="685A8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87C41" w14:textId="6B3E8C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7856EB" w14:paraId="0EB886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E7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BDCE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C686D2" w14:textId="482C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22F1EA0" w14:textId="1CDF17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AF06" w14:textId="51FA8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5D49" w14:textId="7D8C7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856EB" w14:paraId="1A8A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17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9AE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A75A54" w14:textId="3297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414AD1" w14:textId="4D06C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008F9" w14:textId="08FAA1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4F227" w14:textId="73F5B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856EB" w14:paraId="087398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937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39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B8BE971" w14:textId="5462D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71879680" w14:textId="50400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8F7A" w14:textId="6505A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E3993" w14:textId="28C6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221FF2" w14:paraId="3829796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55C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1D59D6" w14:textId="4B1793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C41B4" w14:textId="466BCD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4183DD" w14:textId="0F4C57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C6C774D" w14:textId="259CD4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7856EB" w14:paraId="35CE53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403C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6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2ABF807C" w14:textId="2E919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0FB0D962" w14:textId="66AB0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5142" w14:textId="69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9FD7C" w14:textId="1084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7856EB" w14:paraId="567460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CCF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DE6015" w14:textId="55B98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318F618" w14:textId="3E3FA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E949" w14:textId="5600BC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364F2" w14:textId="5C1505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856EB" w14:paraId="77A4A7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669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BC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0B4C84" w14:textId="255C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383492F" w14:textId="6A86F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B52C2" w14:textId="47D09F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2CFA5" w14:textId="657B4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7856EB" w14:paraId="54B808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92E6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61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EE68C1" w14:textId="22A8E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4357EBE" w14:textId="5095B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C1591" w14:textId="5AE18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2DA6" w14:textId="0365B4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856EB" w14:paraId="39C80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96F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81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3C5B7" w14:textId="4BCB6B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1B4FF09" w14:textId="4131C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8B1FF" w14:textId="74B42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402E" w14:textId="07182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7856EB" w14:paraId="7EDBC2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6C0B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BDC2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E8F246" w14:textId="4D107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32CD0" w14:textId="23C9D6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090B" w14:textId="0A6F92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D0F9" w14:textId="5DAF92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24E95C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F90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96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71B565" w14:textId="05C82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2488557" w14:textId="0E3EE6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FD13" w14:textId="626E1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9628" w14:textId="77D3E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7856EB" w14:paraId="046A9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7D1F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D2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D94084" w14:textId="23FCD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588D1531" w14:textId="509F6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2E1C7" w14:textId="5609A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5520" w14:textId="78DC6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7856EB" w14:paraId="340250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EC1C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33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8231EE" w14:textId="3E6E5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EC27977" w14:textId="57A0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8367" w14:textId="73776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F4FD098" w14:textId="7E193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7856EB" w14:paraId="73FFB2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DE79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0B92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1FB885B" w14:textId="717ED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9AABAEF" w14:textId="083173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265A7" w14:textId="48117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270D7" w14:textId="7B37A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856EB" w14:paraId="74A54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6D9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50A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ADC7AD1" w14:textId="7A809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60990A" w14:textId="4C1A5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EAE0" w14:textId="7C4E5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E6FD5" w14:textId="6C9E41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7856EB" w14:paraId="7BD578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62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F2C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735548" w14:textId="17558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89B6BBF" w14:textId="4109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47E5" w14:textId="10FBD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D6F0" w14:textId="35940A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856EB" w14:paraId="7A473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2F88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545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4200D6" w14:textId="6C4C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026F805" w14:textId="0341E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AF55" w14:textId="5E108F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2FB7" w14:textId="0B01D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856EB" w14:paraId="13A8B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3D9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ADC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EE9934E" w14:textId="7D0E3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1C506C2" w14:textId="14894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0F7D9" w14:textId="29D227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12297" w14:textId="531EA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856EB" w14:paraId="32AFDB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4E9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6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229507" w14:textId="6A603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4DBC231B" w14:textId="579CE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B9C6C" w14:textId="7A4966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BE5C" w14:textId="39EA6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7856EB" w14:paraId="4BA0CC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0A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35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7A3EDBF" w14:textId="44444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26E4947A" w14:textId="222705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0C8DD" w14:textId="1EA82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69722" w14:textId="39EA95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7856EB" w14:paraId="27A4C0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43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C3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84F48B" w14:textId="7AF05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6A655DB" w14:textId="2D05A9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98D5" w14:textId="78A29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2141" w14:textId="79E723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7856EB" w14:paraId="6E0EF6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AB5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7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ABAA3F3" w14:textId="4E43E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53047CB" w14:textId="18DE8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03AA" w14:textId="04E014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47C4279" w14:textId="194C4A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856EB" w14:paraId="68701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3B39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D84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A215732" w14:textId="1F331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C1B0823" w14:textId="76C33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3DA90" w14:textId="32ABB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BAD4" w14:textId="31820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856EB" w14:paraId="030FC8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57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75C8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463EE6" w14:textId="2F808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1E7E7CD" w14:textId="470CB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49331" w14:textId="40D4C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F91F8" w14:textId="6FDFC9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856EB" w14:paraId="63FAD6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A96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74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F1FC0" w14:textId="3E654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CF1EA88" w14:textId="095B4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7BF3ED1" w14:textId="2AF63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9C8D7" w14:textId="7EE6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21FF2" w14:paraId="52C9B4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23A1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AB52E1" w14:textId="7D1881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7695E" w14:textId="62B335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DB1F6B8" w14:textId="7DE1D3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2B3D4" w14:textId="5716805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7856EB" w14:paraId="44EAB0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5BA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3B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07E02EA" w14:textId="1C1873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2D42B6C2" w14:textId="5281E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EBBE" w14:textId="5A128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CBDD" w14:textId="59FC2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7856EB" w14:paraId="2CB2C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A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E7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C6FCA5" w14:textId="562C5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5D729BE" w14:textId="3F450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95C22" w14:textId="769F6F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02C5E" w14:textId="0E8FD1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856EB" w14:paraId="097780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E9D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03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C577752" w14:textId="66352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2895797" w14:textId="21272A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1E451" w14:textId="4A680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0D48F" w14:textId="0B7B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7856EB" w14:paraId="2FBE6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BA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17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F11F97" w14:textId="39461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355B766" w14:textId="44A15D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B233" w14:textId="25ADF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628F8" w14:textId="30075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60A724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CF3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1F7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FD065" w14:textId="0DBAB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A7349" w14:textId="64A84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662A" w14:textId="6E81A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97D22A6" w14:textId="7F612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856EB" w14:paraId="4A6720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E5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C9A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2B4383" w14:textId="30E30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4C9D580" w14:textId="27D89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07254" w14:textId="1C4E2C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EF0C2" w14:textId="1FF130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856EB" w14:paraId="1755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A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144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FABB66" w14:textId="647D1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0F3F425" w14:textId="523B2D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A2334" w14:textId="331A1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57429" w14:textId="2CC3B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856EB" w14:paraId="7E71BE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27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40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EB1A8" w14:textId="0FD64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689F" w14:textId="23171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49FDD" w14:textId="49984E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59DC1" w14:textId="3364C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411FA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8F3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13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B50B1E" w14:textId="3028A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8788811" w14:textId="699345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8CBEA" w14:textId="7DCEA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3C4C0" w14:textId="324C44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856EB" w14:paraId="4F7FC6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9B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8D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64D67" w14:textId="3CDA0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E4422F" w14:textId="19E155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BCFC7" w14:textId="45632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8EEE2CF" w14:textId="6798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856EB" w14:paraId="79C49C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1D3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B81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28609C" w14:textId="2852A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50F2DC5" w14:textId="5F1A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A407" w14:textId="7E754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B062A2" w14:textId="5E06B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856EB" w14:paraId="3353DE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DE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2DF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9BAF6BC" w14:textId="42172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986063" w14:textId="5688B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6AADB" w14:textId="5643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C554D2" w14:textId="28009D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856EB" w14:paraId="27F513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13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4C1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2B7F1" w14:textId="5B429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76B1E" w14:textId="7FA47F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648C" w14:textId="54EA48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9CF1212" w14:textId="4C383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856EB" w14:paraId="59CE1B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BD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67C67" w14:textId="45C5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80F36CD" w14:textId="349BC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1B38" w14:textId="1ADC4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F1324" w14:textId="777ED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7856EB" w14:paraId="2C89EA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EC0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8529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150502" w14:textId="76A54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46DE044" w14:textId="6CBAA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4F92" w14:textId="1CCD0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656BA" w14:textId="4A45D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856EB" w14:paraId="157357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1F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5A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7D5955F" w14:textId="2F005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7D02836" w14:textId="3482F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3A37F" w14:textId="21C83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E6A0" w14:textId="593EB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856EB" w14:paraId="6A8031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C4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80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783F0D5" w14:textId="6E3BA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BBB0B52" w14:textId="011D64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30DD" w14:textId="6D3E4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57396" w14:textId="2B003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856EB" w14:paraId="2B9657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37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13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9A522C" w14:textId="199C0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84F2784" w14:textId="7CB8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E25E" w14:textId="31272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8342C" w14:textId="13C523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856EB" w14:paraId="3BF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7CDB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4B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06B8667" w14:textId="5045D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80FD34A" w14:textId="58CE73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AEB9" w14:textId="696077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DE2D" w14:textId="0129D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856EB" w14:paraId="6ADC24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C8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4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7F5D3C2" w14:textId="002236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CC97019" w14:textId="5C7D4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E58E1" w14:textId="103B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9BDD" w14:textId="04BC45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856EB" w14:paraId="115F74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C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FD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3526F" w14:textId="386DB8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0BEE3216" w14:textId="15B92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42D97" w14:textId="7D589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5CB27" w14:textId="37DF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7856EB" w14:paraId="182C4E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06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7B6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2D8F5" w14:textId="4946E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9DD8A" w14:textId="5E28B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4A2E4" w14:textId="12CA14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ED2A" w14:textId="0E3D02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3E9322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F9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6B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EF2796" w14:textId="1B15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CE62A3" w14:textId="09856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C316" w14:textId="416740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ADB7D" w14:textId="71355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771B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3F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2298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900C64" w14:textId="29042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03824FC" w14:textId="70517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840F" w14:textId="5270E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9E2E1" w14:textId="308EB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856EB" w14:paraId="05261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7D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54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48D35E" w14:textId="0D10A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BF39" w14:textId="03774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1D423" w14:textId="56AAD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401CE" w14:textId="55F438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466A13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2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E1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78069E5" w14:textId="0C8A8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46B5EDE" w14:textId="75C07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33AF9" w14:textId="281A6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3181" w14:textId="494DF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856EB" w14:paraId="38158D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A70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AB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88F79D" w14:textId="4C273A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E8FF4D6" w14:textId="79736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956E" w14:textId="1728E7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4EB7" w14:textId="3DFD2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856EB" w14:paraId="33FA9F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BE1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019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CB0B0A5" w14:textId="437D8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175A9D8" w14:textId="49F5C6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19FB5" w14:textId="6110E7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AD3C" w14:textId="6F43B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7856EB" w14:paraId="64B405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0C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71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AF825" w14:textId="2A9E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66E99E8" w14:textId="15610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137F" w14:textId="44A20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FF483" w14:textId="28B91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856EB" w14:paraId="50BCE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3D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F95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D9F3A7C" w14:textId="71BD5D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937188" w14:textId="70AD3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710A6" w14:textId="2659F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68A84" w14:textId="22259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BEB59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A2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35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CEFE4DC" w14:textId="52DD38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A2BAEFA" w14:textId="579CCD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48B9A" w14:textId="123E2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2CC8A88" w14:textId="49FB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856EB" w14:paraId="6D562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F9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BC4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60BFB4A" w14:textId="6337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4B408F1" w14:textId="12816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7F531" w14:textId="07C54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64B5E" w14:textId="61593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856EB" w14:paraId="7B83D9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5E3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BB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9AC223B" w14:textId="5220B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BA9EFFF" w14:textId="1029A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8FD2D" w14:textId="6449E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584C8" w14:textId="47416B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5A32C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46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0B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4452C3F" w14:textId="652D5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F6440" w14:textId="48A380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AC5C" w14:textId="3804D1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23FB5" w14:textId="328ED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856EB" w14:paraId="248CA40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AA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0D7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0F0102D" w14:textId="27AC3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4485" w14:textId="3414D2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688AB" w14:textId="2508DB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1A5E69C" w14:textId="37701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7856EB" w14:paraId="3D0B17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3A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041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B5FEB6A" w14:textId="1C898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D701F3" w14:textId="0DB9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82D8" w14:textId="5E4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81D2" w14:textId="539E9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1E4CF7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3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09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F8FA7" w14:textId="42751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1C6C5A5" w14:textId="53A1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2BD3" w14:textId="2BB09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122D" w14:textId="4AB7B3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856EB" w14:paraId="61091F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A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E2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A2735E" w14:textId="1CA22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F30AE4D" w14:textId="3674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6895" w14:textId="6489B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0734" w14:textId="4939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856EB" w14:paraId="51B527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E7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D8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C650A" w14:textId="48F3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1CCE816" w14:textId="396616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CF047FE" w14:textId="2E8B8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6B75C" w14:textId="1700E6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856EB" w14:paraId="490B11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92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5D3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61372" w14:textId="6E697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844C40D" w14:textId="65943C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CCB6" w14:textId="41E992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8B73F7B" w14:textId="6E542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856EB" w14:paraId="16B20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EF2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A88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B35F10" w14:textId="2B293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F52AB94" w14:textId="71A41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CFA2B" w14:textId="0148C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646AC" w14:textId="41E3F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7856EB" w14:paraId="49CA3D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2C4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CB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C27DB30" w14:textId="32748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0107928" w14:textId="08323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E0A1" w14:textId="2E82F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D2A45F3" w14:textId="5BE01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856EB" w14:paraId="42644A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FA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9681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DB04E9" w14:textId="1E23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582E39" w14:textId="149657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1F070" w14:textId="5208B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1C735" w14:textId="4E28BF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7CD55EF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10E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E14617E" w14:textId="5A73E8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0EECE117" w14:textId="11B071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083D951" w14:textId="2914C2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D34C77A" w14:textId="57449D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221FF2" w14:paraId="4FFADB4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48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F9959CE" w14:textId="25F0F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70EF2" w14:textId="371126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55553" w14:textId="610691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C70AEC" w14:textId="552CF7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7856EB" w14:paraId="68DD3C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BCB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B6B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4128822" w14:textId="19892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5FD6E46" w14:textId="4B0292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38D0" w14:textId="4C870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650B" w14:textId="6E41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856EB" w14:paraId="1F4F49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61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7B4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06D06E" w14:textId="73360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C76B9E3" w14:textId="4EAC3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46ED" w14:textId="4A812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EFE7" w14:textId="3DF419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7856EB" w14:paraId="400D7C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4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82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737EF4" w14:textId="5448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0DA4CA7" w14:textId="0502D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B7FCE" w14:textId="40F065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D335" w14:textId="6A046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856EB" w14:paraId="5DB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03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47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D313C" w14:textId="2033BB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B66D7BC" w14:textId="1B914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3AC4" w14:textId="6483D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E2129" w14:textId="7152D8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21FF2" w14:paraId="392A224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85E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32979" w14:textId="3E0E7B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FAB86A" w14:textId="4D0ECD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697C" w14:textId="6F4A035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B8B5FB" w14:textId="02903F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7856EB" w14:paraId="02EEBC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275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0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84428EB" w14:textId="4FDEB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59E27C96" w14:textId="4703C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26FB1" w14:textId="4BEB27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13B40B" w14:textId="7CDFF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7856EB" w14:paraId="5855D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BE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39D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873A86" w14:textId="00C743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9DCD881" w14:textId="47CA6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AC50C" w14:textId="2FE47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4B0" w14:textId="2EB33A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2CA317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5FF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8C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6A452C2" w14:textId="1A08A9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9078E61" w14:textId="11E9F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F807" w14:textId="2AA4A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107BF" w14:textId="439E86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7856EB" w14:paraId="1C0BA4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56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7EC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693D6" w14:textId="065797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2B21909" w14:textId="3C0CE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531F" w14:textId="75F5A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B8D6" w14:textId="57A8D0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7856EB" w14:paraId="6D9794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D91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51C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7EB22C" w14:textId="7238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28629AF" w14:textId="441F9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0765" w14:textId="27B59A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B251" w14:textId="403C78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614A56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4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D8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C36CA6" w14:textId="53572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E2BEBF4" w14:textId="2F72D2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7CCB3" w14:textId="1250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DFCC" w14:textId="456B61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7856EB" w14:paraId="0A42C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EBB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75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F0D01" w14:textId="236BB7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3B2ABA4" w14:textId="1D464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F88F9" w14:textId="25A13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7C7E" w14:textId="714B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7856EB" w14:paraId="324FA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28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E4C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119825F" w14:textId="05B5A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AAB2796" w14:textId="63319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AA4B8" w14:textId="37907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1104" w14:textId="4A707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856EB" w14:paraId="787F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75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543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80AD03" w14:textId="1EED6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D7A14A0" w14:textId="74E86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5EB02" w14:textId="19F25F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57E00" w14:textId="3FD13E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24511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DB1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7A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7EB8D0" w14:textId="159DB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084B2D9" w14:textId="6BC8B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D38B" w14:textId="323C8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7BD9" w14:textId="701AAC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7856EB" w14:paraId="40031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133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3B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5D8F01" w14:textId="06414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1043D9BB" w14:textId="7E232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8F89" w14:textId="01B22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341E0" w14:textId="33E9A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7856EB" w14:paraId="0B0A31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9BEB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56F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A84D3CF" w14:textId="42204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64BE82D0" w14:textId="49C55F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D64DD" w14:textId="10923C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3636D" w14:textId="4377B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7856EB" w14:paraId="4478E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55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FB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498FC" w14:textId="49F90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98DE544" w14:textId="0E1660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16D38" w14:textId="24C5F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7DF92" w14:textId="41793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7BCF79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987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D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F79F253" w14:textId="0D362C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452552F" w14:textId="34567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ACFA7" w14:textId="1DFE2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D22DE" w14:textId="47B82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7856EB" w14:paraId="612C438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0A3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E66D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FCC038" w14:textId="7C434B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6E3F5" w14:textId="445C2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1002" w14:textId="593A8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0D0B" w14:textId="20AB75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7856EB" w14:paraId="1BE20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48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251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07454C8" w14:textId="4E2578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9E51D41" w14:textId="3F41F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FFA9E" w14:textId="5FB878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E409F" w14:textId="48240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7856EB" w14:paraId="45373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35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9EC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A47FE4" w14:textId="663051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FCAEF65" w14:textId="71DCDC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EDDEA" w14:textId="5CE081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4D54" w14:textId="200CE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7856EB" w14:paraId="4D6D7E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1A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4B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B7CFB50" w14:textId="2A3316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4C22D18" w14:textId="51AED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9D1B" w14:textId="090CB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FCECF" w14:textId="1E897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856EB" w14:paraId="5EC616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AF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F6E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C56278" w14:textId="0494C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F5F9951" w14:textId="355F1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99EDA" w14:textId="45BD6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FF6A6" w14:textId="1DEA4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20D80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898B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3D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0ED6B9" w14:textId="4FA4E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9503973" w14:textId="2D957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93C4" w14:textId="237E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BFBC" w14:textId="3E555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3A18DB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4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259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D7EABA7" w14:textId="05EB8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F8C10D0" w14:textId="59407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F22D" w14:textId="09496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7082" w14:textId="6CF644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856EB" w14:paraId="73314C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96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5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DC95CCD" w14:textId="07076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D86" w14:textId="67A91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9A7B" w14:textId="1F966C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417D" w14:textId="4B896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856EB" w14:paraId="284521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E5F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13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A2B872C" w14:textId="5E2E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52ED9373" w14:textId="4F518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544" w14:textId="6DCA3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4086" w14:textId="5C6F99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7856EB" w14:paraId="50134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10D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CF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5A7C6" w14:textId="6CBF4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3DBB" w14:textId="6AFE6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710DD" w14:textId="46C75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D7A2" w14:textId="063A4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856EB" w14:paraId="15A430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EED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D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75F2018" w14:textId="7EEAA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5F2477" w14:textId="70CDFE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CAB7" w14:textId="4F2864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B8E05" w14:textId="7ECA1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3817BC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30F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9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3DA6D20" w14:textId="5F2F8D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D9944C2" w14:textId="1C518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FA20B" w14:textId="5B041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83221" w14:textId="7333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856EB" w14:paraId="4EFD51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8D9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A3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09F5723" w14:textId="6DD24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BDED725" w14:textId="0E0D6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82FB" w14:textId="6E04D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D972D" w14:textId="1E1F0A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7856EB" w14:paraId="202C55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44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4A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89004B" w14:textId="2CF90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DDD14D6" w14:textId="2D2B6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538C" w14:textId="1D0DC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FACD" w14:textId="5B970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5C726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F5C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3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EB867" w14:textId="65F06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3EA54AD8" w14:textId="63ABBD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0B05" w14:textId="055AB3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4B4C2" w14:textId="65943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221FF2" w14:paraId="51CAA59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18D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078F2EC" w14:textId="1278A18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C033A" w14:textId="0C28A0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4AA74" w14:textId="16E4C51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6BF60A" w14:textId="50A3B4E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7856EB" w14:paraId="280D20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E6D8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14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EF57881" w14:textId="3AA5AA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4A1CB64B" w14:textId="398FA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3562" w14:textId="49A97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EDE26" w14:textId="3D127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7856EB" w14:paraId="37992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B5D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8D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AD84E00" w14:textId="650A0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47351829" w14:textId="5751B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CC5A5" w14:textId="517CD5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7223C" w14:textId="1951B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7856EB" w14:paraId="432321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05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28C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F93370" w14:textId="220E9C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E36FF57" w14:textId="00A19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E9A87" w14:textId="6064D3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F26E" w14:textId="2422B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40E9B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E2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66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9742F79" w14:textId="7F396F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94DF2C7" w14:textId="0294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76A26" w14:textId="0CD12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013F0" w14:textId="4C614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7856EB" w14:paraId="2FF9BF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D3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B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238068" w14:textId="0DB085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D01B6E6" w14:textId="2D9F54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7A55" w14:textId="4A236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02F2" w14:textId="15EC2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856EB" w14:paraId="168D3A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DC2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C98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3821845" w14:textId="43ADA2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E9D7F9" w14:textId="29804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3B2F" w14:textId="5922B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E37BF" w14:textId="57B7B7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7856EB" w14:paraId="011429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2AA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BEE6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6E01B" w14:textId="7AB4D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3604619" w14:textId="1DA88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E0233" w14:textId="4E97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7458D" w14:textId="4F660C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7856EB" w14:paraId="2737E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01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A8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815B5" w14:textId="45932F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A057821" w14:textId="65522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4662" w14:textId="2CEA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E084" w14:textId="36ED6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856EB" w14:paraId="6FF65C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7AF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7A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A95A0B" w14:textId="57F23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AF00B52" w14:textId="4B1FE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F32E2" w14:textId="64E46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1018" w14:textId="63A69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7856EB" w14:paraId="02F7D8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8C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34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3DF90B7" w14:textId="13267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2BFACF3" w14:textId="3DD58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AB267" w14:textId="7372BC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B083C" w14:textId="7353E0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7856EB" w14:paraId="7FADE5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717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D4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DC01BFA" w14:textId="466077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DFE2713" w14:textId="7BC60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FB43" w14:textId="5341B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20BD" w14:textId="7534B6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7856EB" w14:paraId="7D844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70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40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367EC9" w14:textId="0831F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AAA096" w14:textId="117C2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83D7" w14:textId="15BC7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B7C7" w14:textId="0D61C5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856EB" w14:paraId="1BD43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C3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EA0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20D33" w14:textId="1D18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0613E69" w14:textId="116A9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416AA" w14:textId="3EAED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64D66" w14:textId="1D5F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856EB" w14:paraId="12BBE8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869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D0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C25EF1" w14:textId="2D9F2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EC138E4" w14:textId="35EA1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0478A" w14:textId="004E0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54244" w14:textId="7D95F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856EB" w14:paraId="0ABADE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9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85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439FB3" w14:textId="2EAA8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9525963" w14:textId="533C01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C101F" w14:textId="36BF01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30FA" w14:textId="27D9D1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856EB" w14:paraId="0092E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92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22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9C92697" w14:textId="45E547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74DA37C2" w14:textId="186A8B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0390" w14:textId="24696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78F58" w14:textId="19CD6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7856EB" w14:paraId="4FB4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04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52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67A97A6C" w14:textId="36B53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BCA7CF0" w14:textId="380661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FF1E" w14:textId="5DB17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30C85" w14:textId="52458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7856EB" w14:paraId="134D74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64C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4F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5951A7" w14:textId="1C23B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9E5A05" w14:textId="3D66A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05073" w14:textId="34D84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B356D" w14:textId="3A581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7E8A24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02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882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22198C" w14:textId="03D3E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13AF589" w14:textId="2BE26E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A7544" w14:textId="1BB59A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18C25" w14:textId="7B690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856EB" w14:paraId="394A89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90B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D0F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45C2FF" w14:textId="1008F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7856B9D4" w14:textId="0B9A5E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EA56" w14:textId="78357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A382" w14:textId="5194A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7856EB" w14:paraId="4F0053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DD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146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D2A0E" w14:textId="7AC4AC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F319E0" w14:textId="19682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8874" w14:textId="76196F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3C16D" w14:textId="1C4B4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856EB" w14:paraId="5036DD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2A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43A7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F71CBA1" w14:textId="58D79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B9DCE9B" w14:textId="4FCDBB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F88A" w14:textId="5831F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6CA5" w14:textId="13E2E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856EB" w14:paraId="4EB7F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4B2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071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D1853" w14:textId="502105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CAE883" w14:textId="5249A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EAEB" w14:textId="31505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00A1" w14:textId="6C4AA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6E6652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CEB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19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D1447" w14:textId="0C550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D2FA0B3" w14:textId="7678B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4DE5D" w14:textId="358B83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3642A" w14:textId="05A6F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7856EB" w14:paraId="690C8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B08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791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CA07108" w14:textId="7AD19C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21D35C4" w14:textId="0F9E4C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95C5" w14:textId="7C8AD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59D1" w14:textId="600AC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856EB" w14:paraId="7550B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20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DA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287B893" w14:textId="1F5F33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C09C77" w14:textId="1FAE8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82DC" w14:textId="45088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BEEB0" w14:textId="2C85D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7B8F5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42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3F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81D298" w14:textId="129568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6E790EB9" w14:textId="6908E4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B2A3" w14:textId="08EA0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F28E" w14:textId="0B2A75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7856EB" w14:paraId="13A4AE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26C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25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1087060" w14:textId="39B73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BCC0AFC" w14:textId="535E6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E45FC" w14:textId="4B56C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F7F55" w14:textId="3E999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7856EB" w14:paraId="1BE256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4CC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3C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DEB2ECB" w14:textId="2D1C94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26EF96B" w14:textId="3AC1A2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31EE9" w14:textId="003248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D4D2" w14:textId="43282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856EB" w14:paraId="2E12D4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00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D8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87833DE" w14:textId="75A06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66AA198" w14:textId="3F2CB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04CF" w14:textId="26B87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42B5" w14:textId="71E24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7856EB" w14:paraId="738D0D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EF5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F5E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6CB96C" w14:textId="50578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1233BC" w14:textId="44A919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826C" w14:textId="25219B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33BE2" w14:textId="665CA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08545B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88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F4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BCD2A7" w14:textId="29BFE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EEA5477" w14:textId="0C543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468C" w14:textId="405DC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A69A9" w14:textId="2526B1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7856EB" w14:paraId="23D33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809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EB4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07C8FEB" w14:textId="5D9C7B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5A9E771" w14:textId="10E781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08EF4" w14:textId="3FA18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8E342" w14:textId="060EE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856EB" w14:paraId="7BAA73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6B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2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5C7165C" w14:textId="21AC3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1B18D1B" w14:textId="423159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1BCD" w14:textId="4A0B1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5CE4" w14:textId="21ECC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856EB" w14:paraId="6F3107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9D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2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390DFB" w14:textId="0A3A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7DA345E" w14:textId="28A11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E05A" w14:textId="1149B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6AD3E" w14:textId="224AA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084F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B8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FB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4FB01A9" w14:textId="2B58E8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C7B8F55" w14:textId="47681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668AD" w14:textId="2079D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828D" w14:textId="35AC9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856EB" w14:paraId="16CA48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82C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0CF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89C8EB9" w14:textId="5781B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91C0562" w14:textId="24979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4097" w14:textId="543237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5BF58" w14:textId="188A35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3CFE5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31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65D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380E6" w14:textId="082D4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AC4B7FD" w14:textId="4E805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36D34" w14:textId="348407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4D51" w14:textId="702E3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21FF2" w14:paraId="5A444A1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C1CF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ADFB281" w14:textId="29B8FED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CFCDFC" w14:textId="5F1BED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1E358E" w14:textId="1EA8D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F96FD6" w14:textId="136F0D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7856EB" w14:paraId="1ADC10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57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43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56485A0" w14:textId="719FF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C67385E" w14:textId="22356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A67E7" w14:textId="57FC3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10F7E" w14:textId="3E79C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7856EB" w14:paraId="7F4DEB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2C1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64D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F8F886" w14:textId="12BEDC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D62DFEE" w14:textId="46FE58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59098" w14:textId="75A9B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8D69B" w14:textId="12389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856EB" w14:paraId="45BDFF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AE1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1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4252BC4" w14:textId="74D8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10CC1CA" w14:textId="41FC1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3615" w14:textId="56390D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72FC" w14:textId="3D383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7856EB" w14:paraId="5456ED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34B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638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566CB7" w14:textId="4270E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59C2C" w14:textId="13CEF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508D8" w14:textId="366EE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1D89" w14:textId="342C3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6397A0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F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FD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1E0578C" w14:textId="7BF81F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68B36C1" w14:textId="13A90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059FC" w14:textId="04A193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92183" w14:textId="1494D1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221FF2" w14:paraId="4022C0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D20E8"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6143EF3" w14:textId="5A6BA9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BF9B83" w14:textId="74EBBD4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DC303" w14:textId="67AA63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EF1C70" w14:textId="37AB1E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7856EB" w14:paraId="2981B9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1B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58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F1451A" w14:textId="1A5EFA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AF4DDC6" w14:textId="56729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BAE9" w14:textId="2E8BC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CB6F83" w14:textId="6BB3B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7856EB" w14:paraId="647647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727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6F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7ACB54" w14:textId="2A23E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8D7204B" w14:textId="1EFB8F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C1B9" w14:textId="7D05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AC64C" w14:textId="1AFB9E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7856EB" w14:paraId="6DA4F6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7B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F7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9322FB" w14:textId="41168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FB1AF87" w14:textId="380769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7BEA9" w14:textId="0488E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3375" w14:textId="378E1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7856EB" w14:paraId="3C12D9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150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0C6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E7CCDC" w14:textId="6A3E0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BAB1C23" w14:textId="26453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3739B" w14:textId="754F1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FC1D" w14:textId="145F9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7856EB" w14:paraId="55980B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8B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A56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E672D" w14:textId="2C966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238E598" w14:textId="66ABD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CAD31" w14:textId="38EF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D1ABF" w14:textId="6025D8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221FF2" w14:paraId="4D9B106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01A9F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BE1A00C" w14:textId="59D8CF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9C5E538" w14:textId="3DB237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F76EBC" w14:textId="0EA5B6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5FF085" w14:textId="4A065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221FF2" w14:paraId="0507391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23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CAFD0BA" w14:textId="14FE56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73FF7" w14:textId="23DFEDC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DE31D" w14:textId="119F306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4E9717" w14:textId="5E632F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856EB" w14:paraId="1606C9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7C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D8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CF1C3D3" w14:textId="6150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F22995" w14:textId="75959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E7E2" w14:textId="2F15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9B022" w14:textId="31231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856EB" w14:paraId="7798F1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BAE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D2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F098BA6" w14:textId="77FCE2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C3F0FEF" w14:textId="744BF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193E" w14:textId="3B63C7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C3C0F" w14:textId="2B102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856EB" w14:paraId="16DC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23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D49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14B7C7" w14:textId="7DF71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7DB2EA0" w14:textId="3E09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88817" w14:textId="6314C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9BDA2" w14:textId="3B3DB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35EA62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21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4A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CA8A03" w14:textId="0FBB8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D6D82" w14:textId="78AAE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D497" w14:textId="008BF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E7FD1" w14:textId="2FA59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796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A5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57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66471" w14:textId="44796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83398" w14:textId="6853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2150" w14:textId="34631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AE4C3" w14:textId="09CBB9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856EB" w14:paraId="44B9E9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289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54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4A8951" w14:textId="2D211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78293D0" w14:textId="32200B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4C90" w14:textId="29BC7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ED40F" w14:textId="0FFB9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856EB" w14:paraId="23AFF4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4AB7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1B3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C81E120" w14:textId="030E3C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DA64CA9" w14:textId="5E22EF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7C689" w14:textId="10FC7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85920" w14:textId="2777B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856EB" w14:paraId="2DA275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3C27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873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44FE8EC" w14:textId="11A6F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8A7698B" w14:textId="71D82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219" w14:textId="1029B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A271" w14:textId="6D522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21FF2" w14:paraId="21D0D38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44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5962D9A" w14:textId="24E41F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04030" w14:textId="4B21AD4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8B6A12" w14:textId="2B3E69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11F77" w14:textId="2470A1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856EB" w14:paraId="64CBFE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A2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F23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963339" w14:textId="3EF0C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837EED8" w14:textId="266A0F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A5D7" w14:textId="4269C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10CFC" w14:textId="03086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856EB" w14:paraId="665F9E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F4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55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7CFB7" w14:textId="0BDB2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0E87802" w14:textId="4EF3F5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0C2BA" w14:textId="2E6B2C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1B36" w14:textId="78155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856EB" w14:paraId="64BFD7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3E0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A4F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D4FD885" w14:textId="6B2E8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B32209C" w14:textId="2AA65B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E6A6" w14:textId="2DDA75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5050" w14:textId="1A35E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856EB" w14:paraId="1F7433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990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2B26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3CB21" w14:textId="32B7E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2146810" w14:textId="33B3D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8F4B2" w14:textId="1E4B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2410" w14:textId="14BE5A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856EB" w14:paraId="33A904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96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E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B288F48" w14:textId="12982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E0D9079" w14:textId="70081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C718F" w14:textId="6C16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61AE" w14:textId="160F32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856EB" w14:paraId="798E1A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A6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1A4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0C683F" w14:textId="0AD6A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4082AEE" w14:textId="44D4C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3B178" w14:textId="2797B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C2D98" w14:textId="407081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856EB" w14:paraId="78BF5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2A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84E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AA2E0B" w14:textId="41A8F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51E9B" w14:textId="5A0BF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40C81" w14:textId="7FFE7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095CA" w14:textId="5DBC52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856EB" w14:paraId="42CBC6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9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CAEF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E02DE9" w14:textId="49441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E4617" w14:textId="4802B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3E9B3" w14:textId="12FD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94FEC" w14:textId="035D5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856EB" w14:paraId="27ABB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1F9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B1F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CA975A" w14:textId="4558D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11CFBF6" w14:textId="23A0D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AE2E9" w14:textId="2E0A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FED9F" w14:textId="0DA6E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856EB" w14:paraId="4A2C33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56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8BC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806C678" w14:textId="582BE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F8D484" w14:textId="0DD56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DAD82" w14:textId="1AA493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64118" w14:textId="4BD04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856EB" w14:paraId="66D115C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55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3FD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0E714D" w14:textId="25062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91D78FB" w14:textId="10FEF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6FF24" w14:textId="4A857A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6C645" w14:textId="65365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856EB" w14:paraId="205C77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CB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0A2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41DD77" w14:textId="2141D5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CDA1F09" w14:textId="0B2C9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5909" w14:textId="7411B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59405" w14:textId="26325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21FF2" w14:paraId="4D1AE2C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E9B3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75682B" w14:textId="064E3A5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12A15A3" w14:textId="42475F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8CC3C9" w14:textId="6EB94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13FF15A" w14:textId="081703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7856EB" w14:paraId="403F5D6A" w14:textId="77777777" w:rsidTr="00221FF2">
        <w:trPr>
          <w:trHeight w:val="20"/>
        </w:trPr>
        <w:tc>
          <w:tcPr>
            <w:tcW w:w="86" w:type="pct"/>
            <w:tcBorders>
              <w:top w:val="nil"/>
              <w:left w:val="nil"/>
              <w:bottom w:val="single" w:sz="4" w:space="0" w:color="000000"/>
              <w:right w:val="nil"/>
            </w:tcBorders>
            <w:shd w:val="clear" w:color="auto" w:fill="auto"/>
            <w:noWrap/>
            <w:vAlign w:val="bottom"/>
            <w:hideMark/>
          </w:tcPr>
          <w:p w14:paraId="1B7B11BD" w14:textId="77777777" w:rsidR="007856EB" w:rsidRDefault="007856EB" w:rsidP="00221FF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B643588" w14:textId="77777777" w:rsidR="007856EB" w:rsidRDefault="007856EB" w:rsidP="00221FF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E669340" w14:textId="33FBBCD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BC6DB" w14:textId="06F5C748"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99C6" w14:textId="697F7243"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B00F15" w14:textId="7FF137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856EB" w14:paraId="46B542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F7B9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5C9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FC2EF8" w14:textId="6596D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FA2A3FB" w14:textId="23714D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99D64" w14:textId="321F04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7E190" w14:textId="3FAA5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5B93A0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C1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F5A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gtas</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A38D64" w14:textId="55ECE8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8742139" w14:textId="31B37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71F" w14:textId="36BE36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5E448" w14:textId="41F93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7856EB" w14:paraId="05B63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D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43E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A62F8" w14:textId="4D105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EF37A58" w14:textId="43105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48EC" w14:textId="5E61A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8676" w14:textId="0E5A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856EB" w14:paraId="463A2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98B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215E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A32BBA0" w14:textId="35E54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754B747" w14:textId="47BC6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394" w14:textId="490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74DD" w14:textId="63A05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856EB" w14:paraId="53D57A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9DC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1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30AA45" w14:textId="492F7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90104AA" w14:textId="023D3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C14D" w14:textId="22999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0951F" w14:textId="3DC95F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856EB" w14:paraId="1707A4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18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7FA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D9DC5EB" w14:textId="57337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8BE77F3" w14:textId="33833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8C3B" w14:textId="4600B2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7D18" w14:textId="539B40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856EB" w14:paraId="671905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CCE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19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478F72" w14:textId="07075B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756AF74" w14:textId="4725A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C0F7" w14:textId="4A63C7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8BD0B" w14:textId="39079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7856EB" w14:paraId="66465A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C8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C0B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66802C" w14:textId="4E37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FCE50" w14:textId="5CDB4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A7AA1" w14:textId="2A082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F225E" w14:textId="346CB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856EB" w14:paraId="2805AC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D0B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50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9163E1" w14:textId="3D0CCB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0B1A86D" w14:textId="6593F0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1079" w14:textId="4F725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FD89B" w14:textId="747DA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856EB" w14:paraId="3D4F2F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E7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09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BF0A3C" w14:textId="244C7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FF87211" w14:textId="5414D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E0F3" w14:textId="57A29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E9DF9" w14:textId="2D43F1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7856EB" w14:paraId="348CC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1A3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2F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B0B60F0" w14:textId="195AF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E927E74" w14:textId="3548FB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9F980" w14:textId="015E8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9E75" w14:textId="7B20F1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7856EB" w14:paraId="3893C2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904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1FE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017CD3" w14:textId="372EA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81E6732" w14:textId="45775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9BA03" w14:textId="510C6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1DE8E" w14:textId="62503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856EB" w14:paraId="164E4B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3A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38DC29" w14:textId="0E7F8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762D0D0" w14:textId="2D13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6CB6" w14:textId="59D4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48850" w14:textId="10FB8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856EB" w14:paraId="576426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60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C312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67B942" w14:textId="78690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0C3AE302" w14:textId="30D97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88E3" w14:textId="24228E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390A" w14:textId="73245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7856EB" w14:paraId="1912E9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1F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517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3592E12" w14:textId="7D2451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F4910C7" w14:textId="46051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56A87" w14:textId="6F5BB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746B" w14:textId="20DCB2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856EB" w14:paraId="1C18C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BA41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DCE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DEBAF" w14:textId="1CB2F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A77A6F" w14:textId="22368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B058" w14:textId="58FC74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9E667" w14:textId="573CB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7856EB" w14:paraId="57F2E1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61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B0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1A534" w14:textId="1E4E5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D8B6CBE" w14:textId="3C758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9F59" w14:textId="0ABFC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8E982" w14:textId="63965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856EB" w14:paraId="0B5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B9A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3F1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8ED0306" w14:textId="6FDC0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799ADD0" w14:textId="58B8B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DB39E" w14:textId="58AFF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090EE" w14:textId="33474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856EB" w14:paraId="7DA681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12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7B1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1E1691" w14:textId="4C00B4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5547885" w14:textId="07A36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3081" w14:textId="46F2C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18274" w14:textId="5578C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7856EB" w14:paraId="11CDE1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B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BD8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194219D" w14:textId="4D7A0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ADA69CB" w14:textId="3A744C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9377B" w14:textId="4F38F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665C" w14:textId="45C211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856EB" w14:paraId="4B94C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5D6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BCB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CF5F592" w14:textId="6289B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DAB7D6" w14:textId="5CE9B6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3F64" w14:textId="40231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D770" w14:textId="1420C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856EB" w14:paraId="21E4E4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AA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4D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EED62F9" w14:textId="55B897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3FAB3AA" w14:textId="6C58E3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45FF" w14:textId="4741A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8F4D1" w14:textId="23527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856EB" w14:paraId="72E093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60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B3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AD8252A" w14:textId="30C108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1166732" w14:textId="5AE57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9FB6" w14:textId="1FEC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8EBF2" w14:textId="50F38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856EB" w14:paraId="5D8522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D22F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14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28D2FF1" w14:textId="471874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D7505BE" w14:textId="249D4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A3805" w14:textId="357B0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3E42B" w14:textId="7B5AAF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21FF2" w14:paraId="708042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BDD7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18BCF63" w14:textId="1FAF5D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B9FC26F" w14:textId="365C434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30260" w14:textId="28CE3E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AF05D9" w14:textId="5B204F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7856EB" w14:paraId="6960160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4CB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A9B806" w14:textId="7E96A4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4059BD7" w14:textId="433CD4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862E4" w14:textId="62551E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6B239" w14:textId="1B223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856EB" w14:paraId="276E1F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55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2B1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E389C" w14:textId="72211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BEEA3E6" w14:textId="7F3857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25F42" w14:textId="0675CB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435D" w14:textId="0D133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856EB" w14:paraId="6FE064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CE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6E9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06EADF" w14:textId="128212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66D5551" w14:textId="3DB75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B1E9" w14:textId="1C1CA5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F4EF" w14:textId="1EE68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856EB" w14:paraId="2EDC62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3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15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F6F158" w14:textId="6349B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795A174" w14:textId="79310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8283" w14:textId="1BAE0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E84DF" w14:textId="70A4F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856EB" w14:paraId="32FDD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92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73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915C2C" w14:textId="62DE7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A89F8F2" w14:textId="2C518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04A81" w14:textId="20691E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3AF6" w14:textId="6D05F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856EB" w14:paraId="0EF88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5B8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4B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C829F7" w14:textId="60867C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1FEDA3F" w14:textId="4F0AA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83EC" w14:textId="62A447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B0D4" w14:textId="3BCF7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856EB" w14:paraId="26AC80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00E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0BBF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81C4B" w14:textId="4D3E8C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F52452E" w14:textId="7C923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F10A" w14:textId="19212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00C15" w14:textId="0D0DF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856EB" w14:paraId="29E0DA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5B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4D3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Nativid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A333D1" w14:textId="6A6AE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F0789A1" w14:textId="6F0AB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C1E0" w14:textId="18E136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586CA" w14:textId="5DFDD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856EB" w14:paraId="3CD31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3F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E8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126A897" w14:textId="1AE77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E7CB3" w14:textId="5DB65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CE25" w14:textId="0A4CC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4998" w14:textId="167FE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856EB" w14:paraId="70374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41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7A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A5BF6" w14:textId="741A4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B46A1CB" w14:textId="046374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9AFC8" w14:textId="3DD1BB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946A1" w14:textId="2BDA06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856EB" w14:paraId="662A4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95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67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4A9344F" w14:textId="4765F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A489F2D" w14:textId="56BE31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F8871" w14:textId="70890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4413" w14:textId="604DC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856EB" w14:paraId="1C1200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B27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3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11534D" w14:textId="67523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BB59035" w14:textId="70B831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15EC" w14:textId="75D76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E250" w14:textId="49E3E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856EB" w14:paraId="6D0B0A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C4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72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8F1F4" w14:textId="40359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1A2C" w14:textId="119206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3DFA1" w14:textId="541B6A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6EE91" w14:textId="31081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856EB" w14:paraId="1E7C8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FB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164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03095" w14:textId="6CD57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4AF34" w14:textId="748314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22719" w14:textId="02588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2AF50" w14:textId="5E7B33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F8E0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D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547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252DBE5" w14:textId="59834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CAC737" w14:textId="5C6A9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97FD2" w14:textId="63E34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95210" w14:textId="5954E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06262C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4B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AE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737CF4" w14:textId="6C4A3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C8D5057" w14:textId="5D1E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002F" w14:textId="3C2B9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D819" w14:textId="641BB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5106C5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4F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D1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D2E587" w14:textId="7A1E4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BC644D" w14:textId="73690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0CC58" w14:textId="452A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14CD" w14:textId="5B5C04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39AC6F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92A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92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B67CEF" w14:textId="5633C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1E3A5E2" w14:textId="0C7CB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F8666" w14:textId="4118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D2D8" w14:textId="4575B1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856EB" w14:paraId="07719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62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25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A3DC40" w14:textId="4B51F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55093" w14:textId="582FA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02A1" w14:textId="7FC05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8B44" w14:textId="61D287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3B22A4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7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71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D320DA" w14:textId="26E93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9FFE73" w14:textId="53BEAD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3E8B" w14:textId="533B3C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9403F" w14:textId="3A30C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856EB" w14:paraId="459AB8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21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FC2D078" w14:textId="6329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46EF3" w14:textId="71B7F7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3492" w14:textId="5C28C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C25" w14:textId="56855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05DA6A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9F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89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E6173B4" w14:textId="073F8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BA089BF" w14:textId="22E09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1378F" w14:textId="67348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3441" w14:textId="4B7156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856EB" w14:paraId="53D010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E0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692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AA3E607" w14:textId="7EA7E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CBC6E29" w14:textId="2BEDBB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B1002" w14:textId="170083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F2E5" w14:textId="57231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856EB" w14:paraId="1E1FD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CED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FA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FF9B911" w14:textId="61AD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A3DC6B3" w14:textId="236D1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C8EE1" w14:textId="0DB2B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1D03" w14:textId="0FF1CC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856EB" w14:paraId="0C5A60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191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774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FEC8B7F" w14:textId="621DB3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0B06F36" w14:textId="5E7B09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4FFE" w14:textId="35880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BA43" w14:textId="47E7C8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7856EB" w14:paraId="6BF749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439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FD4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680EB" w14:textId="0156C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0C7675" w14:textId="7F3BE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96475" w14:textId="6AD49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FC362" w14:textId="56F52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7A8DB7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088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78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1446F4" w14:textId="3894E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2B591" w14:textId="6D721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C34A0" w14:textId="0F2B6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BA109" w14:textId="4BA1D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21FF2" w14:paraId="136FA29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7C64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5DDED74" w14:textId="52E33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EB514F" w14:textId="70F91B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9B1932" w14:textId="26F585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2504E" w14:textId="3C329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7856EB" w14:paraId="0D72B7F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BC73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4A926F6" w14:textId="798C7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87D31" w14:textId="02280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781C3" w14:textId="1B2C3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230" w14:textId="7955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7856EB" w14:paraId="30D508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5D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3C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FFC9E4" w14:textId="6F9DC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0F12EFC" w14:textId="3544A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43663" w14:textId="44AE2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760B0" w14:textId="3B0F5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7856EB" w14:paraId="44A58B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F6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A3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6CB6DD" w14:textId="74C3D6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CB02124" w14:textId="57E611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4286F" w14:textId="2A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19AA" w14:textId="76061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856EB" w14:paraId="392FCC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74A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6DE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EEAE4B" w14:textId="53D29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8A158C7" w14:textId="3D38D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827D" w14:textId="538C7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816" w14:textId="430FC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856EB" w14:paraId="1293B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B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3F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887A4" w14:textId="34D89D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48869F5" w14:textId="73DE5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AB81" w14:textId="314FB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42FD" w14:textId="714A9C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856EB" w14:paraId="71BC25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4CD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93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FDCE2" w14:textId="61AFA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7F9B506" w14:textId="1A37EE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288BD" w14:textId="0E6C58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12A" w14:textId="1D063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856EB" w14:paraId="27281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8ED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4D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ADDDD" w14:textId="32F64C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4BE6B88" w14:textId="3D5B0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0312C" w14:textId="40755C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4D0E" w14:textId="7584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856EB" w14:paraId="493CDC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A3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16D4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BD95611" w14:textId="3E6A8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BC7BA92" w14:textId="031DC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3834" w14:textId="24C30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1C91B" w14:textId="3D2B4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272C11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C0C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667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0F3B21" w14:textId="77ABF6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5C2F97" w14:textId="4220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A8796" w14:textId="5AECF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071D7" w14:textId="6F263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856EB" w14:paraId="4E5482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12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B6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35C2A4" w14:textId="7D0CD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478DF53" w14:textId="294D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5383" w14:textId="7F4C0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92B2" w14:textId="49810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856EB" w14:paraId="20C33A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6E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28D2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7E8104" w14:textId="09A6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5283A7D" w14:textId="16C01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A48E" w14:textId="64D9E6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D9893" w14:textId="63C82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3F2E15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38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150A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6062B3" w14:textId="04162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CB737CE" w14:textId="797D3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BE51" w14:textId="22AB4D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5F329" w14:textId="2F9E7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856EB" w14:paraId="0FB130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62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1BC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104118" w14:textId="3EF8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99E0359" w14:textId="6CA432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327B4" w14:textId="295A4A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EAF9" w14:textId="6CD5F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856EB" w14:paraId="7772B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86A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C6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3FB6408" w14:textId="3C2895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E397AAB" w14:textId="4D22D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3E450" w14:textId="6D64B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A402" w14:textId="744B46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856EB" w14:paraId="473B94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C39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37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24036" w14:textId="71967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1762F5B" w14:textId="77BA4C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AACC" w14:textId="49165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C2DF3" w14:textId="3F721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7856EB" w14:paraId="7EA692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07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8F9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529716" w14:textId="05DC83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47AF2F7" w14:textId="436BA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F4FA" w14:textId="02F7E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EF6A" w14:textId="00539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7856EB" w14:paraId="3300A7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76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1C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D107B6" w14:textId="35FD1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D21AFE6" w14:textId="25A1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60223" w14:textId="42243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F506" w14:textId="12E792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856EB" w14:paraId="7DC6E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D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CCF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AF2A491" w14:textId="3A1A4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9A03ACB" w14:textId="6EE64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C8226" w14:textId="428E1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9DC7" w14:textId="1A31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856EB" w14:paraId="07E27F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27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513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55430C0" w14:textId="3A02C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9DF1AD3" w14:textId="7C206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51221" w14:textId="66B7F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5108" w14:textId="19635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856EB" w14:paraId="2FAB2B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3FB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7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E1D529" w14:textId="3DD35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4BB6042" w14:textId="3B76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8A011" w14:textId="04E72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168B8" w14:textId="4A6C0D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856EB" w14:paraId="476471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F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7A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A2562B0" w14:textId="3DF17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747C64B" w14:textId="342B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E23F" w14:textId="1FDF5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A4ACE" w14:textId="4EFD60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7FFAF9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5D6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C1D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DB44B06" w14:textId="1007F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8AF1F50" w14:textId="7A59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11CE6" w14:textId="27B81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E7F6C" w14:textId="176BBE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856EB" w14:paraId="7D9E15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BD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0C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673081F" w14:textId="2CE167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60B45FC" w14:textId="71540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9B48" w14:textId="68D84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E9E" w14:textId="701DB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21FF2" w14:paraId="2FA9C97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B17D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2BDFB81" w14:textId="471F58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65562" w14:textId="21B2C8F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E6826C" w14:textId="09BDFA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261969" w14:textId="5D5048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7856EB" w14:paraId="44B46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42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3F1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6C8D5" w14:textId="077F6B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B735205" w14:textId="0DD6A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E5DF5" w14:textId="04A012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7F89" w14:textId="0CFE1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856EB" w14:paraId="513763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5E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26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1A5B0D" w14:textId="65A99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B23E6A7" w14:textId="3A999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461D9" w14:textId="306BCA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A78C2" w14:textId="389A3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856EB" w14:paraId="0EF17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E01D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AA7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87902A" w14:textId="3666E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98D7" w14:textId="70E600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E3411" w14:textId="4BEC3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04059" w14:textId="66C33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856EB" w14:paraId="0F9885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442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C43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523B42" w14:textId="2BED2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CB803FA" w14:textId="4A657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D8614" w14:textId="5A5EE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D9BA2" w14:textId="69B6C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856EB" w14:paraId="6DDF58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E6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CE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41FBD9" w14:textId="6C12E0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867795D" w14:textId="11AC21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7D434" w14:textId="3DCFF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4ACA1" w14:textId="73B97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856EB" w14:paraId="6C6504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99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E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713EB6C" w14:textId="3DBF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23B7F27" w14:textId="171892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9CAD1" w14:textId="1289A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690FC" w14:textId="24B2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856EB" w14:paraId="72D1C0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59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F79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B55E6A" w14:textId="1A5F63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DF3FA66" w14:textId="2D0723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F87D" w14:textId="08872D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C0A7" w14:textId="019EDF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856EB" w14:paraId="3ADC11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FF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A25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7AE5B" w14:textId="3838F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F88A3FD" w14:textId="2A78C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CF7" w14:textId="0BAE1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8138" w14:textId="51D31A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856EB" w14:paraId="3C09D7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7C0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079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E401F8" w14:textId="7D9E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5F2C68B9" w14:textId="5A751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751F" w14:textId="6BB0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0007" w14:textId="1C327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7856EB" w14:paraId="7D79DE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69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3B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EA028F" w14:textId="06001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270E22C" w14:textId="3083B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16AA2" w14:textId="734E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4889E" w14:textId="0677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856EB" w14:paraId="51614F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04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AA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C1073A9" w14:textId="5044E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320552" w14:textId="0BC57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D5FB" w14:textId="1C9D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7EB0F" w14:textId="2D484C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856EB" w14:paraId="0B50B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0A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2B7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6CBC553" w14:textId="03DF2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25DBCCC" w14:textId="3424D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0A811" w14:textId="3652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C525D" w14:textId="32EF3B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856EB" w14:paraId="01AF41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4B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B3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D4C9614" w14:textId="566B6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E263D55" w14:textId="298EC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BA4F8" w14:textId="6D84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495B0" w14:textId="6575B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69F652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E1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285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57C5BC1" w14:textId="51003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ED8C25F" w14:textId="70081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58663" w14:textId="69B76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14F92" w14:textId="45A7C8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856EB" w14:paraId="48DAE5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7B2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7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2AFEDC5" w14:textId="78B1B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2416C7D" w14:textId="41F831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F404" w14:textId="53C7AE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D19FD" w14:textId="68A1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856EB" w14:paraId="24ADDE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19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D8F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8D1C937" w14:textId="248724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3210212" w14:textId="335476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95B1F" w14:textId="78244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A93B" w14:textId="75D00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856EB" w14:paraId="39FC50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0D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8D2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70CBCD" w14:textId="01020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04733A5" w14:textId="6175B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4EEF3" w14:textId="6EC4B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FA7FC" w14:textId="0676B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21FF2" w14:paraId="4B385A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FA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A18E820" w14:textId="06287A0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DE2D3" w14:textId="4165F4B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439244" w14:textId="574FB3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F1DD5" w14:textId="0FDEEF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7856EB" w14:paraId="74FDFA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697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13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F052EE" w14:textId="2DAC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71AA7616" w14:textId="3B54D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0D20" w14:textId="182F5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14416" w14:textId="2796C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856EB" w14:paraId="08F4C9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F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D84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F1BE09D" w14:textId="0A253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B84D867" w14:textId="5B1FD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EBA83" w14:textId="173DA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1E49" w14:textId="4ACB4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856EB" w14:paraId="02199F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5F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CC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B003B6B" w14:textId="59672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2F449FD" w14:textId="21288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721D" w14:textId="09381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781C" w14:textId="51A6A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856EB" w14:paraId="500EE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01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A7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4E8817B" w14:textId="17753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6BC3376" w14:textId="6C966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FF4C" w14:textId="714BD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E0C1" w14:textId="12687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856EB" w14:paraId="044E6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55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9B6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12F10" w14:textId="1DEBF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9573F18" w14:textId="3B9CC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C6419" w14:textId="2B16D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8C79C" w14:textId="2AEB4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856EB" w14:paraId="1A13D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AD0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37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7BDB99D" w14:textId="1618E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4867416" w14:textId="3B308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1E60" w14:textId="34A08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A0D0F" w14:textId="12B19D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856EB" w14:paraId="15A495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5F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56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E8F2577" w14:textId="4A57C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49CF477" w14:textId="5BB2EF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2F7B" w14:textId="313B66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48A4" w14:textId="593DA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856EB" w14:paraId="53C67E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1A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FC2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66F01D" w14:textId="20F7D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D163BB7" w14:textId="6B87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9147" w14:textId="3E06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3AAB" w14:textId="164AF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21FF2" w14:paraId="18FDABB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00048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8BB160B" w14:textId="098A48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235,3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49A420" w14:textId="46EC4D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2A35DD" w14:textId="2DC07E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61621D" w14:textId="0E867A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6,881,294.07 </w:t>
            </w:r>
          </w:p>
        </w:tc>
      </w:tr>
      <w:tr w:rsidR="00221FF2" w14:paraId="61359A2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08E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0B08BEB" w14:textId="78235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24,6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4A111" w14:textId="72D90E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3FC32" w14:textId="77456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7EB6BF" w14:textId="4F18C05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764,481.25 </w:t>
            </w:r>
          </w:p>
        </w:tc>
      </w:tr>
      <w:tr w:rsidR="007856EB" w14:paraId="2C827CB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778B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C8E3D25" w14:textId="2A818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7CCB7A3" w14:textId="4946BA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3ADEA85" w14:textId="24792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A9EFF" w14:textId="04CED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856EB" w14:paraId="60489C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8D4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95F997" w14:textId="77777777" w:rsidR="007856EB" w:rsidRDefault="007856EB" w:rsidP="00221FF2">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4DCD1" w14:textId="3A02F4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7F1EE" w14:textId="33BA6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8ED2F" w14:textId="02867B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006FB" w14:textId="3F947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7856EB" w14:paraId="747982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B85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2BE9B5" w14:textId="77777777" w:rsidR="007856EB" w:rsidRDefault="007856EB" w:rsidP="00221FF2">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18C63" w14:textId="6CB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0E637E52" w14:textId="152FB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1C6CA" w14:textId="4E7C0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3F34B" w14:textId="3D2365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7856EB" w14:paraId="4468B1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1E5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9F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94D382" w14:textId="390CCA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C82EAE8" w14:textId="39102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776" w14:textId="72052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4A42" w14:textId="56DD6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7856EB" w14:paraId="5A6B09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48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FF3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8B0929B" w14:textId="02070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8F54A48" w14:textId="0F4AE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F7D4D" w14:textId="128F6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6E84F" w14:textId="0CE17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7856EB" w14:paraId="5B20A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BA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8B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DF4EE" w14:textId="2A92B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66A3C3C" w14:textId="653D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4958CDC" w14:textId="6D251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99D34" w14:textId="14C5A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7856EB" w14:paraId="5C9632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A88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5BB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6AB359" w14:textId="6A8E1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126F4436" w14:textId="722561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8E27" w14:textId="5839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5365" w14:textId="068E6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7856EB" w14:paraId="5BF27F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56F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D2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779C66B" w14:textId="3494D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BDD0B6" w14:textId="1D419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6DFCA7C9" w14:textId="38C04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DC9C7" w14:textId="0B118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7856EB" w14:paraId="771FA0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C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3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A9A39" w14:textId="158F4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B5934" w14:textId="2D2EC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15FA" w14:textId="279C7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FBD9" w14:textId="235EB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7856EB" w14:paraId="1F03AF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50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097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112E2B9" w14:textId="468FAD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2C90BFA1" w14:textId="660B91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456F5" w14:textId="3721C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DC2E" w14:textId="287E5C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7856EB" w14:paraId="525C9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20D0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C9E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E3D4DF" w14:textId="111C8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06A580F" w14:textId="330CC0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AC12A9E" w14:textId="707A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CA9D7" w14:textId="0DD9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7856EB" w14:paraId="639E6E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4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76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A620EC7" w14:textId="548F86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DCE2" w14:textId="726D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95DB" w14:textId="70B67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BE8A" w14:textId="6B8B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7856EB" w14:paraId="2FEFC5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7D1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F0F41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D094B4" w14:textId="6F46B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00E5BDBF" w14:textId="0A6ED5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AD01B6" w14:textId="0621A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754DE" w14:textId="509A35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7856EB" w14:paraId="74DD24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7A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45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818544" w14:textId="036F23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5E25852" w14:textId="737E8C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1ABB" w14:textId="18A0D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42B6" w14:textId="3417D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547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1CB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18B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9A22E" w14:textId="35369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5C9F891D" w14:textId="0C4E8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C0588" w14:textId="15F88E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371B" w14:textId="3387B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7856EB" w14:paraId="64A32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62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64E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9362E66" w14:textId="24C832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9EE52F" w14:textId="0B33FC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05BB" w14:textId="0E3DD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9F9E" w14:textId="2B92A3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7F647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CD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CA1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63AA2D9" w14:textId="1886D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2862ABC" w14:textId="6331C9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0224836" w14:textId="3CEAC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1842" w14:textId="0A65C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7856EB" w14:paraId="02F9CF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94C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81F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5942F" w14:textId="58763E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152ADB6" w14:textId="284E2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BDEE279" w14:textId="5C94C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3477A" w14:textId="515236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7856EB" w14:paraId="08845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43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892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E4AB4C" w14:textId="229AFF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C60DE" w14:textId="20FA0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D11D1" w14:textId="5BA30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171B8" w14:textId="37A45A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7856EB" w14:paraId="3A13E2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B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6A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2CC897" w14:textId="1C8E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81A4E" w14:textId="22ECD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78B5E6D1" w14:textId="26CBC1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4E0E0" w14:textId="21145E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7856EB" w14:paraId="6062C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E6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6D0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E57B46C" w14:textId="51863E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B17431" w14:textId="2E4AB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3576F" w14:textId="66765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E4326" w14:textId="20C80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F24CA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F4C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33A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5BD93FF" w14:textId="1A512D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4E357B4" w14:textId="641BC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88BD3" w14:textId="66455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0C2B" w14:textId="65F19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1BEC4B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30E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B8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EF1430" w14:textId="2A4B3B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EE65F50" w14:textId="7F272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6E34CCA" w14:textId="28DAF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BB38" w14:textId="65E03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7856EB" w14:paraId="4E6E9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A1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6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7F6173D" w14:textId="0EB64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06E624C7" w14:textId="22FBC0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A0D0" w14:textId="5DC51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2014" w14:textId="16088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7856EB" w14:paraId="6FE036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79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0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68F77C" w14:textId="0F6CC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5EAFB35" w14:textId="48D0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EBB5" w14:textId="066BA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553A" w14:textId="5243A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7856EB" w14:paraId="60AC57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B7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19D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141EF31" w14:textId="070A12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1D6EF" w14:textId="0095E6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6823" w14:textId="3D774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F456" w14:textId="573846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7856EB" w14:paraId="2D747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C5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5AD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2592E3F" w14:textId="54FE8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24FF723" w14:textId="5E6B7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C1CB" w14:textId="603CD7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7EE8" w14:textId="6D8287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7856EB" w14:paraId="75F75C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ED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62F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7C876D8" w14:textId="6A6C5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008403E1" w14:textId="7367C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862F" w14:textId="3D073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9A2CC" w14:textId="40539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7856EB" w14:paraId="206743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25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C7E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D8F8C0" w14:textId="05D8E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CCBA95A" w14:textId="514DD2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C2CC619" w14:textId="0954E2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89636" w14:textId="404EE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7856EB" w14:paraId="53397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F9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91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03B58DA" w14:textId="23899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FCC55C5" w14:textId="0486B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57B5" w14:textId="134E1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AD9E" w14:textId="4EAAF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7856EB" w14:paraId="171C48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9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786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37C408" w14:textId="5DB6E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E68707A" w14:textId="380BE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BEAD" w14:textId="2A087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2E232" w14:textId="216ED7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7856EB" w14:paraId="40079F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5E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5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279AD49" w14:textId="1B326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70F9B617" w14:textId="3DA553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6CB71C3" w14:textId="11B62E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24C6" w14:textId="3205A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7856EB" w14:paraId="33DC8B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F03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7C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E62D8" w14:textId="2A9D66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5F22D6BA" w14:textId="74EB3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48ABD" w14:textId="43DC9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B6774" w14:textId="78E1F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7856EB" w14:paraId="504A24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16C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17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D0B13" w14:textId="308AD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A95B" w14:textId="72967C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3A62D" w14:textId="5248BF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B0D4D" w14:textId="6B2C3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7856EB" w14:paraId="03A80A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B1B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A0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94AA5" w14:textId="3F583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1532A" w14:textId="0420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4713" w14:textId="3A0D5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3956C" w14:textId="6005B5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21FF2" w14:paraId="279833B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7225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AE8A46" w14:textId="2F3F52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FB919E" w14:textId="08E3BF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140E53B6" w14:textId="44B12C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AE2398" w14:textId="67E96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7856EB" w14:paraId="450130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4E7D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83F26AD" w14:textId="5B200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BBB98E" w14:textId="4BCE2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1CA360F" w14:textId="74720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889D23" w14:textId="73E903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7856EB" w14:paraId="0A0A7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5BC2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FF494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AB1C54" w14:textId="1E58F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E6AC62A" w14:textId="165F1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118A5" w14:textId="5175C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B2E43" w14:textId="1477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7856EB" w14:paraId="69F760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BBF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86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8CF2D98" w14:textId="49B0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50405" w14:textId="21A93A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31EC" w14:textId="5F07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F930" w14:textId="3A0D7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5A18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6CB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8B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63F4F9F" w14:textId="56C6EA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5DE6B52" w14:textId="7470E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0C7DE96" w14:textId="001F8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0A5D" w14:textId="550A0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7856EB" w14:paraId="26E95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5F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89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ABEEA0E" w14:textId="534479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1B24" w14:textId="54D8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EBF7E4" w14:textId="74D21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A811" w14:textId="6FF6F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7856EB" w14:paraId="26D73E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FD9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E2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E669511" w14:textId="5ACE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1A6C9" w14:textId="700E4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3183F5D" w14:textId="33F3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C487" w14:textId="10920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7856EB" w14:paraId="25A3AE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29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48B6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4FC09" w14:textId="63C1E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EF5A449" w14:textId="2B6A1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0AC5524" w14:textId="6EA7E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B30FF" w14:textId="63961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7856EB" w14:paraId="74D149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C6A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A1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42D8E77" w14:textId="265C7B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2BF4CA3" w14:textId="49A2D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E827" w14:textId="28660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5D8F6" w14:textId="27F88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7856EB" w14:paraId="21DF3CB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AE8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C84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29369A" w14:textId="5A1F8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09F1E" w14:textId="7B4D2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50E67" w14:textId="33585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4A5B" w14:textId="01A57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249FEB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AA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33F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50E9A2" w14:textId="24DD5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FB236" w14:textId="1AEB6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3048A99" w14:textId="2422DA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5E646" w14:textId="49C41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7856EB" w14:paraId="25904E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2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02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76EFE5F" w14:textId="67363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82163FF" w14:textId="4F315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05ED2C" w14:textId="505F1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8B263" w14:textId="42E02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7856EB" w14:paraId="256335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19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9E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2710CFF" w14:textId="250AE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C4450" w14:textId="471A8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FA59B50" w14:textId="7DE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42C45" w14:textId="50CAE9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856EB" w14:paraId="201D8F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03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CF2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51D8B" w14:textId="11551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628B371C" w14:textId="5C296D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E104E" w14:textId="14743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43FBA" w14:textId="3099A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7856EB" w14:paraId="5357F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8F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28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D10F2E" w14:textId="21556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3AD7" w14:textId="18EAA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2FDC" w14:textId="299A72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D82C" w14:textId="0A5E0D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4ABC8C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A3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29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7704D6" w14:textId="2C834F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16966" w14:textId="2D9D9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F3537DC" w14:textId="7A19B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CC98A" w14:textId="22E49E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7856EB" w14:paraId="03AC79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67F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D1A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FA5C208" w14:textId="54DE7C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17C8F" w14:textId="6596F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430A6" w14:textId="69982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B1AB6" w14:textId="331B2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ADB9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BF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6C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394BE4" w14:textId="53C86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3214E88" w14:textId="76C0B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E960B" w14:textId="3EB13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E749" w14:textId="2FBF9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7856EB" w14:paraId="3DBF2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56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F13B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56A58" w14:textId="2C9DC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716E" w14:textId="52711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8364" w14:textId="1EE46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E8C0A" w14:textId="20B65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7856EB" w14:paraId="72CE8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86D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08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EE257D5" w14:textId="6C15C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C504744" w14:textId="1BF0E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ECAE114" w14:textId="58EC3D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9B340" w14:textId="0D812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7856EB" w14:paraId="5A83DD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13E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00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F3D441E" w14:textId="22204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C6B0491" w14:textId="0B4A0C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09B2E6E" w14:textId="725BD5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0043" w14:textId="32C3C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7856EB" w14:paraId="17A73B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7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95F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59CDD3D" w14:textId="655A91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DE02E47" w14:textId="1A0E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C0759" w14:textId="1AC0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2CBF5" w14:textId="73929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7856EB" w14:paraId="4A2DA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C8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5DAC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F69479" w14:textId="1962D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7AAEF26" w14:textId="2D06C4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5751F" w14:textId="0C2D7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B0AE4" w14:textId="1E08A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7856EB" w14:paraId="772D1E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F43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A13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9DF4F42" w14:textId="7B979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09EFA" w14:textId="04164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80F8402" w14:textId="2796B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81A7D" w14:textId="4212F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7856EB" w14:paraId="4AD9E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70B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DB8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E17EB5" w14:textId="56CD8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18C6C657" w14:textId="5B180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CB3B041" w14:textId="771962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D6D61" w14:textId="137D6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221FF2" w14:paraId="29BA1B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8990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7527A4F" w14:textId="585E63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2ACBFF" w14:textId="62B107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EE097F4" w14:textId="268749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24CD3" w14:textId="4936B8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7856EB" w14:paraId="24E377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4EB0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4795F4F" w14:textId="2B555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A2588" w14:textId="4A6AD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A8E7EFD" w14:textId="06D55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AA8CAC" w14:textId="6AB78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7856EB" w14:paraId="2E6C6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96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24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7BD3D7" w14:textId="4355F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AAD1C" w14:textId="4F2BB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C204" w14:textId="3F6B1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1229" w14:textId="08A29A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64DC03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C9D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03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B4B6FAC" w14:textId="4A1BA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824C7" w14:textId="76F24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7B38C" w14:textId="232F2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FBFC1" w14:textId="0C2E3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7856EB" w14:paraId="466325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EA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82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51E434" w14:textId="7FB5C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519E" w14:textId="7AD76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C3F31C" w14:textId="2BC74B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BC6" w14:textId="06603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7856EB" w14:paraId="5C5E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1D59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D0AD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64215" w14:textId="31749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C820742" w14:textId="7D755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35D2A79" w14:textId="679FD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1FF9" w14:textId="357A32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7856EB" w14:paraId="11E77E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0D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1F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1780162" w14:textId="7C9D5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3D9F61B" w14:textId="308C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5BC313B1" w14:textId="6FD84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75BBE" w14:textId="43B76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7856EB" w14:paraId="6864AA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BC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E71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FC39A3" w14:textId="4E28C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23C007B" w14:textId="7D1EB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0F20" w14:textId="5F86F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316B" w14:textId="40839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7856EB" w14:paraId="6E70D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AD3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FDE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0C7CFA" w14:textId="1E33FE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34D4D" w14:textId="1E68D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94B94" w14:textId="3CB1A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46FB" w14:textId="13A47D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2BFCE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7D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1F45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544E7" w14:textId="44A2A2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128AF" w14:textId="16B13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AB2A874" w14:textId="1E5F8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2CAE" w14:textId="1D2F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7856EB" w14:paraId="7CB33E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197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F4F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3D7A028" w14:textId="03947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7ECE7" w14:textId="1AA92B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859FA" w14:textId="5C7FFD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6945" w14:textId="7551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7856EB" w14:paraId="3B45E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0B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C8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1C288" w14:textId="3EBCF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0B6E4" w14:textId="1D22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E7540B7" w14:textId="09E4E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77EE" w14:textId="4A806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7856EB" w14:paraId="1A4E4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22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9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B6ECC" w14:textId="72D76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3C66FE2" w14:textId="7AE07A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1EBF20E6" w14:textId="4EA34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DCB55" w14:textId="4332A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7856EB" w14:paraId="0094AB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85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B3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1AA5B5" w14:textId="5805F3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3D708" w14:textId="76AD4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5CA5" w14:textId="1E234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00D4" w14:textId="63CB51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720A9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D3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DD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16B9C" w14:textId="1861D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A1611" w14:textId="76A09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4E36" w14:textId="1CDF2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E44C2" w14:textId="12CC4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F5D1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024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BC19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E6EEF" w14:textId="7CD23F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9FB0" w14:textId="0400E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150D1D" w14:textId="76190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4D3C7" w14:textId="28FB8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7856EB" w14:paraId="1B72C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EF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24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AC316D8" w14:textId="0EDA8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0959" w14:textId="7AD0D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93F8" w14:textId="6F20C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55A7" w14:textId="558A05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7856EB" w14:paraId="26EC9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E7C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10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2D806" w14:textId="5C435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D63ED7" w14:textId="1D518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57DDF" w14:textId="7D5A19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9D98" w14:textId="73CF7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7856EB" w14:paraId="784DA9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F08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83E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EA453A1" w14:textId="1FA09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900A8" w14:textId="17A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1D93" w14:textId="0E20E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A63A6" w14:textId="71522A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5CB12A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572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D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CD4B7" w14:textId="62384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4288" w14:textId="557851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0AEA" w14:textId="77C3D8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6CA2" w14:textId="6D43E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77427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7B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CC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5B9DA31" w14:textId="7F561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45421" w14:textId="393FA3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94C5704" w14:textId="7D564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3D47" w14:textId="1D4DF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7856EB" w14:paraId="43D56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83D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69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5EFC6" w14:textId="660A0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C84D3" w14:textId="5B8EA0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708344" w14:textId="4CD921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8C834" w14:textId="1B67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7856EB" w14:paraId="2E2303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71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63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5E0C84" w14:textId="72F8EB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612D28F" w14:textId="1BA3A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4910A" w14:textId="590F8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D055A" w14:textId="3FC89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7856EB" w14:paraId="742177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C2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3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694A7F4" w14:textId="68853A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E36E" w14:textId="56336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50B7BF" w14:textId="1EEC8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5EA7D" w14:textId="41EBCC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7856EB" w14:paraId="5FDDD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5A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596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A989F4" w14:textId="65A83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61E16C0" w14:textId="0C4C88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BBE08" w14:textId="41F2D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2388" w14:textId="0D219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56FD76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CF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A68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D387D" w14:textId="6B21B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CF63E" w14:textId="07545C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67F7266" w14:textId="4D4C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4B702" w14:textId="78D33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7856EB" w14:paraId="49B5BF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94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5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390963C" w14:textId="6679A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49CC" w14:textId="44537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37BF452" w14:textId="60BC70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8C621" w14:textId="41F37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7856EB" w14:paraId="020A14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9E1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BA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303CC2" w14:textId="4B5B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B97C6EC" w14:textId="65380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8B753E2" w14:textId="67522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BA39" w14:textId="6AE7F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7856EB" w14:paraId="5046BF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D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5A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EA24A6" w14:textId="3B0CB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CBE42" w14:textId="480D8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76BCE87" w14:textId="03A315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81A" w14:textId="15769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856EB" w14:paraId="318341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23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91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A1B191E" w14:textId="7A5BF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C9F4DBE" w14:textId="6BD4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676548F" w14:textId="4A0C2E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9FF4" w14:textId="0AF1B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7856EB" w14:paraId="7FC43E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CB6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FBF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2CDC1" w14:textId="1446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63C12BF" w14:textId="634E9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F49E" w14:textId="1F2C95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012F7" w14:textId="3B172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7856EB" w14:paraId="065044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8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3A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CF72D0" w14:textId="7EBF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27484AF" w14:textId="44BE2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EF70" w14:textId="19CA4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86890" w14:textId="49ACB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221FF2" w14:paraId="19017EA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0EFC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0BCC28" w14:textId="7DF6C2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40813" w14:textId="47BC6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6B02B" w14:textId="2E52C1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157C8" w14:textId="69D67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7856EB" w14:paraId="7678CD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4B53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788018D" w14:textId="2CD6CB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05584" w14:textId="4F354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D73E1" w14:textId="1625AC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E37126" w14:textId="47D81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7856EB" w14:paraId="3ACC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E09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18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B6D035" w14:textId="5E2F2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E69A1" w14:textId="0BE89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7204E" w14:textId="3B762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F0982" w14:textId="3BFC33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4AB87E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6988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C6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E53A7" w14:textId="19FEE9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C1E5C" w14:textId="141C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9075" w14:textId="2A0C3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39499" w14:textId="2D3ACD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856EB" w14:paraId="43EFD0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55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416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C530D" w14:textId="59836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AEE9E" w14:textId="0E7F16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F585" w14:textId="7D414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7CC28" w14:textId="31FD5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AD5EE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90E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FF1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F80471D" w14:textId="3C2FD3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5034B" w14:textId="079F0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C3355" w14:textId="5F8AA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0A9D" w14:textId="37EDE4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7E5D85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40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BAC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2512E6" w14:textId="17C5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D313" w14:textId="2372D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871B9" w14:textId="409C1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F7662" w14:textId="7C6A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5EC7A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17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04AE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D6BEFC" w14:textId="52138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AA6F" w14:textId="31CA5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C128F" w14:textId="7380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0AE32" w14:textId="2B1A4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5A182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EC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F34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59EA83A" w14:textId="279D83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8B0A7" w14:textId="19EAA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C8DF2F8" w14:textId="075B33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F2168" w14:textId="0745D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7856EB" w14:paraId="09A987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BB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2883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C0B8C5" w14:textId="390F20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D0AAD" w14:textId="2BF5C7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4FA9" w14:textId="1E755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E4CE" w14:textId="5A9D9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2982B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23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E9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AB5D531" w14:textId="5400B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08DD9" w14:textId="58E13F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E7787" w14:textId="6B2100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C4AA4" w14:textId="18F7B6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856EB" w14:paraId="009F6A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2A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B6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CA9088" w14:textId="24A33B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5175585" w14:textId="35A3A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8BE4A" w14:textId="5A6B5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8D0CE" w14:textId="599AC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856EB" w14:paraId="40806F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E8C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F0E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808590" w14:textId="4E559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A7C5" w14:textId="724427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3531" w14:textId="58BF89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5FC3" w14:textId="7182A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790D58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67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A5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7FE19B" w14:textId="48B48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EAA7C" w14:textId="6C94FC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3336" w14:textId="7D6347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6220" w14:textId="0BD88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293A4A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3E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0A1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791E521" w14:textId="4DE5C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FED18" w14:textId="7B50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894F" w14:textId="7A9924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B8281" w14:textId="1BCE3B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7856EB" w14:paraId="7B4D6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647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8A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0B5533" w14:textId="5EE2C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05494" w14:textId="7C9A5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97D72" w14:textId="42FFA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E436C" w14:textId="4F20B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2365D0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D7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BA4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820E" w14:textId="78A2C4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9EB2716" w14:textId="0998C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4732DD" w14:textId="4A82E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00C8" w14:textId="711E9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7856EB" w14:paraId="5066C6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E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7B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BBAB9F" w14:textId="3E13F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BF43" w14:textId="71D07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D58A4" w14:textId="2E841B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E4340" w14:textId="628E08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636F0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AA5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56A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CA4843A" w14:textId="44DAD7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16DFA" w14:textId="48805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4DF8C" w14:textId="60663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0BB87" w14:textId="1FDA6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F37CF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88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87DD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11A17" w14:textId="7B4EC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2D4E7" w14:textId="31ED36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4ECD" w14:textId="59A0E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1E0BE" w14:textId="51DE50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4D690E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70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EE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221EC3" w14:textId="4475E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80318FA" w14:textId="37B93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E525" w14:textId="13C6A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8A5D" w14:textId="4E379B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856EB" w14:paraId="0BC00E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EED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7A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EC69DB2" w14:textId="602771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CB7BD" w14:textId="5AE80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B41B417" w14:textId="6C854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69572" w14:textId="69B0C5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7856EB" w14:paraId="535F4E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23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E43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41EECA" w14:textId="0382C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27DB1" w14:textId="3C3BFB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CE5FC" w14:textId="57279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FE9F6" w14:textId="0831E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4B246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E7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E62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6B3A51" w14:textId="50C200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8E83A" w14:textId="58067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D8C1" w14:textId="19885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53C3B" w14:textId="021F2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7B57F5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7D1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D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4D5B56A" w14:textId="024F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D7D0C" w14:textId="6C422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1186" w14:textId="0A52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0530" w14:textId="77AE91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399535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1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50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F97544" w14:textId="6AE91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482DA" w14:textId="0F588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CB42C" w14:textId="7B07E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8C0B2" w14:textId="7F60D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2AC923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D91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E7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E0586E7" w14:textId="5B36DC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529BB" w14:textId="21B89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AE4B" w14:textId="02098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15866" w14:textId="0C8D7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49449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C6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3B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A72062" w14:textId="564C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1FCB6" w14:textId="528355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892EE" w14:textId="45F59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92DE" w14:textId="3DDCD3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23A70C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E5B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27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E5C31F6" w14:textId="148F5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7FDC" w14:textId="04FFEF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FE6E" w14:textId="53CF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7DD5" w14:textId="793F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118D18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DC9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95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F7E74E5" w14:textId="4953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76177" w14:textId="30CF2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2D7C3" w14:textId="6797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4341" w14:textId="23F9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CFA0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012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0A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F35B9F4" w14:textId="6C14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BAC4B" w14:textId="7D5C8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8D3E" w14:textId="085CC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EC0" w14:textId="144805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25589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BDB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87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B34F8F" w14:textId="24042C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0098C" w14:textId="124C47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B2F95" w14:textId="73CF0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1403" w14:textId="186EE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856EB" w14:paraId="2A8229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379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46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A215BC5" w14:textId="188D6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A6ABB" w14:textId="122D48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D83C9" w14:textId="03531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5BFF7" w14:textId="5B4568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856EB" w14:paraId="7ACFD4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5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76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48B069" w14:textId="0718D0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BA454FB" w14:textId="073B2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FACC" w14:textId="00AECE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473D" w14:textId="3F21A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856EB" w14:paraId="694ED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7E2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1FE2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39AC7E" w14:textId="662A1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B35AA" w14:textId="0C9C8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9712" w14:textId="1F036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E5EFC" w14:textId="1546E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7856EB" w14:paraId="5D419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701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EB1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2D5657" w14:textId="4F15B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75640B1" w14:textId="0283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C8E28" w14:textId="12A53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75CB" w14:textId="5CA25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7856EB" w14:paraId="650A34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4B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9F8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6FECCA" w14:textId="1E58C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BC6B2" w14:textId="413E5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4ED0" w14:textId="04C1D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6B97" w14:textId="4FF48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ACA0C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FB4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28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D1167E" w14:textId="3A9D84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8AB28" w14:textId="19E07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AC6AA" w14:textId="71930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5D40" w14:textId="549AB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21FF2" w14:paraId="797006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FA4A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6CA669" w14:textId="7BF36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38DAC4" w14:textId="00A82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D7C20" w14:textId="31AB0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FFB92E" w14:textId="7D6699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7856EB" w14:paraId="4F83228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9591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9CCFC1" w14:textId="7308E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B029E" w14:textId="04D9A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50049A1" w14:textId="60A64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158459" w14:textId="678D1D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856EB" w14:paraId="7EB94E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40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755D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B46C12" w14:textId="08B9A6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7A2E872" w14:textId="68151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FBC4BA2" w14:textId="3B67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672F" w14:textId="2723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7856EB" w14:paraId="51AB51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B8E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B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9A7A5FA" w14:textId="61CF9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F971467" w14:textId="0BBC20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1F6902D" w14:textId="58558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6099B" w14:textId="7E9ED2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7856EB" w14:paraId="2E425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2A5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A68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15B4A9" w14:textId="5EAAA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1C09115" w14:textId="012F8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ABCBA" w14:textId="6A12D6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0D33" w14:textId="36E76F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7856EB" w14:paraId="05E07E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8561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B3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8314A94" w14:textId="5CF7B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7606E1E2" w14:textId="787D7A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49E4E" w14:textId="77A03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9CBEA" w14:textId="472D0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7856EB" w14:paraId="378AB2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631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AAE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254CE0F" w14:textId="6E63F2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71F31D" w14:textId="13D196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08854F6" w14:textId="1E900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2867" w14:textId="5295D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7856EB" w14:paraId="24AC69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57E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C28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21F3CE5A" w14:textId="025AA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2140178E" w14:textId="56B77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2D479A7" w14:textId="499BA8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BD80F" w14:textId="29C1AF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7856EB" w14:paraId="6A6D20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83A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E9E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C18660" w14:textId="33A954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CF92C" w14:textId="46495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A000731" w14:textId="1F7A90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C688" w14:textId="0559BF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7856EB" w14:paraId="00B924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57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659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63594C" w14:textId="7E7066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C65887B" w14:textId="4C135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1C8A6" w14:textId="4AACC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6CC9" w14:textId="66DB8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7856EB" w14:paraId="2667E4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A96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8B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53D3C5" w14:textId="14C4B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EFE62F" w14:textId="0E33CE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E8D10" w14:textId="2ABD8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67F8C" w14:textId="4A56D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7856EB" w14:paraId="115BA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80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4B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FF1B644" w14:textId="0B3253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6EA0E3E" w14:textId="7224FB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C313B90" w14:textId="045939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6D164" w14:textId="13F58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7856EB" w14:paraId="55913D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80A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D5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C65779A" w14:textId="5E06F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BAA4DCD" w14:textId="351E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7778E2" w14:textId="3E5F2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2D8C" w14:textId="0D5DBF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7856EB" w14:paraId="596E5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6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463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726315" w14:textId="427C32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A4FFD10" w14:textId="665B8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1FE3" w14:textId="085B2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0F78" w14:textId="19E3F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7856EB" w14:paraId="57D7E1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D7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A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15DA7B5" w14:textId="39609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0F79E4D" w14:textId="0D64A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80B7C2" w14:textId="63109F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168" w14:textId="408FC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7856EB" w14:paraId="68D8E0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2BC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0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9E68E1D" w14:textId="30F61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6D856" w14:textId="0FF28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2100" w14:textId="658AE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DAF6" w14:textId="5E4C0B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221FF2" w14:paraId="3BC84CD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2FB6A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87FA0F4" w14:textId="5C5444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34E7A86" w14:textId="616B1D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BF1DE7" w14:textId="429A81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EAFBBC" w14:textId="5D7049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221FF2" w14:paraId="62BF1C6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7A89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84BB1AE" w14:textId="078460C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C073F" w14:textId="673BFF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EEE14" w14:textId="074ABC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604837" w14:textId="41D0FE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7856EB" w14:paraId="535BB7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08A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00C7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B5ACC" w14:textId="15EF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6F99D" w14:textId="33362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A3AD" w14:textId="788DB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DAB2" w14:textId="1A6BDC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7856EB" w14:paraId="6A5B3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881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61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795A10" w14:textId="17B3F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810F22" w14:textId="509226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E828F" w14:textId="091623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3A7D9" w14:textId="7AFA9A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856EB" w14:paraId="39CD56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B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7B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B1BDD7" w14:textId="2DC98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CCD9E4" w14:textId="27EE25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FD22E" w14:textId="1E89EF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D3BA" w14:textId="15030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856EB" w14:paraId="079645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BBF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A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9E9AC" w14:textId="6070E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62A7F" w14:textId="2EDE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9411F" w14:textId="51497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42D30" w14:textId="640BAC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856EB" w14:paraId="78AD0A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1E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86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0D860F" w14:textId="757CB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CA7BF" w14:textId="6F9E86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C0A00" w14:textId="709052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8402" w14:textId="55644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14A76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99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C5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4A65D2F" w14:textId="7DF4F1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5D51CFA1" w14:textId="1F051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417C" w14:textId="0B669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FE67" w14:textId="76CC2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221FF2" w14:paraId="492E9D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704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07F6A8A" w14:textId="20D8DD3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6E99A" w14:textId="6A9F14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C9F00" w14:textId="05C2A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C859D" w14:textId="1FAAEE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7856EB" w14:paraId="4A526A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B329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024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60ED6" w14:textId="10B3D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070C" w14:textId="2D599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F595D" w14:textId="72F6A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3FDF4" w14:textId="1A61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7856EB" w14:paraId="22848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6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63C5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4E272" w14:textId="155EE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5FDBEB" w14:textId="41F94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4C287" w14:textId="00D43E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8E22" w14:textId="2221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856EB" w14:paraId="206E36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73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E73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47983" w14:textId="28B4DB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486972A" w14:textId="0C10F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21AC5" w14:textId="6052A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9E2CA" w14:textId="0A2FC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7856EB" w14:paraId="476C4B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BB6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84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0FC4A35" w14:textId="7E293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9B7D495" w14:textId="7C6DC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1F63" w14:textId="1D363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8D7" w14:textId="0AAC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7856EB" w14:paraId="2AF2E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43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3E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6286CD" w14:textId="3C2BCB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A432A" w14:textId="57E089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49D1" w14:textId="230400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FD388" w14:textId="1E2B2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7856EB" w14:paraId="509F22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F8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2D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08D5ED" w14:textId="45248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CF20" w14:textId="3CC55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DB2ED" w14:textId="086FF1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FB2" w14:textId="5A2DB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856EB" w14:paraId="7A89D4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78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6C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C85CF0C" w14:textId="4642AE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464CE8E" w14:textId="45AC9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51D90" w14:textId="144D1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0072" w14:textId="60EE8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856EB" w14:paraId="495EAD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5AF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609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4F82A" w14:textId="15D193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5513A67" w14:textId="207ED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3E68" w14:textId="252086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1671" w14:textId="1ACFB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856EB" w14:paraId="5DDFE1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DF5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78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D784A21" w14:textId="2D14F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AC0964D" w14:textId="6DA38F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2D84C" w14:textId="02F67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AAA9" w14:textId="77CF1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7856EB" w14:paraId="778FA6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A5A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E81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909173" w14:textId="48AD35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E28C1F2" w14:textId="4E3648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1A3D" w14:textId="474D34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C47EB" w14:textId="2B4C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21FF2" w14:paraId="67678A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315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1CFCF46" w14:textId="42E636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4F6806" w14:textId="4C03D8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6A5D7" w14:textId="0E191A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50617" w14:textId="5B68D4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7856EB" w14:paraId="555569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E6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E82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E69C5" w14:textId="1E88E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C611D" w14:textId="7F1C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6785F" w14:textId="0E4D8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4866B" w14:textId="05049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F0089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6B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5F74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1C747F" w14:textId="2E43D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BAE2958" w14:textId="531215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DC74" w14:textId="012433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C8F" w14:textId="45542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7856EB" w14:paraId="6FCC2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DB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714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D10691" w14:textId="1BF5A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F5A49E" w14:textId="23A26C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92739" w14:textId="37CD7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B025" w14:textId="7A4B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4D9DEF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4B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C85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FB929A7" w14:textId="741F54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D7FDC70" w14:textId="7AD2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7667" w14:textId="05095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30C5C" w14:textId="017C7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856EB" w14:paraId="00F1E3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99A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A17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84E41D" w14:textId="7A4761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FF1B2" w14:textId="5D447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8063E" w14:textId="6598A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446D" w14:textId="3AAB45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7856EB" w14:paraId="02C06A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1F1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39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D328875" w14:textId="32E4F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9B0DE" w14:textId="1BD16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30F9D" w14:textId="6E83DB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AC125" w14:textId="78A1D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08F4B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F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0C4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82D53" w14:textId="12F8F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1EFBD11" w14:textId="16D771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50F04" w14:textId="0F1F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DE1F" w14:textId="55786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51C901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A6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30C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804119" w14:textId="4C626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C4E4BFC" w14:textId="31891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5FA5C" w14:textId="09461F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25FFB" w14:textId="4F339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7856EB" w14:paraId="442F6D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9C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E45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15129B" w14:textId="3BC75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777EAE" w14:textId="139534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9FCB" w14:textId="56C34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60CA2" w14:textId="4E61E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856EB" w14:paraId="192333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C5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B81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BB31916" w14:textId="02C3B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62CD3" w14:textId="3075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2473D" w14:textId="134AB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A58F" w14:textId="30FD3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373CB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B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7F8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50C7A3D" w14:textId="318C6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A4B35" w14:textId="15381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E9F3" w14:textId="373A5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2E3DE" w14:textId="7939C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02ABA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C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4A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4CE5C" w14:textId="6AF2D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D8253" w14:textId="7C29F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A15E" w14:textId="7E6A86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44654" w14:textId="55886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601E97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A7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5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B58F9D9" w14:textId="046E49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5CB81" w14:textId="0A9D5B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ED41" w14:textId="5031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6A4D7" w14:textId="6110C5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4D2C3A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9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0BE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D6A335" w14:textId="3CC20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FDE5" w14:textId="0D012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2BA1" w14:textId="12851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BFFE" w14:textId="7682A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6B4AE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43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EC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D42B2E2" w14:textId="36C35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54ADC" w14:textId="1D2B8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5D40D" w14:textId="11A45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4F9ED" w14:textId="49308B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21FF2" w14:paraId="23E611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D17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D79283A" w14:textId="358C872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9383A" w14:textId="055437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EC5FC" w14:textId="04448E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E483C" w14:textId="3280BB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7856EB" w14:paraId="386628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C3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91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440D4" w14:textId="7EF869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897C562" w14:textId="37C50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BF534" w14:textId="78AE7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A92FF" w14:textId="3A6247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7856EB" w14:paraId="5A4D5D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D53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A73D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1871E" w14:textId="78A77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96084" w14:textId="1C97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880E5" w14:textId="6850F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59BF8" w14:textId="6578C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856EB" w14:paraId="0011A7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9A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DA0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C0F0F" w14:textId="7E8461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AA337" w14:textId="19316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5CFA" w14:textId="2D8F3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E785" w14:textId="6FB23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856EB" w14:paraId="20D2E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EB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90C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C2E894" w14:textId="432642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37ED" w14:textId="72DAE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67DA" w14:textId="7F9F5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BC720" w14:textId="44E8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856EB" w14:paraId="242A0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3DC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B1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0D6D8" w14:textId="2BF8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F0572" w14:textId="59505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AC3E" w14:textId="0CD1F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D1D1" w14:textId="04B597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59600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1F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135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DD03570" w14:textId="4098FF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79EEC98" w14:textId="53F346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5411" w14:textId="07C55A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0E9A4" w14:textId="4DCA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856EB" w14:paraId="7F34D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D2C8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35C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26C31F" w14:textId="711AC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83C2D" w14:textId="54DCB5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961DD" w14:textId="76CFC9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C3B1D" w14:textId="4F15D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41AD6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FA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A15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2E8F00" w14:textId="12C80F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2309670" w14:textId="5D8F53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843AB" w14:textId="6860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DB99" w14:textId="3B665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7856EB" w14:paraId="52033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F8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FFD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A157EF" w14:textId="3CC8E7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2D76" w14:textId="783A7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7E634" w14:textId="331C2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26AB" w14:textId="7D3751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7856EB" w14:paraId="5C15E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BD8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E0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7683F5" w14:textId="4635F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1B12C30" w14:textId="2FD971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913A3" w14:textId="4143E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34B20" w14:textId="3CE6C9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221FF2" w14:paraId="615B5C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897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9BA08C" w14:textId="5C7149A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AF54C" w14:textId="0FD5394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5147AB" w14:textId="2FE36BB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37238A" w14:textId="1AAD7B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7856EB" w14:paraId="46F6A9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D4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F009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6BB5EF6" w14:textId="534CC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D36E48C" w14:textId="4F9FAB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BF40" w14:textId="117FA9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5C6" w14:textId="545E9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7856EB" w14:paraId="584047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AC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547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0644190" w14:textId="1DA43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3E037" w14:textId="16B47F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D92F1" w14:textId="44ED6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B1638" w14:textId="54A26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7856EB" w14:paraId="457EA6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555D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EBE4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5DE1F" w14:textId="220AE0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172DF1" w14:textId="031B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58EE" w14:textId="24003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8F41" w14:textId="62707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7856EB" w14:paraId="550911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A4A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7814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0B39CEC" w14:textId="0E868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7B3A0" w14:textId="6EE6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2A2D9" w14:textId="1C1BB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E13C3" w14:textId="6570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7856EB" w14:paraId="5F6E52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602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BB0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53E073" w14:textId="6BE31D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DD65028" w14:textId="408D3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C0BC" w14:textId="67D7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BA9A" w14:textId="3A79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856EB" w14:paraId="62C78B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423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F0330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E39772" w14:textId="6086B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5D7D0" w14:textId="4450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539E1" w14:textId="6FB554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A3531" w14:textId="106048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7856EB" w14:paraId="1D6796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44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7D4D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3071FB3" w14:textId="16D01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7FA35" w14:textId="2B960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6977A" w14:textId="5566D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DD17" w14:textId="1C7630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7856EB" w14:paraId="23493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5995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A7EA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E8B383" w14:textId="4CDE1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B8307" w14:textId="624A2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E8699" w14:textId="7A89D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E7A5D" w14:textId="1E6118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7856EB" w14:paraId="25C4F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C7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33294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68263A" w14:textId="0DD6AE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48F39D0" w14:textId="3C9F6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9C9FC" w14:textId="6DFC0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6B831" w14:textId="59C49E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7856EB" w14:paraId="008D04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481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F3EA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7986E6" w14:textId="3F7399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90C94" w14:textId="1D46D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4809A" w14:textId="7166B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7116" w14:textId="5EB72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7856EB" w14:paraId="3754C6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F57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B48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05711DD" w14:textId="5B59AD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F399" w14:textId="62014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03C9" w14:textId="410A1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F7A9" w14:textId="207E3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7856EB" w14:paraId="72A28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ADD6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D75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321767" w14:textId="3252F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8AB14" w14:textId="274C4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DE1" w14:textId="03A6C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E2BF" w14:textId="543A11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29CFC3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85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24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C00C07C" w14:textId="0BECC0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3E5509A" w14:textId="7D4B8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1204" w14:textId="207A5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9F6D9" w14:textId="0041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7856EB" w14:paraId="316825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A39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FD4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CBCEC32" w14:textId="29AC0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0D7D" w14:textId="63BE0F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274A" w14:textId="0B8F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022B" w14:textId="56D48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7856EB" w14:paraId="5DCFF2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5D9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55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61E8CC" w14:textId="0CE65F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A2CAC62" w14:textId="5CC7F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F002" w14:textId="1450E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D76B5" w14:textId="76630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7856EB" w14:paraId="0DCEA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04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9B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E753B61" w14:textId="7B091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273B41B" w14:textId="538EE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4EAA" w14:textId="05658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3CE50" w14:textId="28463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856EB" w14:paraId="21420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39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200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B16DE9F" w14:textId="6A49B0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7673B2E" w14:textId="55D9E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F6C8" w14:textId="4DE23B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0A6E" w14:textId="5E28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21FF2" w14:paraId="106D33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043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3DC3F13" w14:textId="0BAE53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6C9FEF" w14:textId="4A6DC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9405A1C" w14:textId="751B6AA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CDA62E" w14:textId="0C13DC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221FF2" w14:paraId="2EED5B6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C6B0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251A92F" w14:textId="6CF195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D41CCF" w14:textId="36DC19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1F58A" w14:textId="687133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6156C6C" w14:textId="46D5DC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7856EB" w14:paraId="5B8BC0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551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F3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68B334A" w14:textId="2C45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53B5C60" w14:textId="6FF7A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39516" w14:textId="0C238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B280A" w14:textId="69E93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856EB" w14:paraId="754E19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96A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42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6F10F0" w14:textId="420E3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E989A6" w14:textId="74823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8391" w14:textId="3EB83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187B" w14:textId="51E84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856EB" w14:paraId="36E265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1B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A1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D5219D" w14:textId="30063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8773603" w14:textId="3D25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FF0D9" w14:textId="4B10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793EB" w14:textId="4BBB0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7856EB" w14:paraId="39FF74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82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53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A01E0F3" w14:textId="07792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251FA5B1" w14:textId="5FCA9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A2441DB" w14:textId="051D9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F3E21" w14:textId="22446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7856EB" w14:paraId="358122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308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749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D29C50" w14:textId="26D87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1C36575" w14:textId="082195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017FC6B" w14:textId="6F6C48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5037" w14:textId="20F3B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856EB" w14:paraId="076F5C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7E4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1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E841B" w14:textId="4D26A9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BCEBC92" w14:textId="38060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3928" w14:textId="2E53F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80C8" w14:textId="3A448D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7856EB" w14:paraId="288A07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31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094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E99C44" w14:textId="11224F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D1CB1AD" w14:textId="2E0A14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8EC94" w14:textId="2ABD24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9C1E" w14:textId="7C045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7856EB" w14:paraId="4A2E81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09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20A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E401C8" w14:textId="4183F8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23CE" w14:textId="308404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B80FD" w14:textId="26F5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013A5" w14:textId="51B8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856EB" w14:paraId="6C9A5C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90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DE4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2C010" w14:textId="0A6DD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1EF1F1" w14:textId="76F70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7301" w14:textId="5D09E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CE000" w14:textId="3D678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856EB" w14:paraId="3B008F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02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26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613D88" w14:textId="6FE004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5825AF5" w14:textId="0C036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2698" w14:textId="0A1C81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D7AE6" w14:textId="6F222F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856EB" w14:paraId="294191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2D6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A9E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1AFEF40" w14:textId="18D1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57A151C" w14:textId="541A6B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8A91E" w14:textId="7529BC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CBB7D" w14:textId="5FAD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856EB" w14:paraId="0DB7A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CA6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32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903EF" w14:textId="4F983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DB891C9" w14:textId="5DB4E0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D9B12" w14:textId="74F0DB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2CD37" w14:textId="4DA34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7856EB" w14:paraId="4703EC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C3B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16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CBE6F26" w14:textId="32338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70BAE47C" w14:textId="0C73D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C6786" w14:textId="499EE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70E6" w14:textId="2BE9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7856EB" w14:paraId="113C59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A15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A2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046268" w14:textId="63472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62400BF1" w14:textId="253F4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7066D" w14:textId="0C889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5053" w14:textId="421DEC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7856EB" w14:paraId="10A8F1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36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BB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036D8F" w14:textId="02DC6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98EF912" w14:textId="0C94B0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CD27" w14:textId="62881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C320E" w14:textId="70F08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856EB" w14:paraId="628CC1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BAD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15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8A04E04" w14:textId="28889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8DDCF0F" w14:textId="0CB15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69F5" w14:textId="6D026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D16B" w14:textId="40D3AF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7856EB" w14:paraId="45136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E3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13D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42A940A" w14:textId="5863B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07DF2EA" w14:textId="62DBF6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CC616" w14:textId="15FD7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13FB" w14:textId="3EA0D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7856EB" w14:paraId="0B41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33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A7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5E8E155" w14:textId="09F76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2194303" w14:textId="40CAA9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C885B" w14:textId="275D11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E2B9" w14:textId="07C19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21FF2" w14:paraId="7FF46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514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454E37" w14:textId="7269020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652D8" w14:textId="4B7B83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51184" w14:textId="6054FB7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DE844" w14:textId="0FF8B0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7856EB" w14:paraId="5D6F90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16C1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62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B2EB8C2" w14:textId="7A80A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A72C105" w14:textId="1F6E9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3AECB" w14:textId="6B8D5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354A47" w14:textId="044AE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856EB" w14:paraId="2525B1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E27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B01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0DFD5B" w14:textId="1BAD8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7ABD8E6F" w14:textId="6FCF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E22A6" w14:textId="71AD4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40A8E" w14:textId="099F5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7856EB" w14:paraId="3B54C1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BCE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56E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7F4AD" w14:textId="53E02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F02533C" w14:textId="3A134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FFC16" w14:textId="490AB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6C948" w14:textId="0992E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856EB" w14:paraId="55B30A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E5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D0C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15ECFB" w14:textId="54998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931211E" w14:textId="66C1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03DC2" w14:textId="6924C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2EB8" w14:textId="3A890C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856EB" w14:paraId="71DFD1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4F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22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CD47EEB" w14:textId="1CDCF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F15C647" w14:textId="60670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46185" w14:textId="27E42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DE8FB" w14:textId="18F0C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7856EB" w14:paraId="170841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9A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CC9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0297B" w14:textId="72338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401A" w14:textId="59651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C1F47" w14:textId="713B3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CE1E" w14:textId="3331F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856EB" w14:paraId="1EB7D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EBA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C5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8E7F94" w14:textId="18947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2C12583" w14:textId="6598A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D6C7" w14:textId="3C0F6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44F02" w14:textId="2B10C1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856EB" w14:paraId="18B34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3F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74D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5216E1" w14:textId="3791BB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044925A" w14:textId="03A6DB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F4DA7" w14:textId="4380E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2DA08" w14:textId="11C204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856EB" w14:paraId="735787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33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53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9111369" w14:textId="3BB6A3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9EB3" w14:textId="52923F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F2705" w14:textId="1AAFD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8DD87" w14:textId="6F500B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856EB" w14:paraId="367BE9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306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65A0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B95C53" w14:textId="305AC5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017C8C3" w14:textId="7B8E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B296" w14:textId="3CABFC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904D9" w14:textId="5FBC8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7856EB" w14:paraId="0CB8E2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BA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7B0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191F69A" w14:textId="3D133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AE414C" w14:textId="03726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BC1CD" w14:textId="1BCD7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689FF" w14:textId="22C1FB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856EB" w14:paraId="43537E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45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23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7FA940" w14:textId="745CF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D8CDAA9" w14:textId="091C1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D5A24" w14:textId="7DCC2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DB42" w14:textId="4A6455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856EB" w14:paraId="0B97E4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5A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DD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B1D3CE" w14:textId="3C37C9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5ACE" w14:textId="732A4D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369EC" w14:textId="21A1DA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381CF" w14:textId="45D56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21FF2" w14:paraId="141D1C2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1570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8E4771E" w14:textId="26942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A8FFD" w14:textId="68D845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32D1CD" w14:textId="7CDD6A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A766BC" w14:textId="27F30E2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7856EB" w14:paraId="0596E8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DE6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275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0387DFC" w14:textId="64F6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245D8C1" w14:textId="14D7F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4466" w14:textId="1DC84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E1C032" w14:textId="5C115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856EB" w14:paraId="720D3C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02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68A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EBF9DA" w14:textId="1BBD16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1DCE25C" w14:textId="66A675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4A5D0" w14:textId="17694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CD7F" w14:textId="5D508A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7856EB" w14:paraId="615A13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A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71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8804E" w14:textId="51E95D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FCF290B" w14:textId="70E120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7CD0" w14:textId="36C9C1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F0E08" w14:textId="3A0E94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7856EB" w14:paraId="0F6E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A4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F1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27C192F" w14:textId="309B7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F292" w14:textId="1B496E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A45A" w14:textId="0CE7B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FE50" w14:textId="790C9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7856EB" w14:paraId="21C257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90A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4D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D4D4BF" w14:textId="5E22E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5F2518C" w14:textId="4594F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1725" w14:textId="655D3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78B29" w14:textId="44636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7856EB" w14:paraId="147703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468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1D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0C8DC" w14:textId="78919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1C68AFE" w14:textId="2F785A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21C4" w14:textId="0C559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F40D4" w14:textId="61834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856EB" w14:paraId="4BB2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CAA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BE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2A3D399" w14:textId="559FA0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1F95420" w14:textId="32C63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D044C" w14:textId="642F9C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ACC0D" w14:textId="0C6B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7856EB" w14:paraId="78476F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16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BF4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348D4" w14:textId="07BB7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6DDBE8B" w14:textId="1D80B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37F97" w14:textId="1B3133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273F6" w14:textId="54A70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7856EB" w14:paraId="45FF2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62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DF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5127C" w14:textId="24895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F33180E" w14:textId="28E7A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B869" w14:textId="13DD78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807D" w14:textId="415566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856EB" w14:paraId="325FB2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DE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A57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F253DF" w14:textId="66A96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5886435" w14:textId="54CC4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290F" w14:textId="27F97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8FC32" w14:textId="5A655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856EB" w14:paraId="40F1F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420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93D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C420C8" w14:textId="2CBCE7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62A6622" w14:textId="45219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CF926" w14:textId="1645AE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EF5A2" w14:textId="249BB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856EB" w14:paraId="5F0A6F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211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190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9A8D29" w14:textId="52618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A264E84" w14:textId="1B4BE7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D1A7" w14:textId="62606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DDA3F" w14:textId="45D2C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856EB" w14:paraId="65D14C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33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1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4276890" w14:textId="7FDB2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6E31C73" w14:textId="6A85F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75433" w14:textId="2A287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5FBFF" w14:textId="19673E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856EB" w14:paraId="3E9744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A5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816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788D14" w14:textId="359937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8C8F6FB" w14:textId="02F55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7D64C" w14:textId="11A53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4F6A7" w14:textId="42ECF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856EB" w14:paraId="11BA5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468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E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6DB04F7" w14:textId="5A83F6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B5A7874" w14:textId="0BE82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FC97" w14:textId="3A4A1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0FD6" w14:textId="5604F0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7856EB" w14:paraId="0E458D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AF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AA5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80709" w14:textId="6D256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7B2C260" w14:textId="1B696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7E279" w14:textId="76A6E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810B4" w14:textId="00424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7856EB" w14:paraId="56D38F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25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BA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9F928" w14:textId="6F5E7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D282D39" w14:textId="6AFB1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DEAA" w14:textId="63E94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FC60" w14:textId="125E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856EB" w14:paraId="7BF80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C8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13B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34C443" w14:textId="3BF2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B5A0F31" w14:textId="6CA722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57DE8" w14:textId="4FCA6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BDC1E" w14:textId="63481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856EB" w14:paraId="400C3A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799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AD9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32A94" w14:textId="431F1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E528B7" w14:textId="20102B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7A9C2" w14:textId="25BF8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83092" w14:textId="3B9D6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856EB" w14:paraId="6F1F9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70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31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6A494" w14:textId="5B557B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24148308" w14:textId="0C23E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38566" w14:textId="343E4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17C70" w14:textId="52DCA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7856EB" w14:paraId="786F7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EC4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A1E4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7D798" w14:textId="23B6F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E56A13D" w14:textId="7605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44B6C" w14:textId="5D0029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E32CC" w14:textId="766ED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856EB" w14:paraId="6B3874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B1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382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E0BE4A" w14:textId="796AD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FF0D30F" w14:textId="6CA68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DA670" w14:textId="18F68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6F52D" w14:textId="015AA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7856EB" w14:paraId="691292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B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D2E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5C06BC" w14:textId="4CE57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F7B43F1" w14:textId="4E161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A791A" w14:textId="3BA32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9A5C" w14:textId="28561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7856EB" w14:paraId="7A2028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BE1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62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1C7A0" w14:textId="635E69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6F40AF6" w14:textId="5C8EE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53DEE" w14:textId="38E7C7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5C701" w14:textId="691E0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856EB" w14:paraId="482E7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C17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0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51FB546" w14:textId="2E3A7A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A18B9" w14:textId="06E93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31FF6" w14:textId="1D9E1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E0765" w14:textId="70970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856EB" w14:paraId="06EFB4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EE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AA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CCF7EA" w14:textId="1CBF8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F4F839A" w14:textId="0040E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8A29C" w14:textId="08CC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F14C" w14:textId="26FAD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856EB" w14:paraId="64464D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AF6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BAD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AD5B38" w14:textId="3B09C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6915041" w14:textId="7D480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B072" w14:textId="72477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F4B" w14:textId="6697B0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856EB" w14:paraId="61D15C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B9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1A4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277883E" w14:textId="62EEA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EB294FA" w14:textId="1229C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A2EBC" w14:textId="43C02C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FBC23" w14:textId="7F71A0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7856EB" w14:paraId="6A0572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1B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404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5EFC45" w14:textId="23A71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200D569" w14:textId="6A1E1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D7D0" w14:textId="2D75B2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2904" w14:textId="39B16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856EB" w14:paraId="54F02A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A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65C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37F34C" w14:textId="4BC3F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17D867A" w14:textId="665C32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C9DF5" w14:textId="70C1D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49D37" w14:textId="727F0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856EB" w14:paraId="75E883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638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5F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3D9AAC" w14:textId="5D515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A637C38" w14:textId="704DF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51FA" w14:textId="3E3D9F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B14B" w14:textId="5238C6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7856EB" w14:paraId="641C5E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FB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46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A554DD" w14:textId="71CE7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3B566C5" w14:textId="0B5DA9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46E27" w14:textId="3A1BB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2BF2A" w14:textId="7C556A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856EB" w14:paraId="65BB7D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FC0A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E2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3EC3B5A" w14:textId="40A97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8ADB8F2" w14:textId="4A9E8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002C" w14:textId="1833E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C4CCE" w14:textId="3C8E9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7856EB" w14:paraId="2D0FF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5C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888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D988AE" w14:textId="0FE94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35D2D90" w14:textId="5D326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C98D" w14:textId="0B455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5F0B4" w14:textId="542B1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856EB" w14:paraId="1DAA4A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39D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82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14551E" w14:textId="1AC980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4122FFE" w14:textId="1A89A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82A24" w14:textId="55EA06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5A57C" w14:textId="4E386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856EB" w14:paraId="79664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F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0A5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77F7D3" w14:textId="77CD0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B6B4447" w14:textId="6345CC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1D8D" w14:textId="6F368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882F" w14:textId="58153E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856EB" w14:paraId="6315B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9CD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8B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25D50F" w14:textId="73E61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46B57AB" w14:textId="45BCE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F364D" w14:textId="1CC72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197D" w14:textId="0250F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221FF2" w14:paraId="1337F7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23EA3"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269C4BC" w14:textId="5378D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D521D" w14:textId="7FEC5F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3F901" w14:textId="582F24D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4665E" w14:textId="4C4496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7856EB" w14:paraId="60353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2105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1D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195716" w14:textId="41D53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32EE6AB" w14:textId="51D8A9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42747" w14:textId="547EB3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3C40E" w14:textId="611EC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7856EB" w14:paraId="4974BB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CF2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C0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CE1229" w14:textId="04ED0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69B727B" w14:textId="04D8C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3AC61" w14:textId="55E64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DAF5" w14:textId="33B1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856EB" w14:paraId="565BDA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8B7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7FB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B534BB" w14:textId="11D5D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4CAAA" w14:textId="4C647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FD42A" w14:textId="3FCD6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B4B7E" w14:textId="168A5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21FF2" w14:paraId="5F4DC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BE21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7C31F1" w14:textId="0CF3AC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4B1E2" w14:textId="6400BEA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901F1" w14:textId="2D9988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C6866" w14:textId="39FD52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7856EB" w14:paraId="05E7E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1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A7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DA0FDD" w14:textId="7553C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59F4D9B" w14:textId="1366B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EF41" w14:textId="0993C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5014" w14:textId="51C38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856EB" w14:paraId="3700AE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2C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AA87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1EC185" w14:textId="5118C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BF2B366" w14:textId="1328D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95714" w14:textId="238B8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5A08" w14:textId="6A53B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856EB" w14:paraId="6E132F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B3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E919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F33154" w14:textId="48B7E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528F" w14:textId="0EB7CC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1922" w14:textId="23459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4F762" w14:textId="7990D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7856EB" w14:paraId="4FAA98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C18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8C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E821A9" w14:textId="06A9F7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46027C3" w14:textId="26B653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35BD" w14:textId="0E056E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5B98" w14:textId="1097B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856EB" w14:paraId="187662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92A8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07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F072301" w14:textId="76A0D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6DDDD" w14:textId="6DDAD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54E7" w14:textId="5A676B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8183B" w14:textId="295BB4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856EB" w14:paraId="19429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80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2D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FE681" w14:textId="51DAC1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CCAA76D" w14:textId="2BF3B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BBCB" w14:textId="0181E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22142" w14:textId="159BB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856EB" w14:paraId="56D2CF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DC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9E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7089F6" w14:textId="7E7E7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F695E03" w14:textId="035F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630A" w14:textId="73485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C818E" w14:textId="487742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856EB" w14:paraId="7C7CEF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BF0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25E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825BA9" w14:textId="2721F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6030F6D" w14:textId="73245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A8CD" w14:textId="607227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FC95E" w14:textId="4F39A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7856EB" w14:paraId="17AE3C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68E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E8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19DDAF" w14:textId="30D03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E5A5D76" w14:textId="296788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05E5E" w14:textId="6EED60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12892" w14:textId="2B8E1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7856EB" w14:paraId="1F2AAE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42E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03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F0B0C3" w14:textId="23C1B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3B9ED06" w14:textId="7BDBC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E442" w14:textId="649A1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F9317" w14:textId="62A13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856EB" w14:paraId="6CD21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15F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5AB0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23BE9B" w14:textId="3A4A0D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753E0E7" w14:textId="72C494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D847" w14:textId="3973BD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11E3F" w14:textId="63728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21FF2" w14:paraId="778301F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13A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256CF8D" w14:textId="5D8E11D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55028" w14:textId="312C25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0D2CA" w14:textId="2B47FB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37B6F" w14:textId="0201BE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7856EB" w14:paraId="643DDA9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7EEC30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DBDF2FD" w14:textId="10352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B1F93FA" w14:textId="488CFC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C9CE9" w14:textId="315C5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9C6E3D" w14:textId="3DF72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856EB" w14:paraId="4B8F3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8018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EE7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FF4CADC" w14:textId="04CBC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D17509C" w14:textId="3E85AA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3FB9" w14:textId="45AA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67E3" w14:textId="726C20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856EB" w14:paraId="664A7A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CEA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3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A981C1" w14:textId="2FEB98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4E3A8CB" w14:textId="7F474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F723A" w14:textId="457DD6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E5ED" w14:textId="650F95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7856EB" w14:paraId="7033D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2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63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8ABE20" w14:textId="4ED80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CAC876C" w14:textId="3A7B2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241C" w14:textId="79BD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12E7" w14:textId="44426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856EB" w14:paraId="7F31DD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83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06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ADC2C51" w14:textId="2BE884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B9CE2F1" w14:textId="1CBED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DDEB" w14:textId="4C748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033D9" w14:textId="1F08F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7856EB" w14:paraId="63A1B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B77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C6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2DDD1BB" w14:textId="5C2B4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52C3BACA" w14:textId="030EF9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E1B8A4" w14:textId="142DE3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53C94" w14:textId="124BA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7856EB" w14:paraId="09BEC8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3DC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736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BCC284" w14:textId="7A6B7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A7EF61A" w14:textId="067CD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3B42D79" w14:textId="33069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2F42" w14:textId="629F7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856EB" w14:paraId="306C5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81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E4DF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32175" w14:textId="00167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CA7359C" w14:textId="40CB43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06CAD" w14:textId="2926F2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5FBDE" w14:textId="32975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856EB" w14:paraId="365145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0F50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469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34C1CE" w14:textId="6EB6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CFBE975" w14:textId="0C49D3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7FD60" w14:textId="086F5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3DD7" w14:textId="5FD44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7856EB" w14:paraId="3D7C9C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7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D3B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9AEF1F" w14:textId="574E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BD442AA" w14:textId="0344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90E5BC1" w14:textId="3FEC7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2FFD0" w14:textId="1679F5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7856EB" w14:paraId="2C768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5D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A23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FDD3E" w14:textId="0AB49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7809F" w14:textId="70487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0CE1939" w14:textId="37F6C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A61CC" w14:textId="7B953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7856EB" w14:paraId="7772C7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38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AB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BE2E06" w14:textId="47247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07F87247" w14:textId="4DA12C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4B5F4" w14:textId="3453A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53945" w14:textId="24504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7856EB" w14:paraId="3FE952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9B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D2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588F6E2" w14:textId="48508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2740A8D" w14:textId="7357B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A3E1" w14:textId="57B960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D4B7" w14:textId="10BA2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856EB" w14:paraId="285FB9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2F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F1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2C3594" w14:textId="3DD0F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710641B" w14:textId="07A3D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D2485" w14:textId="414E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CB72" w14:textId="702AF3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21FF2" w14:paraId="5BC3ACE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4AB2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BB4EB29" w14:textId="18B75A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6AE8824" w14:textId="115D58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0A9BDD8" w14:textId="6F1DEA3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E4EF79" w14:textId="67014C4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221FF2" w14:paraId="6C9D04A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DF43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1F9078" w14:textId="4338A72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60A02" w14:textId="7547E4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AD453" w14:textId="79DDD6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E0800C" w14:textId="145ADB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7856EB" w14:paraId="3B7BF4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7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E3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99377F" w14:textId="1ABF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2F1CE" w14:textId="209DF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3508B" w14:textId="255DE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59CC5" w14:textId="457D8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05492C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D2D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C8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E806799" w14:textId="0248F5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3C8A" w14:textId="1D8E1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44EA" w14:textId="33A48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831F" w14:textId="10B7EE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22F0A1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76E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EF2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CD60654" w14:textId="04B62D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9BDAC84" w14:textId="4DCE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224B" w14:textId="730FD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03EA9" w14:textId="5842A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7856EB" w14:paraId="1CAA55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34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79A4C54" w14:textId="2010E0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56EEA57" w14:textId="6D3B3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B20CB71" w14:textId="0DBC3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A4F7" w14:textId="29ECF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856EB" w14:paraId="6DE1E4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10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C91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2F6703" w14:textId="203829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38F9AC9" w14:textId="27569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C971" w14:textId="676F4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C547" w14:textId="14DEE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856EB" w14:paraId="03895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F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59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12224" w14:textId="5BB3F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137C69F" w14:textId="2A073D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B23B" w14:textId="29B7A3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14D90" w14:textId="6A5A68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7856EB" w14:paraId="5755F6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32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5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C6F0853" w14:textId="21AC5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F08EE" w14:textId="63558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75D0" w14:textId="0A53F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2A738" w14:textId="2AA7B3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56580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2A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6F65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4459C" w14:textId="7279D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F56C0" w14:textId="6CEF0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FDEDE" w14:textId="26362E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59955" w14:textId="7EA07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7856EB" w14:paraId="2F64C3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DB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E45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D36F36" w14:textId="30DBC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E1E9F" w14:textId="73958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96F7D" w14:textId="06D05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6CAF4" w14:textId="2B1698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7856EB" w14:paraId="1975D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6B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45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0B9AC" w14:textId="26866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FC7D7" w14:textId="3AE4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3A1B" w14:textId="2E56B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BDDB9" w14:textId="79A5D8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7856EB" w14:paraId="2A9CF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6E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05B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A318C" w14:textId="26A9A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BB40F" w14:textId="1C1CB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76203" w14:textId="4F34C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800A1" w14:textId="6B0BD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7856EB" w14:paraId="64E1B4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074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823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9C22892" w14:textId="2C853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89B2C41" w14:textId="04FB3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D6A78" w14:textId="0A51B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A418D" w14:textId="42587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7856EB" w14:paraId="18FBCC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05E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ED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4A855A" w14:textId="27E41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ABA7E" w14:textId="2775E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43B9" w14:textId="30ABD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FE2C7" w14:textId="6CA4DA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7856EB" w14:paraId="530003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40C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FCA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8B9BB5" w14:textId="5AE95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1E11831" w14:textId="3FE8D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9D470" w14:textId="431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78EDA" w14:textId="5D878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7856EB" w14:paraId="609FBF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642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EF4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69BB50" w14:textId="6753E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143AD8E" w14:textId="3AD62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5CA9E" w14:textId="4AEE2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B0BC8" w14:textId="59D7C7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7856EB" w14:paraId="2AE293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6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EDF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E819AF" w14:textId="618AB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62E0A37" w14:textId="554E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D04C" w14:textId="4E268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D82A" w14:textId="0E34D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21FF2" w14:paraId="3A3EF0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E98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4D5E3D7" w14:textId="5C9E1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29C5A" w14:textId="688B7A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84FC3E" w14:textId="2981B0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CD9E4F" w14:textId="058AE8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7856EB" w14:paraId="1B15D1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1FF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D48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49EBF5B2" w14:textId="783F40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C3D8AA6" w14:textId="1492DE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EC1A" w14:textId="0137C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A8D92" w14:textId="37012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7856EB" w14:paraId="5383E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2B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A1D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5A9A55" w14:textId="54706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1DF78C2" w14:textId="77FB4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88810" w14:textId="5B79D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8A2A1" w14:textId="44D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7856EB" w14:paraId="22B4B8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C3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DC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576B34" w14:textId="1295B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1FB89C15" w14:textId="42B39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A494" w14:textId="60DD1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7829" w14:textId="61ABCA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7856EB" w14:paraId="2C93E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8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82D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EC7B4" w14:textId="43C66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2038C2" w14:textId="0CFC2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2152" w14:textId="5E118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457E" w14:textId="22550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7856EB" w14:paraId="525C2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B51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9F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6719D2" w14:textId="0FF0DD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65A3E" w14:textId="44DB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0C4E8" w14:textId="29784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EBD97" w14:textId="2530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47811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C14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EB6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4F41CFE7" w14:textId="45CFD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AD1A358" w14:textId="2214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429F4" w14:textId="0C4D1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5E51" w14:textId="3E2FC9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7856EB" w14:paraId="5AA344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A9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FE9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D70422D" w14:textId="533AC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9D5B" w14:textId="1F8604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59D7" w14:textId="3079BA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6646" w14:textId="64AD1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7856EB" w14:paraId="24849E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7C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FB25F2" w14:textId="45D8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3EBA0E2" w14:textId="3BD2EE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7F47D" w14:textId="590E95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38F3" w14:textId="56F48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7856EB" w14:paraId="38E70E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18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E19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B36E79" w14:textId="6348D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A1E9A0" w14:textId="0968A8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C9EE2" w14:textId="27961D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7EC09" w14:textId="20D57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856EB" w14:paraId="17341B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E8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472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E06BB4" w14:textId="1B840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0996D" w14:textId="0CE99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DDEA" w14:textId="2189DA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2263" w14:textId="16E23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DCE51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16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C7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96ECE2" w14:textId="0F4B0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C0A6BB3" w14:textId="6AF5B1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28473" w14:textId="16054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021F" w14:textId="48B230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7856EB" w14:paraId="5E097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662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B87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4C5979BC" w14:textId="05A522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FA00B66" w14:textId="0FBEB0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20352" w14:textId="7B8366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54A1" w14:textId="3A55AF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7856EB" w14:paraId="7B3861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FA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D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44E02E" w14:textId="672A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592898" w14:textId="0CEB9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707A5" w14:textId="5AA63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EFCC" w14:textId="7229CE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7856EB" w14:paraId="639BA7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12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32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2688B" w14:textId="78960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0F16F24" w14:textId="1199D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9F54" w14:textId="7AE1A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3EE5" w14:textId="13195A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7856EB" w14:paraId="4CCF15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1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893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7367D2" w14:textId="13D4D9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293D8" w14:textId="611E1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93EA" w14:textId="0F659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D7F08" w14:textId="70D527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7856EB" w14:paraId="03E1B7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31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1AE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365BC6" w14:textId="1FBB0E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6B5E38" w14:textId="77191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A7964" w14:textId="68A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AC4C" w14:textId="174BD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856EB" w14:paraId="23A6FD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C65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B7E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CCDDC7" w14:textId="2EA996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2764F25D" w14:textId="3CCE1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28FCE" w14:textId="057C0D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D09D" w14:textId="5E8116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221FF2" w14:paraId="698DEB9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FCE0"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22F11D0" w14:textId="084AF42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B3CBE" w14:textId="6AE8F3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E6193E" w14:textId="1021489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633FA8" w14:textId="36E156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7856EB" w14:paraId="32A8B6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3FE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F53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51399E" w14:textId="426C69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21C503F" w14:textId="68CF3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3F4D" w14:textId="55813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5294" w14:textId="625E84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856EB" w14:paraId="592BBB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A7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A4D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DBE372" w14:textId="07C1A8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9B14BE1" w14:textId="4F1260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8CACE" w14:textId="4923A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93966" w14:textId="249F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7856EB" w14:paraId="7D2637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CE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15C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0779E60" w14:textId="36DA3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39A8D" w14:textId="1A329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CDD41" w14:textId="101156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CBC5" w14:textId="3E9CE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3585D0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C42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785B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D1BB36" w14:textId="4DA40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7D885" w14:textId="1F098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A07E3" w14:textId="6A177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D5154" w14:textId="739C83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70AF62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874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AAF9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8734C" w14:textId="47416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4DC1828" w14:textId="754BC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7F96" w14:textId="7629B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67B28" w14:textId="02547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7856EB" w14:paraId="25A4F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18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FE2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8481FE" w14:textId="1FDD44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37BE217" w14:textId="208C9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46BA" w14:textId="3A425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F1428" w14:textId="5212E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856EB" w14:paraId="02D8A2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9B5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848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68498" w14:textId="7AD978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2296242" w14:textId="51125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B49CE" w14:textId="3A1F8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4526" w14:textId="5D40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856EB" w14:paraId="71E11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2D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72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A15A0B" w14:textId="249DC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85A3A" w14:textId="68BFC7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A0ADB" w14:textId="7448F0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F5EB5" w14:textId="5DFD2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2510E7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02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FCD6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C8DF35" w14:textId="77904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7E3F9" w14:textId="49F8F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19AB3" w14:textId="3F4A1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BDAA" w14:textId="2F4CE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7856EB" w14:paraId="2A6446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EF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5D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A4BB902" w14:textId="765DC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529D1" w14:textId="758F7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F138" w14:textId="4E020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D752" w14:textId="3BC1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7856EB" w14:paraId="55F5F0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CA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AC5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162DA" w14:textId="78E38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9EA70" w14:textId="22D7A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88BB" w14:textId="4691EE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130B1" w14:textId="043E5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7856EB" w14:paraId="4A95EC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B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BB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8CDEB5" w14:textId="2051F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D487722" w14:textId="7DF87E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F21B9" w14:textId="5E6E0C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B643" w14:textId="589DC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7856EB" w14:paraId="0A8DAD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15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C9D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7151AF6" w14:textId="2DFDE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FB821A3" w14:textId="297B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F54FE" w14:textId="58A1F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C419B" w14:textId="2566F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856EB" w14:paraId="0A6A47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3B7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F1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442657" w14:textId="6A8CD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FB33F" w14:textId="73E90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C30FC" w14:textId="61251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FF6C2" w14:textId="3E574C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7856EB" w14:paraId="633EF0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B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39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A40016" w14:textId="20947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41FFE" w14:textId="5DC998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F823" w14:textId="496633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3EA4" w14:textId="2E9498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7856EB" w14:paraId="0F4E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45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904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2CEE3E00" w14:textId="3C305F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5E57" w14:textId="3130F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90F5D" w14:textId="4475E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F41DE" w14:textId="7ADB4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856EB" w14:paraId="43EEB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3A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458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8D41127" w14:textId="2ED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2E095" w14:textId="1F6E3F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95B0" w14:textId="22D47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14772" w14:textId="29AB5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321C2B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C06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A52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4C6EF6" w14:textId="004331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149B560" w14:textId="54AC6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FEDD5" w14:textId="7C6E3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3C293" w14:textId="7E50F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21FF2" w14:paraId="1BD8BF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6BD2F"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C54B7DF" w14:textId="27410A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ED354" w14:textId="5512E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E3E3E" w14:textId="1B66A51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6AC9B" w14:textId="0D95180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7856EB" w14:paraId="39F24E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A6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F9D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0A0CB1" w14:textId="3B3F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995D04D" w14:textId="0502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BFF6" w14:textId="535028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1DBA" w14:textId="556C18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7856EB" w14:paraId="0EF828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7B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E0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7D19150" w14:textId="608E7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06CAD" w14:textId="04C02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5EEAF" w14:textId="5C967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26E24" w14:textId="5B0FE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7856EB" w14:paraId="145795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D22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EADE9EB" w14:textId="669CE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0F3E231" w14:textId="0D1008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5B86" w14:textId="5C74C5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908E8" w14:textId="3D6DC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7856EB" w14:paraId="1372BE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8AA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B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BBAB5E" w14:textId="515733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FAA0EE9" w14:textId="5FDF10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F1B6" w14:textId="12ED7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B0B4" w14:textId="64125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7856EB" w14:paraId="480204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7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9A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99262B" w14:textId="4CC87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A1124" w14:textId="2842D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083E4" w14:textId="383F9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0BEBD" w14:textId="436B99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221FF2" w14:paraId="148ED77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A99F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4A17CD5" w14:textId="54E54E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23EEAFF" w14:textId="0C7A7E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9F687" w14:textId="188766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03743A" w14:textId="7AF28E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7856EB" w14:paraId="7741BC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C0C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2AD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ED2BD9" w14:textId="4E17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CB7FC8B" w14:textId="7EB67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06319" w14:textId="3714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680A3" w14:textId="58C62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7856EB" w14:paraId="543804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467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81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02AF02F8" w14:textId="15E00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F119B78" w14:textId="0ACF0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06FD" w14:textId="146DF0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6F1D2" w14:textId="1FA17D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7856EB" w14:paraId="46A0C4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86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D24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EB2DB5" w14:textId="01425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556F0" w14:textId="38EC82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1B64" w14:textId="47568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9BE1" w14:textId="34762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7856EB" w14:paraId="3E5D7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8B0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C34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F220D" w14:textId="0581A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A0969" w14:textId="0F553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064A" w14:textId="1D73C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63C8C" w14:textId="7825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7856EB" w14:paraId="00348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77C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FAF7CB" w14:textId="77574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11E68" w14:textId="62CB5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858C5" w14:textId="0F2C23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24100" w14:textId="57CF5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7856EB" w14:paraId="68115E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48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B63E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6E436F8C" w14:textId="52124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B52A2" w14:textId="32256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E599" w14:textId="5E88C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DE2C4" w14:textId="5322F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7856EB" w14:paraId="7AC07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CB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7CAF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72DB1F" w14:textId="770BD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34D093B" w14:textId="01D8A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F587" w14:textId="1ADDF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2EE65" w14:textId="40E05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7856EB" w14:paraId="4DD3AD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29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1E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17E7C" w14:textId="351BA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B2E4751" w14:textId="50214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DA53" w14:textId="736033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E6B35" w14:textId="2997E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7856EB" w14:paraId="65E9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3C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EA2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2E4869" w14:textId="7FF9B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CBC1D" w14:textId="3880FA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96173" w14:textId="60B0B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C6C77" w14:textId="00AA1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56DFBA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C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5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6391FF" w14:textId="5A94D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0EE4A401" w14:textId="4BF5F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746EF6" w14:textId="74E0D0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1C0D7" w14:textId="7F10D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7856EB" w14:paraId="099D46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E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84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E3BC4D9" w14:textId="0B1E1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B8BED" w14:textId="77434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3EDCB" w14:textId="755E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677C4" w14:textId="7E8FE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1F1E6C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E89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88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A08D24" w14:textId="53E9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7E70" w14:textId="51243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58CA" w14:textId="2E21F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2FE0" w14:textId="5DC6A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856EB" w14:paraId="3B4FA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1F3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4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28CFBB5" w14:textId="33B71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12CDD" w14:textId="79F61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2F985" w14:textId="19D3E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B37FC" w14:textId="3F1F5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7856EB" w14:paraId="7897C1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B8E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30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2247F9" w14:textId="155C78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FCA5C" w14:textId="4ACD2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32063" w14:textId="0AFEA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3E46" w14:textId="7B9AF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7856EB" w14:paraId="020822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81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6B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7D5B7B" w14:textId="1185F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2B4071" w14:textId="59EC4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2930" w14:textId="5387E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CCCC3" w14:textId="203C2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7856EB" w14:paraId="4C9BCD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8F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E4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25BC0" w14:textId="0ED11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C567" w14:textId="745F6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FF11C" w14:textId="12A74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A035" w14:textId="65D3F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7856EB" w14:paraId="2E8A6D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9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6A4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533291" w14:textId="5A09A6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EC7E7E0" w14:textId="45934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7584F" w14:textId="0FD8ED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3CA08" w14:textId="6E994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7856EB" w14:paraId="59A1DC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A8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0E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D87B4D" w14:textId="41B64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EFF27F1" w14:textId="33A9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22D8" w14:textId="6B6A5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1673A" w14:textId="557719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7856EB" w14:paraId="70094A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AA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556CD05" w14:textId="652475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24F0" w14:textId="2F2C8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9E927" w14:textId="260D8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2281A" w14:textId="71820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FFA8C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66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C5FC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36035" w14:textId="4577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EC877" w14:textId="76257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D56C4" w14:textId="0612F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69FBA" w14:textId="1BB01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7856EB" w14:paraId="4415B3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7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F8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47BA736" w14:textId="53B21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A9139" w14:textId="25D35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D994" w14:textId="082DA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BA24" w14:textId="09B2F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7856EB" w14:paraId="08A53E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EB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F85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5BC880" w14:textId="1D924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27CB89" w14:textId="0C6B4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3C54" w14:textId="22CCE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6291" w14:textId="1587AE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7856EB" w14:paraId="5A30FB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8F3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B2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869061" w14:textId="34BB15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C5DCAE8" w14:textId="2029DB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DEECF" w14:textId="65C27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74CE" w14:textId="4D6815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7856EB" w14:paraId="2CC5F6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F4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F0C686" w14:textId="726E3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9FCAEF7" w14:textId="12985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0FA9F" w14:textId="279FAD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64C7" w14:textId="3719B0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7856EB" w14:paraId="15FCE8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59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E10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814354" w14:textId="71964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09E24" w14:textId="7D330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FC6DD" w14:textId="6727F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CC275" w14:textId="7E557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6AE736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F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99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29B2F" w14:textId="0396F1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8192B" w14:textId="57218A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37D9" w14:textId="36293A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66A3" w14:textId="05C3A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7856EB" w14:paraId="63391A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80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48F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54602B3" w14:textId="08DA8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253D5" w14:textId="32E45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7052B" w14:textId="04A7D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E26F3" w14:textId="542B0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7856EB" w14:paraId="0301E6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EC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D6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142CCB2" w14:textId="067C0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AB38D27" w14:textId="3866DF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AC564" w14:textId="1126D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7E51" w14:textId="51FE5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7856EB" w14:paraId="326E68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E1C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A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E51E1D3" w14:textId="15D6C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14633" w14:textId="3B907D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EF7C2" w14:textId="2E4E57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39029" w14:textId="31931C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739C8A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E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FD9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DD3F3B2" w14:textId="5A949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38E51B" w14:textId="778D69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A16F2" w14:textId="3CCE3B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F2F76" w14:textId="4BA6B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7856EB" w14:paraId="6B03A5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A5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C7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504075" w14:textId="1B8FD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5A1BE" w14:textId="1E20E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ADCAC" w14:textId="0162B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ACD8" w14:textId="0C22E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7856EB" w14:paraId="2FD7E3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8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C9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01C417A" w14:textId="6F647A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708A921" w14:textId="08CE98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D3F97" w14:textId="2B1F3D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4D37" w14:textId="51C38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7856EB" w14:paraId="470D6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A87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33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755D8" w14:textId="3F9FD9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4EB60" w14:textId="01883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6ACA6" w14:textId="2ABE7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2FEE" w14:textId="2C99E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7856EB" w14:paraId="56D488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0B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E317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5D9248" w14:textId="016ED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C19006" w14:textId="258C4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F150A" w14:textId="24F0C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F8D3" w14:textId="6D81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221FF2" w14:paraId="63C534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714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FAC381" w14:textId="7CD4AD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2AF85E" w14:textId="1A1D5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86F315" w14:textId="2E1969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84AAA" w14:textId="07CEE75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7856EB" w14:paraId="666B6E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9A2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E7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EBF3B54" w14:textId="41286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3F4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4E572C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17090AF" w14:textId="68923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856EB" w14:paraId="625DA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558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C941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5D4BA47" w14:textId="040F8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CFAF21C" w14:textId="3E2D54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FE7A" w14:textId="4CDE24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7426" w14:textId="769EC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7856EB" w14:paraId="5D2951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A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6C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457235" w14:textId="32CDB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B4FFE" w14:textId="296C9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9D1D" w14:textId="1807B3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03336" w14:textId="3D22E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7856EB" w14:paraId="604B4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F5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33E6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1CB4DB" w14:textId="0F934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52F014" w14:textId="43F96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103C9" w14:textId="7F744E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0BAA" w14:textId="4BE7F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856EB" w14:paraId="090B1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42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DF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EA8A5" w14:textId="228C7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9E890EA" w14:textId="6FC0E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C4C15" w14:textId="1E267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F8AC2" w14:textId="5C7ED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856EB" w14:paraId="5B949D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F8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2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A43E862" w14:textId="6D0E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A36BAF6" w14:textId="5272C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5485" w14:textId="6D277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5466" w14:textId="18A8C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7856EB" w14:paraId="051AD6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0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6E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D1E19" w14:textId="0E19F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638557C" w14:textId="17109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45CED" w14:textId="000CE8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DB2A2" w14:textId="60807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856EB" w14:paraId="531EF0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3A6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3E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4017F4" w14:textId="2D6F5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8E3C029" w14:textId="41F94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BA89" w14:textId="1EEBD0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40B36" w14:textId="61A17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7856EB" w14:paraId="4BE5FC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49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8D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4AAF64A" w14:textId="11346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DB7601B" w14:textId="6B48B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EC2E0" w14:textId="5411F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E7C2" w14:textId="17036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856EB" w14:paraId="2FEFB9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3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5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F9B2C24" w14:textId="6AFF9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96FBD" w14:textId="16CDC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9FDE" w14:textId="0F606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EB61" w14:textId="6E3F0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5A35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97A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0A5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E5BD74" w14:textId="09BA25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20161" w14:textId="325BF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B1FE" w14:textId="29FA0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82940" w14:textId="2645C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7856EB" w14:paraId="6228D5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B5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601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A551C" w14:textId="7E0AEE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7BFED29" w14:textId="13D8DF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A1D80" w14:textId="4417C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AAF04" w14:textId="58E341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856EB" w14:paraId="15840C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B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1A9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DC1DDA" w14:textId="61F06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971E580" w14:textId="01403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26E8" w14:textId="69724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7018" w14:textId="385C5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856EB" w14:paraId="1C927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40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2AF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0A390" w14:textId="3FB1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ABBF" w14:textId="59C28E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8F76" w14:textId="1CAE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69DF" w14:textId="6F839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4810A5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DD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97D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5EE6A5" w14:textId="5A4FE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5C333D6" w14:textId="71DFEE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88829" w14:textId="661AB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6A8F" w14:textId="254AD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856EB" w14:paraId="376C68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1A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617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2C4BA00" w14:textId="34A11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0756E" w14:textId="298468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5D839" w14:textId="45729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E5B0" w14:textId="3FD77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32A11B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89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23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F5404" w14:textId="1BF43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36D533" w14:textId="7DE05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E4C3" w14:textId="30EEB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E182" w14:textId="7622F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856EB" w14:paraId="152FB7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97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0F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33984C" w14:textId="3636B1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6438D" w14:textId="13BF0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A2494" w14:textId="5C0BB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A2FFC" w14:textId="4438B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856EB" w14:paraId="580192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2A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D48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91DD64" w14:textId="4959C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8E70E75" w14:textId="4AF7D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8323" w14:textId="5804D8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D8705" w14:textId="5D530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856EB" w14:paraId="2ED25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72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D1B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1FBA100" w14:textId="584A4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5F14" w14:textId="5EC445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8798E" w14:textId="2F5EF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BF6A8" w14:textId="39D33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7856EB" w14:paraId="76AC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3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FD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3C43C" w14:textId="1D0C2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C8BF395" w14:textId="3BDA9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8766" w14:textId="3302F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4008" w14:textId="6BDA0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856EB" w14:paraId="78485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C0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ADA3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260D3" w14:textId="11D15E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D894741" w14:textId="1527F0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F8931" w14:textId="7F90E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EEAF4" w14:textId="4E486A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856EB" w14:paraId="66123B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C0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34D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748E5" w14:textId="2424B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3B45F51" w14:textId="4AF99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9965E" w14:textId="69C62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A7C61" w14:textId="12AE9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7856EB" w14:paraId="4ECBA1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B1C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30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A6C18" w14:textId="147DCF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031C243" w14:textId="49F26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6739C" w14:textId="642BD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F778" w14:textId="505AF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856EB" w14:paraId="52FF85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06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89F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BBE845B" w14:textId="1AACE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8498F" w14:textId="1698A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DD1F" w14:textId="2DE5E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D6EF" w14:textId="69D6F2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BC628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C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E7C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1B4FD" w14:textId="7C3FC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90C8C" w14:textId="534DE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3515D" w14:textId="5698DF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5C63" w14:textId="0E9A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856EB" w14:paraId="39D188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3E9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89C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A593F" w14:textId="6A1512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9E6B20" w14:textId="78867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08F07" w14:textId="23636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F423" w14:textId="3AAC3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856EB" w14:paraId="6D6BED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F3F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F9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26604BB" w14:textId="331259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076D6" w14:textId="20183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E814" w14:textId="3B236E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31651" w14:textId="6DC5C3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856EB" w14:paraId="0A295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3E9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DC0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4DED7A" w14:textId="00D7A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C365D" w14:textId="700458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6DD9" w14:textId="7507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CC0F" w14:textId="3BC4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856EB" w14:paraId="6EF4F7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84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1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1431584" w14:textId="0E78F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59D3381" w14:textId="112B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D1CD" w14:textId="3323F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7BB7" w14:textId="231F6B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856EB" w14:paraId="20B87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8B7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52E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A5ED2B" w14:textId="4857E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1E887074" w14:textId="30FDB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ED6D9" w14:textId="43EDE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3254" w14:textId="7996F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221FF2" w14:paraId="22B9B22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E4965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67B58F" w14:textId="6C641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1AD0CC2" w14:textId="2BD4D56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CF5834" w14:textId="67E51B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7781C2" w14:textId="45A32F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221FF2" w14:paraId="04D8FB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C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C59A41" w14:textId="467D95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7BBA386" w14:textId="620E4D8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7D4BE2" w14:textId="3C838C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4EEC5" w14:textId="7D5D2A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7856EB" w14:paraId="0F1CDA5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2E471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16A1013" w14:textId="077B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CF79720" w14:textId="5871C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6199" w14:textId="106F08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45DC30" w14:textId="37087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21FF2" w14:paraId="4AC30CCD"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F1A26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74D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6199B7" w14:textId="474A21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453043B" w14:textId="14AD1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23ED" w14:textId="38DA59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D026E" w14:textId="56928D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856EB" w14:paraId="2EDDB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F02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C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5F2A7E" w14:textId="02E34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3EE094D" w14:textId="07914B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7AD88" w14:textId="464BE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91D16" w14:textId="3F1C54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856EB" w14:paraId="447E94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C4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5D0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B5674AB" w14:textId="3C23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6CE4A" w14:textId="4363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4C49F" w14:textId="1EF9C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FC80" w14:textId="6768D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856EB" w14:paraId="229931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9F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440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83F194C" w14:textId="169E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57BA6AB9" w14:textId="256F65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2D8D" w14:textId="0398D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34BF" w14:textId="17EF1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856EB" w14:paraId="7A96EA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77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D6B2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4B785" w14:textId="4AEAD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00148ED" w14:textId="2B4EB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7D3F" w14:textId="7EDF8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A8DD" w14:textId="5A566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856EB" w14:paraId="021893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01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A0D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8E30C" w14:textId="0CC03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D7B0AC4" w14:textId="7316E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8DF04" w14:textId="7BE43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5FD0" w14:textId="10202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7856EB" w14:paraId="383453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B5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26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0C339" w14:textId="232AD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9EE40F2" w14:textId="4B8B0A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E3239" w14:textId="1BFEB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971ED" w14:textId="27FD8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856EB" w14:paraId="077383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D2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B6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0AA40A" w14:textId="2F00D4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D43E65A" w14:textId="61D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F8EB" w14:textId="382D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20A56" w14:textId="5DBCF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7856EB" w14:paraId="49C7E9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5B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E5D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BEE5B1" w14:textId="535C3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87E76C4" w14:textId="26FA50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F1147" w14:textId="676C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67CA0" w14:textId="692558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856EB" w14:paraId="1F179C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27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483E64" w14:textId="76D354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B8E6C6D" w14:textId="5AC2F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733C" w14:textId="6232A5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6BE8" w14:textId="52423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856EB" w14:paraId="582C97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80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0BC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BD666" w14:textId="59C2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85CC47F" w14:textId="1FBE2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B13E0" w14:textId="35B4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67894" w14:textId="08F4D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856EB" w14:paraId="50BD2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3A06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4C9BBA" w14:textId="3EC75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DFF1D65" w14:textId="4660F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7519C" w14:textId="2228F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27DB4" w14:textId="1DCB3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7856EB" w14:paraId="1CBAC2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F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08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CF55BF" w14:textId="2912A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9677D" w14:textId="2F0332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3FDDA" w14:textId="5C5B7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6D10" w14:textId="25E33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856EB" w14:paraId="2AE54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3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572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16D33F" w14:textId="0FB3F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5B3098E" w14:textId="45A0FF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25531" w14:textId="12743B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1304" w14:textId="0204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856EB" w14:paraId="10905A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555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49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882B76F" w14:textId="1F61E5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F55D" w14:textId="03B2D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8DB08" w14:textId="26E80F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7B179" w14:textId="70227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7856EB" w14:paraId="4BC310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EC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05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FA847A3" w14:textId="56895B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5D133B2" w14:textId="5B3F8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1AB0" w14:textId="01DB14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1C8D9" w14:textId="0DC94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7856EB" w14:paraId="70991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B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07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815888" w14:textId="494DC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32E5F4E" w14:textId="2E004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FD97" w14:textId="55C4D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F63EB" w14:textId="12120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856EB" w14:paraId="305CD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7B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0E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D20E4" w14:textId="2FC0DB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7B9C" w14:textId="43A631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CCAA" w14:textId="6B12C8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D810E" w14:textId="4566D2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856EB" w14:paraId="534609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281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F0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F76FEA8" w14:textId="2F97F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466B9" w14:textId="5129B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8C12" w14:textId="4A385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B3F3F" w14:textId="02E9B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856EB" w14:paraId="56897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708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0E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A15AF50" w14:textId="4E86C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CF3572B" w14:textId="4C79A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3F4EC" w14:textId="03CAA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7D593" w14:textId="5F6D5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7856EB" w14:paraId="676E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63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50C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F03D1E" w14:textId="03D635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5A7B9" w14:textId="634A9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5FC3" w14:textId="627E6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6A9D6" w14:textId="09951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856EB" w14:paraId="41552E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CD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85E8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FD204" w14:textId="6671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FD89CED" w14:textId="33F8E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8EFC9" w14:textId="0D7708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3DAFE" w14:textId="45405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7856EB" w14:paraId="105A9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96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5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ABD31FE" w14:textId="1E5DC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33CA85" w14:textId="1E3A4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D23B5" w14:textId="551C9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DD53" w14:textId="56E25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7856EB" w14:paraId="5B75D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5C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7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B6E227" w14:textId="16826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B0EF8BE" w14:textId="4C5A4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94D31" w14:textId="286A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252B" w14:textId="5E476E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856EB" w14:paraId="698FE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E9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B6520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4B0A6" w14:textId="4E663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9CAAB" w14:textId="18FF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0A70F" w14:textId="7437D8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D959" w14:textId="7A78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856EB" w14:paraId="05FA3D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E54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B33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B0BAAD2" w14:textId="41A96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9A52DAF" w14:textId="4503AA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63B90" w14:textId="10115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7C480" w14:textId="6AC55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856EB" w14:paraId="28A1F9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E5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F2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115C436" w14:textId="2B644D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539C2" w14:textId="20827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5C848" w14:textId="337C6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12EEB" w14:textId="761ABB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856EB" w14:paraId="10EEEE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CF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C20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D5B7E" w14:textId="5AA53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B7BCCC9" w14:textId="6CC2F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C16F5" w14:textId="75FBA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989F9" w14:textId="432BF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856EB" w14:paraId="5E7EA6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249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68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0742610" w14:textId="40785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2E4D60F" w14:textId="0541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4B14E" w14:textId="490DF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2B0A0" w14:textId="534C9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856EB" w14:paraId="4D05D4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86F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D6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D29FE8" w14:textId="685D0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84D4314" w14:textId="639E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07CC" w14:textId="4B7E5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EEA0D" w14:textId="132F1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856EB" w14:paraId="757346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42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B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17FA0BE" w14:textId="49426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8466E98" w14:textId="19FE5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8154" w14:textId="75C66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751A0" w14:textId="2A143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856EB" w14:paraId="7E72C0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F0C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91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8350C9" w14:textId="5B6AF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3BF0629" w14:textId="5B82BA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3641" w14:textId="3B0F36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A09B2" w14:textId="4F1D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856EB" w14:paraId="796A77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9A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A6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7C14B58" w14:textId="7A811A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D742E48" w14:textId="1EF74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6CA8" w14:textId="7288E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51D1A" w14:textId="6D0AF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856EB" w14:paraId="5FE853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38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9B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8BF516F" w14:textId="45449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EA3F2E7" w14:textId="78A9C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711F" w14:textId="5EED31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66A2" w14:textId="70E69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856EB" w14:paraId="36A20C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EE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562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2F555C" w14:textId="5E138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5EA7400" w14:textId="4F1E1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0C13" w14:textId="6B7B7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91A49" w14:textId="3488C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856EB" w14:paraId="1481C5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119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34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0958A5" w14:textId="09CD8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99A797F" w14:textId="6DA35E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3E8E2" w14:textId="641A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795" w14:textId="6785F7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856EB" w14:paraId="7984A2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9E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77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E0917" w14:textId="4B54C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CF8B94" w14:textId="418C6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A6689" w14:textId="4860E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7155" w14:textId="678B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856EB" w14:paraId="53DE12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DD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C7E5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F68A9F" w14:textId="4DE247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0BB25" w14:textId="2957C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5BED" w14:textId="48FFA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B52A3" w14:textId="4E181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856EB" w14:paraId="3865B4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1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FE5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225841E" w14:textId="0C6D67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44A5308" w14:textId="4279AD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3578" w14:textId="63ED5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01515" w14:textId="2DC90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856EB" w14:paraId="7E083F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3AA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3C0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6E23AE" w14:textId="20884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65B8973" w14:textId="34FF3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E64E" w14:textId="4C0EA3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1CF9" w14:textId="4433A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856EB" w14:paraId="1C38A6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3A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E98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AEDDED" w14:textId="24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12848692" w14:textId="12B6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4EBB" w14:textId="17A1B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81E8B" w14:textId="2DE7B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7856EB" w14:paraId="71D6F8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C4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8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71C61E" w14:textId="0EE87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7CA5F8B" w14:textId="0066C6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00786" w14:textId="028C9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8A14" w14:textId="15D6C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21FF2" w14:paraId="2D35271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912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D40C029" w14:textId="7C7F24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8B392" w14:textId="35A828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DB73C" w14:textId="435663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5B78C7" w14:textId="6F0548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221FF2" w14:paraId="31D58D60"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B28503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499B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787CDDB" w14:textId="4AE51A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4FF0FF4F" w14:textId="31B86E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F4EBE" w14:textId="52511D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FCAF16" w14:textId="446A6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221FF2" w14:paraId="5C7E4A7A"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9D600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87B04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2698A28" w14:textId="4AB4A6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E5F593" w14:textId="3EBF1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AE876" w14:textId="610D1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CB77" w14:textId="060027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7856EB" w14:paraId="26729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C17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C8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CE0A1C9" w14:textId="515C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30AB8CDD" w14:textId="15364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7C2E4" w14:textId="79F90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7F0B" w14:textId="7C9E34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7856EB" w14:paraId="550FF2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D51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FD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182BA26" w14:textId="5EF152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F2C1BD8" w14:textId="0C2567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17B8" w14:textId="3A20E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BB733" w14:textId="19F6C9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7856EB" w14:paraId="6A0CD62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88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0ED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40A864" w14:textId="58C537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C88D6AC" w14:textId="1E993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763B" w14:textId="3DD9A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45E93" w14:textId="33C70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7856EB" w14:paraId="122276D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0D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1142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F9B01" w14:textId="1F6025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41A1F9F" w14:textId="3D63C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01B0" w14:textId="02369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97821" w14:textId="3687DA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7856EB" w14:paraId="51B6FC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AC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18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C4A623F" w14:textId="69645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CA7CAA7" w14:textId="50139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6323F" w14:textId="78E3F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82F7" w14:textId="4F8CBE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7856EB" w14:paraId="47F02F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FC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2C3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1C898F0" w14:textId="6CA79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79FFCAA" w14:textId="6882C1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D88E" w14:textId="0833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C8E69" w14:textId="7EAFF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7856EB" w14:paraId="225ABD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AE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54E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0CC073" w14:textId="300577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E3F9FAB" w14:textId="317A1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D3D30" w14:textId="04E7F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131A8" w14:textId="2BA0F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7856EB" w14:paraId="3B69E1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89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0C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93B1BBF" w14:textId="096069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BA45902" w14:textId="563F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78DC5" w14:textId="51C018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6BC12" w14:textId="1F5147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7856EB" w14:paraId="24BB5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EC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300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655773" w14:textId="7FE056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CD8AC1F" w14:textId="6F9A3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F6D4" w14:textId="7A4F18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0D7D" w14:textId="41073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7856EB" w14:paraId="0C0086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C77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E3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101EE9D" w14:textId="3D11A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622BBC59" w14:textId="1AD00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8ED4" w14:textId="26D4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53573" w14:textId="0C34A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7856EB" w14:paraId="33C05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0B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9D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C213A" w14:textId="01A2D1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79C36F68" w14:textId="2E9B8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5D19B" w14:textId="4E09D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705A4" w14:textId="0393A9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7856EB" w14:paraId="2EF669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8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ABD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502DD" w14:textId="08195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ACB9B92" w14:textId="700CE5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0E39" w14:textId="1B207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A86E8" w14:textId="7E4FD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7856EB" w14:paraId="7FE41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60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1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AB7EE1" w14:textId="506BD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72F582E" w14:textId="3902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968" w14:textId="22A7A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7E334" w14:textId="40E86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7856EB" w14:paraId="26FDE5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15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D0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27B6E2" w14:textId="560737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219FB9C5" w14:textId="5A8D4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80DA" w14:textId="03A73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ED36" w14:textId="3BFB37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7856EB" w14:paraId="2734C2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99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DBC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D82DB" w14:textId="30BA74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191DDD5" w14:textId="1FAEA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F8CB" w14:textId="44DCA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03101" w14:textId="1E2FE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7856EB" w14:paraId="658816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7A8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FD6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4437F9C" w14:textId="02270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2C833F8B" w14:textId="68B18D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96FFE" w14:textId="57AD8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3B77" w14:textId="591F2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7856EB" w14:paraId="3AD7CB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D8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30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9445C41" w14:textId="6A2BE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E9414E8" w14:textId="41607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30CAF" w14:textId="3AEBE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A478D" w14:textId="6C0A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7856EB" w14:paraId="08E509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93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8C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DD59EF" w14:textId="2D2DB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0CFE7FC" w14:textId="14E5A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3974C" w14:textId="68819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015E7" w14:textId="02BC5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7856EB" w14:paraId="52C261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95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E6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D91EF09" w14:textId="5A74E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28C28BB" w14:textId="53ABA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362C" w14:textId="2F32A8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FE37" w14:textId="6A0D9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7856EB" w14:paraId="6904CD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B8C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C3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DB6B3F" w14:textId="7EB52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0AE2456" w14:textId="7704F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9F8F" w14:textId="607E8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D9C9" w14:textId="78064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7856EB" w14:paraId="4C3B03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1A2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65C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6883071" w14:textId="1487B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01B71D05" w14:textId="103D9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049B" w14:textId="5C7CD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AC91" w14:textId="5ACE1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7856EB" w14:paraId="4C59157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F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2D35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1CB4E" w14:textId="697B36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5EA132FF" w14:textId="4CD74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E3B4C" w14:textId="63AC5E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5CA92" w14:textId="36AAD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7856EB" w14:paraId="0F991B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922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2635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6A8FED" w14:textId="436DD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4201FDB" w14:textId="1C5C79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30D91" w14:textId="47225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5AED" w14:textId="61FF7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7856EB" w14:paraId="0CB6F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E7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1F37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64A97" w14:textId="7DBAB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64785055" w14:textId="67DCAF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EAE0A" w14:textId="275A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7ADE5" w14:textId="0094F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7856EB" w14:paraId="629F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657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2D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Lapu</w:t>
            </w:r>
            <w:proofErr w:type="spellEnd"/>
            <w:r>
              <w:rPr>
                <w:rFonts w:ascii="Arial Narrow" w:hAnsi="Arial Narrow"/>
                <w:i/>
                <w:iCs/>
                <w:color w:val="000000"/>
                <w:sz w:val="20"/>
                <w:szCs w:val="20"/>
              </w:rPr>
              <w:t xml:space="preserve">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28BFF80" w14:textId="7FBD4F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FD59769" w14:textId="054D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E5CAF" w14:textId="2C41E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4845" w14:textId="5B98D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7856EB" w14:paraId="5DC7C8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77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7DA9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A35AA" w14:textId="73DB8B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1BC98DEE" w14:textId="6A707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AEC4" w14:textId="0187DB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5DBB" w14:textId="0511F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7856EB" w14:paraId="0E7147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54E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7F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B7754" w14:textId="03D77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EADC702" w14:textId="075690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84403" w14:textId="698789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E7FB" w14:textId="5A9BE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856EB" w14:paraId="0E29D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4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DC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2AD21" w14:textId="0A04A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82891A6" w14:textId="57376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4BCB" w14:textId="5FD7E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09752" w14:textId="53BDEE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7856EB" w14:paraId="1D8CC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CCD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D55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1B3990" w14:textId="1217B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2E7BF23A" w14:textId="3D0189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8554A" w14:textId="0A9B7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CD6E5" w14:textId="153B64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7856EB" w14:paraId="73601B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56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27A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5D70231" w14:textId="6EC7F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547C01D1" w14:textId="5B3A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E9E0C" w14:textId="74D89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1F426" w14:textId="3D3C4C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7856EB" w14:paraId="40BE53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401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BF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FABBE3" w14:textId="4129F8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106CF40" w14:textId="5B1C4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9B7A5" w14:textId="4C6A3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71645" w14:textId="5C54C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7856EB" w14:paraId="36FF14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2D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D9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7ACCA9" w14:textId="4F57F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40A4736" w14:textId="2AD0B9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7F7" w14:textId="651D7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02DEF" w14:textId="0E9C8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7856EB" w14:paraId="223C5F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8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BA2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B9714D3" w14:textId="3CAF8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E06C6AF" w14:textId="566837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0EDF0" w14:textId="2F136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B2CF" w14:textId="72EF5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7856EB" w14:paraId="408760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99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60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42878" w14:textId="60ED2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D112EF1" w14:textId="2E3EE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9D3F" w14:textId="6EBC6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732DF" w14:textId="2F2E1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7856EB" w14:paraId="479BBF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F3A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CD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50082E" w14:textId="2C4A0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E56AAAB" w14:textId="14F4D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E59C9" w14:textId="75F8B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72AA5" w14:textId="7B467C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856EB" w14:paraId="116276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B1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61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F2FBE1" w14:textId="2B0A9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8B5C3A6" w14:textId="0ED7CE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9A23" w14:textId="505CF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8FA97" w14:textId="26690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7856EB" w14:paraId="3B29C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491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07850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8846EC" w14:textId="47BCC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E15A79A" w14:textId="09152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6694" w14:textId="211EAB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3F56" w14:textId="7D47A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7856EB" w14:paraId="3666E0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557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140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706E7C5" w14:textId="749B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6EF65C63" w14:textId="67FD7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2A69" w14:textId="1F347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F0671" w14:textId="1B4021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7856EB" w14:paraId="69F57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081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0FB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5EF06A" w14:textId="5AA42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739DAAA" w14:textId="2C0448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8287" w14:textId="5581A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A358E" w14:textId="69EA1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7856EB" w14:paraId="5F3FA8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87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571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9F487C" w14:textId="5ED4F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4CAC9DDB" w14:textId="6764BE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0A81D" w14:textId="1FBD3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E13F1" w14:textId="0E1550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7856EB" w14:paraId="3C15FC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1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A7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1BF02C7" w14:textId="73BE6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7DA6CDF" w14:textId="7609A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FAC63" w14:textId="61A139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11BA" w14:textId="36D638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7856EB" w14:paraId="0E699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515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00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182F78" w14:textId="6D038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7AE1D745" w14:textId="0C7C2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799D" w14:textId="46306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24625" w14:textId="03F44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7856EB" w14:paraId="188F9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7C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1E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B78DF15" w14:textId="3168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713131A" w14:textId="723D7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0AA8E" w14:textId="29543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E8D1" w14:textId="3FF6C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856EB" w14:paraId="42B7E5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5E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923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F933C0A" w14:textId="762D9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1E72FE96" w14:textId="0186C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87C0" w14:textId="570DD6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A0A1" w14:textId="2754F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7856EB" w14:paraId="3ED04E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4F4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6F4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C1E933" w14:textId="28D24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11C00AE" w14:textId="3C98A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2BAB2" w14:textId="2709A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344D" w14:textId="03A58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7856EB" w14:paraId="78D726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3C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8D2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5F551" w14:textId="0E36E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9110574" w14:textId="22978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3BF6" w14:textId="50D50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19EB" w14:textId="25A6B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7856EB" w14:paraId="6D5867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ED7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017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73BA66" w14:textId="676FC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1C2AD2D" w14:textId="1606A2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A7430" w14:textId="55D54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80AF0" w14:textId="4B96F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7856EB" w14:paraId="7327C3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B79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6AD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072C7" w14:textId="36CBE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70EFFBFB" w14:textId="0CC03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B529" w14:textId="2554B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ABCE" w14:textId="2046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7856EB" w14:paraId="76117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DC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84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492E7" w14:textId="5798B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9C46AD5" w14:textId="73230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328B9" w14:textId="4A1C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E15A6" w14:textId="246AD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7856EB" w14:paraId="185FA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5DD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854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D5895" w14:textId="40303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A3C084C" w14:textId="6AB21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71FFA" w14:textId="3F903B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A7E4" w14:textId="2567C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7856EB" w14:paraId="68D3E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BC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4268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975081" w14:textId="2953F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1EF82CB9" w14:textId="7F540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8701A" w14:textId="5BCBFE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16671" w14:textId="14B755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7856EB" w14:paraId="5AB66D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03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78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1342C2" w14:textId="1E85D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EF4C0A0" w14:textId="5C81D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A427" w14:textId="7A5FB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C2077" w14:textId="6C873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221FF2" w14:paraId="5ACF1F1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7C3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A59340E" w14:textId="6B1DCE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EC877" w14:textId="72B411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D4CBC" w14:textId="5FCB56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05710F" w14:textId="5D92D8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856EB" w14:paraId="12E40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8C2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89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82B795" w14:textId="4C930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DC993AF" w14:textId="174D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3A87F" w14:textId="1A342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3D6CC" w14:textId="151D7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856EB" w14:paraId="320C5E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F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E9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8E28B56" w14:textId="30C8D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084179" w14:textId="5CE4A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4B9FD" w14:textId="50F68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027D" w14:textId="4E92E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856EB" w14:paraId="3CF4E6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661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3D1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431016A" w14:textId="0F09D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103898" w14:textId="7C60E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E713" w14:textId="25AB2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8A529" w14:textId="0002A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21FF2" w14:paraId="43A29F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AA0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BF1C463" w14:textId="2F0B269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7D258" w14:textId="18DD124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1D65A4" w14:textId="43636C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D11F17" w14:textId="26AE9D9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221FF2" w14:paraId="7BC50233"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C926F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91D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D192D44" w14:textId="75FDE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9EA5C6D" w14:textId="4836C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8973" w14:textId="4267E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EE0866" w14:textId="1E029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21FF2" w14:paraId="7CA8E7FF"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FF253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830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B9C24B" w14:textId="1F54B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F93A3" w14:textId="68F373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8644" w14:textId="5B61DB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EC56E" w14:textId="47CB2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856EB" w14:paraId="1F01D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916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BB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8BA8AA" w14:textId="50BAD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9D2609F" w14:textId="5DC60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710E" w14:textId="1B1A0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AEFE5" w14:textId="4610EA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856EB" w14:paraId="138297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F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157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D39139" w14:textId="46EA3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477016F" w14:textId="693B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EF556" w14:textId="52285C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C14D" w14:textId="487C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856EB" w14:paraId="30C001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15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D2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41DB6" w14:textId="23A48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DF49792" w14:textId="24A4E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7AEAE" w14:textId="3595C5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1FC1" w14:textId="159FE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856EB" w14:paraId="610928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7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49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BB2313" w14:textId="73C898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13D7427" w14:textId="28772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FDB8" w14:textId="737C4E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B57EF" w14:textId="394351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7856EB" w14:paraId="16441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6E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0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57E8A3" w14:textId="17848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E84A335" w14:textId="31802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61AF7" w14:textId="15A89F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57987" w14:textId="3F41E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856EB" w14:paraId="0B7D5A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DB4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40171BD" w14:textId="170F41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6750A25" w14:textId="301019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306E9" w14:textId="7FF9D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CC779" w14:textId="50C8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856EB" w14:paraId="6588A4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0E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03A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434421" w14:textId="7E16F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3F997D81" w14:textId="49992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09DB1" w14:textId="64025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9BB7" w14:textId="17A8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7856EB" w14:paraId="6FB687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FA2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9B5F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E61F92" w14:textId="636B6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455D3EB" w14:textId="123DD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FBAD6" w14:textId="294D5F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F5CC4" w14:textId="72FD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856EB" w14:paraId="20908E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6FB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4DE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B032C98" w14:textId="7697A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94D1" w14:textId="33F6E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3E859" w14:textId="3FC42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70AE" w14:textId="592517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856EB" w14:paraId="2E3F04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0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A0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0FDB9" w14:textId="6933A7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72632B" w14:textId="1CFE1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354F8" w14:textId="3C432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F7A98" w14:textId="69404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856EB" w14:paraId="51E021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D19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AD7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DB223" w14:textId="6AC24E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F47CBEC" w14:textId="16F174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E317" w14:textId="5069E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D8B4" w14:textId="496D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7856EB" w14:paraId="692156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6F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05C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D03B6B" w14:textId="118082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846471" w14:textId="478D7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E2475" w14:textId="0C047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97B71" w14:textId="060D50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856EB" w14:paraId="75AD7C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D90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99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BF489A2" w14:textId="5E95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F50EA1C" w14:textId="1F29E3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2157" w14:textId="6CC18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F966" w14:textId="3EB6F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856EB" w14:paraId="372B2D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BAD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E017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1C4F62" w14:textId="62C23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5252" w14:textId="084B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E6F5" w14:textId="44AB5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36AC" w14:textId="086F1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21FF2" w14:paraId="222CCAB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DA59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75A031" w14:textId="3C90F8C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E8F3C95" w14:textId="5E2942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141697" w14:textId="7D950B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B37F71" w14:textId="1CE04F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221FF2" w14:paraId="30B1428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8F4C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83D953" w14:textId="6E393E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52D3B" w14:textId="7AD55A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4EF72" w14:textId="4F3AA7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2DF66" w14:textId="6C5887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7856EB" w14:paraId="20DA8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1A28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540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122F86D" w14:textId="4A9EE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A110D1" w14:textId="04A3B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E3A3" w14:textId="3C477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FD4FB" w14:textId="33E642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7856EB" w14:paraId="218A36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08E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09A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6A4322" w14:textId="2930FA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C9E50E9" w14:textId="26618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2C128" w14:textId="283EA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8CC16" w14:textId="1181C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AC9A2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6DB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9EB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E4DF1" w14:textId="1C278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50E081" w14:textId="6D8EC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1996B" w14:textId="6B1028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76E92" w14:textId="418C3C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21FF2" w14:paraId="13EF0A8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E721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896A" w14:textId="090449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0A144" w14:textId="5EBBDB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78DFC" w14:textId="19D03BB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EE61F" w14:textId="1327A2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7856EB" w14:paraId="00824F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4B48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DF8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0602638" w14:textId="65870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3A6DC61" w14:textId="42122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4B42" w14:textId="1EC80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0EA89" w14:textId="2513A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856EB" w14:paraId="1ABF60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36C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0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BBD91CC" w14:textId="3C559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28EF582" w14:textId="2CBBC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D511F" w14:textId="5A0B1B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DE462" w14:textId="5287E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25717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84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0E3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F9DEEB" w14:textId="067A2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CE9B5B5" w14:textId="76B8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E6E1" w14:textId="00F3F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FE9D" w14:textId="33CC7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742E89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9C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5A04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32782A" w14:textId="2FFE8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38E230" w14:textId="7FF5A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19BC" w14:textId="747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CA3A62" w14:textId="6EB90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856EB" w14:paraId="47553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C2E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ABF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41BE2" w14:textId="2D4B9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F4E982D" w14:textId="7A260E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0BF7B" w14:textId="44C65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E8FF3" w14:textId="7DFD1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856EB" w14:paraId="5F75AE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CEF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FA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3FBA94E" w14:textId="21608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89AFA91" w14:textId="4F9E13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4F5C" w14:textId="64E19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6F96" w14:textId="4C045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21FF2" w14:paraId="77F83DE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C8D8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BE2772" w14:textId="204BCB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0B1E" w14:textId="2E6CFFA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435B68" w14:textId="71B59DE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698FF" w14:textId="01A027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7856EB" w14:paraId="077589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BF4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534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A2EA943" w14:textId="74781D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B205B29" w14:textId="4131D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1C59" w14:textId="04B47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8A3DE7" w14:textId="42DEE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7856EB" w14:paraId="48853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4B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D6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B618D" w14:textId="74E7F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EAA0389" w14:textId="34592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8A24" w14:textId="28A3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6C14" w14:textId="3B3DA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7856EB" w14:paraId="10A5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C62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464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3BF6C" w14:textId="00904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69383D3" w14:textId="0A104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1D94" w14:textId="4CC760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C8E22" w14:textId="34772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7856EB" w14:paraId="298DD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DF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CFF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98F711" w14:textId="337A4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94B0897" w14:textId="594E96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5249" w14:textId="0115BA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94A9" w14:textId="2F5C5C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856EB" w14:paraId="24541D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9C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42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A3CF48" w14:textId="74D44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C53E9CE" w14:textId="557B3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45FF" w14:textId="51E6A3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33062" w14:textId="6FFA95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32AA0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33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6B3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988D9F" w14:textId="24D781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7DDD88" w14:textId="796ED1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A345" w14:textId="5290C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4118" w14:textId="4457B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8B2E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2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3A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4FB1F7" w14:textId="17826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2541" w14:textId="3453A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DDE5" w14:textId="07F1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D6545" w14:textId="39F29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856EB" w14:paraId="6672A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12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B507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AF98589" w14:textId="6BB48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184C3D7" w14:textId="766EA3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FE99" w14:textId="77E7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1836" w14:textId="776A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1A5C98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62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7F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297DD02" w14:textId="7DCA0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7065485" w14:textId="3E6D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2E09" w14:textId="55B491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3E032" w14:textId="0D26E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7E7E04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906D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961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82BC5BA" w14:textId="12E12E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4D19EF" w14:textId="3C27A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A37E" w14:textId="3D12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1D4DF0F" w14:textId="00289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856EB" w14:paraId="668A87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DFD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DBB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EFF892" w14:textId="7E14A3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1FA5C6" w14:textId="7EA3F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76144" w14:textId="2C7BB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B3A5B" w14:textId="17BA3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6641E2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8B4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15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5E933B" w14:textId="351424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434528" w14:textId="3C732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D9C9" w14:textId="497DA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26FCE16" w14:textId="6FA0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856EB" w14:paraId="5A9F8D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FD8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9118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D1696B" w14:textId="60CCD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AC5E266" w14:textId="64216C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2332" w14:textId="5C2BB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1FB38" w14:textId="76E1D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5761A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DE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0991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9DDC19" w14:textId="6B9A5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51195A1" w14:textId="666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63208" w14:textId="1F45C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A3028" w14:textId="105536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7856EB" w14:paraId="588316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125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97D128" w14:textId="78DBA1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3FE824" w14:textId="30394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96341" w14:textId="3ADC4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749B" w14:textId="44FD2B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286817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55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A4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A8165" w14:textId="1E165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82D82E" w14:textId="646B6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4A68" w14:textId="7F5BD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8AF4E9F" w14:textId="4E874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856EB" w14:paraId="03EE59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E7A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E83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B43C0" w14:textId="4F9E2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B2D4F3" w14:textId="28575F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02A98" w14:textId="46DB61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68EEB87" w14:textId="54074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21FF2" w14:paraId="5C25C2F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CA4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667C9CE" w14:textId="54ABE7C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B5C7A4" w14:textId="2C413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B8B652" w14:textId="632F94F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37362A" w14:textId="6797E2D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7856EB" w14:paraId="079E8B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A80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5C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657F2B0" w14:textId="4B773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705F65F" w14:textId="18CDD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96956" w14:textId="003CC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DAE561" w14:textId="45A9F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856EB" w14:paraId="05B92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C38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0D6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7C25913" w14:textId="087C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5E02E55" w14:textId="122BCE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3318" w14:textId="25B80F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AECBF" w14:textId="25815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856EB" w14:paraId="42424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55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F40B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72B958" w14:textId="29FFE4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3D5163" w14:textId="2C518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3CDF" w14:textId="2804E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F42528" w14:textId="7BEB4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856EB" w14:paraId="6B485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C92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F9A9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A6413" w14:textId="15935E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C5E2935" w14:textId="42506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FBD48" w14:textId="050AE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D43A1" w14:textId="271DD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856EB" w14:paraId="54D08D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D8FC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0CB3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E19AC1" w14:textId="33F439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9FAD5C7" w14:textId="2EBE3A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E9EA" w14:textId="656ACB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59FCE" w14:textId="1A78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7856EB" w14:paraId="3BA586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2C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44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F323F75" w14:textId="19B936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B927F9" w14:textId="2FB4CA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F4555" w14:textId="6BC70C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3D1D4" w14:textId="1E200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856EB" w14:paraId="7B22A6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6A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BE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06180" w14:textId="2BA43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91324" w14:textId="57798D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002ED" w14:textId="6DE35D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D166F" w14:textId="4E12A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21FF2" w14:paraId="64E65F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842A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401AF0D" w14:textId="5FA3FB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549FB" w14:textId="57799F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40E3C" w14:textId="271FD6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72C46E" w14:textId="25C398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7856EB" w14:paraId="222AB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F8F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E8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F1630FA" w14:textId="6FC0D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161AA1B" w14:textId="728193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7ABFF" w14:textId="70098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1E157A" w14:textId="1AAA0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856EB" w14:paraId="239414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95D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C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F3A43" w14:textId="515D2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57AD06A" w14:textId="73B2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5590" w14:textId="3536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15419" w14:textId="1C27C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856EB" w14:paraId="7882A0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C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EC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9E624E5" w14:textId="5B834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D2236EF" w14:textId="379D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2758C" w14:textId="3EDC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4461E" w14:textId="054D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400A8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F4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95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70D2DF3" w14:textId="0050B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FA8CD12" w14:textId="516143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006E1" w14:textId="5C5B0C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CA4A952" w14:textId="6225C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856EB" w14:paraId="643FF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A628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8D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CF65EE" w14:textId="18396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A8661CE" w14:textId="1E24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30FE6" w14:textId="3FE1B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5D242" w14:textId="10F22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856EB" w14:paraId="3BFF90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D6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EF1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C9EB6C" w14:textId="12F698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2594C34" w14:textId="1368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22AF" w14:textId="225D0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6B78" w14:textId="0791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856EB" w14:paraId="3AC3AD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8F5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00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6D568A6" w14:textId="374C7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41C4C92" w14:textId="01FF0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25396" w14:textId="5885F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4D1A" w14:textId="4B226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856EB" w14:paraId="22595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ED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BF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E1F7F" w14:textId="6E5DB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72B2D5F" w14:textId="3A465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4E01" w14:textId="4AB0D1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7AEB" w14:textId="756EAE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7856EB" w14:paraId="6D6561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2D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477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7572629" w14:textId="7AE4B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55FDAAB" w14:textId="0A15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4C1E9" w14:textId="19C1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0826" w14:textId="526F2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3B0F95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7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9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6987348" w14:textId="1B4E4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18B4BAC" w14:textId="2998A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005F" w14:textId="7BED9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1EBCB" w14:textId="6A2F2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21FF2" w14:paraId="790A1C8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399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F5A0830" w14:textId="689EFD9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F8EA95" w14:textId="1FF05B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C4B77" w14:textId="2C69E2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7FF4E" w14:textId="5338C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7856EB" w14:paraId="1F9E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C5B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F6A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94B878" w14:textId="0EC685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E758785" w14:textId="39E3D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CE6F" w14:textId="1B31D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E85F59" w14:textId="5C79A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856EB" w14:paraId="05F4B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4DE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CCA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E259EF" w14:textId="65AB1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BA0DD6B" w14:textId="11D9B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4989" w14:textId="78132F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0C364" w14:textId="299CD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849D7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60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5D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2DF0A2" w14:textId="098EF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752D7A" w14:textId="1DAD9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E64C1" w14:textId="50D748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4C2C3D" w14:textId="11928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683BAA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DE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3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004124" w14:textId="6EC6A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9CFC86F" w14:textId="49DF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939AC" w14:textId="443C9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2BCF" w14:textId="1CE66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10629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AA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92DE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D24A09" w14:textId="3487A9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96F1CAD" w14:textId="04ABA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F7C7" w14:textId="08150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2D1" w14:textId="50D4B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856EB" w14:paraId="763DF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8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494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747FC" w14:textId="7DAFB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0174AD" w14:textId="43B2E1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5DA6E" w14:textId="1C418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42F96FAC" w14:textId="49367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21FF2" w14:paraId="0E499E0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4550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B1F2963" w14:textId="6D9D02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83A31D" w14:textId="478EAC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157BF5" w14:textId="3DC879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41398D" w14:textId="55EF9E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221FF2" w14:paraId="49DF14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66A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051E9C9" w14:textId="3D6B9A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2AB0B" w14:textId="405A7B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E8BBD5" w14:textId="5C7B7E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AB784" w14:textId="0798D9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7856EB" w14:paraId="09B4DA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980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499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A8FCA7" w14:textId="5A6099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16CBB" w14:textId="2DED7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2883" w14:textId="44AB41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F69F" w14:textId="650A9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856EB" w14:paraId="595F6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B8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AA1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8817A" w14:textId="0237B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6C18C9" w14:textId="5B551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FAD56" w14:textId="43187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9FAB" w14:textId="166E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856EB" w14:paraId="1B3D46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D6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A6B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2CBDA" w14:textId="66CAE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9366E0" w14:textId="5F8D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E82CE" w14:textId="4609E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CF419" w14:textId="08A2B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7856EB" w14:paraId="033B69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AB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14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EDA04F3" w14:textId="49187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CFCA263" w14:textId="309E8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8E13" w14:textId="6DF207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D4E22" w14:textId="2DDC6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856EB" w14:paraId="27C03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B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65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AA12C" w14:textId="352036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6C5BEDE" w14:textId="6CD7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83917" w14:textId="3AA8E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1D85" w14:textId="08E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856EB" w14:paraId="30C41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BA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281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DB833" w14:textId="5ADA5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6A4D" w14:textId="52B43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AC37E" w14:textId="004FB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AA977" w14:textId="003B0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856EB" w14:paraId="73B910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6BB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F4E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23C37F" w14:textId="0ACB34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F92B1" w14:textId="26DC6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4294" w14:textId="58A81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5FD09" w14:textId="413877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856EB" w14:paraId="069CCD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03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3F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1DA9BB" w14:textId="0B4693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055435" w14:textId="4B92B5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56F6" w14:textId="0A26E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0EFD0" w14:textId="39D0E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856EB" w14:paraId="4DF611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A6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DF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5C83F66" w14:textId="174B32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E3511CF" w14:textId="2DBA9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8FF4D" w14:textId="60D06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7034B" w14:textId="2759C6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856EB" w14:paraId="377834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05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24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1A7043E" w14:textId="0F52E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A9AD6" w14:textId="135BB0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2D531" w14:textId="7188CA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7D49" w14:textId="7C196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856EB" w14:paraId="574289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3E0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EF0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753E6D" w14:textId="72F2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E8AA7F" w14:textId="394B88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AE3E" w14:textId="1A5F5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4DC7" w14:textId="0CEB2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856EB" w14:paraId="3AB109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AB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055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5229A3" w14:textId="2E8AF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B1400D1" w14:textId="3078F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5161" w14:textId="16797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DD6A" w14:textId="63CE9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7856EB" w14:paraId="6667F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93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19F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A64AE9" w14:textId="0A66D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4A43D" w14:textId="2BB46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D7898" w14:textId="5857C5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6784" w14:textId="3F004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856EB" w14:paraId="224E86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C0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FB88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E5D5ED" w14:textId="10188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CAD41" w14:textId="06122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6D61" w14:textId="4A095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091D" w14:textId="3DEADB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856EB" w14:paraId="60855D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35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B4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A03893B" w14:textId="38850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47D3F" w14:textId="38F2B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8114" w14:textId="0A940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58FAA" w14:textId="6CD136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7856EB" w14:paraId="133855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45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09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B9AD57" w14:textId="261960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E3B9D34" w14:textId="423F9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A8904" w14:textId="0B0A3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72FF9" w14:textId="7AA05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3321A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3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626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320F0B" w14:textId="31D8B0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803B3" w14:textId="08A96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A751" w14:textId="2E0A5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9BE99" w14:textId="577AD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411E76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721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401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7E4BE2C" w14:textId="7421B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D608E14" w14:textId="77F539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64EB" w14:textId="16662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74212" w14:textId="696E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856EB" w14:paraId="6FCBF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E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7768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4C19BA" w14:textId="255D3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BCE0" w14:textId="573D7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C214" w14:textId="1F4A9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F57E6" w14:textId="62703E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7856EB" w14:paraId="00105D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35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DC00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0FFBC4E" w14:textId="42A10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7BCC7" w14:textId="65BA2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1D9DD" w14:textId="41AE1B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B646" w14:textId="109B6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856EB" w14:paraId="64F11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91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1AF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621BF0" w14:textId="1833FF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0D68593" w14:textId="4B31B1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F4BDD" w14:textId="736565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E5A0A" w14:textId="3C953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856EB" w14:paraId="39586A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15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5B7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189FB" w14:textId="1A78A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71F66" w14:textId="3FAA3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C7542" w14:textId="15077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B1959" w14:textId="74870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856EB" w14:paraId="06FF4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15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4D80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50DD9C" w14:textId="36F538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8528BAE" w14:textId="06B322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55C2B" w14:textId="62D39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D9BD1" w14:textId="30482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856EB" w14:paraId="6C81FD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72B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826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495012" w14:textId="2E79C9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591A8F7" w14:textId="7EB067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F141" w14:textId="685E57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34F9D" w14:textId="009C8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7856EB" w14:paraId="4F2BCF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F0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70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7661E4" w14:textId="66331A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619A9" w14:textId="5C3D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313DA" w14:textId="15906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7986" w14:textId="3FF1D6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856EB" w14:paraId="4005E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79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C4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88F78" w14:textId="1D15CF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3A54A07F" w14:textId="7DC48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E00ED" w14:textId="3B9DE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674D" w14:textId="178FC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7856EB" w14:paraId="00AA8D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32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BAA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6BB8C3" w14:textId="62305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BD780" w14:textId="5BD386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07FE" w14:textId="4F30E2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A617A" w14:textId="5201A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221FF2" w14:paraId="5E7077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38A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0D180A" w14:textId="6498FA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4603733" w14:textId="3D704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326FA0" w14:textId="69CFA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12DA2" w14:textId="7C4736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7856EB" w14:paraId="76BFA8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501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D8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72D5F31" w14:textId="12394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9AE5A" w14:textId="0BF3E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2541D" w14:textId="02684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1B6D5" w14:textId="413DC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856EB" w14:paraId="38582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9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C0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965B3" w14:textId="725993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F89EE" w14:textId="5ECB2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135A" w14:textId="64F32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3DC2" w14:textId="5CEF9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856EB" w14:paraId="21A6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F40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67E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FD30A7" w14:textId="3A953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518E" w14:textId="510DF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9B16" w14:textId="656AF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876B" w14:textId="339BA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856EB" w14:paraId="157174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61E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9E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31071B" w14:textId="436CF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A5AFE" w14:textId="47253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A75B" w14:textId="3F918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02E3" w14:textId="59F03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856EB" w14:paraId="30AE7B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58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EEE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B0D32F" w14:textId="20B36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2B127" w14:textId="27A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30167" w14:textId="0DF18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9BD43" w14:textId="3DA23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856EB" w14:paraId="3ABD97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CD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B392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BDEDD" w14:textId="03BB9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19462" w14:textId="1451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541C" w14:textId="41603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58E37" w14:textId="2CBC2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856EB" w14:paraId="57EB8F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E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DE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6BE54C" w14:textId="701EA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3483608" w14:textId="347A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84D6" w14:textId="0933D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DC000" w14:textId="5E173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856EB" w14:paraId="5F314B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C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963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25ED6543" w14:textId="58456A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273FD" w14:textId="04517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870AD" w14:textId="1C82F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666D" w14:textId="17023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856EB" w14:paraId="333C1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0E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C11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167552" w14:textId="0E0DF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89F6AB5" w14:textId="1D2D62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D8A22" w14:textId="7BC57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FC83" w14:textId="6C82F7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856EB" w14:paraId="425727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1D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E8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23A91A" w14:textId="3FC3F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71B0BEF" w14:textId="7177B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A039" w14:textId="0E7EE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80BA" w14:textId="6BDAD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856EB" w14:paraId="305E78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4E2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D37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F89F12D" w14:textId="51F1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9F62663" w14:textId="6A7CE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720B" w14:textId="5C6E7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CDD0" w14:textId="66776B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7856EB" w14:paraId="497D1B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C87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49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0A8D6" w14:textId="64F10C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1A075D" w14:textId="206944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4AA8" w14:textId="76F0D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20100" w14:textId="3B70F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856EB" w14:paraId="17EA6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37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E1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40A93" w14:textId="57C49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3E67754" w14:textId="66AA61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A7C2" w14:textId="21C51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C99F1" w14:textId="0039A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856EB" w14:paraId="7AAEB1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DA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6F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4AE0BE" w14:textId="02D907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9CACB8" w14:textId="2269F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AE490" w14:textId="7313D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F3A5D" w14:textId="67BB6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7856EB" w14:paraId="6EDC2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43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C69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A26309" w14:textId="5CE9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E12BB" w14:textId="71787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16E31" w14:textId="36694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D3AF9" w14:textId="27117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856EB" w14:paraId="09B65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258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60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2A04FF" w14:textId="01273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0E5D10" w14:textId="0E3325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1205" w14:textId="1D2B3F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1102D" w14:textId="6C5931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7856EB" w14:paraId="3F468D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0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B9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A046EA" w14:textId="0C42C9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CCD63DD" w14:textId="0C7BF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CDB7F" w14:textId="75397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D522F" w14:textId="01A8C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7856EB" w14:paraId="1A8C9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D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CFD2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B85C25" w14:textId="4FFB8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3B9E6" w14:textId="4FC65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FB12E" w14:textId="546BC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CF8AB" w14:textId="287116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856EB" w14:paraId="56F0CB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C7B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CAA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9CC76D4" w14:textId="260BAB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3F7561E" w14:textId="3AD49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F9217" w14:textId="7DAAA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46A5A" w14:textId="0AA4D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856EB" w14:paraId="439F78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68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041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54F19DA" w14:textId="13062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9FA700" w14:textId="29242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6692" w14:textId="4317D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B206" w14:textId="35F22F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856EB" w14:paraId="706FE9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C3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42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C89A7BC" w14:textId="2CDEA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F4C30B" w14:textId="1A874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5E7A" w14:textId="3A11E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5439" w14:textId="1D9B7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856EB" w14:paraId="0FA8C9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12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1D3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638E951" w14:textId="77882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05BC6AE" w14:textId="55EC01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D86" w14:textId="52B9DD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C2F21" w14:textId="308A9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856EB" w14:paraId="7EAD17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601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622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55EBF3" w14:textId="3E481B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E49C1B1" w14:textId="51667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852E2" w14:textId="36B3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68B2" w14:textId="7BB98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856EB" w14:paraId="182E53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71A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78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9AD81B" w14:textId="7A24B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129A7" w14:textId="44BD0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794BB" w14:textId="48542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19216" w14:textId="1483C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856EB" w14:paraId="2DFD7B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B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EE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F5F60C" w14:textId="76CD0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EDCC" w14:textId="6015C6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B70DF" w14:textId="248765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5D29C" w14:textId="204F7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856EB" w14:paraId="35129F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B6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27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4731F" w14:textId="469B9C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12A87" w14:textId="10E8FA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954B6" w14:textId="57CDF4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9187" w14:textId="2B460E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0FA63F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68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C5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275C7F3" w14:textId="0B93A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5FD5" w14:textId="0A500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752E" w14:textId="0829B9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5276C" w14:textId="52E58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856EB" w14:paraId="6E10A8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05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7C0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00725" w14:textId="25204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FFEEE7C" w14:textId="083C59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CEEF" w14:textId="395BFB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27007" w14:textId="10B0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221FF2" w14:paraId="176213C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F40A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42F01FB" w14:textId="40FB17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BDB72" w14:textId="57F546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E4F0C" w14:textId="6E7667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BB66C3" w14:textId="68F04F6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7856EB" w14:paraId="53901E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E1B2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86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4C3EC1F" w14:textId="5A5D6D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464B48" w14:textId="79A68D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30A2F" w14:textId="720D8A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A7ED3" w14:textId="47079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856EB" w14:paraId="0B546B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90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D8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9BDE3" w14:textId="2182A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F679D1" w14:textId="78084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C2449" w14:textId="7A408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EACB" w14:textId="552C5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856EB" w14:paraId="6CD5FC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498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BE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3573D28" w14:textId="4573C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A4C" w14:textId="0A36D2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1304" w14:textId="7EF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5D23" w14:textId="35137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161A34D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88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7E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AD90AD3" w14:textId="29F19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380F8C6" w14:textId="6703FB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49FA4" w14:textId="2CCFE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3D02" w14:textId="4F583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7856EB" w14:paraId="1D4A4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90D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67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1390C" w14:textId="1B1E7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6264458" w14:textId="47C71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CCA6" w14:textId="5B6D1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FA643" w14:textId="0A576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856EB" w14:paraId="006C2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5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00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FB7DB03" w14:textId="0F5BED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B59B053" w14:textId="283A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1666" w14:textId="11655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3460" w14:textId="4AC31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856EB" w14:paraId="5D3C31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FD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73C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3C4140E" w14:textId="5B4ED2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44254E5" w14:textId="6CDD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C01D" w14:textId="5B4D4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FA18" w14:textId="1C2C0E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856EB" w14:paraId="21BDA7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54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E3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0DE7615" w14:textId="6582B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4C33F" w14:textId="3ACB90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30387" w14:textId="252E7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B425C" w14:textId="1A14F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856EB" w14:paraId="6C475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F2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A3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9772E8" w14:textId="5FA3A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1FF52A" w14:textId="7CB97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1FA7" w14:textId="55455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29E0" w14:textId="1A71B9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856EB" w14:paraId="3BF19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90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1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A2BDBEF" w14:textId="3823F8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FA1572F" w14:textId="7E3DA6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8D7A" w14:textId="404182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24E47" w14:textId="0EC5D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7856EB" w14:paraId="0A1988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3F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63F8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601FFF00" w14:textId="25D88B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6867E7D" w14:textId="13EB7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52EF" w14:textId="61884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6647" w14:textId="3E2F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856EB" w14:paraId="21611A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D3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72BF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DF6CA4" w14:textId="25689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157A059" w14:textId="5DD38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F6F31" w14:textId="00CACE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98430" w14:textId="2B4E2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7856EB" w14:paraId="35082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4A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1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9728861" w14:textId="6A72F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69F65" w14:textId="1DC4C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BB55" w14:textId="15342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89D53" w14:textId="1FFD8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856EB" w14:paraId="7F20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06D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1BD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18238F" w14:textId="5EA91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8E29D" w14:textId="040CF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A8DAE" w14:textId="1DBB4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A3496" w14:textId="74DA9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856EB" w14:paraId="18A912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44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5E9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C2AFC5" w14:textId="7C1F7E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DD8C7" w14:textId="765AA0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3DAF" w14:textId="245CE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31ED" w14:textId="3411CF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21FF2" w14:paraId="684046D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556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7EC5D49" w14:textId="0776568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37F93" w14:textId="3288A15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2243D" w14:textId="3A3260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4F8FA" w14:textId="620124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856EB" w14:paraId="358542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B87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5FD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C4CFAB" w14:textId="12B9D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35F9D87" w14:textId="4BDB7F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B05AF" w14:textId="550F75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C28B" w14:textId="3E65DD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21FF2" w14:paraId="54BB4ED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5A2F8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2DDE606" w14:textId="5ABBA8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CE2C74" w14:textId="659248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8C216D" w14:textId="6DFF15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EB30C9" w14:textId="6AB60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r>
      <w:tr w:rsidR="00221FF2" w14:paraId="2C7E902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D1E7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16C58C" w14:textId="5CBD0E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A5718A" w14:textId="3C464C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018144" w14:textId="208D77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8E824" w14:textId="2DA467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7856EB" w14:paraId="2E71A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474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F79AA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F5D2EA" w14:textId="5A3AD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1C6B" w14:textId="68CF7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424AA" w14:textId="32BCF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F67E5" w14:textId="5FF5C8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A89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980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60A6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9CF15" w14:textId="3D2946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AA4547" w14:textId="7D349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76CE" w14:textId="01918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97A6" w14:textId="27A17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40F7EA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F44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67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3DCBC" w14:textId="6A7B47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D7E4F2" w14:textId="579A53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1126" w14:textId="7375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9B4BF" w14:textId="3D42D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6C59C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5D5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744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D2B139" w14:textId="34ED8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E591A1" w14:textId="6FDD6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090A0" w14:textId="4AF01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1A5F" w14:textId="714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97A13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332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68D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4310C" w14:textId="259FE6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F1A90CC" w14:textId="57B89E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AA1D" w14:textId="0E44B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809BC" w14:textId="6857BF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856EB" w14:paraId="1DF9D3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22F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56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3E716C" w14:textId="27C69A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921C5E" w14:textId="2ECFF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1DB6" w14:textId="38590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A79B" w14:textId="151B3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3DA676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A4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84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B4AD13" w14:textId="602287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9609780" w14:textId="00E55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1565" w14:textId="62182F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7BF7" w14:textId="558490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7856EB" w14:paraId="141945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55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4346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DBBD6A" w14:textId="330A9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FE95D4" w14:textId="6178F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A57B" w14:textId="1B979A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33C1" w14:textId="115EE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483E3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CB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EB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7E67B0" w14:textId="46D4F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B5C7E44" w14:textId="251039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4BA6F" w14:textId="755D5B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13C52" w14:textId="7AEE71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7856EB" w14:paraId="2B9978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A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B9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0CC103D" w14:textId="792CC0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F97AA67" w14:textId="70A1E6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11719" w14:textId="054A7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FE036" w14:textId="12AE8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7856EB" w14:paraId="2812F7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84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DD9C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78E37" w14:textId="35317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67AA4C" w14:textId="1634C0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0909" w14:textId="45A44C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9FE5" w14:textId="56D9E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2C771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EA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A3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210FAFA" w14:textId="2EF41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0790CEE" w14:textId="10DDA6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E492" w14:textId="7A8F8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9447" w14:textId="44EE8A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856EB" w14:paraId="35661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A0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5C9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C0DF6" w14:textId="6AEF3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04892" w14:textId="01BDF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D758" w14:textId="61A4BD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DF754" w14:textId="47183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856EB" w14:paraId="2480B3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2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080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0FBB7" w14:textId="3C558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45686F" w14:textId="637D4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32B5" w14:textId="13576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A0F11" w14:textId="1850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7AE8F63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C612C"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0D8D602" w14:textId="4E61673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702D6" w14:textId="47667C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54AC2D" w14:textId="6E9980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5E0B6B" w14:textId="6F36E1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7856EB" w14:paraId="2478F0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715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78D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BFABB6" w14:textId="7523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2B5163" w14:textId="5A066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2EDC" w14:textId="42623B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9D57" w14:textId="4BA73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E1BB4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63C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348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9B7F3" w14:textId="2498C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E12BDFE" w14:textId="1B20BA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9583" w14:textId="287FB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8D12" w14:textId="5B561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7856EB" w14:paraId="642391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AC9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700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4ECFDD" w14:textId="3DCCE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188FB2B" w14:textId="09024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88F12" w14:textId="5B7C8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54EFA" w14:textId="0C0E2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7856EB" w14:paraId="7C76D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F7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1D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1DB85" w14:textId="0CB98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74F483E" w14:textId="28EB5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64F0" w14:textId="24D74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4330A" w14:textId="0C4E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1628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23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302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09AC7E" w14:textId="50BCB6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2B1FDC" w14:textId="21DF83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21CB3" w14:textId="14BD1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00E0" w14:textId="2C1235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07013E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B7A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DD9E1B" w14:textId="2E8BF7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1073D44" w14:textId="0AF91A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609CE" w14:textId="77672B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31535" w14:textId="259E69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7856EB" w14:paraId="737D2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546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B7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AE2DCE" w14:textId="2E5BE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1D1FEACA" w14:textId="39A83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F0EA3" w14:textId="79640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17973" w14:textId="2FF08D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7856EB" w14:paraId="171C2F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077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8D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CBF2220" w14:textId="19CBF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8CF306" w14:textId="53AE80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1F60" w14:textId="11D59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45275" w14:textId="26AB9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00DF24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E18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277B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871139" w14:textId="49DDF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ACB9EF" w14:textId="0077E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5D3F9" w14:textId="4A2FE0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E29B" w14:textId="59AB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47135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4A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E4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0C3E3" w14:textId="56C7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B27D29A" w14:textId="6676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3072" w14:textId="22414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A385D" w14:textId="65C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7856EB" w14:paraId="35F162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B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BE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AB95B0" w14:textId="01B6B6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339A6A10" w14:textId="17A3B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BB95" w14:textId="7C0B7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1FD1" w14:textId="7FAE7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7856EB" w14:paraId="6F3058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A1B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742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3B530" w14:textId="382D1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4A9AD50B" w14:textId="1755F0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BE256" w14:textId="0890B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6C0D3" w14:textId="2775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7856EB" w14:paraId="5BA82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813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DCAC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497D40" w14:textId="2AEF73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56E03D" w14:textId="234398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52B6C" w14:textId="47EA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AEF8" w14:textId="56540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C611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9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02EA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199129" w14:textId="500F9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9E28DFD" w14:textId="5BFDA4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F050" w14:textId="0EC5F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F8E4" w14:textId="25FD4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34A3E7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D29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40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C904A" w14:textId="2D4DB8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381D5A" w14:textId="7E11F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B07EC" w14:textId="353C72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B6E2" w14:textId="404D38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89DDC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5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00D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41025" w14:textId="487653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5C4" w14:textId="3C548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4073" w14:textId="466AA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6A39" w14:textId="17C0A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60D4C7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2B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7F7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22129" w14:textId="290AD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604F1F8C" w14:textId="2C665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A2F26" w14:textId="5BA94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FB739" w14:textId="414F8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7856EB" w14:paraId="637C2F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99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1FF5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7D2770" w14:textId="738FFB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5EB912" w14:textId="5E455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C905" w14:textId="2835CD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2AAB9" w14:textId="30BBC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02D1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BF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05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F14E044" w14:textId="61D091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A79" w14:textId="6B9634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1DF85" w14:textId="55A20F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8C9CF" w14:textId="38A40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7856EB" w14:paraId="3A6C20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D25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CF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001DB6" w14:textId="2C805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0B4B8" w14:textId="49B78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DC5F" w14:textId="10A32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0713" w14:textId="662D8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7856EB" w14:paraId="52BEB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CE6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54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AD706C" w14:textId="6EBD04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BEB16F" w14:textId="2E280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ACC4" w14:textId="49A325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5B2F1" w14:textId="1353B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5FA5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A3C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2972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6CFB59" w14:textId="7222A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F352CE" w14:textId="53DCE4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A1FF" w14:textId="3AD72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F8289" w14:textId="1A138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5096E2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B4F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A91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0AF14D" w14:textId="1AC04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D7C880" w14:textId="5A10E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3B2D0" w14:textId="7A75A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FA702" w14:textId="11324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4ADC3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FB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09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006B976" w14:textId="62B33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B5EB" w14:textId="7C703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0A7E1" w14:textId="302C9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1C5C" w14:textId="24575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856EB" w14:paraId="40ACC0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08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8534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08EDB" w14:textId="7D3F7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A155841" w14:textId="169EC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7048" w14:textId="42C95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B5C9D" w14:textId="03F0F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354B54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514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6F2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58DAB8" w14:textId="0F7B68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CBB90F" w14:textId="7BD8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43B9" w14:textId="1A300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DF0C9" w14:textId="1EE1DE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51C0D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66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F46016" w14:textId="27506D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6EDB5" w14:textId="572516D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F7B2" w14:textId="766A59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903151" w14:textId="324B42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7856EB" w14:paraId="26BDBA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DFC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F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5EF850" w14:textId="1980C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E1A5" w14:textId="29982E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2AD9" w14:textId="1E5721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A3CD" w14:textId="611BF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EC055E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32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6DE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43E2D4" w14:textId="32741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61A36C" w14:textId="1618B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6037" w14:textId="5B13A1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31318" w14:textId="52242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BDA8D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BA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02C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285975" w14:textId="31ABF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FCBC5D" w14:textId="1C0C7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13FA" w14:textId="1E69F5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2FA4" w14:textId="7FED1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B1AF1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C3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B4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1E52413" w14:textId="5B34A4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A5F1AC" w14:textId="42E60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54E98" w14:textId="34473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4E17A" w14:textId="2F7AB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1F30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7A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4C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4D67453" w14:textId="72546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397721" w14:textId="02DCB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C2B2B" w14:textId="777C19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E5F6" w14:textId="488B2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F0B6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F0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338CAE" w14:textId="0EC40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A89E43" w14:textId="321B7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C733D" w14:textId="0F62F6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DD182" w14:textId="3B047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8725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44D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46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680C35" w14:textId="26A54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94B95" w14:textId="74B46C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7690" w14:textId="362A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22737" w14:textId="06F0F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7856EB" w14:paraId="1CC606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A3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BC6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D96A9F" w14:textId="1760D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DC403C" w14:textId="59E95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1BE9" w14:textId="54F96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7285" w14:textId="245E26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DA60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E5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32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8017092" w14:textId="654D3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8FF7" w14:textId="1E7C7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7EB8A" w14:textId="178F4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41428" w14:textId="2F8AB4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882C0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2E7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04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25FAE4" w14:textId="522C36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16ECD9" w14:textId="3FEE3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90984" w14:textId="7C6228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EC7C5" w14:textId="56B33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F8E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6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A1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A4E1CA9" w14:textId="66E13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AE7FBF" w14:textId="5424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7A1FF" w14:textId="487BC6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84C8" w14:textId="5AFC9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928D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B8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6F77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304E80" w14:textId="29A83A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A4035CD" w14:textId="34446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CE73F" w14:textId="2372C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01356" w14:textId="0B6E9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7856EB" w14:paraId="46CE6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F32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CB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Chiongbian</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219AEB" w14:textId="578C7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27ED" w14:textId="1F9E0A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80FE" w14:textId="73D3E3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E92" w14:textId="1A435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F2EDE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B3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D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F4472F" w14:textId="6D2E7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BB72E" w14:textId="2499B6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4923" w14:textId="46CA1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58CFF" w14:textId="569D5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856EB" w14:paraId="7D9E49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AD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902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242515" w14:textId="7AED6C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F5724" w14:textId="1E2A7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E8FB" w14:textId="6300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A40C" w14:textId="652E2C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E351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0D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EADDC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14BAFA0" w14:textId="0FE9EA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8922" w14:textId="1453EA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2A86E" w14:textId="63A2E0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45DF4" w14:textId="4D57C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04E59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5F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AE76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4B3C05" w14:textId="7BF7A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661B" w14:textId="61D8DF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BEEED" w14:textId="426248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E120" w14:textId="2C111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4472EC9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CF11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37902F9" w14:textId="7D994E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73F695" w14:textId="753BD8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C769CC" w14:textId="3B9BE1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2B5BD" w14:textId="293984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7856EB" w14:paraId="29EC0D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9AB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B8F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E41CAC" w14:textId="5595E3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602C9BC5" w14:textId="114F17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0B1A1" w14:textId="6089F3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B37E4" w14:textId="7F1246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7856EB" w14:paraId="4490E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B5C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B6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F0844" w14:textId="238B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7CD71F" w14:textId="62F2C4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7F81" w14:textId="15166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3707" w14:textId="3B1A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B3B76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56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EB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A3EF4B" w14:textId="5061CD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BDF5" w14:textId="0956B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0BD7" w14:textId="6C52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DF48D" w14:textId="2BB7C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2F467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C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E37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2A96D" w14:textId="4FC33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A667F" w14:textId="59103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AF1A8" w14:textId="23A970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56C9C" w14:textId="009A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24E61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18B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2C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7EB66" w14:textId="142DD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1B2EAB7B" w14:textId="125919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583C" w14:textId="6A1F3B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6EBBB" w14:textId="5C83F6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7856EB" w14:paraId="2CFB8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07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BFDB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F06409" w14:textId="33B12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3AAD52" w14:textId="1FCB34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0CE3" w14:textId="71339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34219" w14:textId="73DA4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DCF9A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E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E43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3C8C1" w14:textId="194BF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9657C" w14:textId="0D65A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729ED" w14:textId="28D0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047D0" w14:textId="76A72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DA2DD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2E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6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85033B2" w14:textId="69CFE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7DC0A0E" w14:textId="0DF61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A57C" w14:textId="6E0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5D2F" w14:textId="64F0C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856EB" w14:paraId="5D3DC9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89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EB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A207686" w14:textId="2E6B1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A5EF" w14:textId="619D8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7E97" w14:textId="6A6CB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4C9B" w14:textId="3AF9E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4611E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287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E3F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8AEB95" w14:textId="378E33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7C7020" w14:textId="26EAF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6298F" w14:textId="0AEAA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513AF" w14:textId="735B0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53B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748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5F7C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2F10BD" w14:textId="6F72F3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A20A49" w14:textId="37214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17474" w14:textId="04759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D4921" w14:textId="2D0B8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2852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0F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A5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9D1013" w14:textId="0E011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6DE9" w14:textId="79EB79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B68A5" w14:textId="54C170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A7C74" w14:textId="50B48B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8C40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07D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C48C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E1D211" w14:textId="4F7C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497BC" w14:textId="7CB1D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E0507" w14:textId="4D4655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AF97" w14:textId="6BF5A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3006E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5DE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CB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F9DF555" w14:textId="37BB44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98477" w14:textId="7D430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B80C0" w14:textId="4910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3671" w14:textId="788063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7856EB" w14:paraId="3499D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BFE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5F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B7185" w14:textId="541D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ECE43" w14:textId="26CF1B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BBD1A" w14:textId="5385B7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26356" w14:textId="415C7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CA9B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0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09FA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194AF2" w14:textId="722AD8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55CDCC4" w14:textId="66F0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DFD2E" w14:textId="299C16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6AD79" w14:textId="50D11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856EB" w14:paraId="257906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E0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695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1F49F6" w14:textId="5629A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654426" w14:textId="1E69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44138" w14:textId="270E8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CBE5" w14:textId="4D13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D0A26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F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522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189CC" w14:textId="60BB1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D0129B" w14:textId="6376E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8055" w14:textId="0DC375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5DCF3" w14:textId="07E57F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4C9CA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95D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A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706A91" w14:textId="50C05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4F566" w14:textId="47CD85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710CB" w14:textId="0AD34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BF1D8" w14:textId="34C170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856EB" w14:paraId="4A015A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EF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66C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6FFD27" w14:textId="193AF0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4F6EA7" w14:textId="593D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4B9F5" w14:textId="64E1B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EDC2C" w14:textId="21325B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70DEF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9E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535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4987002" w14:textId="54D088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70DA017" w14:textId="7CE0A0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885F" w14:textId="374D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5B36" w14:textId="5160B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32416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134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4144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A1C1D" w14:textId="2C99A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6B45735A" w14:textId="722F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73669" w14:textId="55E97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F3795" w14:textId="22F92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7856EB" w14:paraId="30BAD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44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9295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36503" w14:textId="017BF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71AB3" w14:textId="7C6FD8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38C" w14:textId="625A6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58A1" w14:textId="660DD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13F44A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BD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90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79FB2B5" w14:textId="55D42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796B5" w14:textId="1E7B42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D6623" w14:textId="7FD69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41207" w14:textId="06D16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21FF2" w14:paraId="5F26141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2525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E7D14D2" w14:textId="01FCF1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946785" w14:textId="62266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54521A" w14:textId="5C43E9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DE81CA" w14:textId="439DB1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221FF2" w14:paraId="27EF6B1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EDF2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B229DC0" w14:textId="29721B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A0AA166" w14:textId="2F66D11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DE86F1" w14:textId="3E28D8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BB0ED" w14:textId="7F679D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7856EB" w14:paraId="707065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EF8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1D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283202B" w14:textId="7D82B8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B75C22D" w14:textId="1D154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706CB" w14:textId="56DE5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A0C4" w14:textId="6D4B5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856EB" w14:paraId="2DF92D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37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6BB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2E9B1CF" w14:textId="63D6F3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A5739F9" w14:textId="6FF7E3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F540" w14:textId="75EA7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7263" w14:textId="0BD5E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856EB" w14:paraId="007084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C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A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86411F4" w14:textId="38D0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21183ED" w14:textId="7EF4E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DD1D" w14:textId="3F5193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55FD" w14:textId="13EB2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2B7B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7E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4F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DE690" w14:textId="7913D2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E62CE84" w14:textId="4DA00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A49A" w14:textId="3FFD3E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6B28" w14:textId="400665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856EB" w14:paraId="605A27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ED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2F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E6F13B" w14:textId="491F8D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CC1343C" w14:textId="619378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A66E" w14:textId="14D424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6B27C" w14:textId="08CC49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856EB" w14:paraId="34B1B0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594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E5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CC6862" w14:textId="7694D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6CD5F75" w14:textId="6B5AA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B58B" w14:textId="7EC6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4526" w14:textId="08C87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856EB" w14:paraId="3E0B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594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0361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E92929" w14:textId="0C404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ADD0B4B" w14:textId="7A47C8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730C3" w14:textId="22325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6DB3" w14:textId="28BF9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856EB" w14:paraId="0F286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9CC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8003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D716F" w14:textId="19322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6258A49" w14:textId="77280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FFFD" w14:textId="3EA386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7536" w14:textId="0EC8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856EB" w14:paraId="162DA2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5C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0B47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F8CFAB" w14:textId="7BDEA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54385B3" w14:textId="4F8AF3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CEECD" w14:textId="1B254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23951" w14:textId="48148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856EB" w14:paraId="133912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58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133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497CB9C" w14:textId="4340F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E6B0B1E" w14:textId="6CDB7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69DF" w14:textId="04154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86009" w14:textId="3820FC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856EB" w14:paraId="6845A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6B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A924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1B3A56" w14:textId="2CF44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F99CF15" w14:textId="5A85C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2A4E" w14:textId="1D493C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A55D" w14:textId="149DCD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21FF2" w14:paraId="71D3EA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7D1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1A1772" w14:textId="64839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2514C" w14:textId="470429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5A520" w14:textId="4CB14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CCB8A2" w14:textId="4EF99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7856EB" w14:paraId="645E53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5095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36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916B70E" w14:textId="77B673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7797DA9" w14:textId="0E5CD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939C" w14:textId="1ECA9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9B200" w14:textId="3C5FC2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856EB" w14:paraId="73B008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F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11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24508" w14:textId="7B75A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4CF0612" w14:textId="1A9853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8A2EC" w14:textId="4EBA1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F3563" w14:textId="0E57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856EB" w14:paraId="163F30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9980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2C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D8CEF6" w14:textId="2F6ED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6888544" w14:textId="52389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D49A3" w14:textId="20602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B414" w14:textId="554A03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856EB" w14:paraId="57E689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BC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E6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D5520D" w14:textId="77BD1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9B983E7" w14:textId="534502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6242F" w14:textId="5B794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7153C" w14:textId="6293A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856EB" w14:paraId="40980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119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354D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89AD38" w14:textId="08257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9C70846" w14:textId="664D4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317C" w14:textId="361B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82389" w14:textId="457713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7856EB" w14:paraId="74E3DA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BA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E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641D19" w14:textId="646B5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CBD29B7" w14:textId="53C672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1EF6" w14:textId="2EFB7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6FCC" w14:textId="70B5EC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856EB" w14:paraId="6ACBA4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72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DA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8083B" w14:textId="2689B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19073A9" w14:textId="44FAB9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E507" w14:textId="4F38D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EDB8" w14:textId="6BBD4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856EB" w14:paraId="647775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7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BCF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B7C632" w14:textId="5A380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73B4D33" w14:textId="340750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599F" w14:textId="78577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3F62B" w14:textId="74A91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EF182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39F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A5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DF2A456" w14:textId="47578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0977E1D" w14:textId="30F0B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DF694" w14:textId="3BC54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94FA7" w14:textId="3F54A1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856EB" w14:paraId="4BAE70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690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684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C1B2020" w14:textId="10563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7AC45EB" w14:textId="1AA2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F720" w14:textId="1F507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6DA6" w14:textId="6A82A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7856EB" w14:paraId="56642F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0F2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399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601CB" w14:textId="0C41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15FA6C9" w14:textId="542FF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E1EEC" w14:textId="7DD45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1C86" w14:textId="693D95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21FF2" w14:paraId="5CC75A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4E0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4B38DE8" w14:textId="0E9C1C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7C091" w14:textId="49C6EA9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358DD" w14:textId="5F071D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4D620" w14:textId="0FA6CD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7856EB" w14:paraId="54FA96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2DF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E35D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E54BC8" w14:textId="7F0C0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4991219" w14:textId="0D77D2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113C" w14:textId="73255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A27EE" w14:textId="56356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856EB" w14:paraId="258C1B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E1A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C0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48BFA" w14:textId="5C359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28ABB93" w14:textId="216B08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AFABA" w14:textId="1D24AE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18305" w14:textId="6C74AE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7856EB" w14:paraId="5D035F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033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6E5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702517" w14:textId="4F0A7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74BDBB0" w14:textId="3C962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E434" w14:textId="4EAEA4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A5CB4" w14:textId="37E20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7856EB" w14:paraId="2DF9C1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5B3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7836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89785D" w14:textId="5431C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BDB4F1E" w14:textId="5B856E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708BD" w14:textId="7D28E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2881" w14:textId="1026A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856EB" w14:paraId="6A3231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96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3C483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AC2AB8" w14:textId="693D5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B786" w14:textId="084B6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088FC" w14:textId="61BF22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2EC0" w14:textId="051A7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856EB" w14:paraId="2957DD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12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8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343D6A" w14:textId="7EE2B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224C162" w14:textId="18FEF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B9715" w14:textId="0CAE9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FC93D" w14:textId="22BFE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7856EB" w14:paraId="3F09F4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8A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314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1A73CC" w14:textId="30957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9D9399F" w14:textId="1A2DDA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43A70" w14:textId="13BE22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C4F1" w14:textId="30EFA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7856EB" w14:paraId="44F7F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4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EAA6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7CE035" w14:textId="06B0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9B2051B" w14:textId="043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AAAF5" w14:textId="4812B7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D6426" w14:textId="588DC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856EB" w14:paraId="6139FA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B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CC7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34CFC2" w14:textId="1097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A13350B" w14:textId="0F59D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6D298" w14:textId="48B3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9E4C4" w14:textId="7A2EC9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21FF2" w14:paraId="014559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E6F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9F539DD" w14:textId="3D301F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993F3" w14:textId="2ECF9A9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DA1C0" w14:textId="2D6FB4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E31FBD" w14:textId="7C5269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7856EB" w14:paraId="61FAE23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77D9D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CED020F" w14:textId="4BD8020D"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B74FB4D" w14:textId="73F153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98A92" w14:textId="73E9F27A"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A5D576" w14:textId="61019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856EB" w14:paraId="5DA57F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235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4FE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08DFF0" w14:textId="39D5C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483AD71" w14:textId="7E93E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184D1" w14:textId="02C0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2BAE" w14:textId="13DF0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7856EB" w14:paraId="61D3D8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F6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5CAA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DCDD62" w14:textId="0EC48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925DB96" w14:textId="667AB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BAF3" w14:textId="402844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1AB42" w14:textId="49021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C7848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36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A6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418F820" w14:textId="3BDD4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CF3B84B" w14:textId="092DA6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1F8D4" w14:textId="525AE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39FDA" w14:textId="234E4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9117E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2D1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7B7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FD22DF3" w14:textId="2491B0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D39A942" w14:textId="682FA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F049F" w14:textId="22A41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111B7" w14:textId="6D7DD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21FF2" w14:paraId="0CB1AB3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CEFF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2EC89E" w14:textId="74ABA8C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35933" w14:textId="62EE25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11C07C" w14:textId="53EA24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122F6A" w14:textId="5E84C46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7856EB" w14:paraId="5D7F11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D9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8AF7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4FCE9B" w14:textId="3B2A08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CB5E580" w14:textId="44B67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24D7E" w14:textId="1BC8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3CD7D" w14:textId="1AFA4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856EB" w14:paraId="62A2D8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998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6D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68D3C61" w14:textId="6AE7F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3523B4B" w14:textId="11653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96EDB" w14:textId="44BBD4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EB3C2" w14:textId="64F3E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7856EB" w14:paraId="21A001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6EB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D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B43A60" w14:textId="10526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5082" w14:textId="68853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910C" w14:textId="03B6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26316" w14:textId="059B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21FF2" w14:paraId="3248F14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137B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741E96" w14:textId="37880F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DC61A90" w14:textId="15D9E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F5D763" w14:textId="3C1099B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54B8F9" w14:textId="45AD57B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221FF2" w14:paraId="04E79E9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D6C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21D915E" w14:textId="102AE8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E890E" w14:textId="5BAD0C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CC9FC" w14:textId="56E66D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9D919A" w14:textId="442EF0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7856EB" w14:paraId="43535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7C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192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7F43DF" w14:textId="7EE2D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B739D" w14:textId="66A57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F3151" w14:textId="7E18EB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BDC0" w14:textId="368AF2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C36DF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7C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DCF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7B7A3" w14:textId="688B2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9087" w14:textId="31EB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5A3F" w14:textId="5CC8D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FD623" w14:textId="08580B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707982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647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22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2DF3584" w14:textId="1BAF2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4FAC5" w14:textId="45335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52E09" w14:textId="0094D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3DA45" w14:textId="1DA878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A80C5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59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A1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8C2F5F" w14:textId="61200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209E2" w14:textId="6ECA1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E9AF" w14:textId="122CF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EBC75" w14:textId="0D16D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DF8A8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F0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0909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58F129" w14:textId="6A1081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8A415" w14:textId="7F2DB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B2F0" w14:textId="4BF83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C7DF2" w14:textId="1A8EF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FB82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87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52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555FCE" w14:textId="60499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2FD7" w14:textId="249AD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D01F4" w14:textId="046C5B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C5FC" w14:textId="09799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5256C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2D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F1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0D01FC" w14:textId="2D72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20207" w14:textId="39215F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AC72" w14:textId="2931AA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86C74" w14:textId="58FEF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0F8207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5E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1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7B87BAA" w14:textId="1A8D9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D2AC1" w14:textId="6D2DEE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3403" w14:textId="6CF10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2159" w14:textId="24D01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856EB" w14:paraId="32AFF4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A4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F6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8B0641" w14:textId="53B27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BACE0" w14:textId="25F35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3EF3B" w14:textId="1CCD6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D8CD1" w14:textId="15C21D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9EA59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E3D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381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55DEA" w14:textId="55B64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09D24" w14:textId="2422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64B0" w14:textId="3AFDD8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A261" w14:textId="46466A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CC411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489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A0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A279A3" w14:textId="78B7F9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139A7" w14:textId="4F22E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BAE6" w14:textId="61758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7CD83" w14:textId="2613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FE4F8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E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195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CCEF68" w14:textId="3B7DE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954D5" w14:textId="1B4B7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82003" w14:textId="47DE7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0C227" w14:textId="2FA90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6A146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092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E4E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AD4D8F" w14:textId="0D9D1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85200B" w14:textId="71FE72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2F93" w14:textId="21533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CCB56" w14:textId="129C6C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397371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3F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621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A14FD8" w14:textId="7F718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0E77C" w14:textId="2522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D6DF8" w14:textId="1708D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0888E" w14:textId="0F484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70ECD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CB5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2CD1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23C275" w14:textId="222E1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7ABB6" w14:textId="60761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36192" w14:textId="490D27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1302" w14:textId="1DB7CD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153EF6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B05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050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FA4BEC" w14:textId="0FDDC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F657E" w14:textId="38C4E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548F" w14:textId="2727BF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DE38" w14:textId="2B354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C118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71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718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40E963" w14:textId="0D3E2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64213" w14:textId="1AFED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94D6" w14:textId="00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FF4" w14:textId="66C08D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126B1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1A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6691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5B09C0" w14:textId="783A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1D587" w14:textId="7EC3B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98086" w14:textId="15D4E8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5E6A" w14:textId="286AA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21FF2" w14:paraId="183E0F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F95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DA2F09B" w14:textId="27349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52BF2" w14:textId="3D7E83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3C13F" w14:textId="14BA0D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98206" w14:textId="19DFEA5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7856EB" w14:paraId="5AE71D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23F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3D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294285E" w14:textId="1ECD6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D4F4D" w14:textId="27BAF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81CCE" w14:textId="74DC0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B5F0E4" w14:textId="7E889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2187A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13D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EC0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EBC29" w14:textId="558EC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52EC9" w14:textId="1D0A0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BBB5" w14:textId="7D960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F975" w14:textId="3A8303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655C90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375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1B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F41D1C" w14:textId="4F4CD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DB42E" w14:textId="088FA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2FF6" w14:textId="50AAF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AD5E5" w14:textId="69034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4C330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F8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2360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4EC851" w14:textId="1D8F8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79E3" w14:textId="73072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9E41" w14:textId="61D88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30492" w14:textId="51499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203638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7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C92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ED289" w14:textId="342B6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F7D73" w14:textId="5C2CA2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CA101" w14:textId="401D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A9DC" w14:textId="7E810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5F410E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A5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A70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7E52A46" w14:textId="45DB8D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3A9C0" w14:textId="10F63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214A" w14:textId="15A75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D4FF" w14:textId="592D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856EB" w14:paraId="5CC22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4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705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7331F7" w14:textId="539566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0A626" w14:textId="4AC84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DC57" w14:textId="52D23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BDBF5" w14:textId="44309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DC2BD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AB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7AA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5C0763" w14:textId="7BDAA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5EEC" w14:textId="61BA79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443F" w14:textId="5EF316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90DC9" w14:textId="72A6A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21FF2" w14:paraId="3EFE587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303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9F75DEF" w14:textId="127183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B7D7B" w14:textId="32FD9C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9A17D" w14:textId="230AB55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650F08" w14:textId="6EE2A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7856EB" w14:paraId="1F17A1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57D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71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32BC814" w14:textId="2074E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79D48" w14:textId="77CAF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9A0DC" w14:textId="5DCA2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ACD942" w14:textId="5C5B0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856EB" w14:paraId="32EC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13B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D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380A3C" w14:textId="048A4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D8421" w14:textId="2DD80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2A1C8" w14:textId="59AAE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54D8C" w14:textId="7E4EC0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7856EB" w14:paraId="4C5C94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AF9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DB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0E06ECA" w14:textId="51022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070603" w14:textId="43CFB8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77A3" w14:textId="57BBE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053D2" w14:textId="7B986F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856EB" w14:paraId="5663B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BD4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4F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08D2882" w14:textId="265C2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57F21E" w14:textId="08696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06282" w14:textId="0857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FE793" w14:textId="30CA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7856EB" w14:paraId="3255B2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471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DA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4231AD" w14:textId="799C52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8A119" w14:textId="5858FD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2176" w14:textId="4D778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57C7D" w14:textId="07A45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1CC3EA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48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971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139F8" w14:textId="483E3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EA9D448" w14:textId="1400BD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AB4B" w14:textId="4FB23A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52D9E" w14:textId="582E11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55E8E9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F84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B131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693FF6" w14:textId="6871C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7A6F2" w14:textId="6FC60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5EF1" w14:textId="4DA0A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12E7" w14:textId="3F0E6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4972F4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38B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312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AECC1AD" w14:textId="05999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7CF03AE" w14:textId="0E59B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D1163" w14:textId="7010C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E160" w14:textId="2E463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856EB" w14:paraId="15C433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F3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97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12C663" w14:textId="1930D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19902" w14:textId="08B13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C1C9" w14:textId="73436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109E" w14:textId="61E2C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7856EB" w14:paraId="57614D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E2E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19A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D8C77A" w14:textId="671D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9763A" w14:textId="6B8286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95FEB" w14:textId="6C0CD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193D5" w14:textId="2D791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071C0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7B7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BF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EBD3F0" w14:textId="7F8D4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92E8478" w14:textId="6F2D0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CA0C0" w14:textId="6A069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9F39" w14:textId="09292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7856EB" w14:paraId="7D14E1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C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99F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FA0A92" w14:textId="755EE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745038" w14:textId="3FD75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62B44" w14:textId="4113A6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6AF04" w14:textId="6351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3D05B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47C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B7024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DECFDC" w14:textId="540412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8E6A3" w14:textId="09D038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4F280" w14:textId="24B0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F8EE" w14:textId="3D69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21FF2" w14:paraId="6CDE5B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548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02CAE8" w14:textId="57B7CF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EEB4A" w14:textId="522F44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55AE2" w14:textId="43C9C6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C8A9C" w14:textId="5D31B6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7856EB" w14:paraId="3659C9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006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B2DC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187034" w14:textId="017A0E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56237" w14:textId="2CE3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C468" w14:textId="2FE9C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76E4" w14:textId="6BA9D9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CE78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976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9CA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649D38" w14:textId="0EA7A3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02C36" w14:textId="57991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D64E" w14:textId="37BE5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3B23" w14:textId="0CE745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574EF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378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849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5CF43C" w14:textId="75FDE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258F2" w14:textId="08EAD5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09C3" w14:textId="60C63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2737B" w14:textId="3CE036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7C42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4F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1D3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3D03A6" w14:textId="3386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1DF62" w14:textId="5C3449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3719F" w14:textId="3C7933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A8B05" w14:textId="495E4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3660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19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1F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ACF02" w14:textId="7906EB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42830" w14:textId="749BA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69693" w14:textId="516D1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6247" w14:textId="40C896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D6695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6B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03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9AECA8" w14:textId="5080F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5D36F" w14:textId="1CF4A5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FA19" w14:textId="0C92D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39ACE" w14:textId="337DE2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856EB" w14:paraId="71229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64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4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23DA0AF" w14:textId="7F63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4A403A" w14:textId="0C3AA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C511" w14:textId="2A3742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AE868" w14:textId="070331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856EB" w14:paraId="2FE8F9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CA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A17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ACC47C0" w14:textId="785082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70BC" w14:textId="5F1775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A9ED" w14:textId="3BCEC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A377" w14:textId="5A1C6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334AE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11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F52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51ADA7" w14:textId="0EB02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FE87E" w14:textId="0C793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D0F6" w14:textId="3CE4C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4722" w14:textId="160EC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7856EB" w14:paraId="0AC75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62C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9B77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2EEC9A" w14:textId="08DA7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78A2A" w14:textId="637CC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C4C44" w14:textId="74644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B2D5" w14:textId="55B3E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B550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C5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F759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6E2BB1" w14:textId="002239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F1458" w14:textId="4144C3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C5527" w14:textId="15F40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B8332" w14:textId="6B6F0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7E2EB3B" w14:textId="77777777" w:rsidTr="00221FF2">
        <w:trPr>
          <w:trHeight w:val="20"/>
        </w:trPr>
        <w:tc>
          <w:tcPr>
            <w:tcW w:w="86" w:type="pct"/>
            <w:tcBorders>
              <w:top w:val="nil"/>
              <w:left w:val="single" w:sz="4" w:space="0" w:color="000000"/>
              <w:bottom w:val="nil"/>
              <w:right w:val="nil"/>
            </w:tcBorders>
            <w:shd w:val="clear" w:color="auto" w:fill="auto"/>
            <w:vAlign w:val="center"/>
            <w:hideMark/>
          </w:tcPr>
          <w:p w14:paraId="47082C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FA08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DBB9E78" w14:textId="5E6F7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B6099" w14:textId="6EEDB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2EE" w14:textId="7F89D5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833AA" w14:textId="1EED3D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21FF2" w14:paraId="561947E2" w14:textId="77777777" w:rsidTr="00221FF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76714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88BF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CAB959A" w14:textId="3489B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D971887" w14:textId="78248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894B5E0" w14:textId="488E7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C12537A" w14:textId="2DB06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21FF2" w14:paraId="21A8BA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E79DC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A9C3AED" w14:textId="34BA49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D5DF4" w14:textId="66760BF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5A3AE6" w14:textId="5495C1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925A8D" w14:textId="683B04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221FF2" w14:paraId="30E4CAC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C5913"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C21CA6" w14:textId="530AD51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1D19C" w14:textId="7855298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34E8C" w14:textId="7F92AD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C93AE2" w14:textId="353AD3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7856EB" w14:paraId="42328B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92C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39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A53E789" w14:textId="6736A5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FE66483" w14:textId="1AD23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AC517" w14:textId="48AE5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7D27C" w14:textId="3BFA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856EB" w14:paraId="64B31D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FC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8D0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76B4C0" w14:textId="49609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C0114AD" w14:textId="3F30AC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2EC1E" w14:textId="5E4969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9085F" w14:textId="362E62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7856EB" w14:paraId="7AC9E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61E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879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171E201" w14:textId="0B641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8F8249F" w14:textId="40FCB3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19C97" w14:textId="2FDB2D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10282" w14:textId="2ECCAD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856EB" w14:paraId="36C67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1A6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D7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4A27E9" w14:textId="1ACED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EE9EA64" w14:textId="3DEFD8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C283" w14:textId="1E2AB7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000AC" w14:textId="43A605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856EB" w14:paraId="057952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281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F52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292101" w14:textId="695FA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DE3E79F" w14:textId="1C485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AACF" w14:textId="48C78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9E57" w14:textId="74030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856EB" w14:paraId="72542A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7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4E97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BE8494" w14:textId="3FCD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5F0FAA1" w14:textId="64897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BDCA9" w14:textId="046A4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27FE" w14:textId="7487F0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856EB" w14:paraId="0F879F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225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848881E" w14:textId="26F9BF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B1E7" w14:textId="62E6F7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7BDF0" w14:textId="61EC6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E83EB" w14:textId="2EEE59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856EB" w14:paraId="4393C8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120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708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ADCC1F" w14:textId="451941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27C9122" w14:textId="61182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8B752" w14:textId="08EC0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82E8" w14:textId="0878A8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856EB" w14:paraId="011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E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31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95E509C" w14:textId="67AC2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24758AC" w14:textId="34878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9CD1" w14:textId="2D0F4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9F212" w14:textId="0C95C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856EB" w14:paraId="6A9F6A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79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A746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F7B73" w14:textId="4D01A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F981B" w14:textId="54831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B3FE3" w14:textId="23ED39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EDFE0" w14:textId="444F6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21FF2" w14:paraId="548761B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E8C62"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1C2EBF" w14:textId="355CEC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A1022" w14:textId="1C1164F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9B6EB" w14:textId="1111FA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3B06F9" w14:textId="73C18FF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856EB" w14:paraId="5100F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D5CF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1A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00CEA2" w14:textId="3B7A6C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A03F93D" w14:textId="76A0F7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D7193" w14:textId="77117E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FB20" w14:textId="4A244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856EB" w14:paraId="5B66FB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6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A9F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0A8C4FD" w14:textId="3C09F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599D7AE" w14:textId="2A3AB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409C5" w14:textId="59062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7C96B" w14:textId="2CDBA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856EB" w14:paraId="4F1C59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C0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75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136F7E3" w14:textId="00F60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D0A511" w14:textId="0E324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62B4" w14:textId="7AC03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C71F4" w14:textId="4911CB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856EB" w14:paraId="0A84C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EE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3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A01391D" w14:textId="030BB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BF8DFBC" w14:textId="39D98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BECBE" w14:textId="26CA7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5E667" w14:textId="7EF1C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856EB" w14:paraId="0BE7BA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04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600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BB10DD" w14:textId="205A27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C82E21F" w14:textId="7674A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9B86B" w14:textId="1295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D621" w14:textId="518F9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3658B7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C7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052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69A6E" w14:textId="2D91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FF46D3" w14:textId="3090FA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CF6D3" w14:textId="0E3313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5E540" w14:textId="0DB21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019BCF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78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094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AD943" w14:textId="105A68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BD8C39" w14:textId="706D2B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938FA" w14:textId="4C8D0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B997" w14:textId="7C0A8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21FF2" w14:paraId="2CA3C1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139D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955CBA" w14:textId="50B00D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132C87" w14:textId="06E8C3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01288" w14:textId="07A5FB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F3BCEF" w14:textId="5F6C516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7856EB" w14:paraId="43D8C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3047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F87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2574E2D" w14:textId="0935D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A5ED1B6" w14:textId="2C44BF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2A41" w14:textId="1C452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1E91C" w14:textId="741D2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856EB" w14:paraId="63FA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6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2953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A45698" w14:textId="34FE7E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E9AF4B7" w14:textId="0490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CEBE" w14:textId="4B5AC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A4D0D" w14:textId="244D2C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856EB" w14:paraId="46C3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94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01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66ED59" w14:textId="7A1AD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2AC516B" w14:textId="02E34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C206F" w14:textId="0A3CD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FC65" w14:textId="17DC1E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856EB" w14:paraId="3BD370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C2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49EC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AB16AC" w14:textId="6FF7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591A60B" w14:textId="5655D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BA82" w14:textId="074B0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EBDC7" w14:textId="322C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856EB" w14:paraId="0E094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09C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7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273E44" w14:textId="62BB1A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8C5A4C" w14:textId="53CE1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0D3CD" w14:textId="364EE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472D" w14:textId="5C2FA2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217CCA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E22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CCF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67EC46" w14:textId="1FA14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01DC2" w14:textId="5A072D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7DB6" w14:textId="130682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D679C" w14:textId="46FDC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73D2EA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6E4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C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C3BBC68" w14:textId="344EC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7AEA9" w14:textId="47EEDE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44ACF" w14:textId="711E5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6B0A0" w14:textId="7AEEBD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617794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9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7145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3F9E3" w14:textId="2264D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C6660B7" w14:textId="1926E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93202" w14:textId="2328B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0555C" w14:textId="0393E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856EB" w14:paraId="668CF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236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F643B0" w14:textId="5F37B1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8FC155" w14:textId="05D5A8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8A03C" w14:textId="7CF4F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80D24" w14:textId="432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856EB" w14:paraId="220F1A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C9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027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622314" w14:textId="602097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2E89BCC" w14:textId="1E92AA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994F" w14:textId="2487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2806" w14:textId="2DAA2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856EB" w14:paraId="51627F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7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8F3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CF513A" w14:textId="06826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C6BFAE8" w14:textId="56C04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58926" w14:textId="08876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B3BD0" w14:textId="27998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4EDB78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B1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9E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859A7D4" w14:textId="52789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28821D7" w14:textId="49F66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2D4A" w14:textId="591DF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15736" w14:textId="46D501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21A07A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5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602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FEEAC5B" w14:textId="6E648C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56F3CD" w14:textId="1AB07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EA06" w14:textId="59635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5A6E6" w14:textId="3C3C3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856EB" w14:paraId="6CCA5F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D7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384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6872C34" w14:textId="59707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B7A393" w14:textId="6B147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32B0" w14:textId="5C5A5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4868B" w14:textId="7FF6B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490921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9C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6E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7E74053" w14:textId="27306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D9B67F9" w14:textId="6FC7F1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A1A8" w14:textId="0A152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A0F2" w14:textId="22D0F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856EB" w14:paraId="42DE89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17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FF8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976C35" w14:textId="6F08A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D1EED64" w14:textId="245698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601C0" w14:textId="4B8ACC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F64B" w14:textId="48230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856EB" w14:paraId="0654E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99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91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766FE9" w14:textId="04EAD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1CCF" w14:textId="6857C6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D889" w14:textId="253C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E779" w14:textId="6BB63F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50ECAF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92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64D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CB8C94" w14:textId="007DF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2DCB165" w14:textId="0A9446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E3DA5" w14:textId="5A72D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C09B" w14:textId="1112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856EB" w14:paraId="3C1305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86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25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0FCCDCC" w14:textId="7A55F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6FEE65" w14:textId="2FAAC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1A193FA8" w14:textId="77547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BD4E4" w14:textId="23D11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856EB" w14:paraId="09B4FA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5FE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4C2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3B6771" w14:textId="44648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1FC0EB9" w14:textId="07A2F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DC3A5" w14:textId="06E59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751E" w14:textId="469C6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21FF2" w14:paraId="6B9B7FA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A20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C9CD7D" w14:textId="59DB68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D0D0D" w14:textId="2646B3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4A80FD" w14:textId="68FD5B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35EE0" w14:textId="10017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7856EB" w14:paraId="7DAEFF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1A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DB6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3DBA3A" w14:textId="03A368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D1E2141" w14:textId="4370E7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A0D1" w14:textId="5DAD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4279" w14:textId="5CB0D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856EB" w14:paraId="16CEBE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C73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0FD5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0493D4" w14:textId="7FA40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80AF3" w14:textId="058C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8EB70" w14:textId="5CB80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F563" w14:textId="4DD20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28149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568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FA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479524" w14:textId="3F26E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3312C38" w14:textId="15F8E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2548" w14:textId="52996C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4F2D5" w14:textId="38E93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7856EB" w14:paraId="55DE2C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926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CFC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4199DE" w14:textId="2CF07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B8C207" w14:textId="759B7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83AFF" w14:textId="2DFD6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C01CE" w14:textId="3E87A4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856EB" w14:paraId="50E60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95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9F9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5CBD6A" w14:textId="42600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DB84BE" w14:textId="4166A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042D1" w14:textId="2F062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24F1" w14:textId="3E399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5BBC4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95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3A6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CBBEA7" w14:textId="07004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D5DFB7C" w14:textId="0200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5B6B0" w14:textId="6E2C2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E547B" w14:textId="4802C3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856EB" w14:paraId="3953B1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2F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A19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C604EE" w14:textId="0E39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9B7DC6E" w14:textId="65F7C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23C0" w14:textId="739C0E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87B01" w14:textId="471CF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856EB" w14:paraId="05648C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EB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90F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EEE83" w14:textId="636E67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B00DEB3" w14:textId="6FC06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C51F8" w14:textId="5FF3F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161E0" w14:textId="1E1D5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7856EB" w14:paraId="4F93DC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87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12F8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9891BB" w14:textId="7CDAC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D1B5DF1" w14:textId="612AA0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FCA6E" w14:textId="4A262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5BCAB" w14:textId="72A7C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856EB" w14:paraId="056484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18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957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319871E" w14:textId="3576D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618695" w14:textId="32074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BF31" w14:textId="1841C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BC6E" w14:textId="705540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856EB" w14:paraId="5ACAC7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B9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6724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9FE02" w14:textId="05325B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0F256D6" w14:textId="504973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A2DD9" w14:textId="29A87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E36E" w14:textId="57337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856EB" w14:paraId="2D1C4E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C2EF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9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4D515D2" w14:textId="7BD081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DB2C7F8" w14:textId="5BC39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E5526" w14:textId="4DFDD3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8DC3" w14:textId="7CE32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856EB" w14:paraId="5A2D6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A7F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BC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54C3D80" w14:textId="0B213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8E03A7A" w14:textId="46176D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30587F" w14:textId="503B0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FFBD8" w14:textId="232C6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856EB" w14:paraId="259D34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01A9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9D30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316CCA" w14:textId="39103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5289" w14:textId="5FA0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FA62" w14:textId="51DC85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4650" w14:textId="0B3E6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7F27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8206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F3A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FF2EE5" w14:textId="25D8D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B6E501" w14:textId="72F68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1ABA" w14:textId="170439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105C" w14:textId="36B4F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856EB" w14:paraId="52CF47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8D4C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03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94A49" w14:textId="4E0FB8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4A3C7DB" w14:textId="3A425B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707C8" w14:textId="23262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25ABA" w14:textId="233433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21FF2" w14:paraId="75745B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FA6AA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5D9AF94" w14:textId="23AD31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081,348.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B319BCE" w14:textId="6461664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32FBE9" w14:textId="242B51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3F6FDD3" w14:textId="0208F66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444,212.93 </w:t>
            </w:r>
          </w:p>
        </w:tc>
      </w:tr>
      <w:tr w:rsidR="00221FF2" w14:paraId="3969795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55A26"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E901914" w14:textId="04F8B4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EF3B9" w14:textId="7C409A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378E9C9" w14:textId="63C65B4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D74E0" w14:textId="6356BA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7856EB" w14:paraId="6F69A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A86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D1F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698477" w14:textId="6154B9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130BB3DB" w14:textId="3F3DA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F9E3E" w14:textId="04DAE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68783" w14:textId="55D9B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7856EB" w14:paraId="7E3767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21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AFC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99779" w14:textId="70B01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834D48D" w14:textId="4A038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E5A9" w14:textId="0D073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96654" w14:textId="796C0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856EB" w14:paraId="2264B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D62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32B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14D7B" w14:textId="0C739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DE62798" w14:textId="666B01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9FB9B" w14:textId="68FA0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0B1A" w14:textId="4C491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7856EB" w14:paraId="24CD4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F90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1F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F8A0EF" w14:textId="2F66B5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D42A068" w14:textId="4CC589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0765E" w14:textId="5800D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E404" w14:textId="2A6533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856EB" w14:paraId="7F750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8D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6F0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9EC02" w14:textId="1BA6C6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641001F5" w14:textId="3154D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8104F" w14:textId="7739B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68DA6" w14:textId="6BDE0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7856EB" w14:paraId="5C8C24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DBE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41B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748B3" w14:textId="4BBD28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A0CC37C" w14:textId="248F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3854" w14:textId="7DC815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9E8C" w14:textId="4A62B1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856EB" w14:paraId="6C88FA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03C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76C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8900E18" w14:textId="5188F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9796F89" w14:textId="0A8488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892D2" w14:textId="052AB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530AB" w14:textId="4A5810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7856EB" w14:paraId="0D6C2D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5573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1A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8E0BA7F" w14:textId="14672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05F4FB6" w14:textId="2A304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CE15" w14:textId="2CA6E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BFB15" w14:textId="63FE7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856EB" w14:paraId="2F4B90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45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1D6A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3811B" w14:textId="09159B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A8CBF81" w14:textId="7DE93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B7168" w14:textId="3356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A8FCD" w14:textId="58FA01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856EB" w14:paraId="1E64FA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CACB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B169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8F63F8" w14:textId="1D0048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FFB0BC1" w14:textId="7BB729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C76D" w14:textId="1B6B6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720B" w14:textId="7B3AE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7856EB" w14:paraId="32703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0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2C8D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EEE97" w14:textId="180E9E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7C3E994" w14:textId="7DC0B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49AA0" w14:textId="4C615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A0CA704" w14:textId="64191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7856EB" w14:paraId="39FAFC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81F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ADA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CDAF4" w14:textId="2C64B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1478AE77" w14:textId="2AE89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CD64" w14:textId="2713B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95E13" w14:textId="12B9F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7856EB" w14:paraId="172140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D84B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6B7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B5EB2AF" w14:textId="0ACF0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AF994E1" w14:textId="391EB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4324" w14:textId="1FB8F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9C041" w14:textId="12E0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7856EB" w14:paraId="67EB58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6759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C3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D54941B" w14:textId="16B65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0C2DD93" w14:textId="38C9E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1D5B" w14:textId="42340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1F471" w14:textId="1F2B5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7856EB" w14:paraId="261363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9B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009D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16A47F" w14:textId="34607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06B16DBD" w14:textId="396B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97B7" w14:textId="2C500A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4031" w14:textId="660A7E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7856EB" w14:paraId="7C1ACD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A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505B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FA1CAC" w14:textId="7E43A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02AB372" w14:textId="4B556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08C3" w14:textId="5CCCC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3ED7F" w14:textId="5985A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7856EB" w14:paraId="46F482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008B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BED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EC7AF" w14:textId="32962F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5DBF3A72" w14:textId="001945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21842" w14:textId="60C888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6494" w14:textId="3F7912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7856EB" w14:paraId="4B68BF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C2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631676" w14:textId="3564B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A616704" w14:textId="0E6EB6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B621" w14:textId="602C6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FA3C" w14:textId="595D6B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7856EB" w14:paraId="50B9E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3E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0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58BBE96" w14:textId="62563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D1B5AEF" w14:textId="2FC4C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C3F84" w14:textId="4DBA6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D89BC" w14:textId="53A1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7856EB" w14:paraId="62AC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7FC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18F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B2EBC8" w14:textId="3A7373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E0C38C3" w14:textId="22132C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A7A44" w14:textId="7F5F73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4BFB" w14:textId="42E213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7856EB" w14:paraId="797BD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46B2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65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12DCA1" w14:textId="53246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BA6F35E" w14:textId="5D4E5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1FB0" w14:textId="22481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61CE" w14:textId="3C5EE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856EB" w14:paraId="4BE641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877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5A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C054132" w14:textId="4A288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60A2F0CE" w14:textId="2FBD0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5FD0046" w14:textId="15726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07DC8" w14:textId="287B05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7856EB" w14:paraId="4DB293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9ED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E0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C8BCB2" w14:textId="7E300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4EFBC1DE" w14:textId="60147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94D3F" w14:textId="6F42C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53D6F" w14:textId="381B7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7856EB" w14:paraId="031A3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4D1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8D3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79C48D" w14:textId="2288E9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C764C22" w14:textId="51B3E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984E" w14:textId="2AE6F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6CE04" w14:textId="1DB7C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7856EB" w14:paraId="24445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95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AE8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DF3BD" w14:textId="67DDC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75C882E" w14:textId="26D63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238E" w14:textId="0AFE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DC612" w14:textId="0EA90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7856EB" w14:paraId="6509C3E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C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5DC0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7BD5C" w14:textId="19A135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42835B5" w14:textId="682C8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3EF0" w14:textId="6448B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86364" w14:textId="0DF3D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856EB" w14:paraId="353CEE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C4C5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183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21FC4B" w14:textId="5EB7D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BD8CA0D" w14:textId="51104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C117D" w14:textId="03670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7CE2A" w14:textId="0EFEE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221FF2" w14:paraId="125353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115BC"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1FBD717" w14:textId="766FC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757768B1" w14:textId="4C5D2E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F83841" w14:textId="453D67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2C318" w14:textId="022147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7856EB" w14:paraId="3564AB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5F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8DD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044B73A" w14:textId="0DB219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73609CE" w14:textId="50131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30697" w14:textId="0500D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B822" w14:textId="435DA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856EB" w14:paraId="7E6FA5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A01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20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32AF42E" w14:textId="63BA4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1E67043" w14:textId="438FA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953A" w14:textId="2656FD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B893" w14:textId="024B7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7856EB" w14:paraId="68E6B3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735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491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6815406" w14:textId="1493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A8136AE" w14:textId="562E7C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B9C81" w14:textId="235FBC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00544" w14:textId="7E495B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7856EB" w14:paraId="4879E1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F9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7E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2E7184" w14:textId="2E18CB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FC5C7D2" w14:textId="27310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883A" w14:textId="7DE74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D0BD" w14:textId="31696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7856EB" w14:paraId="1EA464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B8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D1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30B70D2" w14:textId="5D0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48F4049A" w14:textId="28C453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15964" w14:textId="02271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3C2D" w14:textId="322CD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7856EB" w14:paraId="4EF3F6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15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EC9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33D291" w14:textId="244A5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921D394" w14:textId="5131DB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9282" w14:textId="3AE81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7527A" w14:textId="1EF80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7856EB" w14:paraId="7A123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40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BC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DAB6C96" w14:textId="007E8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447199D9" w14:textId="1DBB65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7EE20" w14:textId="4BF18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28B9" w14:textId="7A415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221FF2" w14:paraId="00BCD0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82F0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A0110C3" w14:textId="52285D0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1,051.9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CCDEC" w14:textId="4F923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A4C2B4" w14:textId="706B69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E69C7" w14:textId="3528FC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72,961.30 </w:t>
            </w:r>
          </w:p>
        </w:tc>
      </w:tr>
      <w:tr w:rsidR="007856EB" w14:paraId="7ADBB6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578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F330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14ABEB" w14:textId="054A6C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7F142830" w14:textId="515D8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C721" w14:textId="1A40E9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2030B" w14:textId="33983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7856EB" w14:paraId="55EE0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1CA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58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9D804" w14:textId="556BA1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675" w:type="pct"/>
            <w:tcBorders>
              <w:top w:val="nil"/>
              <w:left w:val="nil"/>
              <w:bottom w:val="single" w:sz="4" w:space="0" w:color="000000"/>
              <w:right w:val="single" w:sz="4" w:space="0" w:color="000000"/>
            </w:tcBorders>
            <w:shd w:val="clear" w:color="auto" w:fill="auto"/>
            <w:noWrap/>
            <w:vAlign w:val="bottom"/>
            <w:hideMark/>
          </w:tcPr>
          <w:p w14:paraId="2030D245" w14:textId="475F9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F591E" w14:textId="5B804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E0A8DC7" w14:textId="4E649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7856EB" w14:paraId="0AC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14D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39E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92D2D" w14:textId="4009B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846F947" w14:textId="6E4F1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0224" w14:textId="7F871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D07E8" w14:textId="2B6772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7856EB" w14:paraId="66C89D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136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8558B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AA555B" w14:textId="2ADBA5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F993FDB" w14:textId="74E43F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7196" w14:textId="15A767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7274" w14:textId="19492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7856EB" w14:paraId="0490F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CDB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FEBA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C00BCE" w14:textId="638C4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4491C922" w14:textId="679C55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DDFB63" w14:textId="64360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01DD3C" w14:textId="52E04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7856EB" w14:paraId="3534D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E2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F1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20E6C22" w14:textId="7DA22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E5704AE" w14:textId="36EE1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B5B671E" w14:textId="22C3A8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C8FD6EA" w14:textId="2C522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7856EB" w14:paraId="0C70D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893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833F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FE3F8E" w14:textId="2E0CFA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39D9069A" w14:textId="38B503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5DF02FB" w14:textId="07D7E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4A7F" w14:textId="2CA81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7856EB" w14:paraId="00BFD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1B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65A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5C80F" w14:textId="09A49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CC89BC0" w14:textId="7EC719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BE659" w14:textId="1E4798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0B6C1" w14:textId="64238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7856EB" w14:paraId="530757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966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4E6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50068D" w14:textId="4C6AD1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5184037" w14:textId="71075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5485" w14:textId="6BE53C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B6AA6" w14:textId="27117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7856EB" w14:paraId="4B201B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CF9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D4E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8809AF1" w14:textId="7436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68C4E3B1" w14:textId="5E021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FCD4" w14:textId="1926B8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330B3" w14:textId="29029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7856EB" w14:paraId="2E5E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254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99B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7A0746" w14:textId="2CB78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375D888" w14:textId="3EC4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38C" w14:textId="761EB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96043" w14:textId="1FFCB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7856EB" w14:paraId="4AFF7C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4D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8A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6C9ED1B" w14:textId="3EB07D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3B9A0F6F" w14:textId="317D8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DB16" w14:textId="5C96B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9298" w14:textId="47360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7856EB" w14:paraId="48DDFC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C1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F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B902BF7" w14:textId="12E8C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4F359F4" w14:textId="7A9A64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CEBA76" w14:textId="6F72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0C06" w14:textId="103D4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856EB" w14:paraId="69C557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7136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C1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380B25" w14:textId="4A2D4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A1060E9" w14:textId="5494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95A6" w14:textId="22400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D453" w14:textId="1FFE05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221FF2" w14:paraId="3321FA4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949E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F23E8E0" w14:textId="1F9085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98C53" w14:textId="360FB5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7939C5" w14:textId="6D8E778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AA30E2" w14:textId="3CC1A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7856EB" w14:paraId="174675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88F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EE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4247FD2" w14:textId="7EC65A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674889BB" w14:textId="53351C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8C118" w14:textId="7A467D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A0B7" w14:textId="66F07A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7856EB" w14:paraId="2D90AE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390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7F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Alfonso </w:t>
            </w:r>
            <w:proofErr w:type="spellStart"/>
            <w:r>
              <w:rPr>
                <w:rFonts w:ascii="Arial Narrow" w:hAnsi="Arial Narrow"/>
                <w:i/>
                <w:iCs/>
                <w:color w:val="000000"/>
                <w:sz w:val="20"/>
                <w:szCs w:val="20"/>
              </w:rPr>
              <w:t>List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E80B2F1" w14:textId="253229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A5DB9F8" w14:textId="68EB5B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420A7" w14:textId="759B3B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A465" w14:textId="3942E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856EB" w14:paraId="4A423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48E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5F4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098094" w14:textId="76BB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596958B" w14:textId="3FEE2F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3BEED" w14:textId="09FA9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0643D" w14:textId="4B2B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7856EB" w14:paraId="42FC89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4DBD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3F0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A4ED31C" w14:textId="07B1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3D05C5D2" w14:textId="3150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CB74" w14:textId="5DDE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3E387" w14:textId="2B12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7856EB" w14:paraId="795E4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73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2B0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87E031" w14:textId="3FA19C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8B0B588" w14:textId="201FC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0F44E" w14:textId="75834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91C44" w14:textId="353F4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7856EB" w14:paraId="468DC2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72B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6A2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3CAFD" w14:textId="3E17FD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23F1DCF" w14:textId="2E9DD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75622" w14:textId="3B4699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1838" w14:textId="0E8E2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7856EB" w14:paraId="381C2B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933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33A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2279F" w14:textId="5EEA2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6146EC4E" w14:textId="5CC97D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45B9A" w14:textId="5C249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B1908" w14:textId="44C5B0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7856EB" w14:paraId="74918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E5C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2FD7"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521CC" w14:textId="6E178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48FE6F04" w14:textId="15B7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5D979" w14:textId="745D3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4DBCF" w14:textId="2B407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7856EB" w14:paraId="37222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E6F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ABD6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C0847D" w14:textId="77E6C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DA77D1B" w14:textId="2B6AF5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82E0" w14:textId="167DE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48DD7" w14:textId="43702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7856EB" w14:paraId="4EB6BD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D22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AE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BD1D678" w14:textId="39655DA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C1DC230" w14:textId="17AE9D7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AF8A5F" w14:textId="5E27F0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5C3DAB" w14:textId="1F723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856EB" w14:paraId="2BA3E0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49BC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E3C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26415F" w14:textId="65D9F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6C6AE" w14:textId="42EC53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0F401" w14:textId="2B1D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8854" w14:textId="1DC05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221FF2" w14:paraId="57E36A4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EF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18531" w14:textId="268977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F53E3" w14:textId="3349B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1EFF3" w14:textId="341ECB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1F17DE" w14:textId="1FA677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7856EB" w14:paraId="0374E8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F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4136"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0BA9E2" w14:textId="08F50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B8100EB" w14:textId="408A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D0B98" w14:textId="2A275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27FFE" w14:textId="02BBF4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7856EB" w14:paraId="1424E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42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CFD1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D6F204" w14:textId="27D9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4C0F4AEF" w14:textId="73B1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A979B" w14:textId="5CAB0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6D48C" w14:textId="09A0CF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7856EB" w14:paraId="3BC500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A9F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D7A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C2B29" w14:textId="00792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C00A9A6" w14:textId="6D1B4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1267" w14:textId="61B84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3F61A" w14:textId="5BFC23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7856EB" w14:paraId="532778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7C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F9A2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9A882B" w14:textId="0A654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F668899" w14:textId="0BC532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5183" w14:textId="01F4D2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F936" w14:textId="02875C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7856EB" w14:paraId="025454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CE8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A2E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6998F1" w14:textId="4783B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301D164A" w14:textId="3E3C7B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EC52" w14:textId="2B7B8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0505" w14:textId="14D127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7856EB" w14:paraId="12A874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66B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B6EE"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FA8C45" w14:textId="21B6B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DE41BAA" w14:textId="5C193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387A" w14:textId="0716E3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1737D" w14:textId="6E0EB7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7856EB" w14:paraId="73B04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9EBC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7C4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D14A954" w14:textId="7C776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7CB0E649" w14:textId="5CD3CD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F7881" w14:textId="5ED4E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EBB9E" w14:textId="25424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7856EB" w14:paraId="7A7304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3C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5F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B0D50EA" w14:textId="5BA6E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18E5D563" w14:textId="72A078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7E92B" w14:textId="49E82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8E4EC" w14:textId="251DA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221FF2" w14:paraId="784FF61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EC45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F3FDEC0" w14:textId="41F6640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16A14" w14:textId="30A5A3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5F64B2" w14:textId="1A1467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6DBEE" w14:textId="38449B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7856EB" w14:paraId="101515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35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13BF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069507" w14:textId="275E5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08FF1A7" w14:textId="10B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71C7" w14:textId="3625BE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BE87" w14:textId="20F01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7856EB" w14:paraId="61D2F0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AA9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961C1"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98043B" w14:textId="2387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79E6FA1C" w14:textId="57B25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60A98" w14:textId="362F0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3DF6" w14:textId="53C2E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7856EB" w14:paraId="6D948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26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EF51B"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DE1DB" w14:textId="1292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34EE4841" w14:textId="30EC8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6BA35" w14:textId="552BBE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25FDD" w14:textId="67ECD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7856EB" w14:paraId="6276B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AA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6448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6F61C8" w14:textId="6D5E80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50709CC" w14:textId="1A391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D6A4" w14:textId="2EEA9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A0B0C" w14:textId="16CB1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7856EB" w14:paraId="1A2472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0F2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551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2E5EA6" w14:textId="6D88A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FF1D37A" w14:textId="3F864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F2F7" w14:textId="0A31F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7F37B" w14:textId="6A0DE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7856EB" w14:paraId="6E9E57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4C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A322A"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034954" w14:textId="43BA4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E2104B7" w14:textId="36A3E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EBB39" w14:textId="54A96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2BE9" w14:textId="775B3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7856EB" w14:paraId="46D1F4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0B1A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B82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49CDCD" w14:textId="525D78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7A68DC41" w14:textId="15B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9EF4" w14:textId="025D7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CBB7F" w14:textId="5DAFE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7856EB" w14:paraId="392481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3B3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C6CF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BD44BB" w14:textId="474992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C027D38" w14:textId="386EAB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AAB87" w14:textId="606A1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403F" w14:textId="504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7856EB" w14:paraId="0A6D9C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634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B8078"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C6816" w14:textId="6E53D2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695214CB" w14:textId="0D259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492E1" w14:textId="13492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38121" w14:textId="2BF05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221FF2" w14:paraId="34112A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09F4A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AFC4DEA" w14:textId="044234A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C45E546" w14:textId="30DD1B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796B0C" w14:textId="478A8C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0C832E" w14:textId="030D441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221FF2" w14:paraId="22EA9AD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F9DD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78381F" w14:textId="3ED64A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DDB60" w14:textId="05560E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5AABE" w14:textId="40D1D6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94360D" w14:textId="24F495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856EB" w14:paraId="34911E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214C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C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1FCE2" w14:textId="02B51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C7F5819" w14:textId="66EC9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3836E" w14:textId="733A92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616B0" w14:textId="21FA7D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856EB" w14:paraId="5F7FC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8CB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1F8BC"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1004BD" w14:textId="7FFE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492823B" w14:textId="08828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46B" w14:textId="5DAD90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F58B" w14:textId="139E0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856EB" w14:paraId="5BAAE2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F6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F54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4D7658" w14:textId="22DD6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4C1F30D" w14:textId="11635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EE8B" w14:textId="53B4B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D4CDF" w14:textId="33265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856EB" w14:paraId="270ECF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593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9E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834B58A" w14:textId="7BB9FF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69252501" w14:textId="5CC53E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98834" w14:textId="2770F5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B21DB" w14:textId="1AF2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856EB" w14:paraId="41055F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D3F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7EC6F"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62E92" w14:textId="4D2399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BA5857C" w14:textId="17F7C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B5D9" w14:textId="0E4BE6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A77" w14:textId="511C8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21FF2" w14:paraId="097691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757D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4329094" w14:textId="6115D3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148B1" w14:textId="30F594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EA0B7" w14:textId="772362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87469" w14:textId="1F9560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856EB" w14:paraId="51B30F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B30B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3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8FF03" w14:textId="4572DA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C0954" w14:textId="17B64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EC34B" w14:textId="3B3D64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6DDAC" w14:textId="1DD8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21FF2" w14:paraId="3E37D3F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9242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B6D5580" w14:textId="69CA9A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75B4BC" w14:textId="60D54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A39B10" w14:textId="0A315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809DF1" w14:textId="024FD0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856EB" w14:paraId="5F1656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B3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71B0"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F1619A" w14:textId="786231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3A23AB" w14:textId="6BC3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1EFA" w14:textId="3146E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C3E15" w14:textId="0B2BE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3E2A1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EF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943C3"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094FE7" w14:textId="3E8B1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4B365E" w14:textId="10A48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1B21A" w14:textId="59349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7653" w14:textId="4C49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856EB" w14:paraId="446248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F5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3F34"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2F54C7" w14:textId="2D9110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D43A8D" w14:textId="039B6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6E80C" w14:textId="1E623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F060" w14:textId="062E1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166CA2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23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D079"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395B10A" w14:textId="74ADD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B58282" w14:textId="4DE72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7FB4" w14:textId="559E5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0B5B" w14:textId="751D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0DF03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F5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1C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85A0A05" w14:textId="4CF5A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3F18D1" w14:textId="0847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C9D6" w14:textId="7A5C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149F" w14:textId="5B2DA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A7DA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14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849B12"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3DFCF2" w14:textId="3D066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C1DB00C" w14:textId="177A7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797EB" w14:textId="77A599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C113A" w14:textId="1851F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856EB" w14:paraId="3D09A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217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36B5"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05C946" w14:textId="3D551E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1073E4D" w14:textId="074C3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DC879" w14:textId="480563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7BC8" w14:textId="39680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21FF2" w14:paraId="6D319F4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F1E9E" w14:textId="77777777" w:rsidR="007856EB" w:rsidRDefault="007856EB" w:rsidP="00221FF2">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74467075" w14:textId="72E91C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52945" w14:textId="7E9A68C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1D2424" w14:textId="0A648D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005E62" w14:textId="55C9CD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7856EB" w14:paraId="313A0F1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6F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3615D" w14:textId="77777777" w:rsidR="007856EB" w:rsidRDefault="007856EB" w:rsidP="00221FF2">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FB04C0" w14:textId="13941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6F21D08" w14:textId="4026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893B" w14:textId="1345AC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87A9" w14:textId="7C18F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40322BE"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30ACA111" w14:textId="69ABCFD5" w:rsidR="00E93D95" w:rsidRDefault="003E4C18" w:rsidP="00E93D95">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1F5DB01" w14:textId="77777777" w:rsidR="00E93D95" w:rsidRDefault="00E93D95" w:rsidP="00E93D95">
      <w:pPr>
        <w:widowControl/>
        <w:spacing w:after="0" w:line="259" w:lineRule="auto"/>
        <w:rPr>
          <w:rFonts w:ascii="Arial" w:eastAsia="Arial" w:hAnsi="Arial" w:cs="Arial"/>
          <w:b/>
          <w:color w:val="002060"/>
          <w:sz w:val="28"/>
          <w:szCs w:val="28"/>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3B60509"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B660AC" w:rsidRPr="00B660AC">
        <w:rPr>
          <w:rFonts w:ascii="Arial" w:eastAsia="Times New Roman" w:hAnsi="Arial" w:cs="Arial"/>
          <w:b/>
          <w:bCs/>
          <w:color w:val="0070C0"/>
          <w:sz w:val="24"/>
          <w:szCs w:val="24"/>
          <w:lang w:eastAsia="en-US"/>
        </w:rPr>
        <w:t>1,340,012,578.13</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EB82465"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8115E" w:rsidRPr="0098115E">
        <w:rPr>
          <w:rFonts w:ascii="Arial" w:eastAsia="Times New Roman" w:hAnsi="Arial" w:cs="Arial"/>
          <w:b/>
          <w:bCs/>
          <w:sz w:val="24"/>
          <w:szCs w:val="24"/>
          <w:lang w:eastAsia="en-US"/>
        </w:rPr>
        <w:t>242,614</w:t>
      </w:r>
      <w:r w:rsidR="0098115E">
        <w:rPr>
          <w:rFonts w:ascii="Arial" w:eastAsia="Times New Roman" w:hAnsi="Arial" w:cs="Arial"/>
          <w:b/>
          <w:bCs/>
          <w:sz w:val="24"/>
          <w:szCs w:val="24"/>
          <w:lang w:eastAsia="en-US"/>
        </w:rPr>
        <w:t xml:space="preserve"> </w:t>
      </w:r>
      <w:r w:rsidRPr="0098115E">
        <w:rPr>
          <w:rFonts w:ascii="Arial" w:eastAsia="Times New Roman" w:hAnsi="Arial" w:cs="Arial"/>
          <w:b/>
          <w:sz w:val="24"/>
          <w:szCs w:val="24"/>
          <w:lang w:val="en-US" w:eastAsia="en-US"/>
        </w:rPr>
        <w:t>family food packs (FFPs)</w:t>
      </w:r>
      <w:r w:rsidRPr="0098115E">
        <w:rPr>
          <w:rFonts w:ascii="Arial" w:eastAsia="Times New Roman" w:hAnsi="Arial" w:cs="Arial"/>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98115E">
        <w:rPr>
          <w:rFonts w:ascii="Arial" w:eastAsia="Times New Roman" w:hAnsi="Arial" w:cs="Arial"/>
          <w:b/>
          <w:sz w:val="24"/>
          <w:szCs w:val="24"/>
          <w:lang w:val="en-US" w:eastAsia="en-US"/>
        </w:rPr>
        <w:t>₱</w:t>
      </w:r>
      <w:r w:rsidR="0098115E" w:rsidRPr="0098115E">
        <w:rPr>
          <w:rFonts w:ascii="Arial" w:eastAsia="Times New Roman" w:hAnsi="Arial" w:cs="Arial"/>
          <w:b/>
          <w:bCs/>
          <w:sz w:val="24"/>
          <w:szCs w:val="24"/>
          <w:lang w:eastAsia="en-US"/>
        </w:rPr>
        <w:t>109,044,477.87</w:t>
      </w:r>
      <w:r w:rsidRPr="0098115E">
        <w:rPr>
          <w:rFonts w:ascii="Arial" w:eastAsia="Times New Roman" w:hAnsi="Arial" w:cs="Arial"/>
          <w:b/>
          <w:bCs/>
          <w:sz w:val="24"/>
          <w:szCs w:val="24"/>
          <w:lang w:eastAsia="en-US"/>
        </w:rPr>
        <w:t>,</w:t>
      </w:r>
      <w:r w:rsidRPr="00BF4A9C">
        <w:rPr>
          <w:rFonts w:ascii="Arial" w:eastAsia="Times New Roman" w:hAnsi="Arial" w:cs="Arial"/>
          <w:sz w:val="24"/>
          <w:szCs w:val="24"/>
          <w:lang w:val="en-US" w:eastAsia="en-US"/>
        </w:rPr>
        <w:t xml:space="preserve"> </w:t>
      </w:r>
      <w:r w:rsidRPr="00B660AC">
        <w:rPr>
          <w:rFonts w:ascii="Arial" w:eastAsia="Times New Roman" w:hAnsi="Arial" w:cs="Arial"/>
          <w:b/>
          <w:sz w:val="24"/>
          <w:szCs w:val="24"/>
          <w:lang w:val="en-US" w:eastAsia="en-US"/>
        </w:rPr>
        <w:t>other food items</w:t>
      </w:r>
      <w:r w:rsidRPr="00B660AC">
        <w:rPr>
          <w:rFonts w:ascii="Arial" w:eastAsia="Times New Roman" w:hAnsi="Arial" w:cs="Arial"/>
          <w:sz w:val="24"/>
          <w:szCs w:val="24"/>
          <w:lang w:val="en-US" w:eastAsia="en-US"/>
        </w:rPr>
        <w:t xml:space="preserve"> amounting to </w:t>
      </w:r>
      <w:r w:rsidRPr="00B660AC">
        <w:rPr>
          <w:rFonts w:ascii="Arial" w:eastAsia="Times New Roman" w:hAnsi="Arial" w:cs="Arial"/>
          <w:b/>
          <w:sz w:val="24"/>
          <w:szCs w:val="24"/>
          <w:lang w:val="en-US" w:eastAsia="en-US"/>
        </w:rPr>
        <w:t>₱</w:t>
      </w:r>
      <w:r w:rsidR="0098115E" w:rsidRPr="00B660AC">
        <w:rPr>
          <w:rFonts w:ascii="Arial" w:eastAsia="Times New Roman" w:hAnsi="Arial" w:cs="Arial"/>
          <w:b/>
          <w:sz w:val="24"/>
          <w:szCs w:val="24"/>
          <w:lang w:val="en-US" w:eastAsia="en-US"/>
        </w:rPr>
        <w:t>205,045,320.73</w:t>
      </w:r>
      <w:r w:rsidR="0098115E">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535488" w:rsidRPr="00535488">
        <w:rPr>
          <w:rFonts w:ascii="Arial" w:eastAsia="Times New Roman" w:hAnsi="Arial" w:cs="Arial"/>
          <w:b/>
          <w:bCs/>
          <w:color w:val="0070C0"/>
          <w:sz w:val="24"/>
          <w:szCs w:val="24"/>
          <w:lang w:eastAsia="en-US"/>
        </w:rPr>
        <w:t>365,827,178.11</w:t>
      </w:r>
      <w:r w:rsidR="0053548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ayout w:type="fixed"/>
        <w:tblLook w:val="04A0" w:firstRow="1" w:lastRow="0" w:firstColumn="1" w:lastColumn="0" w:noHBand="0" w:noVBand="1"/>
      </w:tblPr>
      <w:tblGrid>
        <w:gridCol w:w="1350"/>
        <w:gridCol w:w="1284"/>
        <w:gridCol w:w="971"/>
        <w:gridCol w:w="1281"/>
        <w:gridCol w:w="1393"/>
        <w:gridCol w:w="1243"/>
        <w:gridCol w:w="1866"/>
      </w:tblGrid>
      <w:tr w:rsidR="0098115E" w:rsidRPr="00B660AC" w14:paraId="1F68AC52" w14:textId="77777777" w:rsidTr="0098115E">
        <w:trPr>
          <w:trHeight w:val="20"/>
        </w:trPr>
        <w:tc>
          <w:tcPr>
            <w:tcW w:w="71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EC6CE3" w14:textId="55C6173F" w:rsidR="0098115E" w:rsidRPr="00B660AC" w:rsidRDefault="0098115E" w:rsidP="0098115E">
            <w:pPr>
              <w:widowControl/>
              <w:spacing w:after="0" w:line="240" w:lineRule="auto"/>
              <w:jc w:val="center"/>
              <w:rPr>
                <w:rFonts w:ascii="Arial Narrow" w:eastAsia="Times New Roman" w:hAnsi="Arial Narrow"/>
                <w:b/>
                <w:bCs/>
                <w:color w:val="000000"/>
                <w:sz w:val="18"/>
                <w:szCs w:val="18"/>
                <w:lang w:val="en-US" w:eastAsia="en-US"/>
              </w:rPr>
            </w:pPr>
            <w:r w:rsidRPr="00B660AC">
              <w:rPr>
                <w:rFonts w:ascii="Arial Narrow" w:eastAsia="Times New Roman" w:hAnsi="Arial Narrow"/>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A0566" w14:textId="04E85DE8"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4DF818" w14:textId="5009D136"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FAMILY FOOD PACKS</w:t>
            </w:r>
          </w:p>
        </w:tc>
        <w:tc>
          <w:tcPr>
            <w:tcW w:w="74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233629F" w14:textId="12936AEA"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OTHER FOOD ITEM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85B468C" w14:textId="1304FB0F"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NON-FOOD RELIEF ITEMS</w:t>
            </w:r>
          </w:p>
        </w:tc>
        <w:tc>
          <w:tcPr>
            <w:tcW w:w="99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E726D" w14:textId="0A352217"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TOTAL STANDBY FUNDS &amp; STOCKPILE</w:t>
            </w:r>
          </w:p>
        </w:tc>
      </w:tr>
      <w:tr w:rsidR="0098115E" w:rsidRPr="00B660AC" w14:paraId="53ABF8EA" w14:textId="77777777" w:rsidTr="0098115E">
        <w:trPr>
          <w:trHeight w:val="20"/>
        </w:trPr>
        <w:tc>
          <w:tcPr>
            <w:tcW w:w="71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A78EC6" w14:textId="77777777" w:rsidR="0098115E" w:rsidRPr="00B660AC" w:rsidRDefault="0098115E" w:rsidP="0098115E">
            <w:pPr>
              <w:widowControl/>
              <w:spacing w:after="0" w:line="240" w:lineRule="auto"/>
              <w:rPr>
                <w:rFonts w:ascii="Arial Narrow" w:eastAsia="Times New Roman" w:hAnsi="Arial Narrow"/>
                <w:b/>
                <w:bCs/>
                <w:color w:val="000000"/>
                <w:sz w:val="18"/>
                <w:szCs w:val="18"/>
                <w:lang w:val="en-US" w:eastAsia="en-US"/>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1CF241" w14:textId="77777777" w:rsidR="0098115E" w:rsidRPr="00B660AC" w:rsidRDefault="0098115E" w:rsidP="0098115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2186ADE3" w14:textId="721A7762"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color w:val="000000"/>
                <w:sz w:val="18"/>
                <w:szCs w:val="18"/>
              </w:rPr>
              <w:t>QUANTITY</w:t>
            </w:r>
          </w:p>
        </w:tc>
        <w:tc>
          <w:tcPr>
            <w:tcW w:w="682" w:type="pct"/>
            <w:tcBorders>
              <w:top w:val="nil"/>
              <w:left w:val="nil"/>
              <w:bottom w:val="single" w:sz="4" w:space="0" w:color="auto"/>
              <w:right w:val="single" w:sz="4" w:space="0" w:color="auto"/>
            </w:tcBorders>
            <w:shd w:val="clear" w:color="auto" w:fill="BFBFBF" w:themeFill="background1" w:themeFillShade="BF"/>
            <w:vAlign w:val="center"/>
            <w:hideMark/>
          </w:tcPr>
          <w:p w14:paraId="46C9A41F" w14:textId="78A32058"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TOTAL COST</w:t>
            </w:r>
          </w:p>
        </w:tc>
        <w:tc>
          <w:tcPr>
            <w:tcW w:w="742" w:type="pct"/>
            <w:tcBorders>
              <w:top w:val="nil"/>
              <w:left w:val="nil"/>
              <w:bottom w:val="single" w:sz="4" w:space="0" w:color="auto"/>
              <w:right w:val="single" w:sz="4" w:space="0" w:color="auto"/>
            </w:tcBorders>
            <w:shd w:val="clear" w:color="auto" w:fill="BFBFBF" w:themeFill="background1" w:themeFillShade="BF"/>
            <w:vAlign w:val="center"/>
            <w:hideMark/>
          </w:tcPr>
          <w:p w14:paraId="40AA1E1E" w14:textId="5A741BDF"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59522B1B" w14:textId="3E3760D2" w:rsidR="0098115E" w:rsidRPr="00B660AC"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B660AC">
              <w:rPr>
                <w:rFonts w:ascii="Arial Narrow" w:eastAsia="Times New Roman" w:hAnsi="Arial Narrow"/>
                <w:b/>
                <w:bCs/>
                <w:sz w:val="18"/>
                <w:szCs w:val="18"/>
              </w:rPr>
              <w:t>TOTAL COST</w:t>
            </w:r>
          </w:p>
        </w:tc>
        <w:tc>
          <w:tcPr>
            <w:tcW w:w="99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4C8C37" w14:textId="77777777" w:rsidR="0098115E" w:rsidRPr="00B660AC" w:rsidRDefault="0098115E" w:rsidP="0098115E">
            <w:pPr>
              <w:widowControl/>
              <w:spacing w:after="0" w:line="240" w:lineRule="auto"/>
              <w:rPr>
                <w:rFonts w:ascii="Arial Narrow" w:eastAsia="Times New Roman" w:hAnsi="Arial Narrow"/>
                <w:b/>
                <w:bCs/>
                <w:i/>
                <w:iCs/>
                <w:color w:val="000000"/>
                <w:sz w:val="18"/>
                <w:szCs w:val="18"/>
                <w:lang w:val="en-US" w:eastAsia="en-US"/>
              </w:rPr>
            </w:pPr>
          </w:p>
        </w:tc>
      </w:tr>
      <w:tr w:rsidR="00B660AC" w:rsidRPr="00B660AC" w14:paraId="3F2A0FD7"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779082C" w14:textId="77777777" w:rsidR="00B660AC" w:rsidRPr="00B660AC" w:rsidRDefault="00B660AC" w:rsidP="00B660AC">
            <w:pPr>
              <w:widowControl/>
              <w:spacing w:after="0" w:line="240" w:lineRule="auto"/>
              <w:jc w:val="center"/>
              <w:rPr>
                <w:rFonts w:ascii="Arial Narrow" w:eastAsia="Times New Roman" w:hAnsi="Arial Narrow"/>
                <w:b/>
                <w:bCs/>
                <w:color w:val="000000"/>
                <w:sz w:val="18"/>
                <w:szCs w:val="18"/>
                <w:lang w:val="en-US" w:eastAsia="en-US"/>
              </w:rPr>
            </w:pPr>
            <w:r w:rsidRPr="00B660AC">
              <w:rPr>
                <w:rFonts w:ascii="Arial Narrow" w:eastAsia="Times New Roman" w:hAnsi="Arial Narrow"/>
                <w:b/>
                <w:bCs/>
                <w:color w:val="000000"/>
                <w:sz w:val="18"/>
                <w:szCs w:val="18"/>
                <w:lang w:val="en-US" w:eastAsia="en-US"/>
              </w:rPr>
              <w:t>TOTAL</w:t>
            </w:r>
          </w:p>
        </w:tc>
        <w:tc>
          <w:tcPr>
            <w:tcW w:w="684" w:type="pct"/>
            <w:tcBorders>
              <w:top w:val="nil"/>
              <w:left w:val="nil"/>
              <w:bottom w:val="single" w:sz="4" w:space="0" w:color="auto"/>
              <w:right w:val="single" w:sz="4" w:space="0" w:color="auto"/>
            </w:tcBorders>
            <w:shd w:val="clear" w:color="auto" w:fill="D9D9D9" w:themeFill="background1" w:themeFillShade="D9"/>
            <w:vAlign w:val="center"/>
            <w:hideMark/>
          </w:tcPr>
          <w:p w14:paraId="493B2752" w14:textId="2B2312C9"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660,095,601.42</w:t>
            </w:r>
          </w:p>
        </w:tc>
        <w:tc>
          <w:tcPr>
            <w:tcW w:w="517" w:type="pct"/>
            <w:tcBorders>
              <w:top w:val="nil"/>
              <w:left w:val="nil"/>
              <w:bottom w:val="single" w:sz="4" w:space="0" w:color="auto"/>
              <w:right w:val="single" w:sz="4" w:space="0" w:color="auto"/>
            </w:tcBorders>
            <w:shd w:val="clear" w:color="auto" w:fill="D9D9D9" w:themeFill="background1" w:themeFillShade="D9"/>
            <w:vAlign w:val="center"/>
            <w:hideMark/>
          </w:tcPr>
          <w:p w14:paraId="7D605C7D" w14:textId="069EBAF3"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242,614</w:t>
            </w:r>
          </w:p>
        </w:tc>
        <w:tc>
          <w:tcPr>
            <w:tcW w:w="682" w:type="pct"/>
            <w:tcBorders>
              <w:top w:val="nil"/>
              <w:left w:val="nil"/>
              <w:bottom w:val="single" w:sz="4" w:space="0" w:color="auto"/>
              <w:right w:val="single" w:sz="4" w:space="0" w:color="auto"/>
            </w:tcBorders>
            <w:shd w:val="clear" w:color="auto" w:fill="D9D9D9" w:themeFill="background1" w:themeFillShade="D9"/>
            <w:vAlign w:val="center"/>
            <w:hideMark/>
          </w:tcPr>
          <w:p w14:paraId="74C9103B" w14:textId="6E1352DA"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109,044,477.87</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6080AC21" w14:textId="1F1B6F34"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205,045,320.73</w:t>
            </w:r>
          </w:p>
        </w:tc>
        <w:tc>
          <w:tcPr>
            <w:tcW w:w="662" w:type="pct"/>
            <w:tcBorders>
              <w:top w:val="nil"/>
              <w:left w:val="nil"/>
              <w:bottom w:val="single" w:sz="4" w:space="0" w:color="auto"/>
              <w:right w:val="single" w:sz="4" w:space="0" w:color="auto"/>
            </w:tcBorders>
            <w:shd w:val="clear" w:color="auto" w:fill="D9D9D9" w:themeFill="background1" w:themeFillShade="D9"/>
            <w:vAlign w:val="center"/>
            <w:hideMark/>
          </w:tcPr>
          <w:p w14:paraId="43586234" w14:textId="7C6181EF"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365,827,178.11</w:t>
            </w:r>
          </w:p>
        </w:tc>
        <w:tc>
          <w:tcPr>
            <w:tcW w:w="994" w:type="pct"/>
            <w:tcBorders>
              <w:top w:val="nil"/>
              <w:left w:val="nil"/>
              <w:bottom w:val="single" w:sz="4" w:space="0" w:color="auto"/>
              <w:right w:val="single" w:sz="4" w:space="0" w:color="auto"/>
            </w:tcBorders>
            <w:shd w:val="clear" w:color="auto" w:fill="D9D9D9" w:themeFill="background1" w:themeFillShade="D9"/>
            <w:vAlign w:val="center"/>
            <w:hideMark/>
          </w:tcPr>
          <w:p w14:paraId="30BC342B" w14:textId="205B801E"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1,340,012,578.13</w:t>
            </w:r>
          </w:p>
        </w:tc>
      </w:tr>
      <w:tr w:rsidR="00B660AC" w:rsidRPr="00B660AC" w14:paraId="434BF73E"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BAE8A1D"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1F560AB" w14:textId="757C634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15,161,127.15</w:t>
            </w:r>
          </w:p>
        </w:tc>
        <w:tc>
          <w:tcPr>
            <w:tcW w:w="517" w:type="pct"/>
            <w:tcBorders>
              <w:top w:val="nil"/>
              <w:left w:val="nil"/>
              <w:bottom w:val="single" w:sz="4" w:space="0" w:color="auto"/>
              <w:right w:val="single" w:sz="4" w:space="0" w:color="auto"/>
            </w:tcBorders>
            <w:shd w:val="clear" w:color="auto" w:fill="auto"/>
            <w:vAlign w:val="center"/>
            <w:hideMark/>
          </w:tcPr>
          <w:p w14:paraId="3D8A2356" w14:textId="3F696D41"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82" w:type="pct"/>
            <w:tcBorders>
              <w:top w:val="nil"/>
              <w:left w:val="nil"/>
              <w:bottom w:val="single" w:sz="4" w:space="0" w:color="auto"/>
              <w:right w:val="single" w:sz="4" w:space="0" w:color="auto"/>
            </w:tcBorders>
            <w:shd w:val="clear" w:color="auto" w:fill="auto"/>
            <w:vAlign w:val="center"/>
            <w:hideMark/>
          </w:tcPr>
          <w:p w14:paraId="777A8251" w14:textId="4951773B"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w:t>
            </w:r>
          </w:p>
        </w:tc>
        <w:tc>
          <w:tcPr>
            <w:tcW w:w="742" w:type="pct"/>
            <w:tcBorders>
              <w:top w:val="nil"/>
              <w:left w:val="nil"/>
              <w:bottom w:val="single" w:sz="4" w:space="0" w:color="auto"/>
              <w:right w:val="single" w:sz="4" w:space="0" w:color="auto"/>
            </w:tcBorders>
            <w:shd w:val="clear" w:color="auto" w:fill="auto"/>
            <w:vAlign w:val="center"/>
            <w:hideMark/>
          </w:tcPr>
          <w:p w14:paraId="31E659BC" w14:textId="2B631055"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w:t>
            </w:r>
          </w:p>
        </w:tc>
        <w:tc>
          <w:tcPr>
            <w:tcW w:w="662" w:type="pct"/>
            <w:tcBorders>
              <w:top w:val="nil"/>
              <w:left w:val="nil"/>
              <w:bottom w:val="single" w:sz="4" w:space="0" w:color="auto"/>
              <w:right w:val="single" w:sz="4" w:space="0" w:color="auto"/>
            </w:tcBorders>
            <w:shd w:val="clear" w:color="auto" w:fill="auto"/>
            <w:vAlign w:val="center"/>
            <w:hideMark/>
          </w:tcPr>
          <w:p w14:paraId="6D0D41F5" w14:textId="61E262F0"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sidRPr="00B660AC">
              <w:rPr>
                <w:rFonts w:ascii="Arial Narrow" w:hAnsi="Arial Narrow"/>
                <w:b/>
                <w:bCs/>
                <w:color w:val="000000"/>
                <w:sz w:val="18"/>
                <w:szCs w:val="18"/>
              </w:rPr>
              <w:t>-</w:t>
            </w:r>
          </w:p>
        </w:tc>
        <w:tc>
          <w:tcPr>
            <w:tcW w:w="994" w:type="pct"/>
            <w:tcBorders>
              <w:top w:val="nil"/>
              <w:left w:val="nil"/>
              <w:bottom w:val="single" w:sz="4" w:space="0" w:color="auto"/>
              <w:right w:val="single" w:sz="4" w:space="0" w:color="auto"/>
            </w:tcBorders>
            <w:shd w:val="clear" w:color="auto" w:fill="auto"/>
            <w:vAlign w:val="center"/>
            <w:hideMark/>
          </w:tcPr>
          <w:p w14:paraId="30A84AD7" w14:textId="59893371"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15,161,127.15</w:t>
            </w:r>
          </w:p>
        </w:tc>
      </w:tr>
      <w:tr w:rsidR="00B660AC" w:rsidRPr="00B660AC" w14:paraId="154F98D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458D6E5"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NRLMB - NROC</w:t>
            </w:r>
          </w:p>
        </w:tc>
        <w:tc>
          <w:tcPr>
            <w:tcW w:w="684" w:type="pct"/>
            <w:tcBorders>
              <w:top w:val="nil"/>
              <w:left w:val="nil"/>
              <w:bottom w:val="single" w:sz="4" w:space="0" w:color="auto"/>
              <w:right w:val="single" w:sz="4" w:space="0" w:color="auto"/>
            </w:tcBorders>
            <w:shd w:val="clear" w:color="auto" w:fill="auto"/>
            <w:vAlign w:val="center"/>
            <w:hideMark/>
          </w:tcPr>
          <w:p w14:paraId="6F38F311" w14:textId="294F723D"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76D1D83F" w14:textId="7E95792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9,219</w:t>
            </w:r>
          </w:p>
        </w:tc>
        <w:tc>
          <w:tcPr>
            <w:tcW w:w="682" w:type="pct"/>
            <w:tcBorders>
              <w:top w:val="nil"/>
              <w:left w:val="nil"/>
              <w:bottom w:val="single" w:sz="4" w:space="0" w:color="auto"/>
              <w:right w:val="single" w:sz="4" w:space="0" w:color="auto"/>
            </w:tcBorders>
            <w:shd w:val="clear" w:color="auto" w:fill="auto"/>
            <w:vAlign w:val="center"/>
            <w:hideMark/>
          </w:tcPr>
          <w:p w14:paraId="6B61D980" w14:textId="24159C6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284,285.00</w:t>
            </w:r>
          </w:p>
        </w:tc>
        <w:tc>
          <w:tcPr>
            <w:tcW w:w="742" w:type="pct"/>
            <w:tcBorders>
              <w:top w:val="nil"/>
              <w:left w:val="nil"/>
              <w:bottom w:val="single" w:sz="4" w:space="0" w:color="auto"/>
              <w:right w:val="single" w:sz="4" w:space="0" w:color="auto"/>
            </w:tcBorders>
            <w:shd w:val="clear" w:color="auto" w:fill="auto"/>
            <w:vAlign w:val="center"/>
            <w:hideMark/>
          </w:tcPr>
          <w:p w14:paraId="23E20401" w14:textId="6E7D697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5,441,355.80</w:t>
            </w:r>
          </w:p>
        </w:tc>
        <w:tc>
          <w:tcPr>
            <w:tcW w:w="662" w:type="pct"/>
            <w:tcBorders>
              <w:top w:val="nil"/>
              <w:left w:val="nil"/>
              <w:bottom w:val="single" w:sz="4" w:space="0" w:color="auto"/>
              <w:right w:val="single" w:sz="4" w:space="0" w:color="auto"/>
            </w:tcBorders>
            <w:shd w:val="clear" w:color="auto" w:fill="auto"/>
            <w:vAlign w:val="center"/>
            <w:hideMark/>
          </w:tcPr>
          <w:p w14:paraId="30C0619F" w14:textId="190D1E1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9,948,152.37</w:t>
            </w:r>
          </w:p>
        </w:tc>
        <w:tc>
          <w:tcPr>
            <w:tcW w:w="994" w:type="pct"/>
            <w:tcBorders>
              <w:top w:val="nil"/>
              <w:left w:val="nil"/>
              <w:bottom w:val="single" w:sz="4" w:space="0" w:color="auto"/>
              <w:right w:val="single" w:sz="4" w:space="0" w:color="auto"/>
            </w:tcBorders>
            <w:shd w:val="clear" w:color="auto" w:fill="auto"/>
            <w:vAlign w:val="center"/>
            <w:hideMark/>
          </w:tcPr>
          <w:p w14:paraId="5F6DE0A2" w14:textId="05F9E64E"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39,673,793.17</w:t>
            </w:r>
          </w:p>
        </w:tc>
      </w:tr>
      <w:tr w:rsidR="00B660AC" w:rsidRPr="00B660AC" w14:paraId="4846A55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9A66E55"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NRLMB - VDRC</w:t>
            </w:r>
          </w:p>
        </w:tc>
        <w:tc>
          <w:tcPr>
            <w:tcW w:w="684" w:type="pct"/>
            <w:tcBorders>
              <w:top w:val="nil"/>
              <w:left w:val="nil"/>
              <w:bottom w:val="single" w:sz="4" w:space="0" w:color="auto"/>
              <w:right w:val="single" w:sz="4" w:space="0" w:color="auto"/>
            </w:tcBorders>
            <w:shd w:val="clear" w:color="auto" w:fill="auto"/>
            <w:vAlign w:val="center"/>
            <w:hideMark/>
          </w:tcPr>
          <w:p w14:paraId="70E375A3" w14:textId="1BFBF649" w:rsidR="00B660AC" w:rsidRPr="00B660AC" w:rsidRDefault="00B660AC" w:rsidP="00B660AC">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6124E859" w14:textId="707FF23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7,445</w:t>
            </w:r>
          </w:p>
        </w:tc>
        <w:tc>
          <w:tcPr>
            <w:tcW w:w="682" w:type="pct"/>
            <w:tcBorders>
              <w:top w:val="nil"/>
              <w:left w:val="nil"/>
              <w:bottom w:val="single" w:sz="4" w:space="0" w:color="auto"/>
              <w:right w:val="single" w:sz="4" w:space="0" w:color="auto"/>
            </w:tcBorders>
            <w:shd w:val="clear" w:color="auto" w:fill="auto"/>
            <w:vAlign w:val="center"/>
            <w:hideMark/>
          </w:tcPr>
          <w:p w14:paraId="5FF27B2B" w14:textId="658ACA1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769,025.00</w:t>
            </w:r>
          </w:p>
        </w:tc>
        <w:tc>
          <w:tcPr>
            <w:tcW w:w="742" w:type="pct"/>
            <w:tcBorders>
              <w:top w:val="nil"/>
              <w:left w:val="nil"/>
              <w:bottom w:val="single" w:sz="4" w:space="0" w:color="auto"/>
              <w:right w:val="single" w:sz="4" w:space="0" w:color="auto"/>
            </w:tcBorders>
            <w:shd w:val="clear" w:color="auto" w:fill="auto"/>
            <w:vAlign w:val="center"/>
            <w:hideMark/>
          </w:tcPr>
          <w:p w14:paraId="746BFC7B" w14:textId="35679B5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8,566,827.00</w:t>
            </w:r>
          </w:p>
        </w:tc>
        <w:tc>
          <w:tcPr>
            <w:tcW w:w="662" w:type="pct"/>
            <w:tcBorders>
              <w:top w:val="nil"/>
              <w:left w:val="nil"/>
              <w:bottom w:val="single" w:sz="4" w:space="0" w:color="auto"/>
              <w:right w:val="single" w:sz="4" w:space="0" w:color="auto"/>
            </w:tcBorders>
            <w:shd w:val="clear" w:color="auto" w:fill="auto"/>
            <w:vAlign w:val="center"/>
            <w:hideMark/>
          </w:tcPr>
          <w:p w14:paraId="6DC1EF0B" w14:textId="5736882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350,620.00</w:t>
            </w:r>
          </w:p>
        </w:tc>
        <w:tc>
          <w:tcPr>
            <w:tcW w:w="994" w:type="pct"/>
            <w:tcBorders>
              <w:top w:val="nil"/>
              <w:left w:val="nil"/>
              <w:bottom w:val="single" w:sz="4" w:space="0" w:color="auto"/>
              <w:right w:val="single" w:sz="4" w:space="0" w:color="auto"/>
            </w:tcBorders>
            <w:shd w:val="clear" w:color="auto" w:fill="auto"/>
            <w:vAlign w:val="center"/>
            <w:hideMark/>
          </w:tcPr>
          <w:p w14:paraId="43FC7CA5" w14:textId="124AD17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2,686,472.00</w:t>
            </w:r>
          </w:p>
        </w:tc>
      </w:tr>
      <w:tr w:rsidR="00B660AC" w:rsidRPr="00B660AC" w14:paraId="4BF4BE7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4143C2"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I</w:t>
            </w:r>
          </w:p>
        </w:tc>
        <w:tc>
          <w:tcPr>
            <w:tcW w:w="684" w:type="pct"/>
            <w:tcBorders>
              <w:top w:val="nil"/>
              <w:left w:val="nil"/>
              <w:bottom w:val="single" w:sz="4" w:space="0" w:color="auto"/>
              <w:right w:val="single" w:sz="4" w:space="0" w:color="auto"/>
            </w:tcBorders>
            <w:shd w:val="clear" w:color="auto" w:fill="auto"/>
            <w:vAlign w:val="center"/>
            <w:hideMark/>
          </w:tcPr>
          <w:p w14:paraId="37D144D1" w14:textId="72BA0A6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7249C982" w14:textId="071ABD9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1,429</w:t>
            </w:r>
          </w:p>
        </w:tc>
        <w:tc>
          <w:tcPr>
            <w:tcW w:w="682" w:type="pct"/>
            <w:tcBorders>
              <w:top w:val="nil"/>
              <w:left w:val="nil"/>
              <w:bottom w:val="single" w:sz="4" w:space="0" w:color="auto"/>
              <w:right w:val="single" w:sz="4" w:space="0" w:color="auto"/>
            </w:tcBorders>
            <w:shd w:val="clear" w:color="auto" w:fill="auto"/>
            <w:vAlign w:val="center"/>
            <w:hideMark/>
          </w:tcPr>
          <w:p w14:paraId="13C47A4A" w14:textId="1057CDB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5,796,106.44</w:t>
            </w:r>
          </w:p>
        </w:tc>
        <w:tc>
          <w:tcPr>
            <w:tcW w:w="742" w:type="pct"/>
            <w:tcBorders>
              <w:top w:val="nil"/>
              <w:left w:val="nil"/>
              <w:bottom w:val="single" w:sz="4" w:space="0" w:color="auto"/>
              <w:right w:val="single" w:sz="4" w:space="0" w:color="auto"/>
            </w:tcBorders>
            <w:shd w:val="clear" w:color="auto" w:fill="auto"/>
            <w:vAlign w:val="center"/>
            <w:hideMark/>
          </w:tcPr>
          <w:p w14:paraId="7394184F" w14:textId="7FE57A0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185,750.00</w:t>
            </w:r>
          </w:p>
        </w:tc>
        <w:tc>
          <w:tcPr>
            <w:tcW w:w="662" w:type="pct"/>
            <w:tcBorders>
              <w:top w:val="nil"/>
              <w:left w:val="nil"/>
              <w:bottom w:val="single" w:sz="4" w:space="0" w:color="auto"/>
              <w:right w:val="single" w:sz="4" w:space="0" w:color="auto"/>
            </w:tcBorders>
            <w:shd w:val="clear" w:color="auto" w:fill="auto"/>
            <w:vAlign w:val="center"/>
            <w:hideMark/>
          </w:tcPr>
          <w:p w14:paraId="13758E15" w14:textId="6E09246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6,923,643.29</w:t>
            </w:r>
          </w:p>
        </w:tc>
        <w:tc>
          <w:tcPr>
            <w:tcW w:w="994" w:type="pct"/>
            <w:tcBorders>
              <w:top w:val="nil"/>
              <w:left w:val="nil"/>
              <w:bottom w:val="single" w:sz="4" w:space="0" w:color="auto"/>
              <w:right w:val="single" w:sz="4" w:space="0" w:color="auto"/>
            </w:tcBorders>
            <w:shd w:val="clear" w:color="auto" w:fill="auto"/>
            <w:vAlign w:val="center"/>
            <w:hideMark/>
          </w:tcPr>
          <w:p w14:paraId="1FD86704" w14:textId="4728B76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8,905,499.73</w:t>
            </w:r>
          </w:p>
        </w:tc>
      </w:tr>
      <w:tr w:rsidR="00B660AC" w:rsidRPr="00B660AC" w14:paraId="401710C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73B0BE3"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II</w:t>
            </w:r>
          </w:p>
        </w:tc>
        <w:tc>
          <w:tcPr>
            <w:tcW w:w="684" w:type="pct"/>
            <w:tcBorders>
              <w:top w:val="nil"/>
              <w:left w:val="nil"/>
              <w:bottom w:val="single" w:sz="4" w:space="0" w:color="auto"/>
              <w:right w:val="single" w:sz="4" w:space="0" w:color="auto"/>
            </w:tcBorders>
            <w:shd w:val="clear" w:color="auto" w:fill="auto"/>
            <w:vAlign w:val="center"/>
            <w:hideMark/>
          </w:tcPr>
          <w:p w14:paraId="7F43A93A" w14:textId="1D48F50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61C004E3" w14:textId="27FF1CAF"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5,775</w:t>
            </w:r>
          </w:p>
        </w:tc>
        <w:tc>
          <w:tcPr>
            <w:tcW w:w="682" w:type="pct"/>
            <w:tcBorders>
              <w:top w:val="nil"/>
              <w:left w:val="nil"/>
              <w:bottom w:val="single" w:sz="4" w:space="0" w:color="auto"/>
              <w:right w:val="single" w:sz="4" w:space="0" w:color="auto"/>
            </w:tcBorders>
            <w:shd w:val="clear" w:color="auto" w:fill="auto"/>
            <w:vAlign w:val="center"/>
            <w:hideMark/>
          </w:tcPr>
          <w:p w14:paraId="1E886B2F" w14:textId="66C6667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903,396.90</w:t>
            </w:r>
          </w:p>
        </w:tc>
        <w:tc>
          <w:tcPr>
            <w:tcW w:w="742" w:type="pct"/>
            <w:tcBorders>
              <w:top w:val="nil"/>
              <w:left w:val="nil"/>
              <w:bottom w:val="single" w:sz="4" w:space="0" w:color="auto"/>
              <w:right w:val="single" w:sz="4" w:space="0" w:color="auto"/>
            </w:tcBorders>
            <w:shd w:val="clear" w:color="auto" w:fill="auto"/>
            <w:vAlign w:val="center"/>
            <w:hideMark/>
          </w:tcPr>
          <w:p w14:paraId="7284A112" w14:textId="23D65C3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74,477.11</w:t>
            </w:r>
          </w:p>
        </w:tc>
        <w:tc>
          <w:tcPr>
            <w:tcW w:w="662" w:type="pct"/>
            <w:tcBorders>
              <w:top w:val="nil"/>
              <w:left w:val="nil"/>
              <w:bottom w:val="single" w:sz="4" w:space="0" w:color="auto"/>
              <w:right w:val="single" w:sz="4" w:space="0" w:color="auto"/>
            </w:tcBorders>
            <w:shd w:val="clear" w:color="auto" w:fill="auto"/>
            <w:vAlign w:val="center"/>
            <w:hideMark/>
          </w:tcPr>
          <w:p w14:paraId="652415D0" w14:textId="1272F47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623,584.45</w:t>
            </w:r>
          </w:p>
        </w:tc>
        <w:tc>
          <w:tcPr>
            <w:tcW w:w="994" w:type="pct"/>
            <w:tcBorders>
              <w:top w:val="nil"/>
              <w:left w:val="nil"/>
              <w:bottom w:val="single" w:sz="4" w:space="0" w:color="auto"/>
              <w:right w:val="single" w:sz="4" w:space="0" w:color="auto"/>
            </w:tcBorders>
            <w:shd w:val="clear" w:color="auto" w:fill="auto"/>
            <w:vAlign w:val="center"/>
            <w:hideMark/>
          </w:tcPr>
          <w:p w14:paraId="3465CA85" w14:textId="521CF98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2,701,458.46</w:t>
            </w:r>
          </w:p>
        </w:tc>
      </w:tr>
      <w:tr w:rsidR="00B660AC" w:rsidRPr="00B660AC" w14:paraId="0EFEE1C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FEA9E0B"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III</w:t>
            </w:r>
          </w:p>
        </w:tc>
        <w:tc>
          <w:tcPr>
            <w:tcW w:w="684" w:type="pct"/>
            <w:tcBorders>
              <w:top w:val="nil"/>
              <w:left w:val="nil"/>
              <w:bottom w:val="single" w:sz="4" w:space="0" w:color="auto"/>
              <w:right w:val="single" w:sz="4" w:space="0" w:color="auto"/>
            </w:tcBorders>
            <w:shd w:val="clear" w:color="auto" w:fill="auto"/>
            <w:vAlign w:val="center"/>
            <w:hideMark/>
          </w:tcPr>
          <w:p w14:paraId="76BDF558" w14:textId="5D61232B"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707A19A4" w14:textId="762CDA3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358</w:t>
            </w:r>
          </w:p>
        </w:tc>
        <w:tc>
          <w:tcPr>
            <w:tcW w:w="682" w:type="pct"/>
            <w:tcBorders>
              <w:top w:val="nil"/>
              <w:left w:val="nil"/>
              <w:bottom w:val="single" w:sz="4" w:space="0" w:color="auto"/>
              <w:right w:val="single" w:sz="4" w:space="0" w:color="auto"/>
            </w:tcBorders>
            <w:shd w:val="clear" w:color="auto" w:fill="auto"/>
            <w:vAlign w:val="center"/>
            <w:hideMark/>
          </w:tcPr>
          <w:p w14:paraId="17369F58" w14:textId="14ACCAA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854,200.02</w:t>
            </w:r>
          </w:p>
        </w:tc>
        <w:tc>
          <w:tcPr>
            <w:tcW w:w="742" w:type="pct"/>
            <w:tcBorders>
              <w:top w:val="nil"/>
              <w:left w:val="nil"/>
              <w:bottom w:val="single" w:sz="4" w:space="0" w:color="auto"/>
              <w:right w:val="single" w:sz="4" w:space="0" w:color="auto"/>
            </w:tcBorders>
            <w:shd w:val="clear" w:color="auto" w:fill="auto"/>
            <w:vAlign w:val="center"/>
            <w:hideMark/>
          </w:tcPr>
          <w:p w14:paraId="258BA2B3" w14:textId="35E7A4C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57,158.46</w:t>
            </w:r>
          </w:p>
        </w:tc>
        <w:tc>
          <w:tcPr>
            <w:tcW w:w="662" w:type="pct"/>
            <w:tcBorders>
              <w:top w:val="nil"/>
              <w:left w:val="nil"/>
              <w:bottom w:val="single" w:sz="4" w:space="0" w:color="auto"/>
              <w:right w:val="single" w:sz="4" w:space="0" w:color="auto"/>
            </w:tcBorders>
            <w:shd w:val="clear" w:color="auto" w:fill="auto"/>
            <w:vAlign w:val="center"/>
            <w:hideMark/>
          </w:tcPr>
          <w:p w14:paraId="78ED7B8D" w14:textId="565D813B"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5,962,362.00</w:t>
            </w:r>
          </w:p>
        </w:tc>
        <w:tc>
          <w:tcPr>
            <w:tcW w:w="994" w:type="pct"/>
            <w:tcBorders>
              <w:top w:val="nil"/>
              <w:left w:val="nil"/>
              <w:bottom w:val="single" w:sz="4" w:space="0" w:color="auto"/>
              <w:right w:val="single" w:sz="4" w:space="0" w:color="auto"/>
            </w:tcBorders>
            <w:shd w:val="clear" w:color="auto" w:fill="auto"/>
            <w:vAlign w:val="center"/>
            <w:hideMark/>
          </w:tcPr>
          <w:p w14:paraId="49A9B7D9" w14:textId="40B5074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274,628.78</w:t>
            </w:r>
          </w:p>
        </w:tc>
      </w:tr>
      <w:tr w:rsidR="00B660AC" w:rsidRPr="00B660AC" w14:paraId="2BF7BBC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327DF30"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CALABARZON</w:t>
            </w:r>
          </w:p>
        </w:tc>
        <w:tc>
          <w:tcPr>
            <w:tcW w:w="684" w:type="pct"/>
            <w:tcBorders>
              <w:top w:val="nil"/>
              <w:left w:val="nil"/>
              <w:bottom w:val="single" w:sz="4" w:space="0" w:color="auto"/>
              <w:right w:val="single" w:sz="4" w:space="0" w:color="auto"/>
            </w:tcBorders>
            <w:shd w:val="clear" w:color="auto" w:fill="auto"/>
            <w:vAlign w:val="center"/>
            <w:hideMark/>
          </w:tcPr>
          <w:p w14:paraId="0BAA1D1E" w14:textId="3DF65F8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182BB1DC" w14:textId="405E824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4,055</w:t>
            </w:r>
          </w:p>
        </w:tc>
        <w:tc>
          <w:tcPr>
            <w:tcW w:w="682" w:type="pct"/>
            <w:tcBorders>
              <w:top w:val="nil"/>
              <w:left w:val="nil"/>
              <w:bottom w:val="single" w:sz="4" w:space="0" w:color="auto"/>
              <w:right w:val="single" w:sz="4" w:space="0" w:color="auto"/>
            </w:tcBorders>
            <w:shd w:val="clear" w:color="auto" w:fill="auto"/>
            <w:vAlign w:val="center"/>
            <w:hideMark/>
          </w:tcPr>
          <w:p w14:paraId="5F5313F8" w14:textId="335447A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897,635.00</w:t>
            </w:r>
          </w:p>
        </w:tc>
        <w:tc>
          <w:tcPr>
            <w:tcW w:w="742" w:type="pct"/>
            <w:tcBorders>
              <w:top w:val="nil"/>
              <w:left w:val="nil"/>
              <w:bottom w:val="single" w:sz="4" w:space="0" w:color="auto"/>
              <w:right w:val="single" w:sz="4" w:space="0" w:color="auto"/>
            </w:tcBorders>
            <w:shd w:val="clear" w:color="auto" w:fill="auto"/>
            <w:vAlign w:val="center"/>
            <w:hideMark/>
          </w:tcPr>
          <w:p w14:paraId="11320323" w14:textId="1E140BAF"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823,648.80</w:t>
            </w:r>
          </w:p>
        </w:tc>
        <w:tc>
          <w:tcPr>
            <w:tcW w:w="662" w:type="pct"/>
            <w:tcBorders>
              <w:top w:val="nil"/>
              <w:left w:val="nil"/>
              <w:bottom w:val="single" w:sz="4" w:space="0" w:color="auto"/>
              <w:right w:val="single" w:sz="4" w:space="0" w:color="auto"/>
            </w:tcBorders>
            <w:shd w:val="clear" w:color="auto" w:fill="auto"/>
            <w:vAlign w:val="center"/>
            <w:hideMark/>
          </w:tcPr>
          <w:p w14:paraId="46AF1AB9" w14:textId="5E9E3BFF"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980,373.37</w:t>
            </w:r>
          </w:p>
        </w:tc>
        <w:tc>
          <w:tcPr>
            <w:tcW w:w="994" w:type="pct"/>
            <w:tcBorders>
              <w:top w:val="nil"/>
              <w:left w:val="nil"/>
              <w:bottom w:val="single" w:sz="4" w:space="0" w:color="auto"/>
              <w:right w:val="single" w:sz="4" w:space="0" w:color="auto"/>
            </w:tcBorders>
            <w:shd w:val="clear" w:color="auto" w:fill="auto"/>
            <w:vAlign w:val="center"/>
            <w:hideMark/>
          </w:tcPr>
          <w:p w14:paraId="46A11036" w14:textId="33C5BDC1"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5,701,657.17</w:t>
            </w:r>
          </w:p>
        </w:tc>
      </w:tr>
      <w:tr w:rsidR="00B660AC" w:rsidRPr="00B660AC" w14:paraId="512EEE5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EB0101"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MIMAROPA</w:t>
            </w:r>
          </w:p>
        </w:tc>
        <w:tc>
          <w:tcPr>
            <w:tcW w:w="684" w:type="pct"/>
            <w:tcBorders>
              <w:top w:val="nil"/>
              <w:left w:val="nil"/>
              <w:bottom w:val="single" w:sz="4" w:space="0" w:color="auto"/>
              <w:right w:val="single" w:sz="4" w:space="0" w:color="auto"/>
            </w:tcBorders>
            <w:shd w:val="clear" w:color="auto" w:fill="auto"/>
            <w:vAlign w:val="center"/>
            <w:hideMark/>
          </w:tcPr>
          <w:p w14:paraId="2792630C" w14:textId="4E3EC82A"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967,396.58</w:t>
            </w:r>
          </w:p>
        </w:tc>
        <w:tc>
          <w:tcPr>
            <w:tcW w:w="517" w:type="pct"/>
            <w:tcBorders>
              <w:top w:val="nil"/>
              <w:left w:val="nil"/>
              <w:bottom w:val="single" w:sz="4" w:space="0" w:color="auto"/>
              <w:right w:val="single" w:sz="4" w:space="0" w:color="auto"/>
            </w:tcBorders>
            <w:shd w:val="clear" w:color="auto" w:fill="auto"/>
            <w:vAlign w:val="center"/>
            <w:hideMark/>
          </w:tcPr>
          <w:p w14:paraId="35EE9B7A" w14:textId="47EF1B5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0,475</w:t>
            </w:r>
          </w:p>
        </w:tc>
        <w:tc>
          <w:tcPr>
            <w:tcW w:w="682" w:type="pct"/>
            <w:tcBorders>
              <w:top w:val="nil"/>
              <w:left w:val="nil"/>
              <w:bottom w:val="single" w:sz="4" w:space="0" w:color="auto"/>
              <w:right w:val="single" w:sz="4" w:space="0" w:color="auto"/>
            </w:tcBorders>
            <w:shd w:val="clear" w:color="auto" w:fill="auto"/>
            <w:vAlign w:val="center"/>
            <w:hideMark/>
          </w:tcPr>
          <w:p w14:paraId="1DCF622D" w14:textId="7552298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213,750.00</w:t>
            </w:r>
          </w:p>
        </w:tc>
        <w:tc>
          <w:tcPr>
            <w:tcW w:w="742" w:type="pct"/>
            <w:tcBorders>
              <w:top w:val="nil"/>
              <w:left w:val="nil"/>
              <w:bottom w:val="single" w:sz="4" w:space="0" w:color="auto"/>
              <w:right w:val="single" w:sz="4" w:space="0" w:color="auto"/>
            </w:tcBorders>
            <w:shd w:val="clear" w:color="auto" w:fill="auto"/>
            <w:vAlign w:val="center"/>
            <w:hideMark/>
          </w:tcPr>
          <w:p w14:paraId="37F61D6F" w14:textId="259FA5F3"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061,634.00</w:t>
            </w:r>
          </w:p>
        </w:tc>
        <w:tc>
          <w:tcPr>
            <w:tcW w:w="662" w:type="pct"/>
            <w:tcBorders>
              <w:top w:val="nil"/>
              <w:left w:val="nil"/>
              <w:bottom w:val="single" w:sz="4" w:space="0" w:color="auto"/>
              <w:right w:val="single" w:sz="4" w:space="0" w:color="auto"/>
            </w:tcBorders>
            <w:shd w:val="clear" w:color="auto" w:fill="auto"/>
            <w:vAlign w:val="center"/>
            <w:hideMark/>
          </w:tcPr>
          <w:p w14:paraId="77D3F0EE" w14:textId="4CA623A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5,879,212.90</w:t>
            </w:r>
          </w:p>
        </w:tc>
        <w:tc>
          <w:tcPr>
            <w:tcW w:w="994" w:type="pct"/>
            <w:tcBorders>
              <w:top w:val="nil"/>
              <w:left w:val="nil"/>
              <w:bottom w:val="single" w:sz="4" w:space="0" w:color="auto"/>
              <w:right w:val="single" w:sz="4" w:space="0" w:color="auto"/>
            </w:tcBorders>
            <w:shd w:val="clear" w:color="auto" w:fill="auto"/>
            <w:vAlign w:val="center"/>
            <w:hideMark/>
          </w:tcPr>
          <w:p w14:paraId="18CED0DA" w14:textId="2D17988B"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121,993.48</w:t>
            </w:r>
          </w:p>
        </w:tc>
      </w:tr>
      <w:tr w:rsidR="00B660AC" w:rsidRPr="00B660AC" w14:paraId="5ED53B2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07B8EAD"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V</w:t>
            </w:r>
          </w:p>
        </w:tc>
        <w:tc>
          <w:tcPr>
            <w:tcW w:w="684" w:type="pct"/>
            <w:tcBorders>
              <w:top w:val="nil"/>
              <w:left w:val="nil"/>
              <w:bottom w:val="single" w:sz="4" w:space="0" w:color="auto"/>
              <w:right w:val="single" w:sz="4" w:space="0" w:color="auto"/>
            </w:tcBorders>
            <w:shd w:val="clear" w:color="auto" w:fill="auto"/>
            <w:vAlign w:val="center"/>
            <w:hideMark/>
          </w:tcPr>
          <w:p w14:paraId="6F1D465B" w14:textId="2CB5334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750.00</w:t>
            </w:r>
          </w:p>
        </w:tc>
        <w:tc>
          <w:tcPr>
            <w:tcW w:w="517" w:type="pct"/>
            <w:tcBorders>
              <w:top w:val="nil"/>
              <w:left w:val="nil"/>
              <w:bottom w:val="single" w:sz="4" w:space="0" w:color="auto"/>
              <w:right w:val="single" w:sz="4" w:space="0" w:color="auto"/>
            </w:tcBorders>
            <w:shd w:val="clear" w:color="auto" w:fill="auto"/>
            <w:vAlign w:val="center"/>
            <w:hideMark/>
          </w:tcPr>
          <w:p w14:paraId="51210426" w14:textId="63D8BF71"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4,000</w:t>
            </w:r>
          </w:p>
        </w:tc>
        <w:tc>
          <w:tcPr>
            <w:tcW w:w="682" w:type="pct"/>
            <w:tcBorders>
              <w:top w:val="nil"/>
              <w:left w:val="nil"/>
              <w:bottom w:val="single" w:sz="4" w:space="0" w:color="auto"/>
              <w:right w:val="single" w:sz="4" w:space="0" w:color="auto"/>
            </w:tcBorders>
            <w:shd w:val="clear" w:color="auto" w:fill="auto"/>
            <w:vAlign w:val="center"/>
            <w:hideMark/>
          </w:tcPr>
          <w:p w14:paraId="7AA8FFA4" w14:textId="516D9B9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750,643.73</w:t>
            </w:r>
          </w:p>
        </w:tc>
        <w:tc>
          <w:tcPr>
            <w:tcW w:w="742" w:type="pct"/>
            <w:tcBorders>
              <w:top w:val="nil"/>
              <w:left w:val="nil"/>
              <w:bottom w:val="single" w:sz="4" w:space="0" w:color="auto"/>
              <w:right w:val="single" w:sz="4" w:space="0" w:color="auto"/>
            </w:tcBorders>
            <w:shd w:val="clear" w:color="auto" w:fill="auto"/>
            <w:vAlign w:val="center"/>
            <w:hideMark/>
          </w:tcPr>
          <w:p w14:paraId="40642E9D" w14:textId="5CAFFB3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567,067.58</w:t>
            </w:r>
          </w:p>
        </w:tc>
        <w:tc>
          <w:tcPr>
            <w:tcW w:w="662" w:type="pct"/>
            <w:tcBorders>
              <w:top w:val="nil"/>
              <w:left w:val="nil"/>
              <w:bottom w:val="single" w:sz="4" w:space="0" w:color="auto"/>
              <w:right w:val="single" w:sz="4" w:space="0" w:color="auto"/>
            </w:tcBorders>
            <w:shd w:val="clear" w:color="auto" w:fill="auto"/>
            <w:vAlign w:val="center"/>
            <w:hideMark/>
          </w:tcPr>
          <w:p w14:paraId="5E5D1693" w14:textId="1223E29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364,854.90</w:t>
            </w:r>
          </w:p>
        </w:tc>
        <w:tc>
          <w:tcPr>
            <w:tcW w:w="994" w:type="pct"/>
            <w:tcBorders>
              <w:top w:val="nil"/>
              <w:left w:val="nil"/>
              <w:bottom w:val="single" w:sz="4" w:space="0" w:color="auto"/>
              <w:right w:val="single" w:sz="4" w:space="0" w:color="auto"/>
            </w:tcBorders>
            <w:shd w:val="clear" w:color="auto" w:fill="auto"/>
            <w:vAlign w:val="center"/>
            <w:hideMark/>
          </w:tcPr>
          <w:p w14:paraId="3437E191" w14:textId="2CB0738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683,316.21</w:t>
            </w:r>
          </w:p>
        </w:tc>
      </w:tr>
      <w:tr w:rsidR="00B660AC" w:rsidRPr="00B660AC" w14:paraId="05BDC890"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54C6D2A"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VI</w:t>
            </w:r>
          </w:p>
        </w:tc>
        <w:tc>
          <w:tcPr>
            <w:tcW w:w="684" w:type="pct"/>
            <w:tcBorders>
              <w:top w:val="nil"/>
              <w:left w:val="nil"/>
              <w:bottom w:val="single" w:sz="4" w:space="0" w:color="auto"/>
              <w:right w:val="single" w:sz="4" w:space="0" w:color="auto"/>
            </w:tcBorders>
            <w:shd w:val="clear" w:color="auto" w:fill="auto"/>
            <w:vAlign w:val="center"/>
            <w:hideMark/>
          </w:tcPr>
          <w:p w14:paraId="5004BE19" w14:textId="07E13BA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000.07</w:t>
            </w:r>
          </w:p>
        </w:tc>
        <w:tc>
          <w:tcPr>
            <w:tcW w:w="517" w:type="pct"/>
            <w:tcBorders>
              <w:top w:val="nil"/>
              <w:left w:val="nil"/>
              <w:bottom w:val="single" w:sz="4" w:space="0" w:color="auto"/>
              <w:right w:val="single" w:sz="4" w:space="0" w:color="auto"/>
            </w:tcBorders>
            <w:shd w:val="clear" w:color="auto" w:fill="auto"/>
            <w:vAlign w:val="center"/>
            <w:hideMark/>
          </w:tcPr>
          <w:p w14:paraId="60FD96C1" w14:textId="2DE39BE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3,284</w:t>
            </w:r>
          </w:p>
        </w:tc>
        <w:tc>
          <w:tcPr>
            <w:tcW w:w="682" w:type="pct"/>
            <w:tcBorders>
              <w:top w:val="nil"/>
              <w:left w:val="nil"/>
              <w:bottom w:val="single" w:sz="4" w:space="0" w:color="auto"/>
              <w:right w:val="single" w:sz="4" w:space="0" w:color="auto"/>
            </w:tcBorders>
            <w:shd w:val="clear" w:color="auto" w:fill="auto"/>
            <w:vAlign w:val="center"/>
            <w:hideMark/>
          </w:tcPr>
          <w:p w14:paraId="7B8D4380" w14:textId="1D2FC2F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032,441.66</w:t>
            </w:r>
          </w:p>
        </w:tc>
        <w:tc>
          <w:tcPr>
            <w:tcW w:w="742" w:type="pct"/>
            <w:tcBorders>
              <w:top w:val="nil"/>
              <w:left w:val="nil"/>
              <w:bottom w:val="single" w:sz="4" w:space="0" w:color="auto"/>
              <w:right w:val="single" w:sz="4" w:space="0" w:color="auto"/>
            </w:tcBorders>
            <w:shd w:val="clear" w:color="auto" w:fill="auto"/>
            <w:vAlign w:val="center"/>
            <w:hideMark/>
          </w:tcPr>
          <w:p w14:paraId="75637A16" w14:textId="6C912B1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4,486,602.02</w:t>
            </w:r>
          </w:p>
        </w:tc>
        <w:tc>
          <w:tcPr>
            <w:tcW w:w="662" w:type="pct"/>
            <w:tcBorders>
              <w:top w:val="nil"/>
              <w:left w:val="nil"/>
              <w:bottom w:val="single" w:sz="4" w:space="0" w:color="auto"/>
              <w:right w:val="single" w:sz="4" w:space="0" w:color="auto"/>
            </w:tcBorders>
            <w:shd w:val="clear" w:color="auto" w:fill="auto"/>
            <w:vAlign w:val="center"/>
            <w:hideMark/>
          </w:tcPr>
          <w:p w14:paraId="044F901D" w14:textId="69050D83"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3,104,605.69</w:t>
            </w:r>
          </w:p>
        </w:tc>
        <w:tc>
          <w:tcPr>
            <w:tcW w:w="994" w:type="pct"/>
            <w:tcBorders>
              <w:top w:val="nil"/>
              <w:left w:val="nil"/>
              <w:bottom w:val="single" w:sz="4" w:space="0" w:color="auto"/>
              <w:right w:val="single" w:sz="4" w:space="0" w:color="auto"/>
            </w:tcBorders>
            <w:shd w:val="clear" w:color="auto" w:fill="auto"/>
            <w:vAlign w:val="center"/>
            <w:hideMark/>
          </w:tcPr>
          <w:p w14:paraId="7B584E39" w14:textId="2B5A4A8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4,623,649.44</w:t>
            </w:r>
          </w:p>
        </w:tc>
      </w:tr>
      <w:tr w:rsidR="00B660AC" w:rsidRPr="00B660AC" w14:paraId="506A6C8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CC3E67F"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VII</w:t>
            </w:r>
          </w:p>
        </w:tc>
        <w:tc>
          <w:tcPr>
            <w:tcW w:w="684" w:type="pct"/>
            <w:tcBorders>
              <w:top w:val="nil"/>
              <w:left w:val="nil"/>
              <w:bottom w:val="single" w:sz="4" w:space="0" w:color="auto"/>
              <w:right w:val="single" w:sz="4" w:space="0" w:color="auto"/>
            </w:tcBorders>
            <w:shd w:val="clear" w:color="auto" w:fill="auto"/>
            <w:vAlign w:val="center"/>
            <w:hideMark/>
          </w:tcPr>
          <w:p w14:paraId="626E7A17" w14:textId="3CA783E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77,030.00</w:t>
            </w:r>
          </w:p>
        </w:tc>
        <w:tc>
          <w:tcPr>
            <w:tcW w:w="517" w:type="pct"/>
            <w:tcBorders>
              <w:top w:val="nil"/>
              <w:left w:val="nil"/>
              <w:bottom w:val="single" w:sz="4" w:space="0" w:color="auto"/>
              <w:right w:val="single" w:sz="4" w:space="0" w:color="auto"/>
            </w:tcBorders>
            <w:shd w:val="clear" w:color="auto" w:fill="auto"/>
            <w:vAlign w:val="center"/>
            <w:hideMark/>
          </w:tcPr>
          <w:p w14:paraId="434EAA09" w14:textId="114EA32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5,584</w:t>
            </w:r>
          </w:p>
        </w:tc>
        <w:tc>
          <w:tcPr>
            <w:tcW w:w="682" w:type="pct"/>
            <w:tcBorders>
              <w:top w:val="nil"/>
              <w:left w:val="nil"/>
              <w:bottom w:val="single" w:sz="4" w:space="0" w:color="auto"/>
              <w:right w:val="single" w:sz="4" w:space="0" w:color="auto"/>
            </w:tcBorders>
            <w:shd w:val="clear" w:color="auto" w:fill="auto"/>
            <w:vAlign w:val="center"/>
            <w:hideMark/>
          </w:tcPr>
          <w:p w14:paraId="3BDDE167" w14:textId="5616E4FB"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6,779,040.00</w:t>
            </w:r>
          </w:p>
        </w:tc>
        <w:tc>
          <w:tcPr>
            <w:tcW w:w="742" w:type="pct"/>
            <w:tcBorders>
              <w:top w:val="nil"/>
              <w:left w:val="nil"/>
              <w:bottom w:val="single" w:sz="4" w:space="0" w:color="auto"/>
              <w:right w:val="single" w:sz="4" w:space="0" w:color="auto"/>
            </w:tcBorders>
            <w:shd w:val="clear" w:color="auto" w:fill="auto"/>
            <w:vAlign w:val="center"/>
            <w:hideMark/>
          </w:tcPr>
          <w:p w14:paraId="4A1D06DB" w14:textId="183B1A3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778,009.95</w:t>
            </w:r>
          </w:p>
        </w:tc>
        <w:tc>
          <w:tcPr>
            <w:tcW w:w="662" w:type="pct"/>
            <w:tcBorders>
              <w:top w:val="nil"/>
              <w:left w:val="nil"/>
              <w:bottom w:val="single" w:sz="4" w:space="0" w:color="auto"/>
              <w:right w:val="single" w:sz="4" w:space="0" w:color="auto"/>
            </w:tcBorders>
            <w:shd w:val="clear" w:color="auto" w:fill="auto"/>
            <w:vAlign w:val="center"/>
            <w:hideMark/>
          </w:tcPr>
          <w:p w14:paraId="569CE29D" w14:textId="1625D5B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397,048.23</w:t>
            </w:r>
          </w:p>
        </w:tc>
        <w:tc>
          <w:tcPr>
            <w:tcW w:w="994" w:type="pct"/>
            <w:tcBorders>
              <w:top w:val="nil"/>
              <w:left w:val="nil"/>
              <w:bottom w:val="single" w:sz="4" w:space="0" w:color="auto"/>
              <w:right w:val="single" w:sz="4" w:space="0" w:color="auto"/>
            </w:tcBorders>
            <w:shd w:val="clear" w:color="auto" w:fill="auto"/>
            <w:vAlign w:val="center"/>
            <w:hideMark/>
          </w:tcPr>
          <w:p w14:paraId="5BAE7FD1" w14:textId="3560896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031,128.18</w:t>
            </w:r>
          </w:p>
        </w:tc>
      </w:tr>
      <w:tr w:rsidR="00B660AC" w:rsidRPr="00B660AC" w14:paraId="07D9553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DD1B389"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VIII</w:t>
            </w:r>
          </w:p>
        </w:tc>
        <w:tc>
          <w:tcPr>
            <w:tcW w:w="684" w:type="pct"/>
            <w:tcBorders>
              <w:top w:val="nil"/>
              <w:left w:val="nil"/>
              <w:bottom w:val="single" w:sz="4" w:space="0" w:color="auto"/>
              <w:right w:val="single" w:sz="4" w:space="0" w:color="auto"/>
            </w:tcBorders>
            <w:shd w:val="clear" w:color="auto" w:fill="auto"/>
            <w:vAlign w:val="center"/>
            <w:hideMark/>
          </w:tcPr>
          <w:p w14:paraId="10E14F5C" w14:textId="24C66FE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194,543.00</w:t>
            </w:r>
          </w:p>
        </w:tc>
        <w:tc>
          <w:tcPr>
            <w:tcW w:w="517" w:type="pct"/>
            <w:tcBorders>
              <w:top w:val="nil"/>
              <w:left w:val="nil"/>
              <w:bottom w:val="single" w:sz="4" w:space="0" w:color="auto"/>
              <w:right w:val="single" w:sz="4" w:space="0" w:color="auto"/>
            </w:tcBorders>
            <w:shd w:val="clear" w:color="auto" w:fill="auto"/>
            <w:vAlign w:val="center"/>
            <w:hideMark/>
          </w:tcPr>
          <w:p w14:paraId="2EAE45EE" w14:textId="3F526FC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571</w:t>
            </w:r>
          </w:p>
        </w:tc>
        <w:tc>
          <w:tcPr>
            <w:tcW w:w="682" w:type="pct"/>
            <w:tcBorders>
              <w:top w:val="nil"/>
              <w:left w:val="nil"/>
              <w:bottom w:val="single" w:sz="4" w:space="0" w:color="auto"/>
              <w:right w:val="single" w:sz="4" w:space="0" w:color="auto"/>
            </w:tcBorders>
            <w:shd w:val="clear" w:color="auto" w:fill="auto"/>
            <w:vAlign w:val="center"/>
            <w:hideMark/>
          </w:tcPr>
          <w:p w14:paraId="6EBD7634" w14:textId="1860C89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228,950.28</w:t>
            </w:r>
          </w:p>
        </w:tc>
        <w:tc>
          <w:tcPr>
            <w:tcW w:w="742" w:type="pct"/>
            <w:tcBorders>
              <w:top w:val="nil"/>
              <w:left w:val="nil"/>
              <w:bottom w:val="single" w:sz="4" w:space="0" w:color="auto"/>
              <w:right w:val="single" w:sz="4" w:space="0" w:color="auto"/>
            </w:tcBorders>
            <w:shd w:val="clear" w:color="auto" w:fill="auto"/>
            <w:vAlign w:val="center"/>
            <w:hideMark/>
          </w:tcPr>
          <w:p w14:paraId="756C9250" w14:textId="7A1C5883"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978,588.34</w:t>
            </w:r>
          </w:p>
        </w:tc>
        <w:tc>
          <w:tcPr>
            <w:tcW w:w="662" w:type="pct"/>
            <w:tcBorders>
              <w:top w:val="nil"/>
              <w:left w:val="nil"/>
              <w:bottom w:val="single" w:sz="4" w:space="0" w:color="auto"/>
              <w:right w:val="single" w:sz="4" w:space="0" w:color="auto"/>
            </w:tcBorders>
            <w:shd w:val="clear" w:color="auto" w:fill="auto"/>
            <w:vAlign w:val="center"/>
            <w:hideMark/>
          </w:tcPr>
          <w:p w14:paraId="6135F6C7" w14:textId="40F16BD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8,018,576.95</w:t>
            </w:r>
          </w:p>
        </w:tc>
        <w:tc>
          <w:tcPr>
            <w:tcW w:w="994" w:type="pct"/>
            <w:tcBorders>
              <w:top w:val="nil"/>
              <w:left w:val="nil"/>
              <w:bottom w:val="single" w:sz="4" w:space="0" w:color="auto"/>
              <w:right w:val="single" w:sz="4" w:space="0" w:color="auto"/>
            </w:tcBorders>
            <w:shd w:val="clear" w:color="auto" w:fill="auto"/>
            <w:vAlign w:val="center"/>
            <w:hideMark/>
          </w:tcPr>
          <w:p w14:paraId="6E4929E6" w14:textId="3AECD6B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42,420,658.57</w:t>
            </w:r>
          </w:p>
        </w:tc>
      </w:tr>
      <w:tr w:rsidR="00B660AC" w:rsidRPr="00B660AC" w14:paraId="018D521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7A5FD5C"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IX</w:t>
            </w:r>
          </w:p>
        </w:tc>
        <w:tc>
          <w:tcPr>
            <w:tcW w:w="684" w:type="pct"/>
            <w:tcBorders>
              <w:top w:val="nil"/>
              <w:left w:val="nil"/>
              <w:bottom w:val="single" w:sz="4" w:space="0" w:color="auto"/>
              <w:right w:val="single" w:sz="4" w:space="0" w:color="auto"/>
            </w:tcBorders>
            <w:shd w:val="clear" w:color="auto" w:fill="auto"/>
            <w:vAlign w:val="center"/>
            <w:hideMark/>
          </w:tcPr>
          <w:p w14:paraId="75F593FA" w14:textId="38F707A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570,000.00</w:t>
            </w:r>
          </w:p>
        </w:tc>
        <w:tc>
          <w:tcPr>
            <w:tcW w:w="517" w:type="pct"/>
            <w:tcBorders>
              <w:top w:val="nil"/>
              <w:left w:val="nil"/>
              <w:bottom w:val="single" w:sz="4" w:space="0" w:color="auto"/>
              <w:right w:val="single" w:sz="4" w:space="0" w:color="auto"/>
            </w:tcBorders>
            <w:shd w:val="clear" w:color="auto" w:fill="auto"/>
            <w:vAlign w:val="center"/>
            <w:hideMark/>
          </w:tcPr>
          <w:p w14:paraId="693ACAB0" w14:textId="5F32CB4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0,655</w:t>
            </w:r>
          </w:p>
        </w:tc>
        <w:tc>
          <w:tcPr>
            <w:tcW w:w="682" w:type="pct"/>
            <w:tcBorders>
              <w:top w:val="nil"/>
              <w:left w:val="nil"/>
              <w:bottom w:val="single" w:sz="4" w:space="0" w:color="auto"/>
              <w:right w:val="single" w:sz="4" w:space="0" w:color="auto"/>
            </w:tcBorders>
            <w:shd w:val="clear" w:color="auto" w:fill="auto"/>
            <w:vAlign w:val="center"/>
            <w:hideMark/>
          </w:tcPr>
          <w:p w14:paraId="0F7EBF4C" w14:textId="2D562D4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5,822,850.95</w:t>
            </w:r>
          </w:p>
        </w:tc>
        <w:tc>
          <w:tcPr>
            <w:tcW w:w="742" w:type="pct"/>
            <w:tcBorders>
              <w:top w:val="nil"/>
              <w:left w:val="nil"/>
              <w:bottom w:val="single" w:sz="4" w:space="0" w:color="auto"/>
              <w:right w:val="single" w:sz="4" w:space="0" w:color="auto"/>
            </w:tcBorders>
            <w:shd w:val="clear" w:color="auto" w:fill="auto"/>
            <w:vAlign w:val="center"/>
            <w:hideMark/>
          </w:tcPr>
          <w:p w14:paraId="0C7D75AB" w14:textId="454CD5B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491,450.96</w:t>
            </w:r>
          </w:p>
        </w:tc>
        <w:tc>
          <w:tcPr>
            <w:tcW w:w="662" w:type="pct"/>
            <w:tcBorders>
              <w:top w:val="nil"/>
              <w:left w:val="nil"/>
              <w:bottom w:val="single" w:sz="4" w:space="0" w:color="auto"/>
              <w:right w:val="single" w:sz="4" w:space="0" w:color="auto"/>
            </w:tcBorders>
            <w:shd w:val="clear" w:color="auto" w:fill="auto"/>
            <w:vAlign w:val="center"/>
            <w:hideMark/>
          </w:tcPr>
          <w:p w14:paraId="4417D74B" w14:textId="00AD06B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0,277,040.11</w:t>
            </w:r>
          </w:p>
        </w:tc>
        <w:tc>
          <w:tcPr>
            <w:tcW w:w="994" w:type="pct"/>
            <w:tcBorders>
              <w:top w:val="nil"/>
              <w:left w:val="nil"/>
              <w:bottom w:val="single" w:sz="4" w:space="0" w:color="auto"/>
              <w:right w:val="single" w:sz="4" w:space="0" w:color="auto"/>
            </w:tcBorders>
            <w:shd w:val="clear" w:color="auto" w:fill="auto"/>
            <w:vAlign w:val="center"/>
            <w:hideMark/>
          </w:tcPr>
          <w:p w14:paraId="61AB3E99" w14:textId="3950EFC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6,161,342.02</w:t>
            </w:r>
          </w:p>
        </w:tc>
      </w:tr>
      <w:tr w:rsidR="00B660AC" w:rsidRPr="00B660AC" w14:paraId="763516D6"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59231E4"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X</w:t>
            </w:r>
          </w:p>
        </w:tc>
        <w:tc>
          <w:tcPr>
            <w:tcW w:w="684" w:type="pct"/>
            <w:tcBorders>
              <w:top w:val="nil"/>
              <w:left w:val="nil"/>
              <w:bottom w:val="single" w:sz="4" w:space="0" w:color="auto"/>
              <w:right w:val="single" w:sz="4" w:space="0" w:color="auto"/>
            </w:tcBorders>
            <w:shd w:val="clear" w:color="auto" w:fill="auto"/>
            <w:vAlign w:val="center"/>
            <w:hideMark/>
          </w:tcPr>
          <w:p w14:paraId="7490B7E4" w14:textId="7E82CA4A"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116,679.92</w:t>
            </w:r>
          </w:p>
        </w:tc>
        <w:tc>
          <w:tcPr>
            <w:tcW w:w="517" w:type="pct"/>
            <w:tcBorders>
              <w:top w:val="nil"/>
              <w:left w:val="nil"/>
              <w:bottom w:val="single" w:sz="4" w:space="0" w:color="auto"/>
              <w:right w:val="single" w:sz="4" w:space="0" w:color="auto"/>
            </w:tcBorders>
            <w:shd w:val="clear" w:color="auto" w:fill="auto"/>
            <w:vAlign w:val="center"/>
            <w:hideMark/>
          </w:tcPr>
          <w:p w14:paraId="6EEB96C8" w14:textId="1E41276F"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6,539</w:t>
            </w:r>
          </w:p>
        </w:tc>
        <w:tc>
          <w:tcPr>
            <w:tcW w:w="682" w:type="pct"/>
            <w:tcBorders>
              <w:top w:val="nil"/>
              <w:left w:val="nil"/>
              <w:bottom w:val="single" w:sz="4" w:space="0" w:color="auto"/>
              <w:right w:val="single" w:sz="4" w:space="0" w:color="auto"/>
            </w:tcBorders>
            <w:shd w:val="clear" w:color="auto" w:fill="auto"/>
            <w:vAlign w:val="center"/>
            <w:hideMark/>
          </w:tcPr>
          <w:p w14:paraId="5F045CEF" w14:textId="4574F25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734,481.91</w:t>
            </w:r>
          </w:p>
        </w:tc>
        <w:tc>
          <w:tcPr>
            <w:tcW w:w="742" w:type="pct"/>
            <w:tcBorders>
              <w:top w:val="nil"/>
              <w:left w:val="nil"/>
              <w:bottom w:val="single" w:sz="4" w:space="0" w:color="auto"/>
              <w:right w:val="single" w:sz="4" w:space="0" w:color="auto"/>
            </w:tcBorders>
            <w:shd w:val="clear" w:color="auto" w:fill="auto"/>
            <w:vAlign w:val="center"/>
            <w:hideMark/>
          </w:tcPr>
          <w:p w14:paraId="456E146A" w14:textId="457A8CEA"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6,588,875.38</w:t>
            </w:r>
          </w:p>
        </w:tc>
        <w:tc>
          <w:tcPr>
            <w:tcW w:w="662" w:type="pct"/>
            <w:tcBorders>
              <w:top w:val="nil"/>
              <w:left w:val="nil"/>
              <w:bottom w:val="single" w:sz="4" w:space="0" w:color="auto"/>
              <w:right w:val="single" w:sz="4" w:space="0" w:color="auto"/>
            </w:tcBorders>
            <w:shd w:val="clear" w:color="auto" w:fill="auto"/>
            <w:vAlign w:val="center"/>
            <w:hideMark/>
          </w:tcPr>
          <w:p w14:paraId="2B120D50" w14:textId="1169D59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1,177,178.24</w:t>
            </w:r>
          </w:p>
        </w:tc>
        <w:tc>
          <w:tcPr>
            <w:tcW w:w="994" w:type="pct"/>
            <w:tcBorders>
              <w:top w:val="nil"/>
              <w:left w:val="nil"/>
              <w:bottom w:val="single" w:sz="4" w:space="0" w:color="auto"/>
              <w:right w:val="single" w:sz="4" w:space="0" w:color="auto"/>
            </w:tcBorders>
            <w:shd w:val="clear" w:color="auto" w:fill="auto"/>
            <w:vAlign w:val="center"/>
            <w:hideMark/>
          </w:tcPr>
          <w:p w14:paraId="6E9571A1" w14:textId="5E784B1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56,617,215.45</w:t>
            </w:r>
          </w:p>
        </w:tc>
      </w:tr>
      <w:tr w:rsidR="00B660AC" w:rsidRPr="00B660AC" w14:paraId="487F6D4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DB9F890"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XI</w:t>
            </w:r>
          </w:p>
        </w:tc>
        <w:tc>
          <w:tcPr>
            <w:tcW w:w="684" w:type="pct"/>
            <w:tcBorders>
              <w:top w:val="nil"/>
              <w:left w:val="nil"/>
              <w:bottom w:val="single" w:sz="4" w:space="0" w:color="auto"/>
              <w:right w:val="single" w:sz="4" w:space="0" w:color="auto"/>
            </w:tcBorders>
            <w:shd w:val="clear" w:color="auto" w:fill="auto"/>
            <w:vAlign w:val="center"/>
            <w:hideMark/>
          </w:tcPr>
          <w:p w14:paraId="1281B103" w14:textId="33AAE84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14708DF1" w14:textId="1BF44A5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364</w:t>
            </w:r>
          </w:p>
        </w:tc>
        <w:tc>
          <w:tcPr>
            <w:tcW w:w="682" w:type="pct"/>
            <w:tcBorders>
              <w:top w:val="nil"/>
              <w:left w:val="nil"/>
              <w:bottom w:val="single" w:sz="4" w:space="0" w:color="auto"/>
              <w:right w:val="single" w:sz="4" w:space="0" w:color="auto"/>
            </w:tcBorders>
            <w:shd w:val="clear" w:color="auto" w:fill="auto"/>
            <w:vAlign w:val="center"/>
            <w:hideMark/>
          </w:tcPr>
          <w:p w14:paraId="3D0225D3" w14:textId="67D9D5E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990,742.48</w:t>
            </w:r>
          </w:p>
        </w:tc>
        <w:tc>
          <w:tcPr>
            <w:tcW w:w="742" w:type="pct"/>
            <w:tcBorders>
              <w:top w:val="nil"/>
              <w:left w:val="nil"/>
              <w:bottom w:val="single" w:sz="4" w:space="0" w:color="auto"/>
              <w:right w:val="single" w:sz="4" w:space="0" w:color="auto"/>
            </w:tcBorders>
            <w:shd w:val="clear" w:color="auto" w:fill="auto"/>
            <w:vAlign w:val="center"/>
            <w:hideMark/>
          </w:tcPr>
          <w:p w14:paraId="1671F03D" w14:textId="2B7B2DD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500,825.00</w:t>
            </w:r>
          </w:p>
        </w:tc>
        <w:tc>
          <w:tcPr>
            <w:tcW w:w="662" w:type="pct"/>
            <w:tcBorders>
              <w:top w:val="nil"/>
              <w:left w:val="nil"/>
              <w:bottom w:val="single" w:sz="4" w:space="0" w:color="auto"/>
              <w:right w:val="single" w:sz="4" w:space="0" w:color="auto"/>
            </w:tcBorders>
            <w:shd w:val="clear" w:color="auto" w:fill="auto"/>
            <w:vAlign w:val="center"/>
            <w:hideMark/>
          </w:tcPr>
          <w:p w14:paraId="2C1A0CCF" w14:textId="4A34F19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4,360,952.25</w:t>
            </w:r>
          </w:p>
        </w:tc>
        <w:tc>
          <w:tcPr>
            <w:tcW w:w="994" w:type="pct"/>
            <w:tcBorders>
              <w:top w:val="nil"/>
              <w:left w:val="nil"/>
              <w:bottom w:val="single" w:sz="4" w:space="0" w:color="auto"/>
              <w:right w:val="single" w:sz="4" w:space="0" w:color="auto"/>
            </w:tcBorders>
            <w:shd w:val="clear" w:color="auto" w:fill="auto"/>
            <w:vAlign w:val="center"/>
            <w:hideMark/>
          </w:tcPr>
          <w:p w14:paraId="7E6A20F6" w14:textId="6DBA5533"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3,852,519.73</w:t>
            </w:r>
          </w:p>
        </w:tc>
      </w:tr>
      <w:tr w:rsidR="00B660AC" w:rsidRPr="00B660AC" w14:paraId="63EF545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B9157EC"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XII</w:t>
            </w:r>
          </w:p>
        </w:tc>
        <w:tc>
          <w:tcPr>
            <w:tcW w:w="684" w:type="pct"/>
            <w:tcBorders>
              <w:top w:val="nil"/>
              <w:left w:val="nil"/>
              <w:bottom w:val="single" w:sz="4" w:space="0" w:color="auto"/>
              <w:right w:val="single" w:sz="4" w:space="0" w:color="auto"/>
            </w:tcBorders>
            <w:shd w:val="clear" w:color="auto" w:fill="auto"/>
            <w:vAlign w:val="center"/>
            <w:hideMark/>
          </w:tcPr>
          <w:p w14:paraId="71E6EBF9" w14:textId="2250C83D"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513.85</w:t>
            </w:r>
          </w:p>
        </w:tc>
        <w:tc>
          <w:tcPr>
            <w:tcW w:w="517" w:type="pct"/>
            <w:tcBorders>
              <w:top w:val="nil"/>
              <w:left w:val="nil"/>
              <w:bottom w:val="single" w:sz="4" w:space="0" w:color="auto"/>
              <w:right w:val="single" w:sz="4" w:space="0" w:color="auto"/>
            </w:tcBorders>
            <w:shd w:val="clear" w:color="auto" w:fill="auto"/>
            <w:vAlign w:val="center"/>
            <w:hideMark/>
          </w:tcPr>
          <w:p w14:paraId="42F7973C" w14:textId="7F43E8AA"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472</w:t>
            </w:r>
          </w:p>
        </w:tc>
        <w:tc>
          <w:tcPr>
            <w:tcW w:w="682" w:type="pct"/>
            <w:tcBorders>
              <w:top w:val="nil"/>
              <w:left w:val="nil"/>
              <w:bottom w:val="single" w:sz="4" w:space="0" w:color="auto"/>
              <w:right w:val="single" w:sz="4" w:space="0" w:color="auto"/>
            </w:tcBorders>
            <w:shd w:val="clear" w:color="auto" w:fill="auto"/>
            <w:vAlign w:val="center"/>
            <w:hideMark/>
          </w:tcPr>
          <w:p w14:paraId="2F71A24E" w14:textId="54F7295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911,800.00</w:t>
            </w:r>
          </w:p>
        </w:tc>
        <w:tc>
          <w:tcPr>
            <w:tcW w:w="742" w:type="pct"/>
            <w:tcBorders>
              <w:top w:val="nil"/>
              <w:left w:val="nil"/>
              <w:bottom w:val="single" w:sz="4" w:space="0" w:color="auto"/>
              <w:right w:val="single" w:sz="4" w:space="0" w:color="auto"/>
            </w:tcBorders>
            <w:shd w:val="clear" w:color="auto" w:fill="auto"/>
            <w:vAlign w:val="center"/>
            <w:hideMark/>
          </w:tcPr>
          <w:p w14:paraId="356C4515" w14:textId="7905A98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9,685,658.04</w:t>
            </w:r>
          </w:p>
        </w:tc>
        <w:tc>
          <w:tcPr>
            <w:tcW w:w="662" w:type="pct"/>
            <w:tcBorders>
              <w:top w:val="nil"/>
              <w:left w:val="nil"/>
              <w:bottom w:val="single" w:sz="4" w:space="0" w:color="auto"/>
              <w:right w:val="single" w:sz="4" w:space="0" w:color="auto"/>
            </w:tcBorders>
            <w:shd w:val="clear" w:color="auto" w:fill="auto"/>
            <w:vAlign w:val="center"/>
            <w:hideMark/>
          </w:tcPr>
          <w:p w14:paraId="15A2F9B1" w14:textId="3290FB1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4,433,691.49</w:t>
            </w:r>
          </w:p>
        </w:tc>
        <w:tc>
          <w:tcPr>
            <w:tcW w:w="994" w:type="pct"/>
            <w:tcBorders>
              <w:top w:val="nil"/>
              <w:left w:val="nil"/>
              <w:bottom w:val="single" w:sz="4" w:space="0" w:color="auto"/>
              <w:right w:val="single" w:sz="4" w:space="0" w:color="auto"/>
            </w:tcBorders>
            <w:shd w:val="clear" w:color="auto" w:fill="auto"/>
            <w:vAlign w:val="center"/>
            <w:hideMark/>
          </w:tcPr>
          <w:p w14:paraId="2851C495" w14:textId="3125DCC5"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9,031,663.38</w:t>
            </w:r>
          </w:p>
        </w:tc>
      </w:tr>
      <w:tr w:rsidR="00B660AC" w:rsidRPr="00B660AC" w14:paraId="4FD3852B"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F83104D"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CARAGA</w:t>
            </w:r>
          </w:p>
        </w:tc>
        <w:tc>
          <w:tcPr>
            <w:tcW w:w="684" w:type="pct"/>
            <w:tcBorders>
              <w:top w:val="nil"/>
              <w:left w:val="nil"/>
              <w:bottom w:val="single" w:sz="4" w:space="0" w:color="auto"/>
              <w:right w:val="single" w:sz="4" w:space="0" w:color="auto"/>
            </w:tcBorders>
            <w:shd w:val="clear" w:color="auto" w:fill="auto"/>
            <w:vAlign w:val="center"/>
            <w:hideMark/>
          </w:tcPr>
          <w:p w14:paraId="1215487F" w14:textId="6F3143F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740.55</w:t>
            </w:r>
          </w:p>
        </w:tc>
        <w:tc>
          <w:tcPr>
            <w:tcW w:w="517" w:type="pct"/>
            <w:tcBorders>
              <w:top w:val="nil"/>
              <w:left w:val="nil"/>
              <w:bottom w:val="single" w:sz="4" w:space="0" w:color="auto"/>
              <w:right w:val="single" w:sz="4" w:space="0" w:color="auto"/>
            </w:tcBorders>
            <w:shd w:val="clear" w:color="auto" w:fill="auto"/>
            <w:vAlign w:val="center"/>
            <w:hideMark/>
          </w:tcPr>
          <w:p w14:paraId="558AE09D" w14:textId="66B7867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607</w:t>
            </w:r>
          </w:p>
        </w:tc>
        <w:tc>
          <w:tcPr>
            <w:tcW w:w="682" w:type="pct"/>
            <w:tcBorders>
              <w:top w:val="nil"/>
              <w:left w:val="nil"/>
              <w:bottom w:val="single" w:sz="4" w:space="0" w:color="auto"/>
              <w:right w:val="single" w:sz="4" w:space="0" w:color="auto"/>
            </w:tcBorders>
            <w:shd w:val="clear" w:color="auto" w:fill="auto"/>
            <w:vAlign w:val="center"/>
            <w:hideMark/>
          </w:tcPr>
          <w:p w14:paraId="4BD7D4E1" w14:textId="30FBF782"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280,117.82</w:t>
            </w:r>
          </w:p>
        </w:tc>
        <w:tc>
          <w:tcPr>
            <w:tcW w:w="742" w:type="pct"/>
            <w:tcBorders>
              <w:top w:val="nil"/>
              <w:left w:val="nil"/>
              <w:bottom w:val="single" w:sz="4" w:space="0" w:color="auto"/>
              <w:right w:val="single" w:sz="4" w:space="0" w:color="auto"/>
            </w:tcBorders>
            <w:shd w:val="clear" w:color="auto" w:fill="auto"/>
            <w:vAlign w:val="center"/>
            <w:hideMark/>
          </w:tcPr>
          <w:p w14:paraId="320EA085" w14:textId="06F549D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80,618.16</w:t>
            </w:r>
          </w:p>
        </w:tc>
        <w:tc>
          <w:tcPr>
            <w:tcW w:w="662" w:type="pct"/>
            <w:tcBorders>
              <w:top w:val="nil"/>
              <w:left w:val="nil"/>
              <w:bottom w:val="single" w:sz="4" w:space="0" w:color="auto"/>
              <w:right w:val="single" w:sz="4" w:space="0" w:color="auto"/>
            </w:tcBorders>
            <w:shd w:val="clear" w:color="auto" w:fill="auto"/>
            <w:vAlign w:val="center"/>
            <w:hideMark/>
          </w:tcPr>
          <w:p w14:paraId="7630CD8E" w14:textId="2D9A8A3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3,469,504.87</w:t>
            </w:r>
          </w:p>
        </w:tc>
        <w:tc>
          <w:tcPr>
            <w:tcW w:w="994" w:type="pct"/>
            <w:tcBorders>
              <w:top w:val="nil"/>
              <w:left w:val="nil"/>
              <w:bottom w:val="single" w:sz="4" w:space="0" w:color="auto"/>
              <w:right w:val="single" w:sz="4" w:space="0" w:color="auto"/>
            </w:tcBorders>
            <w:shd w:val="clear" w:color="auto" w:fill="auto"/>
            <w:vAlign w:val="center"/>
            <w:hideMark/>
          </w:tcPr>
          <w:p w14:paraId="494AA61D" w14:textId="73FE6AD7"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21,930,981.40</w:t>
            </w:r>
          </w:p>
        </w:tc>
      </w:tr>
      <w:tr w:rsidR="00B660AC" w:rsidRPr="00B660AC" w14:paraId="6519AB5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0A8AC46"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NCR</w:t>
            </w:r>
          </w:p>
        </w:tc>
        <w:tc>
          <w:tcPr>
            <w:tcW w:w="684" w:type="pct"/>
            <w:tcBorders>
              <w:top w:val="nil"/>
              <w:left w:val="nil"/>
              <w:bottom w:val="single" w:sz="4" w:space="0" w:color="auto"/>
              <w:right w:val="single" w:sz="4" w:space="0" w:color="auto"/>
            </w:tcBorders>
            <w:shd w:val="clear" w:color="auto" w:fill="auto"/>
            <w:vAlign w:val="center"/>
            <w:hideMark/>
          </w:tcPr>
          <w:p w14:paraId="61E5B140" w14:textId="2C1BAE6B"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0,559.00</w:t>
            </w:r>
          </w:p>
        </w:tc>
        <w:tc>
          <w:tcPr>
            <w:tcW w:w="517" w:type="pct"/>
            <w:tcBorders>
              <w:top w:val="nil"/>
              <w:left w:val="nil"/>
              <w:bottom w:val="single" w:sz="4" w:space="0" w:color="auto"/>
              <w:right w:val="single" w:sz="4" w:space="0" w:color="auto"/>
            </w:tcBorders>
            <w:shd w:val="clear" w:color="auto" w:fill="auto"/>
            <w:vAlign w:val="center"/>
            <w:hideMark/>
          </w:tcPr>
          <w:p w14:paraId="43CDCA74" w14:textId="1F501EB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676</w:t>
            </w:r>
          </w:p>
        </w:tc>
        <w:tc>
          <w:tcPr>
            <w:tcW w:w="682" w:type="pct"/>
            <w:tcBorders>
              <w:top w:val="nil"/>
              <w:left w:val="nil"/>
              <w:bottom w:val="single" w:sz="4" w:space="0" w:color="auto"/>
              <w:right w:val="single" w:sz="4" w:space="0" w:color="auto"/>
            </w:tcBorders>
            <w:shd w:val="clear" w:color="auto" w:fill="auto"/>
            <w:vAlign w:val="center"/>
            <w:hideMark/>
          </w:tcPr>
          <w:p w14:paraId="48DCA027" w14:textId="14C3EE14"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60,317.40</w:t>
            </w:r>
          </w:p>
        </w:tc>
        <w:tc>
          <w:tcPr>
            <w:tcW w:w="742" w:type="pct"/>
            <w:tcBorders>
              <w:top w:val="nil"/>
              <w:left w:val="nil"/>
              <w:bottom w:val="single" w:sz="4" w:space="0" w:color="auto"/>
              <w:right w:val="single" w:sz="4" w:space="0" w:color="auto"/>
            </w:tcBorders>
            <w:shd w:val="clear" w:color="auto" w:fill="auto"/>
            <w:vAlign w:val="center"/>
            <w:hideMark/>
          </w:tcPr>
          <w:p w14:paraId="52F8D41B" w14:textId="4E5B6A16"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478,108.45</w:t>
            </w:r>
          </w:p>
        </w:tc>
        <w:tc>
          <w:tcPr>
            <w:tcW w:w="662" w:type="pct"/>
            <w:tcBorders>
              <w:top w:val="nil"/>
              <w:left w:val="nil"/>
              <w:bottom w:val="single" w:sz="4" w:space="0" w:color="auto"/>
              <w:right w:val="single" w:sz="4" w:space="0" w:color="auto"/>
            </w:tcBorders>
            <w:shd w:val="clear" w:color="auto" w:fill="auto"/>
            <w:vAlign w:val="center"/>
            <w:hideMark/>
          </w:tcPr>
          <w:p w14:paraId="2EEDE4C7" w14:textId="700BD6FA"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703,274.28</w:t>
            </w:r>
          </w:p>
        </w:tc>
        <w:tc>
          <w:tcPr>
            <w:tcW w:w="994" w:type="pct"/>
            <w:tcBorders>
              <w:top w:val="nil"/>
              <w:left w:val="nil"/>
              <w:bottom w:val="single" w:sz="4" w:space="0" w:color="auto"/>
              <w:right w:val="single" w:sz="4" w:space="0" w:color="auto"/>
            </w:tcBorders>
            <w:shd w:val="clear" w:color="auto" w:fill="auto"/>
            <w:vAlign w:val="center"/>
            <w:hideMark/>
          </w:tcPr>
          <w:p w14:paraId="776E7F61" w14:textId="593C459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942,259.13</w:t>
            </w:r>
          </w:p>
        </w:tc>
      </w:tr>
      <w:tr w:rsidR="00B660AC" w:rsidRPr="00B660AC" w14:paraId="4FD06249"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4CE1EAA" w14:textId="77777777" w:rsidR="00B660AC" w:rsidRPr="00B660AC" w:rsidRDefault="00B660AC" w:rsidP="00B660AC">
            <w:pPr>
              <w:widowControl/>
              <w:spacing w:after="0" w:line="240" w:lineRule="auto"/>
              <w:rPr>
                <w:rFonts w:ascii="Arial Narrow" w:eastAsia="Times New Roman" w:hAnsi="Arial Narrow"/>
                <w:color w:val="000000"/>
                <w:sz w:val="18"/>
                <w:szCs w:val="18"/>
                <w:lang w:val="en-US" w:eastAsia="en-US"/>
              </w:rPr>
            </w:pPr>
            <w:r w:rsidRPr="00B660AC">
              <w:rPr>
                <w:rFonts w:ascii="Arial Narrow" w:eastAsia="Times New Roman" w:hAnsi="Arial Narrow"/>
                <w:color w:val="000000"/>
                <w:sz w:val="18"/>
                <w:szCs w:val="18"/>
                <w:lang w:val="en-US" w:eastAsia="en-US"/>
              </w:rPr>
              <w:t>CAR</w:t>
            </w:r>
          </w:p>
        </w:tc>
        <w:tc>
          <w:tcPr>
            <w:tcW w:w="684" w:type="pct"/>
            <w:tcBorders>
              <w:top w:val="nil"/>
              <w:left w:val="nil"/>
              <w:bottom w:val="single" w:sz="4" w:space="0" w:color="auto"/>
              <w:right w:val="single" w:sz="4" w:space="0" w:color="auto"/>
            </w:tcBorders>
            <w:shd w:val="clear" w:color="auto" w:fill="auto"/>
            <w:vAlign w:val="center"/>
            <w:hideMark/>
          </w:tcPr>
          <w:p w14:paraId="127B2A3D" w14:textId="54EBAAB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005,353.00</w:t>
            </w:r>
          </w:p>
        </w:tc>
        <w:tc>
          <w:tcPr>
            <w:tcW w:w="517" w:type="pct"/>
            <w:tcBorders>
              <w:top w:val="nil"/>
              <w:left w:val="nil"/>
              <w:bottom w:val="single" w:sz="4" w:space="0" w:color="auto"/>
              <w:right w:val="single" w:sz="4" w:space="0" w:color="auto"/>
            </w:tcBorders>
            <w:shd w:val="clear" w:color="auto" w:fill="auto"/>
            <w:vAlign w:val="center"/>
            <w:hideMark/>
          </w:tcPr>
          <w:p w14:paraId="1A102EC5" w14:textId="13168DF9"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4,106</w:t>
            </w:r>
          </w:p>
        </w:tc>
        <w:tc>
          <w:tcPr>
            <w:tcW w:w="682" w:type="pct"/>
            <w:tcBorders>
              <w:top w:val="nil"/>
              <w:left w:val="nil"/>
              <w:bottom w:val="single" w:sz="4" w:space="0" w:color="auto"/>
              <w:right w:val="single" w:sz="4" w:space="0" w:color="auto"/>
            </w:tcBorders>
            <w:shd w:val="clear" w:color="auto" w:fill="auto"/>
            <w:vAlign w:val="center"/>
            <w:hideMark/>
          </w:tcPr>
          <w:p w14:paraId="79DEEF6A" w14:textId="3D36FE88"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7,034,693.28</w:t>
            </w:r>
          </w:p>
        </w:tc>
        <w:tc>
          <w:tcPr>
            <w:tcW w:w="742" w:type="pct"/>
            <w:tcBorders>
              <w:top w:val="nil"/>
              <w:left w:val="nil"/>
              <w:bottom w:val="single" w:sz="4" w:space="0" w:color="auto"/>
              <w:right w:val="single" w:sz="4" w:space="0" w:color="auto"/>
            </w:tcBorders>
            <w:shd w:val="clear" w:color="auto" w:fill="auto"/>
            <w:vAlign w:val="center"/>
            <w:hideMark/>
          </w:tcPr>
          <w:p w14:paraId="7893AA05" w14:textId="12644B21"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4,598,665.68</w:t>
            </w:r>
          </w:p>
        </w:tc>
        <w:tc>
          <w:tcPr>
            <w:tcW w:w="662" w:type="pct"/>
            <w:tcBorders>
              <w:top w:val="nil"/>
              <w:left w:val="nil"/>
              <w:bottom w:val="single" w:sz="4" w:space="0" w:color="auto"/>
              <w:right w:val="single" w:sz="4" w:space="0" w:color="auto"/>
            </w:tcBorders>
            <w:shd w:val="clear" w:color="auto" w:fill="auto"/>
            <w:vAlign w:val="center"/>
            <w:hideMark/>
          </w:tcPr>
          <w:p w14:paraId="53EE6D0A" w14:textId="003A90E0"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16,852,502.72</w:t>
            </w:r>
          </w:p>
        </w:tc>
        <w:tc>
          <w:tcPr>
            <w:tcW w:w="994" w:type="pct"/>
            <w:tcBorders>
              <w:top w:val="nil"/>
              <w:left w:val="nil"/>
              <w:bottom w:val="single" w:sz="4" w:space="0" w:color="auto"/>
              <w:right w:val="single" w:sz="4" w:space="0" w:color="auto"/>
            </w:tcBorders>
            <w:shd w:val="clear" w:color="auto" w:fill="auto"/>
            <w:vAlign w:val="center"/>
            <w:hideMark/>
          </w:tcPr>
          <w:p w14:paraId="7CD9EFC5" w14:textId="32C127FC" w:rsidR="00B660AC" w:rsidRPr="00B660AC" w:rsidRDefault="00B660AC" w:rsidP="00B660AC">
            <w:pPr>
              <w:widowControl/>
              <w:spacing w:after="0" w:line="240" w:lineRule="auto"/>
              <w:jc w:val="right"/>
              <w:rPr>
                <w:rFonts w:ascii="Arial Narrow" w:eastAsia="Times New Roman" w:hAnsi="Arial Narrow"/>
                <w:color w:val="000000"/>
                <w:sz w:val="18"/>
                <w:szCs w:val="18"/>
                <w:lang w:val="en-US" w:eastAsia="en-US"/>
              </w:rPr>
            </w:pPr>
            <w:r w:rsidRPr="00B660AC">
              <w:rPr>
                <w:rFonts w:ascii="Arial Narrow" w:hAnsi="Arial Narrow"/>
                <w:color w:val="000000"/>
                <w:sz w:val="18"/>
                <w:szCs w:val="18"/>
              </w:rPr>
              <w:t>31,491,214.68</w:t>
            </w:r>
          </w:p>
        </w:tc>
      </w:tr>
    </w:tbl>
    <w:p w14:paraId="3A58A2DA" w14:textId="6B4F9F2C"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B660AC">
        <w:rPr>
          <w:rFonts w:ascii="Arial" w:eastAsia="Arial" w:hAnsi="Arial" w:cs="Arial"/>
          <w:i/>
          <w:sz w:val="16"/>
          <w:szCs w:val="16"/>
        </w:rPr>
        <w:t>4</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93D95">
        <w:rPr>
          <w:rFonts w:ascii="Arial" w:eastAsia="Arial" w:hAnsi="Arial" w:cs="Arial"/>
          <w:i/>
          <w:sz w:val="16"/>
          <w:szCs w:val="16"/>
        </w:rPr>
        <w:t>4PM</w:t>
      </w:r>
      <w:r w:rsidR="009D1898">
        <w:rPr>
          <w:rFonts w:ascii="Arial" w:eastAsia="Arial" w:hAnsi="Arial" w:cs="Arial"/>
          <w:i/>
          <w:sz w:val="16"/>
          <w:szCs w:val="16"/>
        </w:rPr>
        <w:t>.</w:t>
      </w:r>
    </w:p>
    <w:p w14:paraId="214855E1" w14:textId="76185065" w:rsidR="000251B2" w:rsidRPr="002966CD" w:rsidRDefault="00D72392" w:rsidP="00667C6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BDFA0DA" w14:textId="77777777" w:rsidR="00667C6D" w:rsidRPr="00667C6D" w:rsidRDefault="00667C6D" w:rsidP="00667C6D">
      <w:pPr>
        <w:widowControl/>
        <w:spacing w:after="0" w:line="259" w:lineRule="auto"/>
        <w:rPr>
          <w:rFonts w:ascii="Arial" w:eastAsia="Arial" w:hAnsi="Arial" w:cs="Arial"/>
          <w:b/>
          <w:color w:val="002060"/>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03E042C" w:rsidR="008E35DA" w:rsidRPr="00D42B1F" w:rsidRDefault="00FE4311" w:rsidP="003F4F1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F4F18">
              <w:rPr>
                <w:rFonts w:ascii="Arial" w:eastAsia="Arial" w:hAnsi="Arial" w:cs="Arial"/>
                <w:sz w:val="20"/>
                <w:szCs w:val="20"/>
              </w:rPr>
              <w:t>4</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lastRenderedPageBreak/>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0DB2F8C"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93D95">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3539E1F1" w:rsidR="008E35DA" w:rsidRPr="00E93D95"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20"/>
              </w:rPr>
              <w:t>1</w:t>
            </w:r>
            <w:r w:rsidR="00221FF2" w:rsidRPr="00E93D95">
              <w:rPr>
                <w:rFonts w:ascii="Arial" w:eastAsia="Arial" w:hAnsi="Arial" w:cs="Arial"/>
                <w:sz w:val="20"/>
                <w:szCs w:val="20"/>
              </w:rPr>
              <w:t>2</w:t>
            </w:r>
            <w:r w:rsidR="008E35DA" w:rsidRPr="00E93D9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A total of ₱1,432,111.00 worth of relief assistance was provided to the Locally Stranded Individuals (LSIs) in CAR.</w:t>
            </w:r>
          </w:p>
          <w:p w14:paraId="2F754B56" w14:textId="2BCDDACD"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 xml:space="preserve">Continuous preparation for the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to Recover as One Act.</w:t>
            </w:r>
          </w:p>
          <w:p w14:paraId="134FAE10" w14:textId="60F575A8" w:rsidR="00BE0554" w:rsidRPr="00E93D95" w:rsidRDefault="00BE0554"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Continuous monitoring of the production of Family Food Packs (FFPs) in the two (2) production hubs.</w:t>
            </w:r>
          </w:p>
          <w:p w14:paraId="41D7E574"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CAR is in close coordination with DRMB and NRLMB for disaster operation concerns such as technical assistance, guidance, and facilitation of </w:t>
            </w:r>
            <w:r w:rsidRPr="00E93D95">
              <w:rPr>
                <w:rFonts w:ascii="Arial" w:eastAsia="Arial" w:hAnsi="Arial" w:cs="Arial"/>
                <w:sz w:val="20"/>
                <w:szCs w:val="19"/>
              </w:rPr>
              <w:lastRenderedPageBreak/>
              <w:t>logistical needs.</w:t>
            </w:r>
          </w:p>
          <w:p w14:paraId="54559CE0" w14:textId="77777777" w:rsidR="001970A3" w:rsidRPr="00E93D95"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3D9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E93D95" w:rsidRPr="00E93D95" w14:paraId="4274575A" w14:textId="77777777" w:rsidTr="0070511E">
              <w:tc>
                <w:tcPr>
                  <w:tcW w:w="1370" w:type="pct"/>
                  <w:shd w:val="clear" w:color="auto" w:fill="D9D9D9" w:themeFill="background1" w:themeFillShade="D9"/>
                  <w:vAlign w:val="center"/>
                </w:tcPr>
                <w:p w14:paraId="7B777D6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TOTA AMOUNT PAID (</w:t>
                  </w:r>
                  <w:proofErr w:type="spellStart"/>
                  <w:r w:rsidRPr="00E93D95">
                    <w:rPr>
                      <w:rFonts w:ascii="Arial" w:eastAsia="Arial" w:hAnsi="Arial" w:cs="Arial"/>
                      <w:b/>
                      <w:sz w:val="16"/>
                      <w:szCs w:val="16"/>
                    </w:rPr>
                    <w:t>PhP</w:t>
                  </w:r>
                  <w:proofErr w:type="spellEnd"/>
                  <w:r w:rsidRPr="00E93D95">
                    <w:rPr>
                      <w:rFonts w:ascii="Arial" w:eastAsia="Arial" w:hAnsi="Arial" w:cs="Arial"/>
                      <w:b/>
                      <w:sz w:val="16"/>
                      <w:szCs w:val="16"/>
                    </w:rPr>
                    <w:t>)</w:t>
                  </w:r>
                </w:p>
              </w:tc>
            </w:tr>
            <w:tr w:rsidR="00E93D95" w:rsidRPr="00E93D95" w14:paraId="569CAB5B" w14:textId="77777777" w:rsidTr="0070511E">
              <w:tc>
                <w:tcPr>
                  <w:tcW w:w="5000" w:type="pct"/>
                  <w:gridSpan w:val="3"/>
                  <w:shd w:val="clear" w:color="auto" w:fill="EAF1DD" w:themeFill="accent3" w:themeFillTint="33"/>
                  <w:vAlign w:val="center"/>
                </w:tcPr>
                <w:p w14:paraId="0447EEB1"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FIRST TRANCHE</w:t>
                  </w:r>
                </w:p>
              </w:tc>
            </w:tr>
            <w:tr w:rsidR="00E93D95" w:rsidRPr="00E93D95" w14:paraId="5E473E64" w14:textId="77777777" w:rsidTr="0070511E">
              <w:tc>
                <w:tcPr>
                  <w:tcW w:w="1370" w:type="pct"/>
                </w:tcPr>
                <w:p w14:paraId="53669E98"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22DF1393"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238,051</w:t>
                  </w:r>
                </w:p>
              </w:tc>
              <w:tc>
                <w:tcPr>
                  <w:tcW w:w="1710" w:type="pct"/>
                </w:tcPr>
                <w:p w14:paraId="62FEA686"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1,304,572,500.00</w:t>
                  </w:r>
                </w:p>
              </w:tc>
            </w:tr>
            <w:tr w:rsidR="00E93D95" w:rsidRPr="00E93D95" w14:paraId="32B10252" w14:textId="77777777" w:rsidTr="0070511E">
              <w:tc>
                <w:tcPr>
                  <w:tcW w:w="1370" w:type="pct"/>
                </w:tcPr>
                <w:p w14:paraId="6E3168C1"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788C9990"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60,125</w:t>
                  </w:r>
                </w:p>
              </w:tc>
              <w:tc>
                <w:tcPr>
                  <w:tcW w:w="1710" w:type="pct"/>
                </w:tcPr>
                <w:p w14:paraId="44EC276B"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249,518,750.00</w:t>
                  </w:r>
                </w:p>
              </w:tc>
            </w:tr>
            <w:tr w:rsidR="00E93D95" w:rsidRPr="00E93D95" w14:paraId="28F2CF65" w14:textId="77777777" w:rsidTr="0070511E">
              <w:tc>
                <w:tcPr>
                  <w:tcW w:w="5000" w:type="pct"/>
                  <w:gridSpan w:val="3"/>
                  <w:shd w:val="clear" w:color="auto" w:fill="EAF1DD" w:themeFill="accent3" w:themeFillTint="33"/>
                  <w:vAlign w:val="center"/>
                </w:tcPr>
                <w:p w14:paraId="4BB2E472"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SECOND TRANCHE</w:t>
                  </w:r>
                </w:p>
              </w:tc>
            </w:tr>
            <w:tr w:rsidR="00E93D95" w:rsidRPr="00E93D95" w14:paraId="0D7D27B2" w14:textId="77777777" w:rsidTr="0070511E">
              <w:tc>
                <w:tcPr>
                  <w:tcW w:w="1370" w:type="pct"/>
                </w:tcPr>
                <w:p w14:paraId="060B1157"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71A4DA32"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96,944</w:t>
                  </w:r>
                </w:p>
              </w:tc>
              <w:tc>
                <w:tcPr>
                  <w:tcW w:w="1710" w:type="pct"/>
                </w:tcPr>
                <w:p w14:paraId="5C5394B7"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33,192,000.00</w:t>
                  </w:r>
                </w:p>
              </w:tc>
            </w:tr>
            <w:tr w:rsidR="00E93D95" w:rsidRPr="00E93D95" w14:paraId="3C1A824A" w14:textId="77777777" w:rsidTr="0070511E">
              <w:tc>
                <w:tcPr>
                  <w:tcW w:w="1370" w:type="pct"/>
                </w:tcPr>
                <w:p w14:paraId="15688AC5"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66A05665"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13,597</w:t>
                  </w:r>
                </w:p>
              </w:tc>
              <w:tc>
                <w:tcPr>
                  <w:tcW w:w="1710" w:type="pct"/>
                </w:tcPr>
                <w:p w14:paraId="301F4EB0"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6,427,550.00</w:t>
                  </w:r>
                </w:p>
              </w:tc>
            </w:tr>
          </w:tbl>
          <w:p w14:paraId="60052E3E"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F905EC9" w:rsidR="008E35DA" w:rsidRPr="00667C6D"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667C6D">
              <w:rPr>
                <w:rFonts w:ascii="Arial" w:eastAsia="Arial" w:hAnsi="Arial" w:cs="Arial"/>
                <w:sz w:val="20"/>
                <w:szCs w:val="20"/>
              </w:rPr>
              <w:t>1</w:t>
            </w:r>
            <w:r w:rsidR="00667C6D" w:rsidRPr="00667C6D">
              <w:rPr>
                <w:rFonts w:ascii="Arial" w:eastAsia="Arial" w:hAnsi="Arial" w:cs="Arial"/>
                <w:sz w:val="20"/>
                <w:szCs w:val="20"/>
              </w:rPr>
              <w:t>3</w:t>
            </w:r>
            <w:r w:rsidR="008E35DA" w:rsidRPr="00667C6D">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C04A03D"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008D0314" w:rsidRPr="00667C6D">
              <w:rPr>
                <w:rFonts w:ascii="Arial" w:eastAsia="Arial" w:hAnsi="Arial" w:cs="Arial"/>
                <w:sz w:val="20"/>
                <w:szCs w:val="19"/>
              </w:rPr>
              <w:t>49</w:t>
            </w:r>
            <w:r w:rsidRPr="00667C6D">
              <w:rPr>
                <w:rFonts w:ascii="Arial" w:eastAsia="Arial" w:hAnsi="Arial" w:cs="Arial"/>
                <w:sz w:val="20"/>
                <w:szCs w:val="19"/>
              </w:rPr>
              <w:t xml:space="preserve"> personnel are on-duty/deployed region-wide to conduct response operation and to monitor and execute SAP implementation in the Region</w:t>
            </w:r>
            <w:r w:rsidR="00584111" w:rsidRPr="00667C6D">
              <w:rPr>
                <w:rFonts w:ascii="Arial" w:eastAsia="Arial" w:hAnsi="Arial" w:cs="Arial"/>
                <w:sz w:val="20"/>
                <w:szCs w:val="19"/>
              </w:rPr>
              <w:t>.</w:t>
            </w:r>
          </w:p>
          <w:p w14:paraId="49127339" w14:textId="77777777" w:rsidR="008E35DA" w:rsidRPr="00667C6D" w:rsidRDefault="008E35DA" w:rsidP="0070511E">
            <w:pPr>
              <w:spacing w:after="0" w:line="240" w:lineRule="auto"/>
              <w:jc w:val="both"/>
              <w:rPr>
                <w:rFonts w:ascii="Arial" w:eastAsia="Arial" w:hAnsi="Arial" w:cs="Arial"/>
                <w:sz w:val="20"/>
                <w:szCs w:val="19"/>
              </w:rPr>
            </w:pPr>
          </w:p>
          <w:p w14:paraId="63DB2CE5" w14:textId="77777777" w:rsidR="008E35DA" w:rsidRPr="00667C6D" w:rsidRDefault="008E35DA" w:rsidP="0070511E">
            <w:pPr>
              <w:spacing w:after="0" w:line="240" w:lineRule="auto"/>
              <w:contextualSpacing/>
              <w:jc w:val="both"/>
              <w:rPr>
                <w:rFonts w:ascii="Arial" w:eastAsia="Arial" w:hAnsi="Arial" w:cs="Arial"/>
                <w:b/>
                <w:sz w:val="20"/>
                <w:szCs w:val="19"/>
              </w:rPr>
            </w:pPr>
            <w:r w:rsidRPr="00667C6D">
              <w:rPr>
                <w:rFonts w:ascii="Arial" w:eastAsia="Arial" w:hAnsi="Arial" w:cs="Arial"/>
                <w:b/>
                <w:sz w:val="20"/>
                <w:szCs w:val="19"/>
              </w:rPr>
              <w:t>Social Amelioration Program (SAP)</w:t>
            </w:r>
          </w:p>
          <w:p w14:paraId="6A562933"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Pr="00667C6D">
              <w:rPr>
                <w:rFonts w:ascii="Arial" w:eastAsia="Arial" w:hAnsi="Arial" w:cs="Arial"/>
                <w:b/>
                <w:sz w:val="20"/>
                <w:szCs w:val="19"/>
              </w:rPr>
              <w:t>₱</w:t>
            </w:r>
            <w:r w:rsidRPr="00667C6D">
              <w:rPr>
                <w:rFonts w:ascii="Arial" w:eastAsia="Arial" w:hAnsi="Arial" w:cs="Arial"/>
                <w:b/>
                <w:sz w:val="20"/>
                <w:szCs w:val="19"/>
                <w:lang w:val="en-US"/>
              </w:rPr>
              <w:t xml:space="preserve">4,269,463,000.00 </w:t>
            </w:r>
            <w:r w:rsidRPr="00667C6D">
              <w:rPr>
                <w:rFonts w:ascii="Arial" w:eastAsia="Arial" w:hAnsi="Arial" w:cs="Arial"/>
                <w:sz w:val="20"/>
                <w:szCs w:val="19"/>
              </w:rPr>
              <w:t xml:space="preserve">was paid to </w:t>
            </w:r>
            <w:r w:rsidRPr="00667C6D">
              <w:rPr>
                <w:rFonts w:ascii="Arial" w:eastAsia="Arial" w:hAnsi="Arial" w:cs="Arial"/>
                <w:b/>
                <w:bCs/>
                <w:sz w:val="20"/>
                <w:szCs w:val="19"/>
                <w:lang w:val="en-US"/>
              </w:rPr>
              <w:t>776,266 beneficiaries</w:t>
            </w:r>
            <w:r w:rsidRPr="00667C6D">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667C6D" w:rsidRDefault="008E35DA" w:rsidP="008D0314">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bCs/>
                <w:sz w:val="20"/>
                <w:szCs w:val="19"/>
              </w:rPr>
              <w:t>₱513,724,350.00</w:t>
            </w:r>
            <w:r w:rsidRPr="00667C6D">
              <w:rPr>
                <w:rFonts w:ascii="Arial" w:eastAsia="Arial" w:hAnsi="Arial" w:cs="Arial"/>
                <w:sz w:val="20"/>
                <w:szCs w:val="19"/>
              </w:rPr>
              <w:t xml:space="preserve"> were paid through direct payout and cash cards to </w:t>
            </w:r>
            <w:r w:rsidRPr="00667C6D">
              <w:rPr>
                <w:rFonts w:ascii="Arial" w:eastAsia="Arial" w:hAnsi="Arial" w:cs="Arial"/>
                <w:b/>
                <w:bCs/>
                <w:sz w:val="20"/>
                <w:szCs w:val="19"/>
              </w:rPr>
              <w:t>123,789</w:t>
            </w:r>
            <w:r w:rsidRPr="00667C6D">
              <w:rPr>
                <w:rFonts w:ascii="Arial" w:eastAsia="Arial" w:hAnsi="Arial" w:cs="Arial"/>
                <w:sz w:val="20"/>
                <w:szCs w:val="19"/>
              </w:rPr>
              <w:t xml:space="preserve"> </w:t>
            </w:r>
            <w:r w:rsidRPr="00667C6D">
              <w:rPr>
                <w:rFonts w:ascii="Arial" w:eastAsia="Arial" w:hAnsi="Arial" w:cs="Arial"/>
                <w:b/>
                <w:sz w:val="20"/>
                <w:szCs w:val="19"/>
              </w:rPr>
              <w:t>4Ps beneficiaries</w:t>
            </w:r>
            <w:r w:rsidRPr="00667C6D">
              <w:rPr>
                <w:rFonts w:ascii="Arial" w:eastAsia="Arial" w:hAnsi="Arial" w:cs="Arial"/>
                <w:sz w:val="20"/>
                <w:szCs w:val="19"/>
              </w:rPr>
              <w:t xml:space="preserve"> while a total amount of </w:t>
            </w:r>
            <w:r w:rsidRPr="00667C6D">
              <w:rPr>
                <w:rFonts w:ascii="Arial" w:eastAsia="Arial" w:hAnsi="Arial" w:cs="Arial"/>
                <w:b/>
                <w:sz w:val="20"/>
                <w:szCs w:val="19"/>
              </w:rPr>
              <w:t>₱</w:t>
            </w:r>
            <w:r w:rsidR="008D0314" w:rsidRPr="00667C6D">
              <w:rPr>
                <w:rFonts w:ascii="Arial" w:eastAsia="Arial" w:hAnsi="Arial" w:cs="Arial"/>
                <w:b/>
                <w:sz w:val="20"/>
                <w:szCs w:val="19"/>
                <w:lang w:val="en-US"/>
              </w:rPr>
              <w:t xml:space="preserve">2,259,823,500.00 </w:t>
            </w:r>
            <w:r w:rsidRPr="00667C6D">
              <w:rPr>
                <w:rFonts w:ascii="Arial" w:eastAsia="Arial" w:hAnsi="Arial" w:cs="Arial"/>
                <w:sz w:val="20"/>
                <w:szCs w:val="19"/>
              </w:rPr>
              <w:t xml:space="preserve">were paid through financial service providers (FSPs) to </w:t>
            </w:r>
            <w:r w:rsidR="008D0314" w:rsidRPr="00667C6D">
              <w:rPr>
                <w:rFonts w:ascii="Arial" w:eastAsia="Arial" w:hAnsi="Arial" w:cs="Arial"/>
                <w:b/>
                <w:sz w:val="20"/>
                <w:szCs w:val="19"/>
                <w:lang w:val="en-US"/>
              </w:rPr>
              <w:t xml:space="preserve">410,877 </w:t>
            </w:r>
            <w:r w:rsidRPr="00667C6D">
              <w:rPr>
                <w:rFonts w:ascii="Arial" w:eastAsia="Arial" w:hAnsi="Arial" w:cs="Arial"/>
                <w:b/>
                <w:sz w:val="20"/>
                <w:szCs w:val="19"/>
              </w:rPr>
              <w:t>non-4Ps beneficiaries</w:t>
            </w:r>
            <w:r w:rsidRPr="00667C6D">
              <w:rPr>
                <w:rFonts w:ascii="Arial" w:eastAsia="Arial" w:hAnsi="Arial" w:cs="Arial"/>
                <w:sz w:val="20"/>
                <w:szCs w:val="19"/>
              </w:rPr>
              <w:t xml:space="preserve"> in Pangasinan for the second tranche implementation.</w:t>
            </w:r>
          </w:p>
          <w:p w14:paraId="333C18FC"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A total amount of</w:t>
            </w:r>
            <w:r w:rsidRPr="00667C6D">
              <w:rPr>
                <w:rFonts w:ascii="Arial" w:eastAsia="Arial" w:hAnsi="Arial" w:cs="Arial"/>
                <w:b/>
                <w:sz w:val="20"/>
                <w:szCs w:val="19"/>
              </w:rPr>
              <w:t xml:space="preserve"> ₱265,446,500.00 </w:t>
            </w:r>
            <w:r w:rsidRPr="00667C6D">
              <w:rPr>
                <w:rFonts w:ascii="Arial" w:eastAsia="Arial" w:hAnsi="Arial" w:cs="Arial"/>
                <w:sz w:val="20"/>
                <w:szCs w:val="19"/>
              </w:rPr>
              <w:t xml:space="preserve">was paid to </w:t>
            </w:r>
            <w:r w:rsidRPr="00667C6D">
              <w:rPr>
                <w:rFonts w:ascii="Arial" w:eastAsia="Arial" w:hAnsi="Arial" w:cs="Arial"/>
                <w:b/>
                <w:sz w:val="20"/>
                <w:szCs w:val="19"/>
              </w:rPr>
              <w:t>48,263 waitlisted beneficiaries</w:t>
            </w:r>
            <w:r w:rsidRPr="00667C6D">
              <w:rPr>
                <w:rFonts w:ascii="Arial" w:eastAsia="Arial" w:hAnsi="Arial" w:cs="Arial"/>
                <w:sz w:val="20"/>
                <w:szCs w:val="19"/>
              </w:rPr>
              <w:t xml:space="preserve"> in the Region.</w:t>
            </w:r>
          </w:p>
          <w:p w14:paraId="239754A4"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sz w:val="20"/>
                <w:szCs w:val="19"/>
              </w:rPr>
              <w:t>₱</w:t>
            </w:r>
            <w:r w:rsidRPr="00667C6D">
              <w:rPr>
                <w:rFonts w:ascii="Arial" w:eastAsia="Arial" w:hAnsi="Arial" w:cs="Arial"/>
                <w:b/>
                <w:sz w:val="20"/>
                <w:szCs w:val="19"/>
                <w:lang w:val="en-US"/>
              </w:rPr>
              <w:t xml:space="preserve">15,130,500.00 </w:t>
            </w:r>
            <w:r w:rsidRPr="00667C6D">
              <w:rPr>
                <w:rFonts w:ascii="Arial" w:eastAsia="Arial" w:hAnsi="Arial" w:cs="Arial"/>
                <w:sz w:val="20"/>
                <w:szCs w:val="19"/>
              </w:rPr>
              <w:t xml:space="preserve">was paid to </w:t>
            </w:r>
            <w:r w:rsidRPr="00667C6D">
              <w:rPr>
                <w:rFonts w:ascii="Arial" w:eastAsia="Arial" w:hAnsi="Arial" w:cs="Arial"/>
                <w:b/>
                <w:sz w:val="20"/>
                <w:szCs w:val="19"/>
              </w:rPr>
              <w:t xml:space="preserve">1,887 </w:t>
            </w:r>
            <w:r w:rsidRPr="00667C6D">
              <w:rPr>
                <w:rFonts w:ascii="Arial" w:eastAsia="Arial" w:hAnsi="Arial" w:cs="Arial"/>
                <w:b/>
                <w:bCs/>
                <w:sz w:val="20"/>
                <w:szCs w:val="19"/>
              </w:rPr>
              <w:t>TNVS/PUV drivers</w:t>
            </w:r>
            <w:r w:rsidRPr="00667C6D">
              <w:rPr>
                <w:rFonts w:ascii="Arial" w:eastAsia="Arial" w:hAnsi="Arial" w:cs="Arial"/>
                <w:sz w:val="20"/>
                <w:szCs w:val="19"/>
              </w:rPr>
              <w:t xml:space="preserve"> in the Region.</w:t>
            </w:r>
          </w:p>
          <w:p w14:paraId="7F96C9ED"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lastRenderedPageBreak/>
              <w:t xml:space="preserve">DSWD-FO II has ongoing Social Amelioration Program (SAP) payout under the implementation of </w:t>
            </w:r>
            <w:proofErr w:type="spellStart"/>
            <w:r w:rsidRPr="00C55851">
              <w:rPr>
                <w:rFonts w:ascii="Arial" w:eastAsia="Arial" w:hAnsi="Arial" w:cs="Arial"/>
                <w:sz w:val="20"/>
                <w:szCs w:val="19"/>
                <w:lang w:bidi="en-US"/>
              </w:rPr>
              <w:t>Bayanihan</w:t>
            </w:r>
            <w:proofErr w:type="spellEnd"/>
            <w:r w:rsidRPr="00C55851">
              <w:rPr>
                <w:rFonts w:ascii="Arial" w:eastAsia="Arial" w:hAnsi="Arial" w:cs="Arial"/>
                <w:sz w:val="20"/>
                <w:szCs w:val="19"/>
                <w:lang w:bidi="en-US"/>
              </w:rPr>
              <w:t xml:space="preserve">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w:t>
            </w:r>
            <w:proofErr w:type="spellStart"/>
            <w:r w:rsidRPr="00C55851">
              <w:rPr>
                <w:rFonts w:ascii="Arial" w:eastAsia="Arial" w:hAnsi="Arial" w:cs="Arial"/>
                <w:sz w:val="20"/>
                <w:szCs w:val="19"/>
                <w:lang w:bidi="en-US"/>
              </w:rPr>
              <w:t>Bayanihan</w:t>
            </w:r>
            <w:proofErr w:type="spellEnd"/>
            <w:r w:rsidRPr="00C55851">
              <w:rPr>
                <w:rFonts w:ascii="Arial" w:eastAsia="Arial" w:hAnsi="Arial" w:cs="Arial"/>
                <w:sz w:val="20"/>
                <w:szCs w:val="19"/>
                <w:lang w:bidi="en-US"/>
              </w:rPr>
              <w:t xml:space="preserve">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w:t>
                  </w:r>
                  <w:proofErr w:type="spellStart"/>
                  <w:r w:rsidRPr="00F54118">
                    <w:rPr>
                      <w:rFonts w:ascii="Arial" w:eastAsia="Arial" w:hAnsi="Arial" w:cs="Arial"/>
                      <w:b/>
                      <w:sz w:val="16"/>
                      <w:szCs w:val="16"/>
                    </w:rPr>
                    <w:t>PhP</w:t>
                  </w:r>
                  <w:proofErr w:type="spellEnd"/>
                  <w:r w:rsidRPr="00F54118">
                    <w:rPr>
                      <w:rFonts w:ascii="Arial" w:eastAsia="Arial" w:hAnsi="Arial" w:cs="Arial"/>
                      <w:b/>
                      <w:sz w:val="16"/>
                      <w:szCs w:val="16"/>
                    </w:rPr>
                    <w:t>)</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D0E5FE4" w:rsidR="008E35DA" w:rsidRPr="008D0314" w:rsidRDefault="00981D3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D0314">
              <w:rPr>
                <w:rFonts w:ascii="Arial" w:eastAsia="Arial" w:hAnsi="Arial" w:cs="Arial"/>
                <w:sz w:val="20"/>
                <w:szCs w:val="20"/>
              </w:rPr>
              <w:t>11</w:t>
            </w:r>
            <w:r w:rsidR="008E35DA" w:rsidRPr="008D0314">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5C62F39" w:rsidR="00981D31"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w:t>
            </w:r>
            <w:r w:rsidR="00981D31" w:rsidRPr="008D0314">
              <w:rPr>
                <w:rFonts w:ascii="Arial" w:eastAsia="Arial" w:hAnsi="Arial" w:cs="Arial"/>
                <w:sz w:val="20"/>
                <w:szCs w:val="20"/>
              </w:rPr>
              <w:t xml:space="preserve">represented the Field Office in the 26th COVID-19 Inter-Agency Task Force for the Management of Emerging Infectious Diseases. The meeting served as the venue to deliberate the request of </w:t>
            </w:r>
            <w:proofErr w:type="spellStart"/>
            <w:r w:rsidR="00981D31" w:rsidRPr="008D0314">
              <w:rPr>
                <w:rFonts w:ascii="Arial" w:eastAsia="Arial" w:hAnsi="Arial" w:cs="Arial"/>
                <w:sz w:val="20"/>
                <w:szCs w:val="20"/>
              </w:rPr>
              <w:t>Lipa</w:t>
            </w:r>
            <w:proofErr w:type="spellEnd"/>
            <w:r w:rsidR="00981D31" w:rsidRPr="008D0314">
              <w:rPr>
                <w:rFonts w:ascii="Arial" w:eastAsia="Arial" w:hAnsi="Arial" w:cs="Arial"/>
                <w:sz w:val="20"/>
                <w:szCs w:val="20"/>
              </w:rPr>
              <w:t xml:space="preserve"> City, </w:t>
            </w:r>
            <w:proofErr w:type="spellStart"/>
            <w:r w:rsidR="00981D31" w:rsidRPr="008D0314">
              <w:rPr>
                <w:rFonts w:ascii="Arial" w:eastAsia="Arial" w:hAnsi="Arial" w:cs="Arial"/>
                <w:sz w:val="20"/>
                <w:szCs w:val="20"/>
              </w:rPr>
              <w:t>Agoncillo</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Balete</w:t>
            </w:r>
            <w:proofErr w:type="spellEnd"/>
            <w:r w:rsidR="00981D31" w:rsidRPr="008D0314">
              <w:rPr>
                <w:rFonts w:ascii="Arial" w:eastAsia="Arial" w:hAnsi="Arial" w:cs="Arial"/>
                <w:sz w:val="20"/>
                <w:szCs w:val="20"/>
              </w:rPr>
              <w:t xml:space="preserve"> and </w:t>
            </w:r>
            <w:proofErr w:type="spellStart"/>
            <w:r w:rsidR="00981D31" w:rsidRPr="008D0314">
              <w:rPr>
                <w:rFonts w:ascii="Arial" w:eastAsia="Arial" w:hAnsi="Arial" w:cs="Arial"/>
                <w:sz w:val="20"/>
                <w:szCs w:val="20"/>
              </w:rPr>
              <w:t>Mataas</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na</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Kahoy</w:t>
            </w:r>
            <w:proofErr w:type="spellEnd"/>
            <w:r w:rsidR="00981D31" w:rsidRPr="008D0314">
              <w:rPr>
                <w:rFonts w:ascii="Arial" w:eastAsia="Arial" w:hAnsi="Arial" w:cs="Arial"/>
                <w:sz w:val="20"/>
                <w:szCs w:val="20"/>
              </w:rPr>
              <w:t xml:space="preserve">, </w:t>
            </w:r>
            <w:proofErr w:type="spellStart"/>
            <w:r w:rsidR="00981D31" w:rsidRPr="008D0314">
              <w:rPr>
                <w:rFonts w:ascii="Arial" w:eastAsia="Arial" w:hAnsi="Arial" w:cs="Arial"/>
                <w:sz w:val="20"/>
                <w:szCs w:val="20"/>
              </w:rPr>
              <w:t>Batangas</w:t>
            </w:r>
            <w:proofErr w:type="spellEnd"/>
            <w:r w:rsidR="00981D31" w:rsidRPr="008D0314">
              <w:rPr>
                <w:rFonts w:ascii="Arial" w:eastAsia="Arial" w:hAnsi="Arial" w:cs="Arial"/>
                <w:sz w:val="20"/>
                <w:szCs w:val="20"/>
              </w:rPr>
              <w:t xml:space="preserve"> for the downgrading of the level of their community quarantine from General Community Quarantine (GCQ) to Modified General Community Quarantine (MGCQ).</w:t>
            </w:r>
          </w:p>
          <w:p w14:paraId="01974A9D" w14:textId="1BBF8B15" w:rsidR="008E35DA"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E475B41" w14:textId="1A3AE40D"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in collaboration with the 564th Engineer Construction Battalion, 51st Engineer Brigade, Philippine Army are hauling NFA rice from Gen. </w:t>
            </w:r>
            <w:proofErr w:type="spellStart"/>
            <w:r w:rsidRPr="008D0314">
              <w:rPr>
                <w:rFonts w:ascii="Arial" w:eastAsia="Arial" w:hAnsi="Arial" w:cs="Arial"/>
                <w:sz w:val="20"/>
                <w:szCs w:val="20"/>
              </w:rPr>
              <w:t>Trias</w:t>
            </w:r>
            <w:proofErr w:type="spellEnd"/>
            <w:r w:rsidRPr="008D0314">
              <w:rPr>
                <w:rFonts w:ascii="Arial" w:eastAsia="Arial" w:hAnsi="Arial" w:cs="Arial"/>
                <w:sz w:val="20"/>
                <w:szCs w:val="20"/>
              </w:rPr>
              <w:t xml:space="preserve">, Cavite to DSWD FO IV-A warehouses in </w:t>
            </w:r>
            <w:proofErr w:type="spellStart"/>
            <w:r w:rsidRPr="008D0314">
              <w:rPr>
                <w:rFonts w:ascii="Arial" w:eastAsia="Arial" w:hAnsi="Arial" w:cs="Arial"/>
                <w:sz w:val="20"/>
                <w:szCs w:val="20"/>
              </w:rPr>
              <w:t>Dasmariñas</w:t>
            </w:r>
            <w:proofErr w:type="spellEnd"/>
            <w:r w:rsidRPr="008D0314">
              <w:rPr>
                <w:rFonts w:ascii="Arial" w:eastAsia="Arial" w:hAnsi="Arial" w:cs="Arial"/>
                <w:sz w:val="20"/>
                <w:szCs w:val="20"/>
              </w:rPr>
              <w:t xml:space="preserve"> City and Gen. Mariano, Alvarez, Cavite.</w:t>
            </w:r>
          </w:p>
          <w:p w14:paraId="604B764D" w14:textId="320575DB"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with the 34 Local Social Welfare and Development Offices (LSWDOs) of Batangas Province for their schedule of hauling at the National Logistics Resources Management Bureau (NRLMB).</w:t>
            </w:r>
          </w:p>
          <w:p w14:paraId="16871074" w14:textId="4FBFAD23"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mobilized 25 community volunteers for the production of Family Food Packs (FFPs) at DSWD FO IV-A warehouse in Gen. </w:t>
            </w:r>
            <w:r w:rsidRPr="008D0314">
              <w:rPr>
                <w:rFonts w:ascii="Arial" w:eastAsia="Arial" w:hAnsi="Arial" w:cs="Arial"/>
                <w:sz w:val="20"/>
                <w:szCs w:val="20"/>
              </w:rPr>
              <w:lastRenderedPageBreak/>
              <w:t>Mariano Alvarez, Cavite.</w:t>
            </w:r>
          </w:p>
          <w:p w14:paraId="24162B0D"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Crisis Intervention Section has provided a total amount of grants worth </w:t>
            </w:r>
            <w:r w:rsidRPr="008D0314">
              <w:rPr>
                <w:rFonts w:ascii="Arial" w:eastAsia="Arial" w:hAnsi="Arial" w:cs="Arial"/>
                <w:b/>
                <w:bCs/>
                <w:sz w:val="20"/>
                <w:szCs w:val="20"/>
              </w:rPr>
              <w:t>₱217,679,878.58</w:t>
            </w:r>
            <w:r w:rsidRPr="008D0314">
              <w:rPr>
                <w:rFonts w:ascii="Arial" w:eastAsia="Arial" w:hAnsi="Arial" w:cs="Arial"/>
                <w:sz w:val="20"/>
                <w:szCs w:val="20"/>
              </w:rPr>
              <w:t xml:space="preserve"> to </w:t>
            </w:r>
            <w:r w:rsidRPr="008D0314">
              <w:rPr>
                <w:rFonts w:ascii="Arial" w:eastAsia="Arial" w:hAnsi="Arial" w:cs="Arial"/>
                <w:b/>
                <w:bCs/>
                <w:sz w:val="20"/>
                <w:szCs w:val="20"/>
              </w:rPr>
              <w:t xml:space="preserve">80,200 clients </w:t>
            </w:r>
            <w:r w:rsidRPr="008D0314">
              <w:rPr>
                <w:rFonts w:ascii="Arial" w:eastAsia="Arial" w:hAnsi="Arial" w:cs="Arial"/>
                <w:bCs/>
                <w:sz w:val="20"/>
                <w:szCs w:val="20"/>
              </w:rPr>
              <w:t>as of 08 January 2021.</w:t>
            </w:r>
          </w:p>
          <w:p w14:paraId="017E462E"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Sustainable Livelihood Program (SLP) has provided </w:t>
            </w:r>
            <w:r w:rsidRPr="008D0314">
              <w:rPr>
                <w:rFonts w:ascii="Arial" w:eastAsia="Arial" w:hAnsi="Arial" w:cs="Arial"/>
                <w:b/>
                <w:bCs/>
                <w:sz w:val="20"/>
                <w:szCs w:val="20"/>
              </w:rPr>
              <w:t>₱23,869,000.00</w:t>
            </w:r>
            <w:r w:rsidRPr="008D0314">
              <w:rPr>
                <w:rFonts w:ascii="Arial" w:eastAsia="Arial" w:hAnsi="Arial" w:cs="Arial"/>
                <w:sz w:val="20"/>
                <w:szCs w:val="20"/>
              </w:rPr>
              <w:t xml:space="preserve"> to </w:t>
            </w:r>
            <w:r w:rsidRPr="008D0314">
              <w:rPr>
                <w:rFonts w:ascii="Arial" w:eastAsia="Arial" w:hAnsi="Arial" w:cs="Arial"/>
                <w:b/>
                <w:bCs/>
                <w:sz w:val="20"/>
                <w:szCs w:val="20"/>
              </w:rPr>
              <w:t>1,538 beneficiaries</w:t>
            </w:r>
            <w:r w:rsidRPr="008D031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8D0314"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8D0314" w:rsidRDefault="008E35DA" w:rsidP="0070511E">
            <w:pPr>
              <w:spacing w:after="0" w:line="240" w:lineRule="auto"/>
              <w:ind w:right="57"/>
              <w:contextualSpacing/>
              <w:jc w:val="both"/>
              <w:rPr>
                <w:rFonts w:ascii="Arial" w:eastAsia="Arial" w:hAnsi="Arial" w:cs="Arial"/>
                <w:b/>
                <w:sz w:val="20"/>
                <w:szCs w:val="20"/>
              </w:rPr>
            </w:pPr>
            <w:r w:rsidRPr="008D0314">
              <w:rPr>
                <w:rFonts w:ascii="Arial" w:eastAsia="Arial" w:hAnsi="Arial" w:cs="Arial"/>
                <w:b/>
                <w:sz w:val="20"/>
                <w:szCs w:val="20"/>
              </w:rPr>
              <w:t>Social Amelioration Program (SAP)</w:t>
            </w:r>
          </w:p>
          <w:p w14:paraId="3AD609F3" w14:textId="77777777"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For the SAP – ESP </w:t>
            </w:r>
            <w:proofErr w:type="spellStart"/>
            <w:r w:rsidRPr="008D0314">
              <w:rPr>
                <w:rFonts w:ascii="Arial" w:eastAsia="Arial" w:hAnsi="Arial" w:cs="Arial"/>
                <w:sz w:val="20"/>
                <w:szCs w:val="20"/>
              </w:rPr>
              <w:t>Bayanihan</w:t>
            </w:r>
            <w:proofErr w:type="spellEnd"/>
            <w:r w:rsidRPr="008D0314">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lastRenderedPageBreak/>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lastRenderedPageBreak/>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0EEA6331" w:rsidR="008E35DA" w:rsidRPr="003F4F18" w:rsidRDefault="009F6F74" w:rsidP="00E94A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3F4F18">
              <w:rPr>
                <w:rFonts w:ascii="Arial" w:eastAsia="Arial" w:hAnsi="Arial" w:cs="Arial"/>
                <w:color w:val="0070C0"/>
                <w:sz w:val="20"/>
                <w:szCs w:val="20"/>
              </w:rPr>
              <w:t>1</w:t>
            </w:r>
            <w:r w:rsidR="00E94A71">
              <w:rPr>
                <w:rFonts w:ascii="Arial" w:eastAsia="Arial" w:hAnsi="Arial" w:cs="Arial"/>
                <w:color w:val="0070C0"/>
                <w:sz w:val="20"/>
                <w:szCs w:val="20"/>
              </w:rPr>
              <w:t>3</w:t>
            </w:r>
            <w:bookmarkStart w:id="1" w:name="_GoBack"/>
            <w:bookmarkEnd w:id="1"/>
            <w:r w:rsidRPr="003F4F18">
              <w:rPr>
                <w:rFonts w:ascii="Arial" w:eastAsia="Arial" w:hAnsi="Arial" w:cs="Arial"/>
                <w:color w:val="0070C0"/>
                <w:sz w:val="20"/>
                <w:szCs w:val="20"/>
              </w:rPr>
              <w:t xml:space="preserve"> </w:t>
            </w:r>
            <w:r w:rsidR="008E35DA" w:rsidRPr="003F4F18">
              <w:rPr>
                <w:rFonts w:ascii="Arial" w:eastAsia="Arial" w:hAnsi="Arial" w:cs="Arial"/>
                <w:color w:val="0070C0"/>
                <w:sz w:val="20"/>
                <w:szCs w:val="20"/>
              </w:rPr>
              <w:t>February 2021</w:t>
            </w:r>
          </w:p>
        </w:tc>
        <w:tc>
          <w:tcPr>
            <w:tcW w:w="7830" w:type="dxa"/>
          </w:tcPr>
          <w:p w14:paraId="3C4E56FD"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DSWD-FO VIII DRMD provided a total of </w:t>
            </w:r>
            <w:r w:rsidRPr="003F4F18">
              <w:rPr>
                <w:rFonts w:ascii="Arial" w:eastAsia="Arial" w:hAnsi="Arial" w:cs="Arial"/>
                <w:b/>
                <w:color w:val="0070C0"/>
                <w:sz w:val="20"/>
                <w:szCs w:val="19"/>
              </w:rPr>
              <w:t xml:space="preserve">₱13,310,675.54 </w:t>
            </w:r>
            <w:r w:rsidRPr="003F4F18">
              <w:rPr>
                <w:rFonts w:ascii="Arial" w:eastAsia="Arial" w:hAnsi="Arial" w:cs="Arial"/>
                <w:color w:val="0070C0"/>
                <w:sz w:val="20"/>
                <w:szCs w:val="19"/>
              </w:rPr>
              <w:t>worth of assistance</w:t>
            </w:r>
            <w:r w:rsidRPr="003F4F18">
              <w:rPr>
                <w:rFonts w:ascii="Arial" w:eastAsia="Arial" w:hAnsi="Arial" w:cs="Arial"/>
                <w:b/>
                <w:color w:val="0070C0"/>
                <w:sz w:val="20"/>
                <w:szCs w:val="19"/>
              </w:rPr>
              <w:t xml:space="preserve"> </w:t>
            </w:r>
            <w:r w:rsidRPr="003F4F18">
              <w:rPr>
                <w:rFonts w:ascii="Arial" w:eastAsia="Arial" w:hAnsi="Arial" w:cs="Arial"/>
                <w:color w:val="0070C0"/>
                <w:sz w:val="20"/>
                <w:szCs w:val="19"/>
              </w:rPr>
              <w:t xml:space="preserve">to </w:t>
            </w:r>
            <w:r w:rsidRPr="003F4F18">
              <w:rPr>
                <w:rFonts w:ascii="Arial" w:eastAsia="Arial" w:hAnsi="Arial" w:cs="Arial"/>
                <w:b/>
                <w:color w:val="0070C0"/>
                <w:sz w:val="20"/>
                <w:szCs w:val="19"/>
              </w:rPr>
              <w:t>17 stranded sale representatives;</w:t>
            </w:r>
            <w:r w:rsidRPr="003F4F18">
              <w:rPr>
                <w:rFonts w:ascii="Arial" w:eastAsia="Arial" w:hAnsi="Arial" w:cs="Arial"/>
                <w:color w:val="0070C0"/>
                <w:sz w:val="20"/>
                <w:szCs w:val="19"/>
              </w:rPr>
              <w:t xml:space="preserve"> eight </w:t>
            </w:r>
            <w:r w:rsidRPr="003F4F18">
              <w:rPr>
                <w:rFonts w:ascii="Arial" w:eastAsia="Arial" w:hAnsi="Arial" w:cs="Arial"/>
                <w:b/>
                <w:color w:val="0070C0"/>
                <w:sz w:val="20"/>
                <w:szCs w:val="19"/>
              </w:rPr>
              <w:t>(8) bus drivers (HTIs);</w:t>
            </w:r>
            <w:r w:rsidRPr="003F4F18">
              <w:rPr>
                <w:rFonts w:ascii="Arial" w:eastAsia="Arial" w:hAnsi="Arial" w:cs="Arial"/>
                <w:color w:val="0070C0"/>
                <w:sz w:val="20"/>
                <w:szCs w:val="19"/>
              </w:rPr>
              <w:t xml:space="preserve"> and</w:t>
            </w:r>
            <w:r w:rsidRPr="003F4F18">
              <w:rPr>
                <w:rFonts w:ascii="Arial" w:eastAsia="Arial" w:hAnsi="Arial" w:cs="Arial"/>
                <w:b/>
                <w:color w:val="0070C0"/>
                <w:sz w:val="20"/>
                <w:szCs w:val="19"/>
              </w:rPr>
              <w:t xml:space="preserve"> 25,480 </w:t>
            </w:r>
            <w:r w:rsidRPr="003F4F18">
              <w:rPr>
                <w:rFonts w:ascii="Arial" w:eastAsia="Arial" w:hAnsi="Arial" w:cs="Arial"/>
                <w:bCs/>
                <w:color w:val="0070C0"/>
                <w:sz w:val="20"/>
                <w:szCs w:val="19"/>
              </w:rPr>
              <w:t>families, of</w:t>
            </w:r>
            <w:r w:rsidRPr="003F4F18">
              <w:rPr>
                <w:rFonts w:ascii="Arial" w:eastAsia="Arial" w:hAnsi="Arial" w:cs="Arial"/>
                <w:color w:val="0070C0"/>
                <w:sz w:val="20"/>
                <w:szCs w:val="19"/>
              </w:rPr>
              <w:t xml:space="preserve"> which 815 are LSIs.</w:t>
            </w:r>
          </w:p>
          <w:p w14:paraId="246C0D71"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DSWD-FO VIII through its Crisis Intervention Unit (CIU) provided assistance to </w:t>
            </w:r>
            <w:r w:rsidRPr="003F4F18">
              <w:rPr>
                <w:rFonts w:ascii="Arial" w:eastAsia="Arial" w:hAnsi="Arial" w:cs="Arial"/>
                <w:b/>
                <w:color w:val="0070C0"/>
                <w:sz w:val="20"/>
                <w:szCs w:val="19"/>
              </w:rPr>
              <w:t>15,481 walk-in clients</w:t>
            </w:r>
            <w:r w:rsidRPr="003F4F18">
              <w:rPr>
                <w:rFonts w:ascii="Arial" w:eastAsia="Arial" w:hAnsi="Arial" w:cs="Arial"/>
                <w:color w:val="0070C0"/>
                <w:sz w:val="20"/>
                <w:szCs w:val="19"/>
              </w:rPr>
              <w:t xml:space="preserve"> amounting to </w:t>
            </w:r>
            <w:r w:rsidRPr="003F4F18">
              <w:rPr>
                <w:rFonts w:ascii="Arial" w:eastAsia="Arial" w:hAnsi="Arial" w:cs="Arial"/>
                <w:b/>
                <w:color w:val="0070C0"/>
                <w:sz w:val="20"/>
                <w:szCs w:val="19"/>
              </w:rPr>
              <w:t xml:space="preserve">₱68,514,908.08 </w:t>
            </w:r>
            <w:r w:rsidRPr="003F4F18">
              <w:rPr>
                <w:rFonts w:ascii="Arial" w:eastAsia="Arial" w:hAnsi="Arial" w:cs="Arial"/>
                <w:color w:val="0070C0"/>
                <w:sz w:val="20"/>
                <w:szCs w:val="19"/>
              </w:rPr>
              <w:t xml:space="preserve">for </w:t>
            </w:r>
            <w:proofErr w:type="spellStart"/>
            <w:r w:rsidRPr="003F4F18">
              <w:rPr>
                <w:rFonts w:ascii="Arial" w:eastAsia="Arial" w:hAnsi="Arial" w:cs="Arial"/>
                <w:color w:val="0070C0"/>
                <w:sz w:val="20"/>
                <w:szCs w:val="19"/>
              </w:rPr>
              <w:t>Bayanihan</w:t>
            </w:r>
            <w:proofErr w:type="spellEnd"/>
            <w:r w:rsidRPr="003F4F18">
              <w:rPr>
                <w:rFonts w:ascii="Arial" w:eastAsia="Arial" w:hAnsi="Arial" w:cs="Arial"/>
                <w:color w:val="0070C0"/>
                <w:sz w:val="20"/>
                <w:szCs w:val="19"/>
              </w:rPr>
              <w:t xml:space="preserve"> 1 while </w:t>
            </w:r>
            <w:r w:rsidRPr="003F4F18">
              <w:rPr>
                <w:rFonts w:ascii="Arial" w:eastAsia="Arial" w:hAnsi="Arial" w:cs="Arial"/>
                <w:b/>
                <w:color w:val="0070C0"/>
                <w:sz w:val="20"/>
                <w:szCs w:val="19"/>
              </w:rPr>
              <w:t xml:space="preserve">₱41,110,648.05 </w:t>
            </w:r>
            <w:r w:rsidRPr="003F4F18">
              <w:rPr>
                <w:rFonts w:ascii="Arial" w:eastAsia="Arial" w:hAnsi="Arial" w:cs="Arial"/>
                <w:color w:val="0070C0"/>
                <w:sz w:val="20"/>
                <w:szCs w:val="19"/>
              </w:rPr>
              <w:t>were provided to</w:t>
            </w:r>
            <w:r w:rsidRPr="003F4F18">
              <w:rPr>
                <w:rFonts w:ascii="Arial" w:eastAsia="Arial" w:hAnsi="Arial" w:cs="Arial"/>
                <w:b/>
                <w:color w:val="0070C0"/>
                <w:sz w:val="20"/>
                <w:szCs w:val="19"/>
              </w:rPr>
              <w:t xml:space="preserve"> 6,690 walk-in clients</w:t>
            </w:r>
            <w:r w:rsidRPr="003F4F18">
              <w:rPr>
                <w:rFonts w:ascii="Arial" w:eastAsia="Arial" w:hAnsi="Arial" w:cs="Arial"/>
                <w:color w:val="0070C0"/>
                <w:sz w:val="20"/>
                <w:szCs w:val="19"/>
              </w:rPr>
              <w:t xml:space="preserve"> for </w:t>
            </w:r>
            <w:proofErr w:type="spellStart"/>
            <w:r w:rsidRPr="003F4F18">
              <w:rPr>
                <w:rFonts w:ascii="Arial" w:eastAsia="Arial" w:hAnsi="Arial" w:cs="Arial"/>
                <w:color w:val="0070C0"/>
                <w:sz w:val="20"/>
                <w:szCs w:val="19"/>
              </w:rPr>
              <w:t>Bayanihan</w:t>
            </w:r>
            <w:proofErr w:type="spellEnd"/>
            <w:r w:rsidRPr="003F4F18">
              <w:rPr>
                <w:rFonts w:ascii="Arial" w:eastAsia="Arial" w:hAnsi="Arial" w:cs="Arial"/>
                <w:color w:val="0070C0"/>
                <w:sz w:val="20"/>
                <w:szCs w:val="19"/>
              </w:rPr>
              <w:t xml:space="preserve"> 2.</w:t>
            </w:r>
          </w:p>
          <w:p w14:paraId="604C603F"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The Social Pension Unit extended assistance to </w:t>
            </w:r>
            <w:r w:rsidRPr="003F4F18">
              <w:rPr>
                <w:rFonts w:ascii="Arial" w:eastAsia="Arial" w:hAnsi="Arial" w:cs="Arial"/>
                <w:b/>
                <w:bCs/>
                <w:color w:val="0070C0"/>
                <w:sz w:val="20"/>
                <w:szCs w:val="19"/>
              </w:rPr>
              <w:t>41,345 senior citizens</w:t>
            </w:r>
            <w:r w:rsidRPr="003F4F18">
              <w:rPr>
                <w:rFonts w:ascii="Arial" w:eastAsia="Arial" w:hAnsi="Arial" w:cs="Arial"/>
                <w:color w:val="0070C0"/>
                <w:sz w:val="20"/>
                <w:szCs w:val="19"/>
              </w:rPr>
              <w:t xml:space="preserve"> amounting to </w:t>
            </w:r>
            <w:r w:rsidRPr="003F4F18">
              <w:rPr>
                <w:rFonts w:ascii="Arial" w:eastAsia="Arial" w:hAnsi="Arial" w:cs="Arial"/>
                <w:b/>
                <w:bCs/>
                <w:color w:val="0070C0"/>
                <w:sz w:val="20"/>
                <w:szCs w:val="19"/>
              </w:rPr>
              <w:t xml:space="preserve">₱243,591,000.00; </w:t>
            </w:r>
            <w:r w:rsidRPr="003F4F18">
              <w:rPr>
                <w:rFonts w:ascii="Arial" w:eastAsia="Arial" w:hAnsi="Arial" w:cs="Arial"/>
                <w:color w:val="0070C0"/>
                <w:sz w:val="20"/>
                <w:szCs w:val="19"/>
              </w:rPr>
              <w:t>and</w:t>
            </w:r>
            <w:r w:rsidRPr="003F4F18">
              <w:rPr>
                <w:rFonts w:ascii="Arial" w:eastAsia="Arial" w:hAnsi="Arial" w:cs="Arial"/>
                <w:b/>
                <w:bCs/>
                <w:color w:val="0070C0"/>
                <w:sz w:val="20"/>
                <w:szCs w:val="19"/>
              </w:rPr>
              <w:t xml:space="preserve"> 29,264 senior citizens</w:t>
            </w:r>
            <w:r w:rsidRPr="003F4F18">
              <w:rPr>
                <w:rFonts w:ascii="Arial" w:eastAsia="Arial" w:hAnsi="Arial" w:cs="Arial"/>
                <w:color w:val="0070C0"/>
                <w:sz w:val="20"/>
                <w:szCs w:val="19"/>
              </w:rPr>
              <w:t xml:space="preserve"> amounting to </w:t>
            </w:r>
            <w:r w:rsidRPr="003F4F18">
              <w:rPr>
                <w:rFonts w:ascii="Arial" w:eastAsia="Arial" w:hAnsi="Arial" w:cs="Arial"/>
                <w:b/>
                <w:bCs/>
                <w:color w:val="0070C0"/>
                <w:sz w:val="20"/>
                <w:szCs w:val="19"/>
              </w:rPr>
              <w:t xml:space="preserve">₱173,937,000.00 </w:t>
            </w:r>
            <w:r w:rsidRPr="003F4F18">
              <w:rPr>
                <w:rFonts w:ascii="Arial" w:eastAsia="Arial" w:hAnsi="Arial" w:cs="Arial"/>
                <w:color w:val="0070C0"/>
                <w:sz w:val="20"/>
                <w:szCs w:val="19"/>
              </w:rPr>
              <w:t>for the year 2019 and 2020, respectively.</w:t>
            </w:r>
          </w:p>
          <w:p w14:paraId="6D153391"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The Sustainable Livelihood Program (SLP) of DSWD-FO VIII was able to extend assistance to </w:t>
            </w:r>
            <w:r w:rsidRPr="003F4F18">
              <w:rPr>
                <w:rFonts w:ascii="Arial" w:eastAsia="Arial" w:hAnsi="Arial" w:cs="Arial"/>
                <w:b/>
                <w:color w:val="0070C0"/>
                <w:sz w:val="20"/>
                <w:szCs w:val="19"/>
              </w:rPr>
              <w:t>170 beneficiaries</w:t>
            </w:r>
            <w:r w:rsidRPr="003F4F18">
              <w:rPr>
                <w:rFonts w:ascii="Arial" w:eastAsia="Arial" w:hAnsi="Arial" w:cs="Arial"/>
                <w:color w:val="0070C0"/>
                <w:sz w:val="20"/>
                <w:szCs w:val="19"/>
              </w:rPr>
              <w:t xml:space="preserve"> amounting to </w:t>
            </w:r>
            <w:r w:rsidRPr="003F4F18">
              <w:rPr>
                <w:rFonts w:ascii="Arial" w:eastAsia="Arial" w:hAnsi="Arial" w:cs="Arial"/>
                <w:b/>
                <w:color w:val="0070C0"/>
                <w:sz w:val="20"/>
                <w:szCs w:val="19"/>
              </w:rPr>
              <w:t>₱2,261,210.07</w:t>
            </w:r>
            <w:r w:rsidRPr="003F4F18">
              <w:rPr>
                <w:rFonts w:ascii="Arial" w:eastAsia="Arial" w:hAnsi="Arial" w:cs="Arial"/>
                <w:color w:val="0070C0"/>
                <w:sz w:val="20"/>
                <w:szCs w:val="19"/>
              </w:rPr>
              <w:t>.</w:t>
            </w:r>
          </w:p>
          <w:p w14:paraId="616823FB" w14:textId="77777777" w:rsidR="008E35DA" w:rsidRPr="003F4F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3F4F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3F4F18">
              <w:rPr>
                <w:rFonts w:ascii="Arial" w:eastAsia="Arial" w:hAnsi="Arial" w:cs="Arial"/>
                <w:b/>
                <w:color w:val="0070C0"/>
                <w:sz w:val="20"/>
                <w:szCs w:val="19"/>
              </w:rPr>
              <w:t>Social Amelioration Program (SAP)</w:t>
            </w:r>
          </w:p>
          <w:p w14:paraId="762B95FA" w14:textId="179E1D95" w:rsidR="00E03D99" w:rsidRPr="003F4F18"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DSWD-FO VIII conducted </w:t>
            </w:r>
            <w:r w:rsidR="00E03D99" w:rsidRPr="003F4F18">
              <w:rPr>
                <w:rFonts w:ascii="Arial" w:eastAsia="Arial" w:hAnsi="Arial" w:cs="Arial"/>
                <w:color w:val="0070C0"/>
                <w:sz w:val="20"/>
                <w:szCs w:val="19"/>
              </w:rPr>
              <w:t xml:space="preserve">second wave of payouts (unclaimed) for the B2 ESP Beneficiaries in </w:t>
            </w:r>
            <w:proofErr w:type="spellStart"/>
            <w:r w:rsidR="00E03D99" w:rsidRPr="003F4F18">
              <w:rPr>
                <w:rFonts w:ascii="Arial" w:eastAsia="Arial" w:hAnsi="Arial" w:cs="Arial"/>
                <w:color w:val="0070C0"/>
                <w:sz w:val="20"/>
                <w:szCs w:val="19"/>
              </w:rPr>
              <w:t>Cabucgayan</w:t>
            </w:r>
            <w:proofErr w:type="spellEnd"/>
            <w:r w:rsidR="00E03D99" w:rsidRPr="003F4F18">
              <w:rPr>
                <w:rFonts w:ascii="Arial" w:eastAsia="Arial" w:hAnsi="Arial" w:cs="Arial"/>
                <w:color w:val="0070C0"/>
                <w:sz w:val="20"/>
                <w:szCs w:val="19"/>
              </w:rPr>
              <w:t xml:space="preserve"> and Naval, </w:t>
            </w:r>
            <w:proofErr w:type="spellStart"/>
            <w:r w:rsidR="00E03D99" w:rsidRPr="003F4F18">
              <w:rPr>
                <w:rFonts w:ascii="Arial" w:eastAsia="Arial" w:hAnsi="Arial" w:cs="Arial"/>
                <w:color w:val="0070C0"/>
                <w:sz w:val="20"/>
                <w:szCs w:val="19"/>
              </w:rPr>
              <w:t>Biliran</w:t>
            </w:r>
            <w:proofErr w:type="spellEnd"/>
            <w:r w:rsidR="00E03D99" w:rsidRPr="003F4F18">
              <w:rPr>
                <w:rFonts w:ascii="Arial" w:eastAsia="Arial" w:hAnsi="Arial" w:cs="Arial"/>
                <w:color w:val="0070C0"/>
                <w:sz w:val="20"/>
                <w:szCs w:val="19"/>
              </w:rPr>
              <w:t>.</w:t>
            </w:r>
          </w:p>
          <w:p w14:paraId="65304C3D" w14:textId="68248A4A" w:rsidR="008E35DA" w:rsidRPr="003F4F18"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DSWD-FO VIII through the Emergency Subsidy Program was able to extend assistance to </w:t>
            </w:r>
            <w:r w:rsidR="003F4F18" w:rsidRPr="003F4F18">
              <w:rPr>
                <w:rFonts w:ascii="Arial" w:eastAsia="Arial" w:hAnsi="Arial" w:cs="Arial"/>
                <w:b/>
                <w:color w:val="0070C0"/>
                <w:sz w:val="20"/>
                <w:szCs w:val="19"/>
              </w:rPr>
              <w:t>31,663</w:t>
            </w:r>
            <w:r w:rsidR="003F4F18">
              <w:rPr>
                <w:rFonts w:ascii="Arial" w:eastAsia="Arial" w:hAnsi="Arial" w:cs="Arial"/>
                <w:b/>
                <w:color w:val="0070C0"/>
                <w:sz w:val="20"/>
                <w:szCs w:val="19"/>
              </w:rPr>
              <w:t xml:space="preserve"> </w:t>
            </w:r>
            <w:r w:rsidRPr="003F4F18">
              <w:rPr>
                <w:rFonts w:ascii="Arial" w:eastAsia="Arial" w:hAnsi="Arial" w:cs="Arial"/>
                <w:b/>
                <w:color w:val="0070C0"/>
                <w:sz w:val="20"/>
                <w:szCs w:val="19"/>
              </w:rPr>
              <w:t>beneficiaries</w:t>
            </w:r>
            <w:r w:rsidRPr="003F4F18">
              <w:rPr>
                <w:rFonts w:ascii="Arial" w:eastAsia="Arial" w:hAnsi="Arial" w:cs="Arial"/>
                <w:color w:val="0070C0"/>
                <w:sz w:val="20"/>
                <w:szCs w:val="19"/>
              </w:rPr>
              <w:t xml:space="preserve"> amounting to </w:t>
            </w:r>
            <w:r w:rsidRPr="003F4F18">
              <w:rPr>
                <w:rFonts w:ascii="Arial" w:eastAsia="Arial" w:hAnsi="Arial" w:cs="Arial"/>
                <w:b/>
                <w:bCs/>
                <w:color w:val="0070C0"/>
                <w:sz w:val="20"/>
                <w:szCs w:val="19"/>
              </w:rPr>
              <w:t>₱</w:t>
            </w:r>
            <w:r w:rsidR="003F4F18">
              <w:rPr>
                <w:rFonts w:ascii="Arial" w:eastAsia="Arial" w:hAnsi="Arial" w:cs="Arial"/>
                <w:b/>
                <w:bCs/>
                <w:color w:val="0070C0"/>
                <w:sz w:val="20"/>
                <w:szCs w:val="19"/>
              </w:rPr>
              <w:t>165,570,000.00</w:t>
            </w:r>
            <w:r w:rsidR="00F54118" w:rsidRPr="003F4F18">
              <w:rPr>
                <w:rFonts w:ascii="Arial" w:eastAsia="Arial" w:hAnsi="Arial" w:cs="Arial"/>
                <w:b/>
                <w:bCs/>
                <w:color w:val="0070C0"/>
                <w:sz w:val="20"/>
                <w:szCs w:val="19"/>
              </w:rPr>
              <w:t>.</w:t>
            </w:r>
          </w:p>
          <w:p w14:paraId="08E9B1FB"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DSWD-FO VIII DRMD recorded </w:t>
            </w:r>
            <w:r w:rsidRPr="003F4F18">
              <w:rPr>
                <w:rFonts w:ascii="Arial" w:eastAsia="Arial" w:hAnsi="Arial" w:cs="Arial"/>
                <w:b/>
                <w:color w:val="0070C0"/>
                <w:sz w:val="20"/>
                <w:szCs w:val="19"/>
              </w:rPr>
              <w:t>550,267 non-4Ps beneficiaries</w:t>
            </w:r>
            <w:r w:rsidRPr="003F4F18">
              <w:rPr>
                <w:rFonts w:ascii="Arial" w:eastAsia="Arial" w:hAnsi="Arial" w:cs="Arial"/>
                <w:color w:val="0070C0"/>
                <w:sz w:val="20"/>
                <w:szCs w:val="19"/>
              </w:rPr>
              <w:t xml:space="preserve"> who received SAP amounting to </w:t>
            </w:r>
            <w:r w:rsidRPr="003F4F18">
              <w:rPr>
                <w:rFonts w:ascii="Arial" w:eastAsia="Arial" w:hAnsi="Arial" w:cs="Arial"/>
                <w:b/>
                <w:color w:val="0070C0"/>
                <w:sz w:val="20"/>
                <w:szCs w:val="19"/>
              </w:rPr>
              <w:t>₱</w:t>
            </w:r>
            <w:r w:rsidRPr="003F4F18">
              <w:rPr>
                <w:rFonts w:ascii="Arial" w:eastAsia="Arial" w:hAnsi="Arial" w:cs="Arial"/>
                <w:b/>
                <w:color w:val="0070C0"/>
                <w:sz w:val="20"/>
                <w:szCs w:val="24"/>
              </w:rPr>
              <w:t>2,751,249,750.00</w:t>
            </w:r>
            <w:r w:rsidRPr="003F4F18">
              <w:rPr>
                <w:rFonts w:ascii="Arial" w:eastAsia="Arial" w:hAnsi="Arial" w:cs="Arial"/>
                <w:b/>
                <w:color w:val="0070C0"/>
                <w:sz w:val="20"/>
                <w:szCs w:val="19"/>
              </w:rPr>
              <w:t xml:space="preserve">. </w:t>
            </w:r>
            <w:r w:rsidRPr="003F4F18">
              <w:rPr>
                <w:rFonts w:ascii="Arial" w:eastAsia="Arial" w:hAnsi="Arial" w:cs="Arial"/>
                <w:color w:val="0070C0"/>
                <w:sz w:val="20"/>
                <w:szCs w:val="19"/>
              </w:rPr>
              <w:t xml:space="preserve">There were also </w:t>
            </w:r>
            <w:r w:rsidRPr="003F4F18">
              <w:rPr>
                <w:rFonts w:ascii="Arial" w:eastAsia="Arial" w:hAnsi="Arial" w:cs="Arial"/>
                <w:b/>
                <w:color w:val="0070C0"/>
                <w:sz w:val="20"/>
                <w:szCs w:val="19"/>
              </w:rPr>
              <w:t xml:space="preserve">68,236 </w:t>
            </w:r>
            <w:r w:rsidRPr="003F4F18">
              <w:rPr>
                <w:rFonts w:ascii="Arial" w:eastAsia="Arial" w:hAnsi="Arial" w:cs="Arial"/>
                <w:color w:val="0070C0"/>
                <w:sz w:val="20"/>
                <w:szCs w:val="19"/>
              </w:rPr>
              <w:t xml:space="preserve">out of 83,011 waitlisted beneficiaries who were served amounting to </w:t>
            </w:r>
            <w:r w:rsidRPr="003F4F18">
              <w:rPr>
                <w:rFonts w:ascii="Arial" w:eastAsia="Arial" w:hAnsi="Arial" w:cs="Arial"/>
                <w:b/>
                <w:color w:val="0070C0"/>
                <w:sz w:val="20"/>
                <w:szCs w:val="19"/>
              </w:rPr>
              <w:t>₱341,180,000.</w:t>
            </w:r>
          </w:p>
          <w:p w14:paraId="085D9A4B" w14:textId="77777777" w:rsidR="008E35DA" w:rsidRPr="003F4F18"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3F4F18">
              <w:rPr>
                <w:rFonts w:ascii="Arial" w:eastAsia="Arial" w:hAnsi="Arial" w:cs="Arial"/>
                <w:color w:val="0070C0"/>
                <w:sz w:val="20"/>
                <w:szCs w:val="19"/>
              </w:rPr>
              <w:t xml:space="preserve">4Ps was able to extend assistance to their </w:t>
            </w:r>
            <w:r w:rsidRPr="003F4F18">
              <w:rPr>
                <w:rFonts w:ascii="Arial" w:eastAsia="Arial" w:hAnsi="Arial" w:cs="Arial"/>
                <w:b/>
                <w:color w:val="0070C0"/>
                <w:sz w:val="20"/>
                <w:szCs w:val="19"/>
              </w:rPr>
              <w:t>258,936 cash card</w:t>
            </w:r>
            <w:r w:rsidRPr="003F4F18">
              <w:rPr>
                <w:rFonts w:ascii="Arial" w:eastAsia="Arial" w:hAnsi="Arial" w:cs="Arial"/>
                <w:color w:val="0070C0"/>
                <w:sz w:val="20"/>
                <w:szCs w:val="19"/>
              </w:rPr>
              <w:t xml:space="preserve"> </w:t>
            </w:r>
            <w:r w:rsidRPr="003F4F18">
              <w:rPr>
                <w:rFonts w:ascii="Arial" w:eastAsia="Arial" w:hAnsi="Arial" w:cs="Arial"/>
                <w:b/>
                <w:color w:val="0070C0"/>
                <w:sz w:val="20"/>
                <w:szCs w:val="19"/>
              </w:rPr>
              <w:t>holder beneficiaries</w:t>
            </w:r>
            <w:r w:rsidRPr="003F4F18">
              <w:rPr>
                <w:rFonts w:ascii="Arial" w:eastAsia="Arial" w:hAnsi="Arial" w:cs="Arial"/>
                <w:color w:val="0070C0"/>
                <w:sz w:val="20"/>
                <w:szCs w:val="19"/>
              </w:rPr>
              <w:t xml:space="preserve"> amounting to </w:t>
            </w:r>
            <w:r w:rsidRPr="003F4F18">
              <w:rPr>
                <w:rFonts w:ascii="Arial" w:eastAsia="Arial" w:hAnsi="Arial" w:cs="Arial"/>
                <w:b/>
                <w:color w:val="0070C0"/>
                <w:sz w:val="20"/>
                <w:szCs w:val="19"/>
              </w:rPr>
              <w:t>₱945,116,400.00</w:t>
            </w:r>
            <w:r w:rsidRPr="003F4F18">
              <w:rPr>
                <w:rFonts w:ascii="Arial" w:eastAsia="Arial" w:hAnsi="Arial" w:cs="Arial"/>
                <w:color w:val="0070C0"/>
                <w:sz w:val="20"/>
                <w:szCs w:val="19"/>
              </w:rPr>
              <w:t xml:space="preserve"> and </w:t>
            </w:r>
            <w:r w:rsidRPr="003F4F18">
              <w:rPr>
                <w:rFonts w:ascii="Arial" w:eastAsia="Arial" w:hAnsi="Arial" w:cs="Arial"/>
                <w:b/>
                <w:color w:val="0070C0"/>
                <w:sz w:val="20"/>
                <w:szCs w:val="19"/>
              </w:rPr>
              <w:t>21,153 non-cash card holder beneficiaries</w:t>
            </w:r>
            <w:r w:rsidRPr="003F4F18">
              <w:rPr>
                <w:rFonts w:ascii="Arial" w:eastAsia="Arial" w:hAnsi="Arial" w:cs="Arial"/>
                <w:color w:val="0070C0"/>
                <w:sz w:val="20"/>
                <w:szCs w:val="19"/>
              </w:rPr>
              <w:t xml:space="preserve"> amounting to </w:t>
            </w:r>
            <w:r w:rsidRPr="003F4F18">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provided 5,000 FFPs amounting to ₱2,805,000.00 to Region XII, 3,000 FFPs amounting to ₱2,035,718.08 to </w:t>
            </w:r>
            <w:proofErr w:type="spellStart"/>
            <w:r w:rsidRPr="00E93D95">
              <w:rPr>
                <w:rFonts w:ascii="Arial" w:eastAsia="Arial" w:hAnsi="Arial" w:cs="Arial"/>
                <w:sz w:val="20"/>
                <w:szCs w:val="19"/>
              </w:rPr>
              <w:t>Caraga</w:t>
            </w:r>
            <w:proofErr w:type="spellEnd"/>
            <w:r w:rsidRPr="00E93D95">
              <w:rPr>
                <w:rFonts w:ascii="Arial" w:eastAsia="Arial" w:hAnsi="Arial" w:cs="Arial"/>
                <w:sz w:val="20"/>
                <w:szCs w:val="19"/>
              </w:rPr>
              <w:t xml:space="preserve">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lastRenderedPageBreak/>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w:t>
            </w:r>
            <w:proofErr w:type="spellStart"/>
            <w:r w:rsidRPr="00E93D95">
              <w:rPr>
                <w:rFonts w:ascii="Arial" w:eastAsia="Arial" w:hAnsi="Arial" w:cs="Arial"/>
                <w:sz w:val="20"/>
                <w:szCs w:val="19"/>
              </w:rPr>
              <w:t>Bayanihan</w:t>
            </w:r>
            <w:proofErr w:type="spellEnd"/>
            <w:r w:rsidRPr="00E93D95">
              <w:rPr>
                <w:rFonts w:ascii="Arial" w:eastAsia="Arial" w:hAnsi="Arial" w:cs="Arial"/>
                <w:sz w:val="20"/>
                <w:szCs w:val="19"/>
              </w:rPr>
              <w:t xml:space="preserve">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w:t>
            </w:r>
            <w:proofErr w:type="spellStart"/>
            <w:r w:rsidRPr="00AA32CB">
              <w:rPr>
                <w:rFonts w:ascii="Arial" w:eastAsia="Arial" w:hAnsi="Arial" w:cs="Arial"/>
                <w:sz w:val="20"/>
                <w:szCs w:val="19"/>
              </w:rPr>
              <w:t>Banga</w:t>
            </w:r>
            <w:proofErr w:type="spellEnd"/>
            <w:r w:rsidRPr="00AA32CB">
              <w:rPr>
                <w:rFonts w:ascii="Arial" w:eastAsia="Arial" w:hAnsi="Arial" w:cs="Arial"/>
                <w:sz w:val="20"/>
                <w:szCs w:val="19"/>
              </w:rPr>
              <w:t xml:space="preserve">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xml:space="preserve">, </w:t>
            </w:r>
            <w:proofErr w:type="spellStart"/>
            <w:r w:rsidRPr="004F1818">
              <w:rPr>
                <w:rFonts w:ascii="Arial" w:eastAsia="Arial" w:hAnsi="Arial" w:cs="Arial"/>
                <w:sz w:val="20"/>
                <w:szCs w:val="19"/>
              </w:rPr>
              <w:t>Surigao</w:t>
            </w:r>
            <w:proofErr w:type="spellEnd"/>
            <w:r w:rsidRPr="004F1818">
              <w:rPr>
                <w:rFonts w:ascii="Arial" w:eastAsia="Arial" w:hAnsi="Arial" w:cs="Arial"/>
                <w:sz w:val="20"/>
                <w:szCs w:val="19"/>
              </w:rPr>
              <w:t xml:space="preserve">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w:t>
            </w:r>
            <w:proofErr w:type="spellStart"/>
            <w:r w:rsidRPr="004F1818">
              <w:rPr>
                <w:rFonts w:ascii="Arial" w:eastAsia="Arial" w:hAnsi="Arial" w:cs="Arial"/>
                <w:sz w:val="20"/>
                <w:szCs w:val="19"/>
              </w:rPr>
              <w:t>Surigao</w:t>
            </w:r>
            <w:proofErr w:type="spellEnd"/>
            <w:r w:rsidRPr="004F1818">
              <w:rPr>
                <w:rFonts w:ascii="Arial" w:eastAsia="Arial" w:hAnsi="Arial" w:cs="Arial"/>
                <w:sz w:val="20"/>
                <w:szCs w:val="19"/>
              </w:rPr>
              <w:t xml:space="preserve">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19F3E270"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6029E54" w14:textId="5A4910B0" w:rsidR="00E93D95" w:rsidRDefault="003F4F18"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E93D95">
        <w:rPr>
          <w:rFonts w:ascii="Arial" w:eastAsia="Arial" w:hAnsi="Arial" w:cs="Arial"/>
          <w:b/>
          <w:sz w:val="24"/>
          <w:szCs w:val="24"/>
        </w:rPr>
        <w:tab/>
      </w:r>
    </w:p>
    <w:p w14:paraId="27CAF7C2" w14:textId="0C74BAEE" w:rsidR="00E93D95" w:rsidRDefault="00E93D95" w:rsidP="008D0314">
      <w:pPr>
        <w:spacing w:after="0" w:line="240" w:lineRule="auto"/>
        <w:contextualSpacing/>
        <w:rPr>
          <w:rFonts w:ascii="Arial" w:eastAsia="Arial" w:hAnsi="Arial" w:cs="Arial"/>
          <w:b/>
          <w:sz w:val="24"/>
          <w:szCs w:val="24"/>
        </w:rPr>
      </w:pPr>
    </w:p>
    <w:p w14:paraId="7533E778" w14:textId="77777777" w:rsidR="00E93D95" w:rsidRDefault="00E93D95" w:rsidP="008D0314">
      <w:pPr>
        <w:spacing w:after="0" w:line="240" w:lineRule="auto"/>
        <w:contextualSpacing/>
        <w:rPr>
          <w:rFonts w:ascii="Arial" w:eastAsia="Arial" w:hAnsi="Arial" w:cs="Arial"/>
          <w:b/>
          <w:sz w:val="24"/>
          <w:szCs w:val="24"/>
        </w:rPr>
      </w:pPr>
    </w:p>
    <w:p w14:paraId="12185FD8" w14:textId="57ED07D0" w:rsidR="00E93D95" w:rsidRDefault="003F4F18" w:rsidP="008D0314">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DFA3005" w14:textId="094117B2" w:rsidR="00BD11E6" w:rsidRDefault="00E93D95" w:rsidP="001970A3">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2EFCFEAD" w14:textId="3D69ADF3" w:rsidR="0060029F" w:rsidRDefault="00A26DA8" w:rsidP="001970A3">
      <w:pPr>
        <w:spacing w:after="0" w:line="240" w:lineRule="auto"/>
        <w:contextualSpacing/>
        <w:rPr>
          <w:rFonts w:ascii="Arial" w:eastAsia="Arial" w:hAnsi="Arial" w:cs="Arial"/>
          <w:b/>
          <w:sz w:val="24"/>
          <w:szCs w:val="24"/>
        </w:rPr>
      </w:pPr>
      <w:r w:rsidRPr="00BD11E6">
        <w:rPr>
          <w:rFonts w:ascii="Arial" w:eastAsia="Arial" w:hAnsi="Arial" w:cs="Arial"/>
          <w:b/>
          <w:sz w:val="24"/>
          <w:szCs w:val="24"/>
        </w:rPr>
        <w:tab/>
      </w:r>
      <w:r w:rsidRPr="00BD11E6">
        <w:rPr>
          <w:rFonts w:ascii="Arial" w:eastAsia="Arial" w:hAnsi="Arial" w:cs="Arial"/>
          <w:b/>
          <w:sz w:val="24"/>
          <w:szCs w:val="24"/>
        </w:rPr>
        <w:tab/>
      </w:r>
    </w:p>
    <w:p w14:paraId="1A4307C4" w14:textId="188D9E6E" w:rsidR="005959B8" w:rsidRDefault="005959B8" w:rsidP="001970A3">
      <w:pPr>
        <w:spacing w:after="0" w:line="240" w:lineRule="auto"/>
        <w:contextualSpacing/>
        <w:rPr>
          <w:rFonts w:ascii="Arial" w:eastAsia="Arial" w:hAnsi="Arial" w:cs="Arial"/>
          <w:b/>
          <w:sz w:val="24"/>
          <w:szCs w:val="24"/>
        </w:rPr>
      </w:pPr>
    </w:p>
    <w:p w14:paraId="0C03AC98" w14:textId="0400F367" w:rsidR="005959B8" w:rsidRDefault="005959B8" w:rsidP="001970A3">
      <w:pPr>
        <w:spacing w:after="0" w:line="240" w:lineRule="auto"/>
        <w:contextualSpacing/>
        <w:rPr>
          <w:rFonts w:ascii="Arial" w:eastAsia="Arial" w:hAnsi="Arial" w:cs="Arial"/>
          <w:b/>
          <w:sz w:val="24"/>
          <w:szCs w:val="24"/>
        </w:rPr>
      </w:pPr>
    </w:p>
    <w:p w14:paraId="33866207" w14:textId="456B7571" w:rsidR="005959B8" w:rsidRDefault="005959B8" w:rsidP="001970A3">
      <w:pPr>
        <w:spacing w:after="0" w:line="240" w:lineRule="auto"/>
        <w:contextualSpacing/>
        <w:rPr>
          <w:rFonts w:ascii="Arial" w:eastAsia="Arial" w:hAnsi="Arial" w:cs="Arial"/>
          <w:b/>
          <w:sz w:val="24"/>
          <w:szCs w:val="24"/>
        </w:rPr>
      </w:pPr>
    </w:p>
    <w:p w14:paraId="46855428" w14:textId="03FA4FC9" w:rsidR="005959B8" w:rsidRDefault="005959B8" w:rsidP="001970A3">
      <w:pPr>
        <w:spacing w:after="0" w:line="240" w:lineRule="auto"/>
        <w:contextualSpacing/>
        <w:rPr>
          <w:rFonts w:ascii="Arial" w:eastAsia="Arial" w:hAnsi="Arial" w:cs="Arial"/>
          <w:b/>
          <w:sz w:val="24"/>
          <w:szCs w:val="24"/>
        </w:rPr>
      </w:pPr>
    </w:p>
    <w:p w14:paraId="34D38FE9" w14:textId="3344B8D5" w:rsidR="005959B8" w:rsidRDefault="005959B8" w:rsidP="001970A3">
      <w:pPr>
        <w:spacing w:after="0" w:line="240" w:lineRule="auto"/>
        <w:contextualSpacing/>
        <w:rPr>
          <w:rFonts w:ascii="Arial" w:eastAsia="Arial" w:hAnsi="Arial" w:cs="Arial"/>
          <w:b/>
          <w:sz w:val="24"/>
          <w:szCs w:val="24"/>
        </w:rPr>
      </w:pPr>
    </w:p>
    <w:p w14:paraId="6E739F63" w14:textId="64B69B43" w:rsidR="005959B8" w:rsidRDefault="005959B8" w:rsidP="001970A3">
      <w:pPr>
        <w:spacing w:after="0" w:line="240" w:lineRule="auto"/>
        <w:contextualSpacing/>
        <w:rPr>
          <w:rFonts w:ascii="Arial" w:eastAsia="Arial" w:hAnsi="Arial" w:cs="Arial"/>
          <w:b/>
          <w:sz w:val="24"/>
          <w:szCs w:val="24"/>
        </w:rPr>
      </w:pPr>
    </w:p>
    <w:p w14:paraId="4C6F54BF" w14:textId="66130371" w:rsidR="005959B8" w:rsidRDefault="005959B8" w:rsidP="001970A3">
      <w:pPr>
        <w:spacing w:after="0" w:line="240" w:lineRule="auto"/>
        <w:contextualSpacing/>
        <w:rPr>
          <w:rFonts w:ascii="Arial" w:eastAsia="Arial" w:hAnsi="Arial" w:cs="Arial"/>
          <w:b/>
          <w:sz w:val="24"/>
          <w:szCs w:val="24"/>
        </w:rPr>
      </w:pPr>
    </w:p>
    <w:p w14:paraId="02780103" w14:textId="50CB8656" w:rsidR="005959B8" w:rsidRDefault="005959B8" w:rsidP="001970A3">
      <w:pPr>
        <w:spacing w:after="0" w:line="240" w:lineRule="auto"/>
        <w:contextualSpacing/>
        <w:rPr>
          <w:rFonts w:ascii="Arial" w:eastAsia="Arial" w:hAnsi="Arial" w:cs="Arial"/>
          <w:b/>
          <w:sz w:val="24"/>
          <w:szCs w:val="24"/>
        </w:rPr>
      </w:pPr>
    </w:p>
    <w:p w14:paraId="2AED7E91" w14:textId="741D4BAD" w:rsidR="005959B8" w:rsidRDefault="005959B8" w:rsidP="001970A3">
      <w:pPr>
        <w:spacing w:after="0" w:line="240" w:lineRule="auto"/>
        <w:contextualSpacing/>
        <w:rPr>
          <w:rFonts w:ascii="Arial" w:eastAsia="Arial" w:hAnsi="Arial" w:cs="Arial"/>
          <w:b/>
          <w:sz w:val="24"/>
          <w:szCs w:val="24"/>
        </w:rPr>
      </w:pPr>
    </w:p>
    <w:p w14:paraId="22ED253C" w14:textId="7EBA2C29" w:rsidR="005959B8" w:rsidRDefault="005959B8" w:rsidP="001970A3">
      <w:pPr>
        <w:spacing w:after="0" w:line="240" w:lineRule="auto"/>
        <w:contextualSpacing/>
        <w:rPr>
          <w:rFonts w:ascii="Arial" w:eastAsia="Arial" w:hAnsi="Arial" w:cs="Arial"/>
          <w:b/>
          <w:sz w:val="24"/>
          <w:szCs w:val="24"/>
        </w:rPr>
      </w:pPr>
    </w:p>
    <w:p w14:paraId="473D1808" w14:textId="0DCFBD8E" w:rsidR="005959B8" w:rsidRDefault="005959B8" w:rsidP="001970A3">
      <w:pPr>
        <w:spacing w:after="0" w:line="240" w:lineRule="auto"/>
        <w:contextualSpacing/>
        <w:rPr>
          <w:rFonts w:ascii="Arial" w:eastAsia="Arial" w:hAnsi="Arial" w:cs="Arial"/>
          <w:b/>
          <w:sz w:val="24"/>
          <w:szCs w:val="24"/>
        </w:rPr>
      </w:pPr>
    </w:p>
    <w:p w14:paraId="75A7B179" w14:textId="3D505456" w:rsidR="005959B8" w:rsidRDefault="005959B8" w:rsidP="001970A3">
      <w:pPr>
        <w:spacing w:after="0" w:line="240" w:lineRule="auto"/>
        <w:contextualSpacing/>
        <w:rPr>
          <w:rFonts w:ascii="Arial" w:eastAsia="Arial" w:hAnsi="Arial" w:cs="Arial"/>
          <w:b/>
          <w:sz w:val="24"/>
          <w:szCs w:val="24"/>
        </w:rPr>
      </w:pPr>
    </w:p>
    <w:p w14:paraId="4DC037F0" w14:textId="622EE414" w:rsidR="005959B8" w:rsidRDefault="005959B8" w:rsidP="001970A3">
      <w:pPr>
        <w:spacing w:after="0" w:line="240" w:lineRule="auto"/>
        <w:contextualSpacing/>
        <w:rPr>
          <w:rFonts w:ascii="Arial" w:eastAsia="Arial" w:hAnsi="Arial" w:cs="Arial"/>
          <w:b/>
          <w:sz w:val="24"/>
          <w:szCs w:val="24"/>
        </w:rPr>
      </w:pPr>
    </w:p>
    <w:p w14:paraId="3BF0B0B4" w14:textId="1BB7B046" w:rsidR="005959B8" w:rsidRDefault="005959B8" w:rsidP="001970A3">
      <w:pPr>
        <w:spacing w:after="0" w:line="240" w:lineRule="auto"/>
        <w:contextualSpacing/>
        <w:rPr>
          <w:rFonts w:ascii="Arial" w:eastAsia="Arial" w:hAnsi="Arial" w:cs="Arial"/>
          <w:b/>
          <w:sz w:val="24"/>
          <w:szCs w:val="24"/>
        </w:rPr>
      </w:pPr>
    </w:p>
    <w:p w14:paraId="70F240D2" w14:textId="18ADBEDD" w:rsidR="005959B8" w:rsidRDefault="005959B8" w:rsidP="001970A3">
      <w:pPr>
        <w:spacing w:after="0" w:line="240" w:lineRule="auto"/>
        <w:contextualSpacing/>
        <w:rPr>
          <w:rFonts w:ascii="Arial" w:eastAsia="Arial" w:hAnsi="Arial" w:cs="Arial"/>
          <w:b/>
          <w:sz w:val="24"/>
          <w:szCs w:val="24"/>
        </w:rPr>
      </w:pPr>
    </w:p>
    <w:p w14:paraId="5C7FE073" w14:textId="30D29683" w:rsidR="005959B8" w:rsidRDefault="005959B8" w:rsidP="001970A3">
      <w:pPr>
        <w:spacing w:after="0" w:line="240" w:lineRule="auto"/>
        <w:contextualSpacing/>
        <w:rPr>
          <w:rFonts w:ascii="Arial" w:eastAsia="Arial" w:hAnsi="Arial" w:cs="Arial"/>
          <w:b/>
          <w:sz w:val="24"/>
          <w:szCs w:val="24"/>
        </w:rPr>
      </w:pPr>
    </w:p>
    <w:p w14:paraId="19E4E74D" w14:textId="7D8A21ED" w:rsidR="005959B8" w:rsidRDefault="005959B8" w:rsidP="001970A3">
      <w:pPr>
        <w:spacing w:after="0" w:line="240" w:lineRule="auto"/>
        <w:contextualSpacing/>
        <w:rPr>
          <w:rFonts w:ascii="Arial" w:eastAsia="Arial" w:hAnsi="Arial" w:cs="Arial"/>
          <w:b/>
          <w:sz w:val="24"/>
          <w:szCs w:val="24"/>
        </w:rPr>
      </w:pPr>
    </w:p>
    <w:p w14:paraId="374480B4" w14:textId="5A0A39C1" w:rsidR="005959B8" w:rsidRDefault="005959B8" w:rsidP="001970A3">
      <w:pPr>
        <w:spacing w:after="0" w:line="240" w:lineRule="auto"/>
        <w:contextualSpacing/>
        <w:rPr>
          <w:rFonts w:ascii="Arial" w:eastAsia="Arial" w:hAnsi="Arial" w:cs="Arial"/>
          <w:b/>
          <w:sz w:val="24"/>
          <w:szCs w:val="24"/>
        </w:rPr>
      </w:pPr>
    </w:p>
    <w:p w14:paraId="55567C13" w14:textId="71E2D25F" w:rsidR="005959B8" w:rsidRDefault="005959B8" w:rsidP="001970A3">
      <w:pPr>
        <w:spacing w:after="0" w:line="240" w:lineRule="auto"/>
        <w:contextualSpacing/>
        <w:rPr>
          <w:rFonts w:ascii="Arial" w:eastAsia="Arial" w:hAnsi="Arial" w:cs="Arial"/>
          <w:b/>
          <w:sz w:val="24"/>
          <w:szCs w:val="24"/>
        </w:rPr>
      </w:pPr>
    </w:p>
    <w:p w14:paraId="25AD6ED0" w14:textId="0980F569" w:rsidR="005959B8" w:rsidRDefault="005959B8" w:rsidP="001970A3">
      <w:pPr>
        <w:spacing w:after="0" w:line="240" w:lineRule="auto"/>
        <w:contextualSpacing/>
        <w:rPr>
          <w:rFonts w:ascii="Arial" w:eastAsia="Arial" w:hAnsi="Arial" w:cs="Arial"/>
          <w:b/>
          <w:sz w:val="24"/>
          <w:szCs w:val="24"/>
        </w:rPr>
      </w:pPr>
    </w:p>
    <w:p w14:paraId="33537A70" w14:textId="248CE47E" w:rsidR="005959B8" w:rsidRDefault="005959B8" w:rsidP="001970A3">
      <w:pPr>
        <w:spacing w:after="0" w:line="240" w:lineRule="auto"/>
        <w:contextualSpacing/>
        <w:rPr>
          <w:rFonts w:ascii="Arial" w:eastAsia="Arial" w:hAnsi="Arial" w:cs="Arial"/>
          <w:b/>
          <w:sz w:val="24"/>
          <w:szCs w:val="24"/>
        </w:rPr>
      </w:pPr>
    </w:p>
    <w:p w14:paraId="4C268C64" w14:textId="7DE4B144" w:rsidR="005959B8" w:rsidRDefault="005959B8" w:rsidP="001970A3">
      <w:pPr>
        <w:spacing w:after="0" w:line="240" w:lineRule="auto"/>
        <w:contextualSpacing/>
        <w:rPr>
          <w:rFonts w:ascii="Arial" w:eastAsia="Arial" w:hAnsi="Arial" w:cs="Arial"/>
          <w:b/>
          <w:sz w:val="24"/>
          <w:szCs w:val="24"/>
        </w:rPr>
      </w:pPr>
    </w:p>
    <w:p w14:paraId="49716ED8" w14:textId="1FB6391A" w:rsidR="005959B8" w:rsidRDefault="005959B8" w:rsidP="001970A3">
      <w:pPr>
        <w:spacing w:after="0" w:line="240" w:lineRule="auto"/>
        <w:contextualSpacing/>
        <w:rPr>
          <w:rFonts w:ascii="Arial" w:eastAsia="Arial" w:hAnsi="Arial" w:cs="Arial"/>
          <w:b/>
          <w:sz w:val="24"/>
          <w:szCs w:val="24"/>
        </w:rPr>
      </w:pPr>
    </w:p>
    <w:p w14:paraId="2CB94BC0" w14:textId="5B9BCC28" w:rsidR="005959B8" w:rsidRDefault="005959B8" w:rsidP="001970A3">
      <w:pPr>
        <w:spacing w:after="0" w:line="240" w:lineRule="auto"/>
        <w:contextualSpacing/>
        <w:rPr>
          <w:rFonts w:ascii="Arial" w:eastAsia="Arial" w:hAnsi="Arial" w:cs="Arial"/>
          <w:b/>
          <w:sz w:val="24"/>
          <w:szCs w:val="24"/>
        </w:rPr>
      </w:pPr>
    </w:p>
    <w:p w14:paraId="02F3F858" w14:textId="648B0B54" w:rsidR="005959B8" w:rsidRDefault="005959B8" w:rsidP="001970A3">
      <w:pPr>
        <w:spacing w:after="0" w:line="240" w:lineRule="auto"/>
        <w:contextualSpacing/>
        <w:rPr>
          <w:rFonts w:ascii="Arial" w:eastAsia="Arial" w:hAnsi="Arial" w:cs="Arial"/>
          <w:b/>
          <w:sz w:val="24"/>
          <w:szCs w:val="24"/>
        </w:rPr>
      </w:pPr>
    </w:p>
    <w:p w14:paraId="453E7AAC" w14:textId="08F4EB35" w:rsidR="005959B8" w:rsidRDefault="005959B8" w:rsidP="001970A3">
      <w:pPr>
        <w:spacing w:after="0" w:line="240" w:lineRule="auto"/>
        <w:contextualSpacing/>
        <w:rPr>
          <w:rFonts w:ascii="Arial" w:eastAsia="Arial" w:hAnsi="Arial" w:cs="Arial"/>
          <w:b/>
          <w:sz w:val="24"/>
          <w:szCs w:val="24"/>
        </w:rPr>
      </w:pPr>
    </w:p>
    <w:p w14:paraId="36F0181C" w14:textId="33D9CB6E" w:rsidR="005959B8" w:rsidRDefault="005959B8" w:rsidP="001970A3">
      <w:pPr>
        <w:spacing w:after="0" w:line="240" w:lineRule="auto"/>
        <w:contextualSpacing/>
        <w:rPr>
          <w:rFonts w:ascii="Arial" w:eastAsia="Arial" w:hAnsi="Arial" w:cs="Arial"/>
          <w:b/>
          <w:sz w:val="24"/>
          <w:szCs w:val="24"/>
        </w:rPr>
      </w:pPr>
    </w:p>
    <w:p w14:paraId="4E61B5B4" w14:textId="240D93D1" w:rsidR="005959B8" w:rsidRPr="005959B8" w:rsidRDefault="005959B8" w:rsidP="003F4F18">
      <w:pPr>
        <w:spacing w:after="0" w:line="240" w:lineRule="auto"/>
        <w:contextualSpacing/>
        <w:rPr>
          <w:rFonts w:ascii="Arial" w:eastAsia="Arial" w:hAnsi="Arial" w:cs="Arial"/>
          <w:b/>
          <w:color w:val="1F497D" w:themeColor="text2"/>
          <w:sz w:val="28"/>
          <w:szCs w:val="28"/>
        </w:rPr>
      </w:pPr>
    </w:p>
    <w:sectPr w:rsidR="005959B8" w:rsidRPr="005959B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7428F" w14:textId="77777777" w:rsidR="0030446F" w:rsidRDefault="0030446F">
      <w:pPr>
        <w:spacing w:after="0" w:line="240" w:lineRule="auto"/>
      </w:pPr>
      <w:r>
        <w:separator/>
      </w:r>
    </w:p>
  </w:endnote>
  <w:endnote w:type="continuationSeparator" w:id="0">
    <w:p w14:paraId="636E6438" w14:textId="77777777" w:rsidR="0030446F" w:rsidRDefault="00304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660AC" w:rsidRDefault="00B660A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660AC" w:rsidRDefault="00B660AC">
    <w:pPr>
      <w:pBdr>
        <w:bottom w:val="single" w:sz="6" w:space="1" w:color="000000"/>
      </w:pBdr>
      <w:tabs>
        <w:tab w:val="left" w:pos="2371"/>
        <w:tab w:val="center" w:pos="5233"/>
      </w:tabs>
      <w:spacing w:after="0" w:line="240" w:lineRule="auto"/>
      <w:jc w:val="right"/>
      <w:rPr>
        <w:sz w:val="16"/>
        <w:szCs w:val="16"/>
      </w:rPr>
    </w:pPr>
  </w:p>
  <w:p w14:paraId="2B859230" w14:textId="422D861E" w:rsidR="00B660AC" w:rsidRDefault="00B660AC"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94A71">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94A71">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7</w:t>
    </w:r>
    <w:r w:rsidRPr="008B2E5F">
      <w:rPr>
        <w:rFonts w:ascii="Arial" w:eastAsia="Arial" w:hAnsi="Arial" w:cs="Arial"/>
        <w:sz w:val="14"/>
        <w:szCs w:val="14"/>
      </w:rPr>
      <w:t xml:space="preserve"> on the Coron</w:t>
    </w:r>
    <w:r>
      <w:rPr>
        <w:rFonts w:ascii="Arial" w:eastAsia="Arial" w:hAnsi="Arial" w:cs="Arial"/>
        <w:sz w:val="14"/>
        <w:szCs w:val="14"/>
      </w:rPr>
      <w:t>avirus Disease (COVID19) as of 14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660AC" w:rsidRDefault="00B660A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BACA0" w14:textId="77777777" w:rsidR="0030446F" w:rsidRDefault="0030446F">
      <w:pPr>
        <w:spacing w:after="0" w:line="240" w:lineRule="auto"/>
      </w:pPr>
      <w:r>
        <w:separator/>
      </w:r>
    </w:p>
  </w:footnote>
  <w:footnote w:type="continuationSeparator" w:id="0">
    <w:p w14:paraId="0E25C793" w14:textId="77777777" w:rsidR="0030446F" w:rsidRDefault="003044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660AC" w:rsidRDefault="00B660A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660AC" w:rsidRDefault="00B660A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660AC" w:rsidRDefault="00B660AC">
    <w:pPr>
      <w:pBdr>
        <w:bottom w:val="single" w:sz="6" w:space="1" w:color="000000"/>
      </w:pBdr>
      <w:tabs>
        <w:tab w:val="center" w:pos="4680"/>
        <w:tab w:val="right" w:pos="9360"/>
      </w:tabs>
      <w:spacing w:after="0" w:line="240" w:lineRule="auto"/>
      <w:jc w:val="center"/>
      <w:rPr>
        <w:sz w:val="10"/>
      </w:rPr>
    </w:pPr>
  </w:p>
  <w:p w14:paraId="3A0C3660" w14:textId="77777777" w:rsidR="00B660AC" w:rsidRDefault="00B660A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660AC" w:rsidRDefault="00B660A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832EDD-812E-4744-86E2-25A73A55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4</Pages>
  <Words>13719</Words>
  <Characters>78200</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cp:revision>
  <dcterms:created xsi:type="dcterms:W3CDTF">2021-02-14T06:46:00Z</dcterms:created>
  <dcterms:modified xsi:type="dcterms:W3CDTF">2021-02-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